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42"/>
        <w:gridCol w:w="759"/>
        <w:gridCol w:w="849"/>
        <w:gridCol w:w="899"/>
        <w:gridCol w:w="700"/>
        <w:gridCol w:w="612"/>
        <w:gridCol w:w="771"/>
        <w:gridCol w:w="853"/>
        <w:gridCol w:w="899"/>
        <w:gridCol w:w="700"/>
        <w:gridCol w:w="621"/>
        <w:gridCol w:w="778"/>
        <w:gridCol w:w="853"/>
        <w:gridCol w:w="899"/>
        <w:gridCol w:w="700"/>
        <w:gridCol w:w="625"/>
        <w:gridCol w:w="781"/>
        <w:gridCol w:w="796"/>
        <w:gridCol w:w="784"/>
        <w:gridCol w:w="706"/>
        <w:gridCol w:w="587"/>
      </w:tblGrid>
      <w:tr w:rsidR="00FD23BA" w:rsidRPr="00F42546" w:rsidTr="00327958">
        <w:tc>
          <w:tcPr>
            <w:tcW w:w="142" w:type="pct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textDirection w:val="btLr"/>
            <w:vAlign w:val="center"/>
          </w:tcPr>
          <w:p w:rsidR="00FD23BA" w:rsidRPr="00F42546" w:rsidRDefault="00FD23BA" w:rsidP="00113E8A">
            <w:pPr>
              <w:pStyle w:val="NoSpacing"/>
              <w:ind w:left="113" w:right="113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 xml:space="preserve">Saturday </w:t>
            </w:r>
          </w:p>
        </w:tc>
        <w:tc>
          <w:tcPr>
            <w:tcW w:w="1223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FD23BA" w:rsidRPr="00F42546" w:rsidRDefault="00FD23BA" w:rsidP="00113E8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09:00AM – 10:30AM</w:t>
            </w:r>
          </w:p>
        </w:tc>
        <w:tc>
          <w:tcPr>
            <w:tcW w:w="1231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FD23BA" w:rsidRPr="00F42546" w:rsidRDefault="00FD23BA" w:rsidP="00113E8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10:35AM – 12:05PM</w:t>
            </w:r>
          </w:p>
        </w:tc>
        <w:tc>
          <w:tcPr>
            <w:tcW w:w="1234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FD23BA" w:rsidRPr="00F42546" w:rsidRDefault="00FD23BA" w:rsidP="00113E8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12:10PM – 01:40PM</w:t>
            </w:r>
          </w:p>
        </w:tc>
        <w:tc>
          <w:tcPr>
            <w:tcW w:w="1170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FD23BA" w:rsidRPr="00F42546" w:rsidRDefault="00FD23BA" w:rsidP="00113E8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02:10PM – 03:40PM</w:t>
            </w:r>
          </w:p>
        </w:tc>
      </w:tr>
      <w:tr w:rsidR="00FD23BA" w:rsidRPr="00F42546" w:rsidTr="007A7719">
        <w:tc>
          <w:tcPr>
            <w:tcW w:w="142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FD23BA" w:rsidRPr="00F42546" w:rsidRDefault="00FD23BA" w:rsidP="00113E8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43" w:type="pct"/>
            <w:tcBorders>
              <w:left w:val="single" w:sz="18" w:space="0" w:color="auto"/>
            </w:tcBorders>
            <w:vAlign w:val="center"/>
          </w:tcPr>
          <w:p w:rsidR="00FD23BA" w:rsidRPr="00F42546" w:rsidRDefault="00FD23BA" w:rsidP="00113E8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urse</w:t>
            </w:r>
          </w:p>
          <w:p w:rsidR="00FD23BA" w:rsidRPr="00F42546" w:rsidRDefault="00FD23BA" w:rsidP="00113E8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de</w:t>
            </w:r>
          </w:p>
        </w:tc>
        <w:tc>
          <w:tcPr>
            <w:tcW w:w="272" w:type="pct"/>
            <w:vAlign w:val="center"/>
          </w:tcPr>
          <w:p w:rsidR="00FD23BA" w:rsidRPr="00F42546" w:rsidRDefault="00FD23BA" w:rsidP="00113E8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288" w:type="pct"/>
            <w:vAlign w:val="center"/>
          </w:tcPr>
          <w:p w:rsidR="00FD23BA" w:rsidRPr="00F42546" w:rsidRDefault="00FD23BA" w:rsidP="00113E8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24" w:type="pct"/>
            <w:vAlign w:val="center"/>
          </w:tcPr>
          <w:p w:rsidR="00FD23BA" w:rsidRPr="00F42546" w:rsidRDefault="00FD23BA" w:rsidP="00113E8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196" w:type="pct"/>
            <w:tcBorders>
              <w:right w:val="single" w:sz="18" w:space="0" w:color="auto"/>
            </w:tcBorders>
            <w:vAlign w:val="center"/>
          </w:tcPr>
          <w:p w:rsidR="00FD23BA" w:rsidRPr="00F42546" w:rsidRDefault="00FD23BA" w:rsidP="00113E8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NOS</w:t>
            </w:r>
          </w:p>
        </w:tc>
        <w:tc>
          <w:tcPr>
            <w:tcW w:w="247" w:type="pct"/>
            <w:tcBorders>
              <w:left w:val="single" w:sz="18" w:space="0" w:color="auto"/>
            </w:tcBorders>
            <w:vAlign w:val="center"/>
          </w:tcPr>
          <w:p w:rsidR="00FD23BA" w:rsidRPr="00F42546" w:rsidRDefault="00FD23BA" w:rsidP="00113E8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urse</w:t>
            </w:r>
          </w:p>
          <w:p w:rsidR="00FD23BA" w:rsidRPr="00F42546" w:rsidRDefault="00FD23BA" w:rsidP="00113E8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de</w:t>
            </w:r>
          </w:p>
        </w:tc>
        <w:tc>
          <w:tcPr>
            <w:tcW w:w="273" w:type="pct"/>
            <w:vAlign w:val="center"/>
          </w:tcPr>
          <w:p w:rsidR="00FD23BA" w:rsidRPr="00F42546" w:rsidRDefault="00FD23BA" w:rsidP="00113E8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288" w:type="pct"/>
            <w:vAlign w:val="center"/>
          </w:tcPr>
          <w:p w:rsidR="00FD23BA" w:rsidRPr="00F42546" w:rsidRDefault="00FD23BA" w:rsidP="00113E8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24" w:type="pct"/>
            <w:vAlign w:val="center"/>
          </w:tcPr>
          <w:p w:rsidR="00FD23BA" w:rsidRPr="00F42546" w:rsidRDefault="00FD23BA" w:rsidP="00113E8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199" w:type="pct"/>
            <w:tcBorders>
              <w:right w:val="single" w:sz="18" w:space="0" w:color="auto"/>
            </w:tcBorders>
            <w:vAlign w:val="center"/>
          </w:tcPr>
          <w:p w:rsidR="00FD23BA" w:rsidRPr="00F42546" w:rsidRDefault="00FD23BA" w:rsidP="00113E8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NOS</w:t>
            </w:r>
          </w:p>
        </w:tc>
        <w:tc>
          <w:tcPr>
            <w:tcW w:w="249" w:type="pct"/>
            <w:tcBorders>
              <w:left w:val="single" w:sz="18" w:space="0" w:color="auto"/>
            </w:tcBorders>
            <w:vAlign w:val="center"/>
          </w:tcPr>
          <w:p w:rsidR="00FD23BA" w:rsidRPr="00F42546" w:rsidRDefault="00FD23BA" w:rsidP="00113E8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urse</w:t>
            </w:r>
          </w:p>
          <w:p w:rsidR="00FD23BA" w:rsidRPr="00F42546" w:rsidRDefault="00FD23BA" w:rsidP="00113E8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de</w:t>
            </w:r>
          </w:p>
        </w:tc>
        <w:tc>
          <w:tcPr>
            <w:tcW w:w="273" w:type="pct"/>
            <w:vAlign w:val="center"/>
          </w:tcPr>
          <w:p w:rsidR="00FD23BA" w:rsidRPr="00F42546" w:rsidRDefault="00FD23BA" w:rsidP="00113E8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288" w:type="pct"/>
            <w:vAlign w:val="center"/>
          </w:tcPr>
          <w:p w:rsidR="00FD23BA" w:rsidRPr="00F42546" w:rsidRDefault="00FD23BA" w:rsidP="00113E8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24" w:type="pct"/>
            <w:vAlign w:val="center"/>
          </w:tcPr>
          <w:p w:rsidR="00FD23BA" w:rsidRPr="00F42546" w:rsidRDefault="00FD23BA" w:rsidP="00113E8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200" w:type="pct"/>
            <w:tcBorders>
              <w:right w:val="single" w:sz="18" w:space="0" w:color="auto"/>
            </w:tcBorders>
            <w:vAlign w:val="center"/>
          </w:tcPr>
          <w:p w:rsidR="00FD23BA" w:rsidRPr="00F42546" w:rsidRDefault="00FD23BA" w:rsidP="00113E8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NOS</w:t>
            </w:r>
          </w:p>
        </w:tc>
        <w:tc>
          <w:tcPr>
            <w:tcW w:w="250" w:type="pct"/>
            <w:tcBorders>
              <w:left w:val="single" w:sz="18" w:space="0" w:color="auto"/>
            </w:tcBorders>
            <w:vAlign w:val="center"/>
          </w:tcPr>
          <w:p w:rsidR="00FD23BA" w:rsidRPr="00F42546" w:rsidRDefault="00FD23BA" w:rsidP="00113E8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urse</w:t>
            </w:r>
          </w:p>
          <w:p w:rsidR="00FD23BA" w:rsidRPr="00F42546" w:rsidRDefault="00FD23BA" w:rsidP="00113E8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de</w:t>
            </w:r>
          </w:p>
        </w:tc>
        <w:tc>
          <w:tcPr>
            <w:tcW w:w="255" w:type="pct"/>
            <w:vAlign w:val="center"/>
          </w:tcPr>
          <w:p w:rsidR="00FD23BA" w:rsidRPr="00F42546" w:rsidRDefault="00FD23BA" w:rsidP="00113E8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251" w:type="pct"/>
            <w:vAlign w:val="center"/>
          </w:tcPr>
          <w:p w:rsidR="00FD23BA" w:rsidRPr="00F42546" w:rsidRDefault="00FD23BA" w:rsidP="00113E8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26" w:type="pct"/>
            <w:vAlign w:val="center"/>
          </w:tcPr>
          <w:p w:rsidR="00FD23BA" w:rsidRPr="00F42546" w:rsidRDefault="00FD23BA" w:rsidP="00113E8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188" w:type="pct"/>
            <w:tcBorders>
              <w:right w:val="single" w:sz="18" w:space="0" w:color="auto"/>
            </w:tcBorders>
            <w:vAlign w:val="center"/>
          </w:tcPr>
          <w:p w:rsidR="00FD23BA" w:rsidRPr="00F42546" w:rsidRDefault="00FD23BA" w:rsidP="00113E8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NOS</w:t>
            </w:r>
          </w:p>
        </w:tc>
      </w:tr>
      <w:tr w:rsidR="009D4D0E" w:rsidRPr="00F42546" w:rsidTr="007A7719">
        <w:trPr>
          <w:trHeight w:val="50"/>
        </w:trPr>
        <w:tc>
          <w:tcPr>
            <w:tcW w:w="142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9D4D0E" w:rsidRPr="00F42546" w:rsidRDefault="009D4D0E" w:rsidP="009D4D0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43" w:type="pct"/>
            <w:tcBorders>
              <w:left w:val="single" w:sz="18" w:space="0" w:color="auto"/>
            </w:tcBorders>
          </w:tcPr>
          <w:p w:rsidR="009D4D0E" w:rsidRPr="00271D83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N/A</w:t>
            </w:r>
          </w:p>
        </w:tc>
        <w:tc>
          <w:tcPr>
            <w:tcW w:w="272" w:type="pct"/>
          </w:tcPr>
          <w:p w:rsidR="009D4D0E" w:rsidRPr="00271D83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N/A</w:t>
            </w:r>
          </w:p>
        </w:tc>
        <w:tc>
          <w:tcPr>
            <w:tcW w:w="288" w:type="pct"/>
          </w:tcPr>
          <w:p w:rsidR="009D4D0E" w:rsidRPr="00271D83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N/A</w:t>
            </w:r>
          </w:p>
        </w:tc>
        <w:tc>
          <w:tcPr>
            <w:tcW w:w="224" w:type="pct"/>
          </w:tcPr>
          <w:p w:rsidR="009D4D0E" w:rsidRPr="00271D83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N/A</w:t>
            </w:r>
          </w:p>
        </w:tc>
        <w:tc>
          <w:tcPr>
            <w:tcW w:w="196" w:type="pct"/>
            <w:tcBorders>
              <w:right w:val="single" w:sz="18" w:space="0" w:color="auto"/>
            </w:tcBorders>
          </w:tcPr>
          <w:p w:rsidR="009D4D0E" w:rsidRPr="00271D83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N/A</w:t>
            </w:r>
          </w:p>
        </w:tc>
        <w:tc>
          <w:tcPr>
            <w:tcW w:w="247" w:type="pct"/>
            <w:tcBorders>
              <w:left w:val="single" w:sz="18" w:space="0" w:color="auto"/>
            </w:tcBorders>
            <w:vAlign w:val="center"/>
          </w:tcPr>
          <w:p w:rsidR="009D4D0E" w:rsidRPr="006F3ED1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6F3ED1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ENG-1106</w:t>
            </w:r>
          </w:p>
        </w:tc>
        <w:tc>
          <w:tcPr>
            <w:tcW w:w="273" w:type="pct"/>
            <w:vAlign w:val="center"/>
          </w:tcPr>
          <w:p w:rsidR="009D4D0E" w:rsidRPr="006F3ED1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6F3ED1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DAA</w:t>
            </w:r>
          </w:p>
        </w:tc>
        <w:tc>
          <w:tcPr>
            <w:tcW w:w="288" w:type="pct"/>
            <w:vAlign w:val="center"/>
          </w:tcPr>
          <w:p w:rsidR="009D4D0E" w:rsidRPr="006F3ED1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6F3ED1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64</w:t>
            </w:r>
            <w:r w:rsidRPr="006F3ED1">
              <w:rPr>
                <w:rFonts w:ascii="Times New Roman" w:hAnsi="Times New Roman"/>
                <w:i/>
                <w:color w:val="00B050"/>
                <w:sz w:val="18"/>
                <w:szCs w:val="18"/>
                <w:vertAlign w:val="superscript"/>
              </w:rPr>
              <w:t>th</w:t>
            </w:r>
            <w:r w:rsidRPr="006F3ED1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 xml:space="preserve"> </w:t>
            </w:r>
          </w:p>
          <w:p w:rsidR="009D4D0E" w:rsidRPr="006F3ED1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6F3ED1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ENG</w:t>
            </w:r>
          </w:p>
        </w:tc>
        <w:tc>
          <w:tcPr>
            <w:tcW w:w="224" w:type="pct"/>
            <w:vAlign w:val="center"/>
          </w:tcPr>
          <w:p w:rsidR="009D4D0E" w:rsidRPr="006F3ED1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6F3ED1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612</w:t>
            </w:r>
          </w:p>
        </w:tc>
        <w:tc>
          <w:tcPr>
            <w:tcW w:w="199" w:type="pct"/>
            <w:tcBorders>
              <w:right w:val="single" w:sz="18" w:space="0" w:color="auto"/>
            </w:tcBorders>
            <w:vAlign w:val="center"/>
          </w:tcPr>
          <w:p w:rsidR="009D4D0E" w:rsidRPr="006F3ED1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6F3ED1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40+</w:t>
            </w:r>
          </w:p>
        </w:tc>
        <w:tc>
          <w:tcPr>
            <w:tcW w:w="249" w:type="pct"/>
            <w:tcBorders>
              <w:left w:val="single" w:sz="18" w:space="0" w:color="auto"/>
            </w:tcBorders>
            <w:vAlign w:val="center"/>
          </w:tcPr>
          <w:p w:rsidR="009D4D0E" w:rsidRPr="00271D83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ENG-1103</w:t>
            </w:r>
          </w:p>
        </w:tc>
        <w:tc>
          <w:tcPr>
            <w:tcW w:w="273" w:type="pct"/>
            <w:vAlign w:val="center"/>
          </w:tcPr>
          <w:p w:rsidR="009D4D0E" w:rsidRPr="00271D83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JA</w:t>
            </w:r>
          </w:p>
        </w:tc>
        <w:tc>
          <w:tcPr>
            <w:tcW w:w="288" w:type="pct"/>
            <w:vAlign w:val="center"/>
          </w:tcPr>
          <w:p w:rsidR="009D4D0E" w:rsidRPr="00271D83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64</w:t>
            </w: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  <w:vertAlign w:val="superscript"/>
              </w:rPr>
              <w:t>th</w:t>
            </w:r>
          </w:p>
          <w:p w:rsidR="009D4D0E" w:rsidRPr="00271D83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ENG</w:t>
            </w:r>
          </w:p>
        </w:tc>
        <w:tc>
          <w:tcPr>
            <w:tcW w:w="224" w:type="pct"/>
            <w:vAlign w:val="center"/>
          </w:tcPr>
          <w:p w:rsidR="009D4D0E" w:rsidRPr="00271D83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612</w:t>
            </w:r>
          </w:p>
        </w:tc>
        <w:tc>
          <w:tcPr>
            <w:tcW w:w="200" w:type="pct"/>
            <w:tcBorders>
              <w:right w:val="single" w:sz="18" w:space="0" w:color="auto"/>
            </w:tcBorders>
            <w:vAlign w:val="center"/>
          </w:tcPr>
          <w:p w:rsidR="009D4D0E" w:rsidRPr="00271D83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40+</w:t>
            </w:r>
          </w:p>
        </w:tc>
        <w:tc>
          <w:tcPr>
            <w:tcW w:w="250" w:type="pct"/>
            <w:tcBorders>
              <w:left w:val="single" w:sz="18" w:space="0" w:color="auto"/>
            </w:tcBorders>
            <w:vAlign w:val="center"/>
          </w:tcPr>
          <w:p w:rsidR="009D4D0E" w:rsidRPr="00271D83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ENG-1202</w:t>
            </w:r>
          </w:p>
        </w:tc>
        <w:tc>
          <w:tcPr>
            <w:tcW w:w="255" w:type="pct"/>
            <w:vAlign w:val="center"/>
          </w:tcPr>
          <w:p w:rsidR="009D4D0E" w:rsidRPr="00271D83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AAT</w:t>
            </w:r>
          </w:p>
        </w:tc>
        <w:tc>
          <w:tcPr>
            <w:tcW w:w="251" w:type="pct"/>
            <w:vAlign w:val="center"/>
          </w:tcPr>
          <w:p w:rsidR="009D4D0E" w:rsidRPr="00271D83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64</w:t>
            </w: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  <w:vertAlign w:val="superscript"/>
              </w:rPr>
              <w:t>th</w:t>
            </w:r>
          </w:p>
          <w:p w:rsidR="009D4D0E" w:rsidRPr="00271D83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ENG</w:t>
            </w:r>
          </w:p>
        </w:tc>
        <w:tc>
          <w:tcPr>
            <w:tcW w:w="226" w:type="pct"/>
            <w:vAlign w:val="center"/>
          </w:tcPr>
          <w:p w:rsidR="009D4D0E" w:rsidRPr="00271D83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612</w:t>
            </w:r>
          </w:p>
        </w:tc>
        <w:tc>
          <w:tcPr>
            <w:tcW w:w="188" w:type="pct"/>
            <w:tcBorders>
              <w:right w:val="single" w:sz="18" w:space="0" w:color="auto"/>
            </w:tcBorders>
            <w:vAlign w:val="center"/>
          </w:tcPr>
          <w:p w:rsidR="009D4D0E" w:rsidRPr="00271D83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40+</w:t>
            </w:r>
          </w:p>
        </w:tc>
      </w:tr>
      <w:tr w:rsidR="009D4D0E" w:rsidRPr="00F42546" w:rsidTr="007A7719">
        <w:trPr>
          <w:trHeight w:val="50"/>
        </w:trPr>
        <w:tc>
          <w:tcPr>
            <w:tcW w:w="142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9D4D0E" w:rsidRPr="00F42546" w:rsidRDefault="009D4D0E" w:rsidP="009D4D0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43" w:type="pct"/>
            <w:tcBorders>
              <w:left w:val="single" w:sz="18" w:space="0" w:color="auto"/>
            </w:tcBorders>
          </w:tcPr>
          <w:p w:rsidR="009D4D0E" w:rsidRPr="00271D83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N/A</w:t>
            </w:r>
          </w:p>
        </w:tc>
        <w:tc>
          <w:tcPr>
            <w:tcW w:w="272" w:type="pct"/>
          </w:tcPr>
          <w:p w:rsidR="009D4D0E" w:rsidRPr="00271D83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N/A</w:t>
            </w:r>
          </w:p>
        </w:tc>
        <w:tc>
          <w:tcPr>
            <w:tcW w:w="288" w:type="pct"/>
          </w:tcPr>
          <w:p w:rsidR="009D4D0E" w:rsidRPr="00271D83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N/A</w:t>
            </w:r>
          </w:p>
        </w:tc>
        <w:tc>
          <w:tcPr>
            <w:tcW w:w="224" w:type="pct"/>
          </w:tcPr>
          <w:p w:rsidR="009D4D0E" w:rsidRPr="00271D83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N/A</w:t>
            </w:r>
          </w:p>
        </w:tc>
        <w:tc>
          <w:tcPr>
            <w:tcW w:w="196" w:type="pct"/>
            <w:tcBorders>
              <w:right w:val="single" w:sz="18" w:space="0" w:color="auto"/>
            </w:tcBorders>
          </w:tcPr>
          <w:p w:rsidR="009D4D0E" w:rsidRPr="00271D83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N/A</w:t>
            </w:r>
          </w:p>
        </w:tc>
        <w:tc>
          <w:tcPr>
            <w:tcW w:w="247" w:type="pct"/>
            <w:tcBorders>
              <w:left w:val="single" w:sz="18" w:space="0" w:color="auto"/>
            </w:tcBorders>
            <w:vAlign w:val="center"/>
          </w:tcPr>
          <w:p w:rsidR="009D4D0E" w:rsidRPr="00271D83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ENG-1206</w:t>
            </w:r>
          </w:p>
        </w:tc>
        <w:tc>
          <w:tcPr>
            <w:tcW w:w="273" w:type="pct"/>
            <w:vAlign w:val="center"/>
          </w:tcPr>
          <w:p w:rsidR="009D4D0E" w:rsidRPr="00271D83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 xml:space="preserve">NT-1 </w:t>
            </w:r>
          </w:p>
        </w:tc>
        <w:tc>
          <w:tcPr>
            <w:tcW w:w="288" w:type="pct"/>
            <w:vAlign w:val="center"/>
          </w:tcPr>
          <w:p w:rsidR="009D4D0E" w:rsidRPr="00271D83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63</w:t>
            </w: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  <w:vertAlign w:val="superscript"/>
              </w:rPr>
              <w:t>rd</w:t>
            </w: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 xml:space="preserve"> </w:t>
            </w:r>
          </w:p>
          <w:p w:rsidR="009D4D0E" w:rsidRPr="00271D83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ENG</w:t>
            </w:r>
          </w:p>
        </w:tc>
        <w:tc>
          <w:tcPr>
            <w:tcW w:w="224" w:type="pct"/>
            <w:vAlign w:val="center"/>
          </w:tcPr>
          <w:p w:rsidR="009D4D0E" w:rsidRPr="00271D83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607</w:t>
            </w:r>
          </w:p>
        </w:tc>
        <w:tc>
          <w:tcPr>
            <w:tcW w:w="199" w:type="pct"/>
            <w:tcBorders>
              <w:right w:val="single" w:sz="18" w:space="0" w:color="auto"/>
            </w:tcBorders>
            <w:vAlign w:val="center"/>
          </w:tcPr>
          <w:p w:rsidR="009D4D0E" w:rsidRPr="00271D83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40</w:t>
            </w:r>
          </w:p>
        </w:tc>
        <w:tc>
          <w:tcPr>
            <w:tcW w:w="249" w:type="pct"/>
            <w:tcBorders>
              <w:left w:val="single" w:sz="18" w:space="0" w:color="auto"/>
            </w:tcBorders>
            <w:vAlign w:val="center"/>
          </w:tcPr>
          <w:p w:rsidR="009D4D0E" w:rsidRPr="00271D83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ELC-2</w:t>
            </w:r>
          </w:p>
        </w:tc>
        <w:tc>
          <w:tcPr>
            <w:tcW w:w="273" w:type="pct"/>
            <w:vAlign w:val="center"/>
          </w:tcPr>
          <w:p w:rsidR="009D4D0E" w:rsidRPr="00271D83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JK</w:t>
            </w:r>
          </w:p>
        </w:tc>
        <w:tc>
          <w:tcPr>
            <w:tcW w:w="288" w:type="pct"/>
            <w:vAlign w:val="center"/>
          </w:tcPr>
          <w:p w:rsidR="009D4D0E" w:rsidRPr="00271D83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63</w:t>
            </w: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  <w:vertAlign w:val="superscript"/>
              </w:rPr>
              <w:t>rd</w:t>
            </w:r>
          </w:p>
          <w:p w:rsidR="009D4D0E" w:rsidRPr="00271D83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ENG</w:t>
            </w:r>
          </w:p>
        </w:tc>
        <w:tc>
          <w:tcPr>
            <w:tcW w:w="224" w:type="pct"/>
            <w:vAlign w:val="center"/>
          </w:tcPr>
          <w:p w:rsidR="009D4D0E" w:rsidRPr="00271D83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608</w:t>
            </w:r>
          </w:p>
        </w:tc>
        <w:tc>
          <w:tcPr>
            <w:tcW w:w="200" w:type="pct"/>
            <w:tcBorders>
              <w:right w:val="single" w:sz="18" w:space="0" w:color="auto"/>
            </w:tcBorders>
            <w:vAlign w:val="center"/>
          </w:tcPr>
          <w:p w:rsidR="009D4D0E" w:rsidRPr="00271D83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36</w:t>
            </w:r>
          </w:p>
        </w:tc>
        <w:tc>
          <w:tcPr>
            <w:tcW w:w="250" w:type="pct"/>
            <w:tcBorders>
              <w:left w:val="single" w:sz="18" w:space="0" w:color="auto"/>
            </w:tcBorders>
            <w:vAlign w:val="center"/>
          </w:tcPr>
          <w:p w:rsidR="009D4D0E" w:rsidRPr="00271D83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ENG-2205</w:t>
            </w:r>
          </w:p>
        </w:tc>
        <w:tc>
          <w:tcPr>
            <w:tcW w:w="255" w:type="pct"/>
            <w:tcBorders>
              <w:right w:val="single" w:sz="4" w:space="0" w:color="auto"/>
            </w:tcBorders>
            <w:vAlign w:val="center"/>
          </w:tcPr>
          <w:p w:rsidR="009D4D0E" w:rsidRPr="00271D83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NT-2</w:t>
            </w:r>
          </w:p>
        </w:tc>
        <w:tc>
          <w:tcPr>
            <w:tcW w:w="251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9D4D0E" w:rsidRPr="00271D83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  <w:vertAlign w:val="superscript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63</w:t>
            </w: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  <w:vertAlign w:val="superscript"/>
              </w:rPr>
              <w:t>rd</w:t>
            </w:r>
          </w:p>
          <w:p w:rsidR="009D4D0E" w:rsidRPr="00271D83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ENG</w:t>
            </w:r>
          </w:p>
        </w:tc>
        <w:tc>
          <w:tcPr>
            <w:tcW w:w="226" w:type="pct"/>
            <w:tcBorders>
              <w:left w:val="single" w:sz="4" w:space="0" w:color="auto"/>
            </w:tcBorders>
            <w:vAlign w:val="center"/>
          </w:tcPr>
          <w:p w:rsidR="009D4D0E" w:rsidRPr="00271D83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607</w:t>
            </w:r>
          </w:p>
        </w:tc>
        <w:tc>
          <w:tcPr>
            <w:tcW w:w="188" w:type="pct"/>
            <w:tcBorders>
              <w:right w:val="single" w:sz="18" w:space="0" w:color="auto"/>
            </w:tcBorders>
            <w:vAlign w:val="center"/>
          </w:tcPr>
          <w:p w:rsidR="009D4D0E" w:rsidRPr="00271D83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40</w:t>
            </w:r>
          </w:p>
        </w:tc>
      </w:tr>
      <w:tr w:rsidR="009D4D0E" w:rsidRPr="00F42546" w:rsidTr="007A7719">
        <w:trPr>
          <w:trHeight w:val="50"/>
        </w:trPr>
        <w:tc>
          <w:tcPr>
            <w:tcW w:w="142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9D4D0E" w:rsidRPr="00F42546" w:rsidRDefault="009D4D0E" w:rsidP="009D4D0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43" w:type="pct"/>
            <w:tcBorders>
              <w:left w:val="single" w:sz="18" w:space="0" w:color="auto"/>
            </w:tcBorders>
          </w:tcPr>
          <w:p w:rsidR="009D4D0E" w:rsidRPr="00271D83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72" w:type="pct"/>
          </w:tcPr>
          <w:p w:rsidR="009D4D0E" w:rsidRPr="00271D83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88" w:type="pct"/>
          </w:tcPr>
          <w:p w:rsidR="009D4D0E" w:rsidRPr="00271D83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24" w:type="pct"/>
          </w:tcPr>
          <w:p w:rsidR="009D4D0E" w:rsidRPr="00271D83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196" w:type="pct"/>
            <w:tcBorders>
              <w:right w:val="single" w:sz="18" w:space="0" w:color="auto"/>
            </w:tcBorders>
          </w:tcPr>
          <w:p w:rsidR="009D4D0E" w:rsidRPr="00271D83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47" w:type="pct"/>
            <w:tcBorders>
              <w:left w:val="single" w:sz="18" w:space="0" w:color="auto"/>
            </w:tcBorders>
            <w:vAlign w:val="center"/>
          </w:tcPr>
          <w:p w:rsidR="009D4D0E" w:rsidRPr="00271D83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73" w:type="pct"/>
            <w:vAlign w:val="center"/>
          </w:tcPr>
          <w:p w:rsidR="009D4D0E" w:rsidRPr="00271D83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88" w:type="pct"/>
            <w:vAlign w:val="center"/>
          </w:tcPr>
          <w:p w:rsidR="009D4D0E" w:rsidRPr="00271D83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24" w:type="pct"/>
            <w:vAlign w:val="center"/>
          </w:tcPr>
          <w:p w:rsidR="009D4D0E" w:rsidRPr="00271D83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199" w:type="pct"/>
            <w:tcBorders>
              <w:right w:val="single" w:sz="18" w:space="0" w:color="auto"/>
            </w:tcBorders>
            <w:vAlign w:val="center"/>
          </w:tcPr>
          <w:p w:rsidR="009D4D0E" w:rsidRPr="00271D83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49" w:type="pct"/>
            <w:tcBorders>
              <w:left w:val="single" w:sz="18" w:space="0" w:color="auto"/>
            </w:tcBorders>
            <w:vAlign w:val="center"/>
          </w:tcPr>
          <w:p w:rsidR="009D4D0E" w:rsidRPr="00271D83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73" w:type="pct"/>
            <w:vAlign w:val="center"/>
          </w:tcPr>
          <w:p w:rsidR="009D4D0E" w:rsidRPr="00271D83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88" w:type="pct"/>
            <w:vAlign w:val="center"/>
          </w:tcPr>
          <w:p w:rsidR="009D4D0E" w:rsidRPr="00271D83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24" w:type="pct"/>
            <w:vAlign w:val="center"/>
          </w:tcPr>
          <w:p w:rsidR="009D4D0E" w:rsidRPr="00271D83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00" w:type="pct"/>
            <w:tcBorders>
              <w:right w:val="single" w:sz="18" w:space="0" w:color="auto"/>
            </w:tcBorders>
            <w:vAlign w:val="center"/>
          </w:tcPr>
          <w:p w:rsidR="009D4D0E" w:rsidRPr="00271D83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50" w:type="pct"/>
            <w:tcBorders>
              <w:left w:val="single" w:sz="18" w:space="0" w:color="auto"/>
            </w:tcBorders>
            <w:vAlign w:val="center"/>
          </w:tcPr>
          <w:p w:rsidR="009D4D0E" w:rsidRPr="00271D83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55" w:type="pct"/>
            <w:tcBorders>
              <w:right w:val="single" w:sz="4" w:space="0" w:color="auto"/>
            </w:tcBorders>
            <w:vAlign w:val="center"/>
          </w:tcPr>
          <w:p w:rsidR="009D4D0E" w:rsidRPr="00271D83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51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9D4D0E" w:rsidRPr="00271D83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26" w:type="pct"/>
            <w:tcBorders>
              <w:left w:val="single" w:sz="4" w:space="0" w:color="auto"/>
            </w:tcBorders>
            <w:vAlign w:val="center"/>
          </w:tcPr>
          <w:p w:rsidR="009D4D0E" w:rsidRPr="00271D83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188" w:type="pct"/>
            <w:tcBorders>
              <w:right w:val="single" w:sz="18" w:space="0" w:color="auto"/>
            </w:tcBorders>
            <w:vAlign w:val="center"/>
          </w:tcPr>
          <w:p w:rsidR="009D4D0E" w:rsidRPr="00271D83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</w:tr>
      <w:tr w:rsidR="009D4D0E" w:rsidRPr="00F42546" w:rsidTr="007A7719">
        <w:trPr>
          <w:trHeight w:val="50"/>
        </w:trPr>
        <w:tc>
          <w:tcPr>
            <w:tcW w:w="142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9D4D0E" w:rsidRPr="00F42546" w:rsidRDefault="009D4D0E" w:rsidP="009D4D0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43" w:type="pct"/>
            <w:tcBorders>
              <w:left w:val="single" w:sz="18" w:space="0" w:color="auto"/>
            </w:tcBorders>
          </w:tcPr>
          <w:p w:rsidR="009D4D0E" w:rsidRPr="00271D83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N/A</w:t>
            </w:r>
          </w:p>
        </w:tc>
        <w:tc>
          <w:tcPr>
            <w:tcW w:w="272" w:type="pct"/>
          </w:tcPr>
          <w:p w:rsidR="009D4D0E" w:rsidRPr="00271D83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N/A</w:t>
            </w:r>
          </w:p>
        </w:tc>
        <w:tc>
          <w:tcPr>
            <w:tcW w:w="288" w:type="pct"/>
          </w:tcPr>
          <w:p w:rsidR="009D4D0E" w:rsidRPr="00271D83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N/A</w:t>
            </w:r>
          </w:p>
        </w:tc>
        <w:tc>
          <w:tcPr>
            <w:tcW w:w="224" w:type="pct"/>
          </w:tcPr>
          <w:p w:rsidR="009D4D0E" w:rsidRPr="00271D83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N/A</w:t>
            </w:r>
          </w:p>
        </w:tc>
        <w:tc>
          <w:tcPr>
            <w:tcW w:w="196" w:type="pct"/>
            <w:tcBorders>
              <w:right w:val="single" w:sz="18" w:space="0" w:color="auto"/>
            </w:tcBorders>
          </w:tcPr>
          <w:p w:rsidR="009D4D0E" w:rsidRPr="00271D83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N/A</w:t>
            </w:r>
          </w:p>
        </w:tc>
        <w:tc>
          <w:tcPr>
            <w:tcW w:w="247" w:type="pct"/>
            <w:tcBorders>
              <w:left w:val="single" w:sz="18" w:space="0" w:color="auto"/>
            </w:tcBorders>
            <w:vAlign w:val="center"/>
          </w:tcPr>
          <w:p w:rsidR="009D4D0E" w:rsidRPr="00271D83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73" w:type="pct"/>
            <w:vAlign w:val="center"/>
          </w:tcPr>
          <w:p w:rsidR="009D4D0E" w:rsidRPr="00271D83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88" w:type="pct"/>
            <w:vAlign w:val="center"/>
          </w:tcPr>
          <w:p w:rsidR="009D4D0E" w:rsidRPr="00271D83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24" w:type="pct"/>
            <w:vAlign w:val="center"/>
          </w:tcPr>
          <w:p w:rsidR="009D4D0E" w:rsidRPr="00271D83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199" w:type="pct"/>
            <w:tcBorders>
              <w:right w:val="single" w:sz="18" w:space="0" w:color="auto"/>
            </w:tcBorders>
            <w:vAlign w:val="center"/>
          </w:tcPr>
          <w:p w:rsidR="009D4D0E" w:rsidRPr="00271D83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49" w:type="pct"/>
            <w:tcBorders>
              <w:left w:val="single" w:sz="18" w:space="0" w:color="auto"/>
            </w:tcBorders>
            <w:vAlign w:val="center"/>
          </w:tcPr>
          <w:p w:rsidR="009D4D0E" w:rsidRPr="00271D83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ENG- 1201</w:t>
            </w:r>
          </w:p>
        </w:tc>
        <w:tc>
          <w:tcPr>
            <w:tcW w:w="273" w:type="pct"/>
            <w:vAlign w:val="center"/>
          </w:tcPr>
          <w:p w:rsidR="009D4D0E" w:rsidRPr="00271D83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NT-1</w:t>
            </w:r>
          </w:p>
        </w:tc>
        <w:tc>
          <w:tcPr>
            <w:tcW w:w="288" w:type="pct"/>
            <w:vAlign w:val="center"/>
          </w:tcPr>
          <w:p w:rsidR="009D4D0E" w:rsidRPr="00271D83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63</w:t>
            </w: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  <w:vertAlign w:val="superscript"/>
              </w:rPr>
              <w:t>rd</w:t>
            </w: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 xml:space="preserve"> A</w:t>
            </w:r>
          </w:p>
          <w:p w:rsidR="009D4D0E" w:rsidRPr="00271D83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BBA</w:t>
            </w:r>
          </w:p>
        </w:tc>
        <w:tc>
          <w:tcPr>
            <w:tcW w:w="224" w:type="pct"/>
            <w:vAlign w:val="center"/>
          </w:tcPr>
          <w:p w:rsidR="009D4D0E" w:rsidRPr="00271D83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709</w:t>
            </w:r>
          </w:p>
        </w:tc>
        <w:tc>
          <w:tcPr>
            <w:tcW w:w="200" w:type="pct"/>
            <w:tcBorders>
              <w:right w:val="single" w:sz="18" w:space="0" w:color="auto"/>
            </w:tcBorders>
            <w:vAlign w:val="center"/>
          </w:tcPr>
          <w:p w:rsidR="009D4D0E" w:rsidRPr="00271D83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40</w:t>
            </w:r>
          </w:p>
        </w:tc>
        <w:tc>
          <w:tcPr>
            <w:tcW w:w="250" w:type="pct"/>
            <w:tcBorders>
              <w:left w:val="single" w:sz="18" w:space="0" w:color="auto"/>
            </w:tcBorders>
            <w:vAlign w:val="center"/>
          </w:tcPr>
          <w:p w:rsidR="009D4D0E" w:rsidRPr="00271D83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ENG-1106</w:t>
            </w:r>
          </w:p>
        </w:tc>
        <w:tc>
          <w:tcPr>
            <w:tcW w:w="255" w:type="pct"/>
            <w:tcBorders>
              <w:right w:val="single" w:sz="4" w:space="0" w:color="auto"/>
            </w:tcBorders>
            <w:vAlign w:val="center"/>
          </w:tcPr>
          <w:p w:rsidR="009D4D0E" w:rsidRPr="00271D83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NT-1</w:t>
            </w:r>
          </w:p>
        </w:tc>
        <w:tc>
          <w:tcPr>
            <w:tcW w:w="251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9D4D0E" w:rsidRPr="00271D83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64</w:t>
            </w: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  <w:vertAlign w:val="superscript"/>
              </w:rPr>
              <w:t>th</w:t>
            </w: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 xml:space="preserve"> Law</w:t>
            </w:r>
          </w:p>
        </w:tc>
        <w:tc>
          <w:tcPr>
            <w:tcW w:w="226" w:type="pct"/>
            <w:tcBorders>
              <w:left w:val="single" w:sz="4" w:space="0" w:color="auto"/>
            </w:tcBorders>
            <w:vAlign w:val="center"/>
          </w:tcPr>
          <w:p w:rsidR="009D4D0E" w:rsidRPr="00271D83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808</w:t>
            </w:r>
          </w:p>
        </w:tc>
        <w:tc>
          <w:tcPr>
            <w:tcW w:w="188" w:type="pct"/>
            <w:tcBorders>
              <w:right w:val="single" w:sz="18" w:space="0" w:color="auto"/>
            </w:tcBorders>
            <w:vAlign w:val="center"/>
          </w:tcPr>
          <w:p w:rsidR="009D4D0E" w:rsidRPr="00271D83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40+</w:t>
            </w:r>
          </w:p>
        </w:tc>
      </w:tr>
      <w:tr w:rsidR="009D4D0E" w:rsidRPr="00F42546" w:rsidTr="007A7719">
        <w:trPr>
          <w:trHeight w:val="50"/>
        </w:trPr>
        <w:tc>
          <w:tcPr>
            <w:tcW w:w="142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9D4D0E" w:rsidRPr="00F42546" w:rsidRDefault="009D4D0E" w:rsidP="009D4D0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43" w:type="pct"/>
            <w:tcBorders>
              <w:left w:val="single" w:sz="18" w:space="0" w:color="auto"/>
            </w:tcBorders>
          </w:tcPr>
          <w:p w:rsidR="009D4D0E" w:rsidRPr="00271D83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N/A</w:t>
            </w:r>
          </w:p>
        </w:tc>
        <w:tc>
          <w:tcPr>
            <w:tcW w:w="272" w:type="pct"/>
          </w:tcPr>
          <w:p w:rsidR="009D4D0E" w:rsidRPr="00271D83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N/A</w:t>
            </w:r>
          </w:p>
        </w:tc>
        <w:tc>
          <w:tcPr>
            <w:tcW w:w="288" w:type="pct"/>
          </w:tcPr>
          <w:p w:rsidR="009D4D0E" w:rsidRPr="00271D83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N/A</w:t>
            </w:r>
          </w:p>
        </w:tc>
        <w:tc>
          <w:tcPr>
            <w:tcW w:w="224" w:type="pct"/>
          </w:tcPr>
          <w:p w:rsidR="009D4D0E" w:rsidRPr="00271D83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N/A</w:t>
            </w:r>
          </w:p>
        </w:tc>
        <w:tc>
          <w:tcPr>
            <w:tcW w:w="196" w:type="pct"/>
            <w:tcBorders>
              <w:right w:val="single" w:sz="18" w:space="0" w:color="auto"/>
            </w:tcBorders>
          </w:tcPr>
          <w:p w:rsidR="009D4D0E" w:rsidRPr="00271D83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N/A</w:t>
            </w:r>
          </w:p>
        </w:tc>
        <w:tc>
          <w:tcPr>
            <w:tcW w:w="247" w:type="pct"/>
            <w:tcBorders>
              <w:left w:val="single" w:sz="18" w:space="0" w:color="auto"/>
            </w:tcBorders>
            <w:vAlign w:val="center"/>
          </w:tcPr>
          <w:p w:rsidR="009D4D0E" w:rsidRPr="00271D83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HEB- 1203</w:t>
            </w:r>
          </w:p>
        </w:tc>
        <w:tc>
          <w:tcPr>
            <w:tcW w:w="273" w:type="pct"/>
            <w:vAlign w:val="center"/>
          </w:tcPr>
          <w:p w:rsidR="009D4D0E" w:rsidRPr="00271D83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ARS</w:t>
            </w:r>
          </w:p>
        </w:tc>
        <w:tc>
          <w:tcPr>
            <w:tcW w:w="288" w:type="pct"/>
            <w:vAlign w:val="center"/>
          </w:tcPr>
          <w:p w:rsidR="009D4D0E" w:rsidRPr="00271D83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63</w:t>
            </w: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  <w:vertAlign w:val="superscript"/>
              </w:rPr>
              <w:t>rd</w:t>
            </w: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 xml:space="preserve"> B</w:t>
            </w:r>
          </w:p>
          <w:p w:rsidR="009D4D0E" w:rsidRPr="00271D83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BBA</w:t>
            </w:r>
          </w:p>
        </w:tc>
        <w:tc>
          <w:tcPr>
            <w:tcW w:w="224" w:type="pct"/>
            <w:vAlign w:val="center"/>
          </w:tcPr>
          <w:p w:rsidR="009D4D0E" w:rsidRPr="00271D83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709</w:t>
            </w:r>
          </w:p>
        </w:tc>
        <w:tc>
          <w:tcPr>
            <w:tcW w:w="199" w:type="pct"/>
            <w:tcBorders>
              <w:right w:val="single" w:sz="18" w:space="0" w:color="auto"/>
            </w:tcBorders>
            <w:vAlign w:val="center"/>
          </w:tcPr>
          <w:p w:rsidR="009D4D0E" w:rsidRPr="00271D83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40</w:t>
            </w:r>
          </w:p>
        </w:tc>
        <w:tc>
          <w:tcPr>
            <w:tcW w:w="249" w:type="pct"/>
            <w:tcBorders>
              <w:left w:val="single" w:sz="18" w:space="0" w:color="auto"/>
            </w:tcBorders>
            <w:vAlign w:val="center"/>
          </w:tcPr>
          <w:p w:rsidR="009D4D0E" w:rsidRPr="00271D83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73" w:type="pct"/>
            <w:vAlign w:val="center"/>
          </w:tcPr>
          <w:p w:rsidR="009D4D0E" w:rsidRPr="00271D83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88" w:type="pct"/>
            <w:vAlign w:val="center"/>
          </w:tcPr>
          <w:p w:rsidR="009D4D0E" w:rsidRPr="00271D83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24" w:type="pct"/>
            <w:vAlign w:val="center"/>
          </w:tcPr>
          <w:p w:rsidR="009D4D0E" w:rsidRPr="00271D83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00" w:type="pct"/>
            <w:tcBorders>
              <w:right w:val="single" w:sz="18" w:space="0" w:color="auto"/>
            </w:tcBorders>
            <w:vAlign w:val="center"/>
          </w:tcPr>
          <w:p w:rsidR="009D4D0E" w:rsidRPr="00271D83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50" w:type="pct"/>
            <w:tcBorders>
              <w:left w:val="single" w:sz="18" w:space="0" w:color="auto"/>
            </w:tcBorders>
            <w:vAlign w:val="center"/>
          </w:tcPr>
          <w:p w:rsidR="009D4D0E" w:rsidRPr="00271D83" w:rsidRDefault="009D4D0E" w:rsidP="009D4D0E">
            <w:pPr>
              <w:pStyle w:val="NoSpacing"/>
              <w:jc w:val="center"/>
              <w:rPr>
                <w:rFonts w:ascii="Times New Roman" w:hAnsi="Times New Roman"/>
                <w:b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HEB- 1203</w:t>
            </w:r>
          </w:p>
        </w:tc>
        <w:tc>
          <w:tcPr>
            <w:tcW w:w="255" w:type="pct"/>
            <w:tcBorders>
              <w:right w:val="single" w:sz="4" w:space="0" w:color="auto"/>
            </w:tcBorders>
            <w:vAlign w:val="center"/>
          </w:tcPr>
          <w:p w:rsidR="009D4D0E" w:rsidRPr="00271D83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NT</w:t>
            </w:r>
          </w:p>
          <w:p w:rsidR="009D4D0E" w:rsidRPr="00271D83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BH</w:t>
            </w:r>
          </w:p>
        </w:tc>
        <w:tc>
          <w:tcPr>
            <w:tcW w:w="251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9D4D0E" w:rsidRPr="00271D83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64</w:t>
            </w: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  <w:vertAlign w:val="superscript"/>
              </w:rPr>
              <w:t>th</w:t>
            </w:r>
          </w:p>
          <w:p w:rsidR="009D4D0E" w:rsidRPr="00271D83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BBA</w:t>
            </w:r>
          </w:p>
        </w:tc>
        <w:tc>
          <w:tcPr>
            <w:tcW w:w="226" w:type="pct"/>
            <w:tcBorders>
              <w:left w:val="single" w:sz="4" w:space="0" w:color="auto"/>
            </w:tcBorders>
            <w:vAlign w:val="center"/>
          </w:tcPr>
          <w:p w:rsidR="009D4D0E" w:rsidRPr="00271D83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709</w:t>
            </w:r>
          </w:p>
        </w:tc>
        <w:tc>
          <w:tcPr>
            <w:tcW w:w="188" w:type="pct"/>
            <w:tcBorders>
              <w:right w:val="single" w:sz="18" w:space="0" w:color="auto"/>
            </w:tcBorders>
            <w:vAlign w:val="center"/>
          </w:tcPr>
          <w:p w:rsidR="009D4D0E" w:rsidRPr="00271D83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20+</w:t>
            </w:r>
          </w:p>
        </w:tc>
      </w:tr>
      <w:tr w:rsidR="009D4D0E" w:rsidRPr="00F42546" w:rsidTr="007A7719">
        <w:tc>
          <w:tcPr>
            <w:tcW w:w="142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9D4D0E" w:rsidRPr="00F42546" w:rsidRDefault="009D4D0E" w:rsidP="009D4D0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43" w:type="pct"/>
            <w:tcBorders>
              <w:left w:val="single" w:sz="18" w:space="0" w:color="auto"/>
            </w:tcBorders>
          </w:tcPr>
          <w:p w:rsidR="009D4D0E" w:rsidRPr="00271D83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N/A</w:t>
            </w:r>
          </w:p>
        </w:tc>
        <w:tc>
          <w:tcPr>
            <w:tcW w:w="272" w:type="pct"/>
          </w:tcPr>
          <w:p w:rsidR="009D4D0E" w:rsidRPr="00271D83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N/A</w:t>
            </w:r>
          </w:p>
        </w:tc>
        <w:tc>
          <w:tcPr>
            <w:tcW w:w="288" w:type="pct"/>
          </w:tcPr>
          <w:p w:rsidR="009D4D0E" w:rsidRPr="00271D83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N/A</w:t>
            </w:r>
          </w:p>
        </w:tc>
        <w:tc>
          <w:tcPr>
            <w:tcW w:w="224" w:type="pct"/>
          </w:tcPr>
          <w:p w:rsidR="009D4D0E" w:rsidRPr="00271D83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N/A</w:t>
            </w:r>
          </w:p>
        </w:tc>
        <w:tc>
          <w:tcPr>
            <w:tcW w:w="196" w:type="pct"/>
            <w:tcBorders>
              <w:right w:val="single" w:sz="18" w:space="0" w:color="auto"/>
            </w:tcBorders>
          </w:tcPr>
          <w:p w:rsidR="009D4D0E" w:rsidRPr="00271D83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N/A</w:t>
            </w:r>
          </w:p>
        </w:tc>
        <w:tc>
          <w:tcPr>
            <w:tcW w:w="247" w:type="pct"/>
            <w:tcBorders>
              <w:left w:val="single" w:sz="18" w:space="0" w:color="auto"/>
            </w:tcBorders>
            <w:vAlign w:val="center"/>
          </w:tcPr>
          <w:p w:rsidR="009D4D0E" w:rsidRPr="00271D83" w:rsidRDefault="009D4D0E" w:rsidP="009D4D0E">
            <w:pPr>
              <w:pStyle w:val="NoSpacing"/>
              <w:jc w:val="center"/>
              <w:rPr>
                <w:rFonts w:ascii="Times New Roman" w:hAnsi="Times New Roman"/>
                <w:color w:val="00B050"/>
                <w:sz w:val="18"/>
                <w:szCs w:val="18"/>
              </w:rPr>
            </w:pPr>
          </w:p>
        </w:tc>
        <w:tc>
          <w:tcPr>
            <w:tcW w:w="273" w:type="pct"/>
            <w:vAlign w:val="center"/>
          </w:tcPr>
          <w:p w:rsidR="009D4D0E" w:rsidRPr="00271D83" w:rsidRDefault="009D4D0E" w:rsidP="009D4D0E">
            <w:pPr>
              <w:pStyle w:val="NoSpacing"/>
              <w:jc w:val="center"/>
              <w:rPr>
                <w:rFonts w:ascii="Times New Roman" w:hAnsi="Times New Roman"/>
                <w:color w:val="00B050"/>
                <w:sz w:val="18"/>
                <w:szCs w:val="18"/>
              </w:rPr>
            </w:pPr>
          </w:p>
        </w:tc>
        <w:tc>
          <w:tcPr>
            <w:tcW w:w="288" w:type="pct"/>
            <w:vAlign w:val="center"/>
          </w:tcPr>
          <w:p w:rsidR="009D4D0E" w:rsidRPr="00271D83" w:rsidRDefault="009D4D0E" w:rsidP="009D4D0E">
            <w:pPr>
              <w:pStyle w:val="NoSpacing"/>
              <w:jc w:val="center"/>
              <w:rPr>
                <w:rFonts w:ascii="Times New Roman" w:hAnsi="Times New Roman"/>
                <w:color w:val="00B050"/>
                <w:sz w:val="18"/>
                <w:szCs w:val="18"/>
              </w:rPr>
            </w:pPr>
          </w:p>
        </w:tc>
        <w:tc>
          <w:tcPr>
            <w:tcW w:w="224" w:type="pct"/>
            <w:vAlign w:val="center"/>
          </w:tcPr>
          <w:p w:rsidR="009D4D0E" w:rsidRPr="00271D83" w:rsidRDefault="009D4D0E" w:rsidP="009D4D0E">
            <w:pPr>
              <w:pStyle w:val="NoSpacing"/>
              <w:jc w:val="center"/>
              <w:rPr>
                <w:rFonts w:ascii="Times New Roman" w:hAnsi="Times New Roman"/>
                <w:color w:val="00B050"/>
                <w:sz w:val="18"/>
                <w:szCs w:val="18"/>
              </w:rPr>
            </w:pPr>
          </w:p>
        </w:tc>
        <w:tc>
          <w:tcPr>
            <w:tcW w:w="199" w:type="pct"/>
            <w:tcBorders>
              <w:right w:val="single" w:sz="18" w:space="0" w:color="auto"/>
            </w:tcBorders>
            <w:vAlign w:val="center"/>
          </w:tcPr>
          <w:p w:rsidR="009D4D0E" w:rsidRPr="00271D83" w:rsidRDefault="009D4D0E" w:rsidP="009D4D0E">
            <w:pPr>
              <w:pStyle w:val="NoSpacing"/>
              <w:jc w:val="center"/>
              <w:rPr>
                <w:rFonts w:ascii="Times New Roman" w:hAnsi="Times New Roman"/>
                <w:color w:val="00B050"/>
                <w:sz w:val="18"/>
                <w:szCs w:val="18"/>
              </w:rPr>
            </w:pPr>
          </w:p>
        </w:tc>
        <w:tc>
          <w:tcPr>
            <w:tcW w:w="249" w:type="pct"/>
            <w:tcBorders>
              <w:left w:val="single" w:sz="18" w:space="0" w:color="auto"/>
            </w:tcBorders>
            <w:vAlign w:val="center"/>
          </w:tcPr>
          <w:p w:rsidR="009D4D0E" w:rsidRPr="00271D83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73" w:type="pct"/>
            <w:vAlign w:val="center"/>
          </w:tcPr>
          <w:p w:rsidR="009D4D0E" w:rsidRPr="00271D83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88" w:type="pct"/>
            <w:vAlign w:val="center"/>
          </w:tcPr>
          <w:p w:rsidR="009D4D0E" w:rsidRPr="00271D83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24" w:type="pct"/>
            <w:vAlign w:val="center"/>
          </w:tcPr>
          <w:p w:rsidR="009D4D0E" w:rsidRPr="00271D83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00" w:type="pct"/>
            <w:tcBorders>
              <w:right w:val="single" w:sz="18" w:space="0" w:color="auto"/>
            </w:tcBorders>
            <w:vAlign w:val="center"/>
          </w:tcPr>
          <w:p w:rsidR="009D4D0E" w:rsidRPr="00271D83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50" w:type="pct"/>
            <w:tcBorders>
              <w:left w:val="single" w:sz="18" w:space="0" w:color="auto"/>
            </w:tcBorders>
            <w:vAlign w:val="center"/>
          </w:tcPr>
          <w:p w:rsidR="009D4D0E" w:rsidRPr="00271D83" w:rsidRDefault="009D4D0E" w:rsidP="009D4D0E">
            <w:pPr>
              <w:pStyle w:val="NoSpacing"/>
              <w:jc w:val="center"/>
              <w:rPr>
                <w:rFonts w:ascii="Times New Roman" w:hAnsi="Times New Roman"/>
                <w:b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BDS- 2105</w:t>
            </w:r>
          </w:p>
        </w:tc>
        <w:tc>
          <w:tcPr>
            <w:tcW w:w="255" w:type="pct"/>
            <w:vAlign w:val="center"/>
          </w:tcPr>
          <w:p w:rsidR="009D4D0E" w:rsidRPr="00271D83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ARS</w:t>
            </w:r>
          </w:p>
        </w:tc>
        <w:tc>
          <w:tcPr>
            <w:tcW w:w="251" w:type="pct"/>
            <w:vAlign w:val="center"/>
          </w:tcPr>
          <w:p w:rsidR="009D4D0E" w:rsidRPr="00271D83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62</w:t>
            </w: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  <w:vertAlign w:val="superscript"/>
              </w:rPr>
              <w:t>nd</w:t>
            </w:r>
          </w:p>
          <w:p w:rsidR="009D4D0E" w:rsidRPr="00271D83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Law</w:t>
            </w:r>
          </w:p>
        </w:tc>
        <w:tc>
          <w:tcPr>
            <w:tcW w:w="226" w:type="pct"/>
            <w:vAlign w:val="center"/>
          </w:tcPr>
          <w:p w:rsidR="009D4D0E" w:rsidRPr="00271D83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809</w:t>
            </w:r>
          </w:p>
        </w:tc>
        <w:tc>
          <w:tcPr>
            <w:tcW w:w="188" w:type="pct"/>
            <w:tcBorders>
              <w:right w:val="single" w:sz="18" w:space="0" w:color="auto"/>
            </w:tcBorders>
            <w:vAlign w:val="center"/>
          </w:tcPr>
          <w:p w:rsidR="009D4D0E" w:rsidRPr="00271D83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40</w:t>
            </w:r>
          </w:p>
        </w:tc>
      </w:tr>
      <w:tr w:rsidR="009D4D0E" w:rsidRPr="00F42546" w:rsidTr="007A7719">
        <w:tc>
          <w:tcPr>
            <w:tcW w:w="142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9D4D0E" w:rsidRPr="00F42546" w:rsidRDefault="009D4D0E" w:rsidP="009D4D0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43" w:type="pct"/>
            <w:tcBorders>
              <w:left w:val="single" w:sz="18" w:space="0" w:color="auto"/>
            </w:tcBorders>
          </w:tcPr>
          <w:p w:rsidR="009D4D0E" w:rsidRPr="00F42546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72" w:type="pct"/>
          </w:tcPr>
          <w:p w:rsidR="009D4D0E" w:rsidRPr="00F42546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88" w:type="pct"/>
          </w:tcPr>
          <w:p w:rsidR="009D4D0E" w:rsidRPr="00F42546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24" w:type="pct"/>
          </w:tcPr>
          <w:p w:rsidR="009D4D0E" w:rsidRPr="00F42546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196" w:type="pct"/>
            <w:tcBorders>
              <w:right w:val="single" w:sz="18" w:space="0" w:color="auto"/>
            </w:tcBorders>
          </w:tcPr>
          <w:p w:rsidR="009D4D0E" w:rsidRPr="00F42546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47" w:type="pct"/>
            <w:tcBorders>
              <w:left w:val="single" w:sz="18" w:space="0" w:color="auto"/>
            </w:tcBorders>
            <w:vAlign w:val="center"/>
          </w:tcPr>
          <w:p w:rsidR="009D4D0E" w:rsidRPr="00F42546" w:rsidRDefault="009D4D0E" w:rsidP="009D4D0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3" w:type="pct"/>
            <w:vAlign w:val="center"/>
          </w:tcPr>
          <w:p w:rsidR="009D4D0E" w:rsidRPr="00F42546" w:rsidRDefault="009D4D0E" w:rsidP="009D4D0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8" w:type="pct"/>
            <w:vAlign w:val="center"/>
          </w:tcPr>
          <w:p w:rsidR="009D4D0E" w:rsidRPr="00F42546" w:rsidRDefault="009D4D0E" w:rsidP="009D4D0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24" w:type="pct"/>
            <w:vAlign w:val="center"/>
          </w:tcPr>
          <w:p w:rsidR="009D4D0E" w:rsidRPr="00F42546" w:rsidRDefault="009D4D0E" w:rsidP="009D4D0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99" w:type="pct"/>
            <w:tcBorders>
              <w:right w:val="single" w:sz="18" w:space="0" w:color="auto"/>
            </w:tcBorders>
            <w:vAlign w:val="center"/>
          </w:tcPr>
          <w:p w:rsidR="009D4D0E" w:rsidRPr="00F42546" w:rsidRDefault="009D4D0E" w:rsidP="009D4D0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49" w:type="pct"/>
            <w:tcBorders>
              <w:left w:val="single" w:sz="18" w:space="0" w:color="auto"/>
            </w:tcBorders>
            <w:vAlign w:val="center"/>
          </w:tcPr>
          <w:p w:rsidR="009D4D0E" w:rsidRPr="00F42546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73" w:type="pct"/>
            <w:vAlign w:val="center"/>
          </w:tcPr>
          <w:p w:rsidR="009D4D0E" w:rsidRPr="00F42546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88" w:type="pct"/>
            <w:vAlign w:val="center"/>
          </w:tcPr>
          <w:p w:rsidR="009D4D0E" w:rsidRPr="00F42546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24" w:type="pct"/>
            <w:vAlign w:val="center"/>
          </w:tcPr>
          <w:p w:rsidR="009D4D0E" w:rsidRPr="00F42546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00" w:type="pct"/>
            <w:tcBorders>
              <w:right w:val="single" w:sz="18" w:space="0" w:color="auto"/>
            </w:tcBorders>
            <w:vAlign w:val="center"/>
          </w:tcPr>
          <w:p w:rsidR="009D4D0E" w:rsidRPr="00F42546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50" w:type="pct"/>
            <w:tcBorders>
              <w:left w:val="single" w:sz="18" w:space="0" w:color="auto"/>
            </w:tcBorders>
            <w:vAlign w:val="center"/>
          </w:tcPr>
          <w:p w:rsidR="009D4D0E" w:rsidRPr="00F42546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55" w:type="pct"/>
            <w:vAlign w:val="center"/>
          </w:tcPr>
          <w:p w:rsidR="009D4D0E" w:rsidRPr="00F42546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51" w:type="pct"/>
            <w:vAlign w:val="center"/>
          </w:tcPr>
          <w:p w:rsidR="009D4D0E" w:rsidRPr="00F42546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26" w:type="pct"/>
            <w:vAlign w:val="center"/>
          </w:tcPr>
          <w:p w:rsidR="009D4D0E" w:rsidRPr="00F42546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188" w:type="pct"/>
            <w:tcBorders>
              <w:right w:val="single" w:sz="18" w:space="0" w:color="auto"/>
            </w:tcBorders>
            <w:vAlign w:val="center"/>
          </w:tcPr>
          <w:p w:rsidR="009D4D0E" w:rsidRPr="00F42546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</w:tr>
      <w:tr w:rsidR="009D4D0E" w:rsidRPr="00F42546" w:rsidTr="007A7719">
        <w:tc>
          <w:tcPr>
            <w:tcW w:w="142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9D4D0E" w:rsidRPr="00F42546" w:rsidRDefault="009D4D0E" w:rsidP="009D4D0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43" w:type="pct"/>
            <w:tcBorders>
              <w:left w:val="single" w:sz="18" w:space="0" w:color="auto"/>
            </w:tcBorders>
          </w:tcPr>
          <w:p w:rsidR="009D4D0E" w:rsidRPr="00F42546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N/A</w:t>
            </w:r>
          </w:p>
        </w:tc>
        <w:tc>
          <w:tcPr>
            <w:tcW w:w="272" w:type="pct"/>
          </w:tcPr>
          <w:p w:rsidR="009D4D0E" w:rsidRPr="00F42546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N/A</w:t>
            </w:r>
          </w:p>
        </w:tc>
        <w:tc>
          <w:tcPr>
            <w:tcW w:w="288" w:type="pct"/>
          </w:tcPr>
          <w:p w:rsidR="009D4D0E" w:rsidRPr="00F42546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N/A</w:t>
            </w:r>
          </w:p>
        </w:tc>
        <w:tc>
          <w:tcPr>
            <w:tcW w:w="224" w:type="pct"/>
          </w:tcPr>
          <w:p w:rsidR="009D4D0E" w:rsidRPr="00F42546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N/A</w:t>
            </w:r>
          </w:p>
        </w:tc>
        <w:tc>
          <w:tcPr>
            <w:tcW w:w="196" w:type="pct"/>
            <w:tcBorders>
              <w:right w:val="single" w:sz="18" w:space="0" w:color="auto"/>
            </w:tcBorders>
          </w:tcPr>
          <w:p w:rsidR="009D4D0E" w:rsidRPr="00F42546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N/A</w:t>
            </w:r>
          </w:p>
        </w:tc>
        <w:tc>
          <w:tcPr>
            <w:tcW w:w="247" w:type="pct"/>
            <w:tcBorders>
              <w:left w:val="single" w:sz="18" w:space="0" w:color="auto"/>
            </w:tcBorders>
            <w:vAlign w:val="center"/>
          </w:tcPr>
          <w:p w:rsidR="009D4D0E" w:rsidRPr="00F42546" w:rsidRDefault="009D4D0E" w:rsidP="009D4D0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409</w:t>
            </w:r>
          </w:p>
        </w:tc>
        <w:tc>
          <w:tcPr>
            <w:tcW w:w="273" w:type="pct"/>
            <w:vAlign w:val="center"/>
          </w:tcPr>
          <w:p w:rsidR="009D4D0E" w:rsidRPr="00F42546" w:rsidRDefault="009D4D0E" w:rsidP="009D4D0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DMA</w:t>
            </w:r>
          </w:p>
        </w:tc>
        <w:tc>
          <w:tcPr>
            <w:tcW w:w="288" w:type="pct"/>
            <w:vAlign w:val="center"/>
          </w:tcPr>
          <w:p w:rsidR="009D4D0E" w:rsidRPr="00F42546" w:rsidRDefault="009D4D0E" w:rsidP="009D4D0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3</w:t>
            </w: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rd</w:t>
            </w: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,54</w:t>
            </w: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</w:p>
          <w:p w:rsidR="009D4D0E" w:rsidRPr="00F42546" w:rsidRDefault="009D4D0E" w:rsidP="009D4D0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&amp;55</w:t>
            </w: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224" w:type="pct"/>
            <w:vAlign w:val="center"/>
          </w:tcPr>
          <w:p w:rsidR="009D4D0E" w:rsidRPr="00F42546" w:rsidRDefault="009D4D0E" w:rsidP="009D4D0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6</w:t>
            </w:r>
          </w:p>
        </w:tc>
        <w:tc>
          <w:tcPr>
            <w:tcW w:w="199" w:type="pct"/>
            <w:tcBorders>
              <w:right w:val="single" w:sz="18" w:space="0" w:color="auto"/>
            </w:tcBorders>
            <w:vAlign w:val="center"/>
          </w:tcPr>
          <w:p w:rsidR="009D4D0E" w:rsidRPr="00F42546" w:rsidRDefault="009D4D0E" w:rsidP="009D4D0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1</w:t>
            </w:r>
          </w:p>
        </w:tc>
        <w:tc>
          <w:tcPr>
            <w:tcW w:w="249" w:type="pct"/>
            <w:tcBorders>
              <w:left w:val="single" w:sz="18" w:space="0" w:color="auto"/>
            </w:tcBorders>
            <w:vAlign w:val="center"/>
          </w:tcPr>
          <w:p w:rsidR="009D4D0E" w:rsidRPr="00F42546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73" w:type="pct"/>
            <w:vAlign w:val="center"/>
          </w:tcPr>
          <w:p w:rsidR="009D4D0E" w:rsidRPr="00F42546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88" w:type="pct"/>
            <w:vAlign w:val="center"/>
          </w:tcPr>
          <w:p w:rsidR="009D4D0E" w:rsidRPr="00F42546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24" w:type="pct"/>
            <w:vAlign w:val="center"/>
          </w:tcPr>
          <w:p w:rsidR="009D4D0E" w:rsidRPr="00F42546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00" w:type="pct"/>
            <w:tcBorders>
              <w:right w:val="single" w:sz="18" w:space="0" w:color="auto"/>
            </w:tcBorders>
            <w:vAlign w:val="center"/>
          </w:tcPr>
          <w:p w:rsidR="009D4D0E" w:rsidRPr="00F42546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50" w:type="pct"/>
            <w:tcBorders>
              <w:left w:val="single" w:sz="18" w:space="0" w:color="auto"/>
            </w:tcBorders>
            <w:vAlign w:val="center"/>
          </w:tcPr>
          <w:p w:rsidR="009D4D0E" w:rsidRPr="00F42546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55" w:type="pct"/>
            <w:vAlign w:val="center"/>
          </w:tcPr>
          <w:p w:rsidR="009D4D0E" w:rsidRPr="00F42546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51" w:type="pct"/>
            <w:vAlign w:val="center"/>
          </w:tcPr>
          <w:p w:rsidR="009D4D0E" w:rsidRPr="00F42546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26" w:type="pct"/>
            <w:vAlign w:val="center"/>
          </w:tcPr>
          <w:p w:rsidR="009D4D0E" w:rsidRPr="00F42546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188" w:type="pct"/>
            <w:tcBorders>
              <w:right w:val="single" w:sz="18" w:space="0" w:color="auto"/>
            </w:tcBorders>
            <w:vAlign w:val="center"/>
          </w:tcPr>
          <w:p w:rsidR="009D4D0E" w:rsidRPr="00F42546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</w:tr>
      <w:tr w:rsidR="009D4D0E" w:rsidRPr="00F42546" w:rsidTr="007A7719">
        <w:tc>
          <w:tcPr>
            <w:tcW w:w="142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9D4D0E" w:rsidRPr="00F42546" w:rsidRDefault="009D4D0E" w:rsidP="009D4D0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43" w:type="pct"/>
            <w:tcBorders>
              <w:left w:val="single" w:sz="18" w:space="0" w:color="auto"/>
            </w:tcBorders>
          </w:tcPr>
          <w:p w:rsidR="009D4D0E" w:rsidRPr="00F42546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N/A</w:t>
            </w:r>
          </w:p>
        </w:tc>
        <w:tc>
          <w:tcPr>
            <w:tcW w:w="272" w:type="pct"/>
          </w:tcPr>
          <w:p w:rsidR="009D4D0E" w:rsidRPr="00F42546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N/A</w:t>
            </w:r>
          </w:p>
        </w:tc>
        <w:tc>
          <w:tcPr>
            <w:tcW w:w="288" w:type="pct"/>
          </w:tcPr>
          <w:p w:rsidR="009D4D0E" w:rsidRPr="00F42546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N/A</w:t>
            </w:r>
          </w:p>
        </w:tc>
        <w:tc>
          <w:tcPr>
            <w:tcW w:w="224" w:type="pct"/>
          </w:tcPr>
          <w:p w:rsidR="009D4D0E" w:rsidRPr="00F42546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N/A</w:t>
            </w:r>
          </w:p>
        </w:tc>
        <w:tc>
          <w:tcPr>
            <w:tcW w:w="196" w:type="pct"/>
            <w:tcBorders>
              <w:right w:val="single" w:sz="18" w:space="0" w:color="auto"/>
            </w:tcBorders>
          </w:tcPr>
          <w:p w:rsidR="009D4D0E" w:rsidRPr="00F42546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N/A</w:t>
            </w:r>
          </w:p>
        </w:tc>
        <w:tc>
          <w:tcPr>
            <w:tcW w:w="247" w:type="pct"/>
            <w:tcBorders>
              <w:left w:val="single" w:sz="18" w:space="0" w:color="auto"/>
            </w:tcBorders>
            <w:vAlign w:val="center"/>
          </w:tcPr>
          <w:p w:rsidR="009D4D0E" w:rsidRPr="00F42546" w:rsidRDefault="009D4D0E" w:rsidP="009D4D0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214</w:t>
            </w:r>
          </w:p>
        </w:tc>
        <w:tc>
          <w:tcPr>
            <w:tcW w:w="273" w:type="pct"/>
            <w:vAlign w:val="center"/>
          </w:tcPr>
          <w:p w:rsidR="009D4D0E" w:rsidRPr="00F42546" w:rsidRDefault="009D4D0E" w:rsidP="009D4D0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AAT</w:t>
            </w:r>
          </w:p>
        </w:tc>
        <w:tc>
          <w:tcPr>
            <w:tcW w:w="288" w:type="pct"/>
            <w:vAlign w:val="center"/>
          </w:tcPr>
          <w:p w:rsidR="009D4D0E" w:rsidRPr="00F42546" w:rsidRDefault="009D4D0E" w:rsidP="009D4D0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</w:t>
            </w: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st</w:t>
            </w: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224" w:type="pct"/>
            <w:vAlign w:val="center"/>
          </w:tcPr>
          <w:p w:rsidR="009D4D0E" w:rsidRPr="00F42546" w:rsidRDefault="009D4D0E" w:rsidP="009D4D0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8</w:t>
            </w:r>
          </w:p>
        </w:tc>
        <w:tc>
          <w:tcPr>
            <w:tcW w:w="199" w:type="pct"/>
            <w:tcBorders>
              <w:right w:val="single" w:sz="18" w:space="0" w:color="auto"/>
            </w:tcBorders>
            <w:vAlign w:val="center"/>
          </w:tcPr>
          <w:p w:rsidR="009D4D0E" w:rsidRPr="00F42546" w:rsidRDefault="009D4D0E" w:rsidP="009D4D0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3</w:t>
            </w:r>
          </w:p>
        </w:tc>
        <w:tc>
          <w:tcPr>
            <w:tcW w:w="249" w:type="pct"/>
            <w:tcBorders>
              <w:left w:val="single" w:sz="18" w:space="0" w:color="auto"/>
            </w:tcBorders>
            <w:vAlign w:val="center"/>
          </w:tcPr>
          <w:p w:rsidR="009D4D0E" w:rsidRPr="00F42546" w:rsidRDefault="009D4D0E" w:rsidP="009D4D0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115</w:t>
            </w:r>
          </w:p>
        </w:tc>
        <w:tc>
          <w:tcPr>
            <w:tcW w:w="273" w:type="pct"/>
            <w:vAlign w:val="center"/>
          </w:tcPr>
          <w:p w:rsidR="009D4D0E" w:rsidRPr="00F42546" w:rsidRDefault="009D4D0E" w:rsidP="009D4D0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KD</w:t>
            </w:r>
          </w:p>
        </w:tc>
        <w:tc>
          <w:tcPr>
            <w:tcW w:w="288" w:type="pct"/>
            <w:vAlign w:val="center"/>
          </w:tcPr>
          <w:p w:rsidR="009D4D0E" w:rsidRPr="00F42546" w:rsidRDefault="009D4D0E" w:rsidP="009D4D0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7</w:t>
            </w: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</w:p>
          <w:p w:rsidR="009D4D0E" w:rsidRPr="00F42546" w:rsidRDefault="009D4D0E" w:rsidP="009D4D0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&amp;58</w:t>
            </w: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</w:p>
        </w:tc>
        <w:tc>
          <w:tcPr>
            <w:tcW w:w="224" w:type="pct"/>
            <w:vAlign w:val="center"/>
          </w:tcPr>
          <w:p w:rsidR="009D4D0E" w:rsidRPr="00F42546" w:rsidRDefault="009D4D0E" w:rsidP="009D4D0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6</w:t>
            </w:r>
          </w:p>
        </w:tc>
        <w:tc>
          <w:tcPr>
            <w:tcW w:w="200" w:type="pct"/>
            <w:tcBorders>
              <w:right w:val="single" w:sz="18" w:space="0" w:color="auto"/>
            </w:tcBorders>
            <w:vAlign w:val="center"/>
          </w:tcPr>
          <w:p w:rsidR="009D4D0E" w:rsidRPr="00F42546" w:rsidRDefault="009D4D0E" w:rsidP="009D4D0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21</w:t>
            </w:r>
          </w:p>
        </w:tc>
        <w:tc>
          <w:tcPr>
            <w:tcW w:w="250" w:type="pct"/>
            <w:tcBorders>
              <w:left w:val="single" w:sz="18" w:space="0" w:color="auto"/>
            </w:tcBorders>
            <w:vAlign w:val="center"/>
          </w:tcPr>
          <w:p w:rsidR="009D4D0E" w:rsidRPr="00F42546" w:rsidRDefault="009D4D0E" w:rsidP="009D4D0E">
            <w:pPr>
              <w:pStyle w:val="NoSpacing"/>
              <w:jc w:val="center"/>
              <w:rPr>
                <w:rFonts w:ascii="Times New Roman" w:hAnsi="Times New Roman"/>
                <w:b/>
                <w:i/>
                <w:color w:val="00B050"/>
                <w:sz w:val="18"/>
                <w:szCs w:val="18"/>
              </w:rPr>
            </w:pPr>
          </w:p>
        </w:tc>
        <w:tc>
          <w:tcPr>
            <w:tcW w:w="255" w:type="pct"/>
            <w:tcBorders>
              <w:right w:val="single" w:sz="4" w:space="0" w:color="auto"/>
            </w:tcBorders>
            <w:vAlign w:val="center"/>
          </w:tcPr>
          <w:p w:rsidR="009D4D0E" w:rsidRPr="00F42546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51" w:type="pct"/>
            <w:tcBorders>
              <w:left w:val="single" w:sz="4" w:space="0" w:color="auto"/>
            </w:tcBorders>
            <w:vAlign w:val="center"/>
          </w:tcPr>
          <w:p w:rsidR="009D4D0E" w:rsidRPr="00F42546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26" w:type="pct"/>
            <w:vAlign w:val="center"/>
          </w:tcPr>
          <w:p w:rsidR="009D4D0E" w:rsidRPr="00F42546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188" w:type="pct"/>
            <w:tcBorders>
              <w:right w:val="single" w:sz="18" w:space="0" w:color="auto"/>
            </w:tcBorders>
            <w:vAlign w:val="center"/>
          </w:tcPr>
          <w:p w:rsidR="009D4D0E" w:rsidRPr="00F42546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</w:tr>
      <w:tr w:rsidR="009D4D0E" w:rsidRPr="00F42546" w:rsidTr="007A7719">
        <w:tc>
          <w:tcPr>
            <w:tcW w:w="142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9D4D0E" w:rsidRPr="00F42546" w:rsidRDefault="009D4D0E" w:rsidP="009D4D0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43" w:type="pct"/>
            <w:tcBorders>
              <w:left w:val="single" w:sz="18" w:space="0" w:color="auto"/>
            </w:tcBorders>
          </w:tcPr>
          <w:p w:rsidR="009D4D0E" w:rsidRPr="00F42546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N/A</w:t>
            </w:r>
          </w:p>
        </w:tc>
        <w:tc>
          <w:tcPr>
            <w:tcW w:w="272" w:type="pct"/>
          </w:tcPr>
          <w:p w:rsidR="009D4D0E" w:rsidRPr="00F42546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N/A</w:t>
            </w:r>
          </w:p>
        </w:tc>
        <w:tc>
          <w:tcPr>
            <w:tcW w:w="288" w:type="pct"/>
          </w:tcPr>
          <w:p w:rsidR="009D4D0E" w:rsidRPr="00F42546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N/A</w:t>
            </w:r>
          </w:p>
        </w:tc>
        <w:tc>
          <w:tcPr>
            <w:tcW w:w="224" w:type="pct"/>
          </w:tcPr>
          <w:p w:rsidR="009D4D0E" w:rsidRPr="00F42546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N/A</w:t>
            </w:r>
          </w:p>
        </w:tc>
        <w:tc>
          <w:tcPr>
            <w:tcW w:w="196" w:type="pct"/>
            <w:tcBorders>
              <w:right w:val="single" w:sz="18" w:space="0" w:color="auto"/>
            </w:tcBorders>
          </w:tcPr>
          <w:p w:rsidR="009D4D0E" w:rsidRPr="00F42546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N/A</w:t>
            </w:r>
          </w:p>
        </w:tc>
        <w:tc>
          <w:tcPr>
            <w:tcW w:w="247" w:type="pct"/>
            <w:tcBorders>
              <w:left w:val="single" w:sz="18" w:space="0" w:color="auto"/>
            </w:tcBorders>
            <w:vAlign w:val="center"/>
          </w:tcPr>
          <w:p w:rsidR="009D4D0E" w:rsidRPr="00F42546" w:rsidRDefault="009D4D0E" w:rsidP="009D4D0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324</w:t>
            </w:r>
          </w:p>
        </w:tc>
        <w:tc>
          <w:tcPr>
            <w:tcW w:w="273" w:type="pct"/>
            <w:vAlign w:val="center"/>
          </w:tcPr>
          <w:p w:rsidR="009D4D0E" w:rsidRPr="00F42546" w:rsidRDefault="009D4D0E" w:rsidP="009D4D0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PUA</w:t>
            </w:r>
          </w:p>
        </w:tc>
        <w:tc>
          <w:tcPr>
            <w:tcW w:w="288" w:type="pct"/>
            <w:vAlign w:val="center"/>
          </w:tcPr>
          <w:p w:rsidR="009D4D0E" w:rsidRPr="00F42546" w:rsidRDefault="009D4D0E" w:rsidP="009D4D0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6</w:t>
            </w: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,57</w:t>
            </w: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</w:p>
          <w:p w:rsidR="009D4D0E" w:rsidRPr="00F42546" w:rsidRDefault="009D4D0E" w:rsidP="009D4D0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&amp;58</w:t>
            </w: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</w:p>
        </w:tc>
        <w:tc>
          <w:tcPr>
            <w:tcW w:w="224" w:type="pct"/>
            <w:vAlign w:val="center"/>
          </w:tcPr>
          <w:p w:rsidR="009D4D0E" w:rsidRPr="00F42546" w:rsidRDefault="009D4D0E" w:rsidP="009D4D0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0</w:t>
            </w:r>
          </w:p>
        </w:tc>
        <w:tc>
          <w:tcPr>
            <w:tcW w:w="199" w:type="pct"/>
            <w:tcBorders>
              <w:right w:val="single" w:sz="18" w:space="0" w:color="auto"/>
            </w:tcBorders>
            <w:vAlign w:val="center"/>
          </w:tcPr>
          <w:p w:rsidR="009D4D0E" w:rsidRPr="00F42546" w:rsidRDefault="009D4D0E" w:rsidP="009D4D0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0</w:t>
            </w:r>
          </w:p>
        </w:tc>
        <w:tc>
          <w:tcPr>
            <w:tcW w:w="249" w:type="pct"/>
            <w:tcBorders>
              <w:left w:val="single" w:sz="18" w:space="0" w:color="auto"/>
            </w:tcBorders>
            <w:vAlign w:val="center"/>
          </w:tcPr>
          <w:p w:rsidR="009D4D0E" w:rsidRPr="00F42546" w:rsidRDefault="009D4D0E" w:rsidP="009D4D0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216</w:t>
            </w:r>
          </w:p>
        </w:tc>
        <w:tc>
          <w:tcPr>
            <w:tcW w:w="273" w:type="pct"/>
            <w:vAlign w:val="center"/>
          </w:tcPr>
          <w:p w:rsidR="009D4D0E" w:rsidRPr="00F42546" w:rsidRDefault="009D4D0E" w:rsidP="009D4D0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SQ</w:t>
            </w:r>
          </w:p>
        </w:tc>
        <w:tc>
          <w:tcPr>
            <w:tcW w:w="288" w:type="pct"/>
            <w:vAlign w:val="center"/>
          </w:tcPr>
          <w:p w:rsidR="009D4D0E" w:rsidRPr="00F42546" w:rsidRDefault="009D4D0E" w:rsidP="009D4D0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</w:t>
            </w: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st</w:t>
            </w: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224" w:type="pct"/>
            <w:vAlign w:val="center"/>
          </w:tcPr>
          <w:p w:rsidR="009D4D0E" w:rsidRPr="00F42546" w:rsidRDefault="009D4D0E" w:rsidP="009D4D0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0</w:t>
            </w:r>
          </w:p>
        </w:tc>
        <w:tc>
          <w:tcPr>
            <w:tcW w:w="200" w:type="pct"/>
            <w:tcBorders>
              <w:right w:val="single" w:sz="18" w:space="0" w:color="auto"/>
            </w:tcBorders>
            <w:vAlign w:val="center"/>
          </w:tcPr>
          <w:p w:rsidR="009D4D0E" w:rsidRPr="00F42546" w:rsidRDefault="009D4D0E" w:rsidP="009D4D0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3</w:t>
            </w:r>
          </w:p>
        </w:tc>
        <w:tc>
          <w:tcPr>
            <w:tcW w:w="250" w:type="pct"/>
            <w:tcBorders>
              <w:left w:val="single" w:sz="18" w:space="0" w:color="auto"/>
            </w:tcBorders>
            <w:vAlign w:val="center"/>
          </w:tcPr>
          <w:p w:rsidR="009D4D0E" w:rsidRPr="00F42546" w:rsidRDefault="009D4D0E" w:rsidP="009D4D0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5" w:type="pct"/>
            <w:tcBorders>
              <w:right w:val="single" w:sz="4" w:space="0" w:color="auto"/>
            </w:tcBorders>
            <w:vAlign w:val="center"/>
          </w:tcPr>
          <w:p w:rsidR="009D4D0E" w:rsidRPr="00F42546" w:rsidRDefault="009D4D0E" w:rsidP="009D4D0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1" w:type="pct"/>
            <w:tcBorders>
              <w:left w:val="single" w:sz="4" w:space="0" w:color="auto"/>
            </w:tcBorders>
            <w:vAlign w:val="center"/>
          </w:tcPr>
          <w:p w:rsidR="009D4D0E" w:rsidRPr="00F42546" w:rsidRDefault="009D4D0E" w:rsidP="009D4D0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26" w:type="pct"/>
            <w:vAlign w:val="center"/>
          </w:tcPr>
          <w:p w:rsidR="009D4D0E" w:rsidRPr="00F42546" w:rsidRDefault="009D4D0E" w:rsidP="009D4D0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8" w:type="pct"/>
            <w:tcBorders>
              <w:right w:val="single" w:sz="18" w:space="0" w:color="auto"/>
            </w:tcBorders>
            <w:vAlign w:val="center"/>
          </w:tcPr>
          <w:p w:rsidR="009D4D0E" w:rsidRPr="00F42546" w:rsidRDefault="009D4D0E" w:rsidP="009D4D0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  <w:tr w:rsidR="009D4D0E" w:rsidRPr="00F42546" w:rsidTr="007A7719">
        <w:tc>
          <w:tcPr>
            <w:tcW w:w="142" w:type="pct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9D4D0E" w:rsidRPr="00F42546" w:rsidRDefault="009D4D0E" w:rsidP="009D4D0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43" w:type="pct"/>
            <w:tcBorders>
              <w:left w:val="single" w:sz="18" w:space="0" w:color="auto"/>
              <w:bottom w:val="single" w:sz="18" w:space="0" w:color="auto"/>
            </w:tcBorders>
          </w:tcPr>
          <w:p w:rsidR="009D4D0E" w:rsidRPr="00F42546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N/A</w:t>
            </w:r>
          </w:p>
        </w:tc>
        <w:tc>
          <w:tcPr>
            <w:tcW w:w="272" w:type="pct"/>
            <w:tcBorders>
              <w:bottom w:val="single" w:sz="18" w:space="0" w:color="auto"/>
            </w:tcBorders>
          </w:tcPr>
          <w:p w:rsidR="009D4D0E" w:rsidRPr="00F42546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N/A</w:t>
            </w:r>
          </w:p>
        </w:tc>
        <w:tc>
          <w:tcPr>
            <w:tcW w:w="288" w:type="pct"/>
            <w:tcBorders>
              <w:bottom w:val="single" w:sz="18" w:space="0" w:color="auto"/>
            </w:tcBorders>
          </w:tcPr>
          <w:p w:rsidR="009D4D0E" w:rsidRPr="00F42546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N/A</w:t>
            </w:r>
          </w:p>
        </w:tc>
        <w:tc>
          <w:tcPr>
            <w:tcW w:w="224" w:type="pct"/>
            <w:tcBorders>
              <w:bottom w:val="single" w:sz="18" w:space="0" w:color="auto"/>
            </w:tcBorders>
          </w:tcPr>
          <w:p w:rsidR="009D4D0E" w:rsidRPr="00F42546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N/A</w:t>
            </w:r>
          </w:p>
        </w:tc>
        <w:tc>
          <w:tcPr>
            <w:tcW w:w="196" w:type="pct"/>
            <w:tcBorders>
              <w:bottom w:val="single" w:sz="18" w:space="0" w:color="auto"/>
              <w:right w:val="single" w:sz="18" w:space="0" w:color="auto"/>
            </w:tcBorders>
          </w:tcPr>
          <w:p w:rsidR="009D4D0E" w:rsidRPr="00F42546" w:rsidRDefault="009D4D0E" w:rsidP="009D4D0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N/A</w:t>
            </w:r>
          </w:p>
        </w:tc>
        <w:tc>
          <w:tcPr>
            <w:tcW w:w="247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9D4D0E" w:rsidRPr="00F42546" w:rsidRDefault="009D4D0E" w:rsidP="009D4D0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312</w:t>
            </w:r>
          </w:p>
        </w:tc>
        <w:tc>
          <w:tcPr>
            <w:tcW w:w="273" w:type="pct"/>
            <w:tcBorders>
              <w:bottom w:val="single" w:sz="18" w:space="0" w:color="auto"/>
            </w:tcBorders>
            <w:vAlign w:val="center"/>
          </w:tcPr>
          <w:p w:rsidR="009D4D0E" w:rsidRPr="00F42546" w:rsidRDefault="009D4D0E" w:rsidP="009D4D0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SQ</w:t>
            </w:r>
          </w:p>
        </w:tc>
        <w:tc>
          <w:tcPr>
            <w:tcW w:w="288" w:type="pct"/>
            <w:tcBorders>
              <w:bottom w:val="single" w:sz="18" w:space="0" w:color="auto"/>
            </w:tcBorders>
            <w:vAlign w:val="center"/>
          </w:tcPr>
          <w:p w:rsidR="009D4D0E" w:rsidRPr="00F42546" w:rsidRDefault="009D4D0E" w:rsidP="009D4D0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9</w:t>
            </w: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</w:p>
          <w:p w:rsidR="009D4D0E" w:rsidRPr="00F42546" w:rsidRDefault="009D4D0E" w:rsidP="009D4D0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&amp;60</w:t>
            </w: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</w:p>
        </w:tc>
        <w:tc>
          <w:tcPr>
            <w:tcW w:w="224" w:type="pct"/>
            <w:tcBorders>
              <w:bottom w:val="single" w:sz="18" w:space="0" w:color="auto"/>
            </w:tcBorders>
            <w:vAlign w:val="center"/>
          </w:tcPr>
          <w:p w:rsidR="009D4D0E" w:rsidRPr="00F42546" w:rsidRDefault="009D4D0E" w:rsidP="009D4D0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3</w:t>
            </w:r>
          </w:p>
        </w:tc>
        <w:tc>
          <w:tcPr>
            <w:tcW w:w="199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9D4D0E" w:rsidRPr="00F42546" w:rsidRDefault="009D4D0E" w:rsidP="009D4D0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5</w:t>
            </w:r>
          </w:p>
        </w:tc>
        <w:tc>
          <w:tcPr>
            <w:tcW w:w="249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9D4D0E" w:rsidRPr="00F42546" w:rsidRDefault="009D4D0E" w:rsidP="009D4D0E">
            <w:pPr>
              <w:pStyle w:val="NoSpacing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225</w:t>
            </w:r>
          </w:p>
        </w:tc>
        <w:tc>
          <w:tcPr>
            <w:tcW w:w="273" w:type="pct"/>
            <w:tcBorders>
              <w:bottom w:val="single" w:sz="18" w:space="0" w:color="auto"/>
            </w:tcBorders>
            <w:vAlign w:val="center"/>
          </w:tcPr>
          <w:p w:rsidR="009D4D0E" w:rsidRPr="00F42546" w:rsidRDefault="009D4D0E" w:rsidP="009D4D0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DAA</w:t>
            </w:r>
          </w:p>
        </w:tc>
        <w:tc>
          <w:tcPr>
            <w:tcW w:w="288" w:type="pct"/>
            <w:tcBorders>
              <w:bottom w:val="single" w:sz="18" w:space="0" w:color="auto"/>
            </w:tcBorders>
            <w:vAlign w:val="center"/>
          </w:tcPr>
          <w:p w:rsidR="009D4D0E" w:rsidRPr="00F42546" w:rsidRDefault="009D4D0E" w:rsidP="009D4D0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9</w:t>
            </w: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</w:p>
          <w:p w:rsidR="009D4D0E" w:rsidRPr="00F42546" w:rsidRDefault="009D4D0E" w:rsidP="009D4D0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&amp;60</w:t>
            </w: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</w:p>
        </w:tc>
        <w:tc>
          <w:tcPr>
            <w:tcW w:w="224" w:type="pct"/>
            <w:tcBorders>
              <w:bottom w:val="single" w:sz="18" w:space="0" w:color="auto"/>
            </w:tcBorders>
            <w:vAlign w:val="center"/>
          </w:tcPr>
          <w:p w:rsidR="009D4D0E" w:rsidRPr="00F42546" w:rsidRDefault="009D4D0E" w:rsidP="009D4D0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7</w:t>
            </w:r>
          </w:p>
        </w:tc>
        <w:tc>
          <w:tcPr>
            <w:tcW w:w="200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9D4D0E" w:rsidRPr="00F42546" w:rsidRDefault="009D4D0E" w:rsidP="009D4D0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5</w:t>
            </w:r>
          </w:p>
        </w:tc>
        <w:tc>
          <w:tcPr>
            <w:tcW w:w="250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9D4D0E" w:rsidRPr="00F42546" w:rsidRDefault="009D4D0E" w:rsidP="009D4D0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311</w:t>
            </w:r>
          </w:p>
        </w:tc>
        <w:tc>
          <w:tcPr>
            <w:tcW w:w="255" w:type="pct"/>
            <w:tcBorders>
              <w:bottom w:val="single" w:sz="18" w:space="0" w:color="auto"/>
            </w:tcBorders>
            <w:vAlign w:val="center"/>
          </w:tcPr>
          <w:p w:rsidR="009D4D0E" w:rsidRPr="00F42546" w:rsidRDefault="009D4D0E" w:rsidP="009D4D0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PUA </w:t>
            </w:r>
          </w:p>
        </w:tc>
        <w:tc>
          <w:tcPr>
            <w:tcW w:w="251" w:type="pct"/>
            <w:tcBorders>
              <w:bottom w:val="single" w:sz="18" w:space="0" w:color="auto"/>
            </w:tcBorders>
            <w:vAlign w:val="center"/>
          </w:tcPr>
          <w:p w:rsidR="009D4D0E" w:rsidRPr="00F42546" w:rsidRDefault="009D4D0E" w:rsidP="009D4D0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9</w:t>
            </w: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</w:p>
          <w:p w:rsidR="009D4D0E" w:rsidRPr="00F42546" w:rsidRDefault="009D4D0E" w:rsidP="009D4D0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&amp;60</w:t>
            </w: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</w:p>
        </w:tc>
        <w:tc>
          <w:tcPr>
            <w:tcW w:w="226" w:type="pct"/>
            <w:tcBorders>
              <w:bottom w:val="single" w:sz="18" w:space="0" w:color="auto"/>
            </w:tcBorders>
            <w:vAlign w:val="center"/>
          </w:tcPr>
          <w:p w:rsidR="009D4D0E" w:rsidRPr="00F42546" w:rsidRDefault="009D4D0E" w:rsidP="009D4D0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8</w:t>
            </w:r>
          </w:p>
        </w:tc>
        <w:tc>
          <w:tcPr>
            <w:tcW w:w="188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9D4D0E" w:rsidRPr="00F42546" w:rsidRDefault="009D4D0E" w:rsidP="009D4D0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5</w:t>
            </w:r>
          </w:p>
        </w:tc>
      </w:tr>
    </w:tbl>
    <w:p w:rsidR="00FD23BA" w:rsidRPr="00F42546" w:rsidRDefault="001E6C09" w:rsidP="001E6C09">
      <w:pPr>
        <w:jc w:val="center"/>
        <w:rPr>
          <w:rFonts w:ascii="Times New Roman" w:hAnsi="Times New Roman" w:cs="Times New Roman"/>
          <w:bCs/>
          <w:color w:val="000000" w:themeColor="text1"/>
          <w:sz w:val="18"/>
          <w:szCs w:val="18"/>
        </w:rPr>
      </w:pPr>
      <w:r w:rsidRPr="00F42546">
        <w:rPr>
          <w:rFonts w:ascii="Times New Roman" w:hAnsi="Times New Roman" w:cs="Times New Roman"/>
          <w:color w:val="000000" w:themeColor="text1"/>
          <w:sz w:val="18"/>
          <w:szCs w:val="18"/>
        </w:rPr>
        <w:t>“DAA-Prof. Dr. M. Arshad Ali”,</w:t>
      </w:r>
      <w:r w:rsidR="009A3B0D" w:rsidRPr="00F42546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“DMA-Dr. Md. Abdul </w:t>
      </w:r>
      <w:proofErr w:type="spellStart"/>
      <w:r w:rsidR="009A3B0D" w:rsidRPr="00F42546">
        <w:rPr>
          <w:rFonts w:ascii="Times New Roman" w:hAnsi="Times New Roman" w:cs="Times New Roman"/>
          <w:color w:val="000000" w:themeColor="text1"/>
          <w:sz w:val="18"/>
          <w:szCs w:val="18"/>
        </w:rPr>
        <w:t>Awal</w:t>
      </w:r>
      <w:proofErr w:type="spellEnd"/>
      <w:r w:rsidR="009A3B0D" w:rsidRPr="00F42546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”, </w:t>
      </w:r>
      <w:r w:rsidRPr="00F42546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“JA-Md. </w:t>
      </w:r>
      <w:proofErr w:type="spellStart"/>
      <w:r w:rsidRPr="00F42546">
        <w:rPr>
          <w:rFonts w:ascii="Times New Roman" w:hAnsi="Times New Roman" w:cs="Times New Roman"/>
          <w:color w:val="000000" w:themeColor="text1"/>
          <w:sz w:val="18"/>
          <w:szCs w:val="18"/>
        </w:rPr>
        <w:t>Jahidul</w:t>
      </w:r>
      <w:proofErr w:type="spellEnd"/>
      <w:r w:rsidRPr="00F42546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Azad”, “RU-</w:t>
      </w:r>
      <w:proofErr w:type="spellStart"/>
      <w:r w:rsidRPr="00F42546">
        <w:rPr>
          <w:rFonts w:ascii="Times New Roman" w:hAnsi="Times New Roman" w:cs="Times New Roman"/>
          <w:color w:val="000000" w:themeColor="text1"/>
          <w:sz w:val="18"/>
          <w:szCs w:val="18"/>
        </w:rPr>
        <w:t>Rakib</w:t>
      </w:r>
      <w:proofErr w:type="spellEnd"/>
      <w:r w:rsidRPr="00F42546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Uddin”, “SQ-A.S.M. </w:t>
      </w:r>
      <w:proofErr w:type="spellStart"/>
      <w:r w:rsidRPr="00F42546">
        <w:rPr>
          <w:rFonts w:ascii="Times New Roman" w:hAnsi="Times New Roman" w:cs="Times New Roman"/>
          <w:color w:val="000000" w:themeColor="text1"/>
          <w:sz w:val="18"/>
          <w:szCs w:val="18"/>
        </w:rPr>
        <w:t>Saadul</w:t>
      </w:r>
      <w:proofErr w:type="spellEnd"/>
      <w:r w:rsidR="009B1CAB" w:rsidRPr="00F42546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</w:t>
      </w:r>
      <w:proofErr w:type="spellStart"/>
      <w:r w:rsidRPr="00F42546">
        <w:rPr>
          <w:rFonts w:ascii="Times New Roman" w:hAnsi="Times New Roman" w:cs="Times New Roman"/>
          <w:color w:val="000000" w:themeColor="text1"/>
          <w:sz w:val="18"/>
          <w:szCs w:val="18"/>
        </w:rPr>
        <w:t>Quader</w:t>
      </w:r>
      <w:proofErr w:type="spellEnd"/>
      <w:r w:rsidRPr="00F42546">
        <w:rPr>
          <w:rFonts w:ascii="Times New Roman" w:hAnsi="Times New Roman" w:cs="Times New Roman"/>
          <w:color w:val="000000" w:themeColor="text1"/>
          <w:sz w:val="18"/>
          <w:szCs w:val="18"/>
        </w:rPr>
        <w:t>”, “AAT-</w:t>
      </w:r>
      <w:proofErr w:type="spellStart"/>
      <w:r w:rsidRPr="00F42546">
        <w:rPr>
          <w:rFonts w:ascii="Times New Roman" w:hAnsi="Times New Roman" w:cs="Times New Roman"/>
          <w:color w:val="000000" w:themeColor="text1"/>
          <w:sz w:val="18"/>
          <w:szCs w:val="18"/>
        </w:rPr>
        <w:t>Aysha</w:t>
      </w:r>
      <w:proofErr w:type="spellEnd"/>
      <w:r w:rsidR="009B1CAB" w:rsidRPr="00F42546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</w:t>
      </w:r>
      <w:proofErr w:type="spellStart"/>
      <w:r w:rsidRPr="00F42546">
        <w:rPr>
          <w:rFonts w:ascii="Times New Roman" w:hAnsi="Times New Roman" w:cs="Times New Roman"/>
          <w:color w:val="000000" w:themeColor="text1"/>
          <w:sz w:val="18"/>
          <w:szCs w:val="18"/>
        </w:rPr>
        <w:t>Alam</w:t>
      </w:r>
      <w:proofErr w:type="spellEnd"/>
      <w:r w:rsidR="009B1CAB" w:rsidRPr="00F42546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</w:t>
      </w:r>
      <w:proofErr w:type="spellStart"/>
      <w:r w:rsidRPr="00F42546">
        <w:rPr>
          <w:rFonts w:ascii="Times New Roman" w:hAnsi="Times New Roman" w:cs="Times New Roman"/>
          <w:color w:val="000000" w:themeColor="text1"/>
          <w:sz w:val="18"/>
          <w:szCs w:val="18"/>
        </w:rPr>
        <w:t>Talukder</w:t>
      </w:r>
      <w:proofErr w:type="spellEnd"/>
      <w:r w:rsidRPr="00F42546">
        <w:rPr>
          <w:rFonts w:ascii="Times New Roman" w:hAnsi="Times New Roman" w:cs="Times New Roman"/>
          <w:color w:val="000000" w:themeColor="text1"/>
          <w:sz w:val="18"/>
          <w:szCs w:val="18"/>
        </w:rPr>
        <w:t>”, “PUA-</w:t>
      </w:r>
      <w:proofErr w:type="spellStart"/>
      <w:r w:rsidRPr="00F42546">
        <w:rPr>
          <w:rFonts w:ascii="Times New Roman" w:hAnsi="Times New Roman" w:cs="Times New Roman"/>
          <w:color w:val="000000" w:themeColor="text1"/>
          <w:sz w:val="18"/>
          <w:szCs w:val="18"/>
        </w:rPr>
        <w:t>Prova</w:t>
      </w:r>
      <w:proofErr w:type="spellEnd"/>
      <w:r w:rsidR="009B1CAB" w:rsidRPr="00F42546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</w:t>
      </w:r>
      <w:proofErr w:type="spellStart"/>
      <w:r w:rsidRPr="00F42546">
        <w:rPr>
          <w:rFonts w:ascii="Times New Roman" w:hAnsi="Times New Roman" w:cs="Times New Roman"/>
          <w:color w:val="000000" w:themeColor="text1"/>
          <w:sz w:val="18"/>
          <w:szCs w:val="18"/>
        </w:rPr>
        <w:t>Ummay</w:t>
      </w:r>
      <w:proofErr w:type="spellEnd"/>
      <w:r w:rsidR="009B1CAB" w:rsidRPr="00F42546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</w:t>
      </w:r>
      <w:proofErr w:type="spellStart"/>
      <w:r w:rsidRPr="00F42546">
        <w:rPr>
          <w:rFonts w:ascii="Times New Roman" w:hAnsi="Times New Roman" w:cs="Times New Roman"/>
          <w:color w:val="000000" w:themeColor="text1"/>
          <w:sz w:val="18"/>
          <w:szCs w:val="18"/>
        </w:rPr>
        <w:t>Afzalean</w:t>
      </w:r>
      <w:proofErr w:type="spellEnd"/>
      <w:r w:rsidRPr="00F42546">
        <w:rPr>
          <w:rFonts w:ascii="Times New Roman" w:hAnsi="Times New Roman" w:cs="Times New Roman"/>
          <w:color w:val="000000" w:themeColor="text1"/>
          <w:sz w:val="18"/>
          <w:szCs w:val="18"/>
        </w:rPr>
        <w:t>”, “BKD-</w:t>
      </w:r>
      <w:proofErr w:type="spellStart"/>
      <w:r w:rsidRPr="00F42546">
        <w:rPr>
          <w:rFonts w:ascii="Times New Roman" w:hAnsi="Times New Roman" w:cs="Times New Roman"/>
          <w:color w:val="000000" w:themeColor="text1"/>
          <w:sz w:val="18"/>
          <w:szCs w:val="18"/>
        </w:rPr>
        <w:t>Bidduth</w:t>
      </w:r>
      <w:proofErr w:type="spellEnd"/>
      <w:r w:rsidRPr="00F42546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Kumar Dutta”, “ARS-</w:t>
      </w:r>
      <w:proofErr w:type="spellStart"/>
      <w:r w:rsidRPr="00F42546">
        <w:rPr>
          <w:rFonts w:ascii="Times New Roman" w:hAnsi="Times New Roman" w:cs="Times New Roman"/>
          <w:bCs/>
          <w:color w:val="000000" w:themeColor="text1"/>
          <w:sz w:val="18"/>
          <w:szCs w:val="18"/>
          <w:shd w:val="clear" w:color="auto" w:fill="F4F8F9"/>
        </w:rPr>
        <w:t>Asma</w:t>
      </w:r>
      <w:proofErr w:type="spellEnd"/>
      <w:r w:rsidR="009B1CAB" w:rsidRPr="00F42546">
        <w:rPr>
          <w:rFonts w:ascii="Times New Roman" w:hAnsi="Times New Roman" w:cs="Times New Roman"/>
          <w:bCs/>
          <w:color w:val="000000" w:themeColor="text1"/>
          <w:sz w:val="18"/>
          <w:szCs w:val="18"/>
          <w:shd w:val="clear" w:color="auto" w:fill="F4F8F9"/>
        </w:rPr>
        <w:t xml:space="preserve"> </w:t>
      </w:r>
      <w:proofErr w:type="spellStart"/>
      <w:r w:rsidRPr="00F42546">
        <w:rPr>
          <w:rFonts w:ascii="Times New Roman" w:hAnsi="Times New Roman" w:cs="Times New Roman"/>
          <w:bCs/>
          <w:color w:val="000000" w:themeColor="text1"/>
          <w:sz w:val="18"/>
          <w:szCs w:val="18"/>
          <w:shd w:val="clear" w:color="auto" w:fill="F4F8F9"/>
        </w:rPr>
        <w:t>Royhana</w:t>
      </w:r>
      <w:proofErr w:type="spellEnd"/>
      <w:r w:rsidR="009B1CAB" w:rsidRPr="00F42546">
        <w:rPr>
          <w:rFonts w:ascii="Times New Roman" w:hAnsi="Times New Roman" w:cs="Times New Roman"/>
          <w:bCs/>
          <w:color w:val="000000" w:themeColor="text1"/>
          <w:sz w:val="18"/>
          <w:szCs w:val="18"/>
          <w:shd w:val="clear" w:color="auto" w:fill="F4F8F9"/>
        </w:rPr>
        <w:t xml:space="preserve"> </w:t>
      </w:r>
      <w:proofErr w:type="spellStart"/>
      <w:r w:rsidRPr="00F42546">
        <w:rPr>
          <w:rFonts w:ascii="Times New Roman" w:hAnsi="Times New Roman" w:cs="Times New Roman"/>
          <w:bCs/>
          <w:color w:val="000000" w:themeColor="text1"/>
          <w:sz w:val="18"/>
          <w:szCs w:val="18"/>
          <w:shd w:val="clear" w:color="auto" w:fill="F4F8F9"/>
        </w:rPr>
        <w:t>Sarker</w:t>
      </w:r>
      <w:proofErr w:type="spellEnd"/>
      <w:r w:rsidR="009B1CAB" w:rsidRPr="00F42546">
        <w:rPr>
          <w:rFonts w:ascii="Times New Roman" w:hAnsi="Times New Roman" w:cs="Times New Roman"/>
          <w:color w:val="000000" w:themeColor="text1"/>
          <w:sz w:val="18"/>
          <w:szCs w:val="18"/>
        </w:rPr>
        <w:t>”, “A</w:t>
      </w:r>
      <w:r w:rsidRPr="00F42546">
        <w:rPr>
          <w:rFonts w:ascii="Times New Roman" w:hAnsi="Times New Roman" w:cs="Times New Roman"/>
          <w:color w:val="000000" w:themeColor="text1"/>
          <w:sz w:val="18"/>
          <w:szCs w:val="18"/>
        </w:rPr>
        <w:t>A</w:t>
      </w:r>
      <w:r w:rsidR="009B1CAB" w:rsidRPr="00F42546">
        <w:rPr>
          <w:rFonts w:ascii="Times New Roman" w:hAnsi="Times New Roman" w:cs="Times New Roman"/>
          <w:color w:val="000000" w:themeColor="text1"/>
          <w:sz w:val="18"/>
          <w:szCs w:val="18"/>
        </w:rPr>
        <w:t>J</w:t>
      </w:r>
      <w:r w:rsidRPr="00F42546">
        <w:rPr>
          <w:rFonts w:ascii="Times New Roman" w:hAnsi="Times New Roman" w:cs="Times New Roman"/>
          <w:color w:val="000000" w:themeColor="text1"/>
          <w:sz w:val="18"/>
          <w:szCs w:val="18"/>
        </w:rPr>
        <w:t>-</w:t>
      </w:r>
      <w:r w:rsidR="009B1CAB" w:rsidRPr="00F42546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Most </w:t>
      </w:r>
      <w:proofErr w:type="spellStart"/>
      <w:r w:rsidR="009B1CAB" w:rsidRPr="00F42546">
        <w:rPr>
          <w:rFonts w:ascii="Times New Roman" w:hAnsi="Times New Roman" w:cs="Times New Roman"/>
          <w:color w:val="000000" w:themeColor="text1"/>
          <w:sz w:val="18"/>
          <w:szCs w:val="18"/>
        </w:rPr>
        <w:t>Alpona</w:t>
      </w:r>
      <w:proofErr w:type="spellEnd"/>
      <w:r w:rsidR="009B1CAB" w:rsidRPr="00F42546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</w:t>
      </w:r>
      <w:proofErr w:type="spellStart"/>
      <w:r w:rsidR="009B1CAB" w:rsidRPr="00F42546">
        <w:rPr>
          <w:rFonts w:ascii="Times New Roman" w:hAnsi="Times New Roman" w:cs="Times New Roman"/>
          <w:color w:val="000000" w:themeColor="text1"/>
          <w:sz w:val="18"/>
          <w:szCs w:val="18"/>
        </w:rPr>
        <w:t>Akter</w:t>
      </w:r>
      <w:proofErr w:type="spellEnd"/>
      <w:r w:rsidR="009B1CAB" w:rsidRPr="00F42546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Jahan</w:t>
      </w:r>
      <w:r w:rsidRPr="00F42546">
        <w:rPr>
          <w:rFonts w:ascii="Times New Roman" w:hAnsi="Times New Roman" w:cs="Times New Roman"/>
          <w:color w:val="000000" w:themeColor="text1"/>
          <w:sz w:val="18"/>
          <w:szCs w:val="18"/>
        </w:rPr>
        <w:t>”, &amp;</w:t>
      </w:r>
      <w:r w:rsidRPr="00F42546">
        <w:rPr>
          <w:rStyle w:val="Hyperlink"/>
          <w:rFonts w:ascii="Times New Roman" w:hAnsi="Times New Roman" w:cs="Times New Roman"/>
          <w:color w:val="000000" w:themeColor="text1"/>
          <w:sz w:val="18"/>
          <w:szCs w:val="18"/>
          <w:u w:val="none"/>
        </w:rPr>
        <w:t>“AA-</w:t>
      </w:r>
      <w:r w:rsidRPr="00F42546">
        <w:rPr>
          <w:rFonts w:ascii="Times New Roman" w:hAnsi="Times New Roman" w:cs="Times New Roman"/>
          <w:bCs/>
          <w:color w:val="000000" w:themeColor="text1"/>
          <w:sz w:val="18"/>
          <w:szCs w:val="18"/>
        </w:rPr>
        <w:t xml:space="preserve">Md. </w:t>
      </w:r>
      <w:proofErr w:type="spellStart"/>
      <w:r w:rsidRPr="00F42546">
        <w:rPr>
          <w:rFonts w:ascii="Times New Roman" w:hAnsi="Times New Roman" w:cs="Times New Roman"/>
          <w:bCs/>
          <w:color w:val="000000" w:themeColor="text1"/>
          <w:sz w:val="18"/>
          <w:szCs w:val="18"/>
        </w:rPr>
        <w:t>Alaul</w:t>
      </w:r>
      <w:proofErr w:type="spellEnd"/>
      <w:r w:rsidR="009E25ED" w:rsidRPr="00F42546">
        <w:rPr>
          <w:rFonts w:ascii="Times New Roman" w:hAnsi="Times New Roman" w:cs="Times New Roman"/>
          <w:bCs/>
          <w:color w:val="000000" w:themeColor="text1"/>
          <w:sz w:val="18"/>
          <w:szCs w:val="18"/>
        </w:rPr>
        <w:t xml:space="preserve"> </w:t>
      </w:r>
      <w:proofErr w:type="spellStart"/>
      <w:r w:rsidRPr="00F42546">
        <w:rPr>
          <w:rFonts w:ascii="Times New Roman" w:hAnsi="Times New Roman" w:cs="Times New Roman"/>
          <w:bCs/>
          <w:color w:val="000000" w:themeColor="text1"/>
          <w:sz w:val="18"/>
          <w:szCs w:val="18"/>
        </w:rPr>
        <w:t>Alam</w:t>
      </w:r>
      <w:proofErr w:type="spellEnd"/>
      <w:r w:rsidRPr="00F42546">
        <w:rPr>
          <w:rFonts w:ascii="Times New Roman" w:hAnsi="Times New Roman" w:cs="Times New Roman"/>
          <w:bCs/>
          <w:color w:val="000000" w:themeColor="text1"/>
          <w:sz w:val="18"/>
          <w:szCs w:val="18"/>
        </w:rPr>
        <w:t>”</w:t>
      </w:r>
    </w:p>
    <w:p w:rsidR="00C53A7E" w:rsidRPr="00F42546" w:rsidRDefault="00C53A7E" w:rsidP="001E6C09">
      <w:pPr>
        <w:jc w:val="center"/>
        <w:rPr>
          <w:rFonts w:ascii="Times New Roman" w:hAnsi="Times New Roman" w:cs="Times New Roman"/>
          <w:bCs/>
          <w:color w:val="000000" w:themeColor="text1"/>
          <w:sz w:val="18"/>
          <w:szCs w:val="18"/>
        </w:rPr>
      </w:pPr>
    </w:p>
    <w:p w:rsidR="00C53A7E" w:rsidRPr="00F42546" w:rsidRDefault="00C53A7E" w:rsidP="001E6C09">
      <w:pPr>
        <w:jc w:val="center"/>
        <w:rPr>
          <w:rFonts w:ascii="Times New Roman" w:hAnsi="Times New Roman" w:cs="Times New Roman"/>
          <w:bCs/>
          <w:color w:val="000000" w:themeColor="text1"/>
          <w:sz w:val="18"/>
          <w:szCs w:val="18"/>
        </w:rPr>
      </w:pPr>
    </w:p>
    <w:p w:rsidR="00C53A7E" w:rsidRPr="00F42546" w:rsidRDefault="00C53A7E" w:rsidP="001E6C09">
      <w:pPr>
        <w:jc w:val="center"/>
        <w:rPr>
          <w:rFonts w:ascii="Times New Roman" w:hAnsi="Times New Roman" w:cs="Times New Roman"/>
          <w:bCs/>
          <w:color w:val="000000" w:themeColor="text1"/>
          <w:sz w:val="18"/>
          <w:szCs w:val="18"/>
        </w:rPr>
      </w:pPr>
    </w:p>
    <w:p w:rsidR="00C53A7E" w:rsidRPr="00F42546" w:rsidRDefault="00C53A7E" w:rsidP="001E6C09">
      <w:pPr>
        <w:jc w:val="center"/>
        <w:rPr>
          <w:rFonts w:ascii="Times New Roman" w:hAnsi="Times New Roman" w:cs="Times New Roman"/>
          <w:bCs/>
          <w:color w:val="000000" w:themeColor="text1"/>
          <w:sz w:val="18"/>
          <w:szCs w:val="18"/>
        </w:rPr>
      </w:pPr>
    </w:p>
    <w:p w:rsidR="00C53A7E" w:rsidRPr="00F42546" w:rsidRDefault="00C53A7E" w:rsidP="001E6C09">
      <w:pPr>
        <w:jc w:val="center"/>
        <w:rPr>
          <w:rFonts w:ascii="Times New Roman" w:hAnsi="Times New Roman" w:cs="Times New Roman"/>
          <w:bCs/>
          <w:color w:val="000000" w:themeColor="text1"/>
          <w:sz w:val="18"/>
          <w:szCs w:val="18"/>
        </w:rPr>
      </w:pPr>
    </w:p>
    <w:p w:rsidR="0007030D" w:rsidRPr="00F42546" w:rsidRDefault="0007030D" w:rsidP="001E6C09">
      <w:pPr>
        <w:jc w:val="center"/>
        <w:rPr>
          <w:rFonts w:ascii="Times New Roman" w:hAnsi="Times New Roman" w:cs="Times New Roman"/>
          <w:bCs/>
          <w:color w:val="000000" w:themeColor="text1"/>
          <w:sz w:val="18"/>
          <w:szCs w:val="18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35"/>
        <w:gridCol w:w="758"/>
        <w:gridCol w:w="836"/>
        <w:gridCol w:w="903"/>
        <w:gridCol w:w="674"/>
        <w:gridCol w:w="664"/>
        <w:gridCol w:w="758"/>
        <w:gridCol w:w="836"/>
        <w:gridCol w:w="901"/>
        <w:gridCol w:w="674"/>
        <w:gridCol w:w="611"/>
        <w:gridCol w:w="759"/>
        <w:gridCol w:w="837"/>
        <w:gridCol w:w="902"/>
        <w:gridCol w:w="687"/>
        <w:gridCol w:w="625"/>
        <w:gridCol w:w="762"/>
        <w:gridCol w:w="840"/>
        <w:gridCol w:w="884"/>
        <w:gridCol w:w="690"/>
        <w:gridCol w:w="578"/>
      </w:tblGrid>
      <w:tr w:rsidR="000F24C4" w:rsidRPr="00F42546" w:rsidTr="001A7A01">
        <w:tc>
          <w:tcPr>
            <w:tcW w:w="137" w:type="pct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textDirection w:val="btLr"/>
            <w:vAlign w:val="center"/>
          </w:tcPr>
          <w:p w:rsidR="000F24C4" w:rsidRPr="00F42546" w:rsidRDefault="000F24C4" w:rsidP="002F6B8E">
            <w:pPr>
              <w:pStyle w:val="NoSpacing"/>
              <w:ind w:left="113" w:right="113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lastRenderedPageBreak/>
              <w:t>Sunday</w:t>
            </w:r>
          </w:p>
        </w:tc>
        <w:tc>
          <w:tcPr>
            <w:tcW w:w="1228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0F24C4" w:rsidRPr="00F42546" w:rsidRDefault="000F24C4" w:rsidP="002F6B8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09:00AM – 10:30AM</w:t>
            </w:r>
          </w:p>
        </w:tc>
        <w:tc>
          <w:tcPr>
            <w:tcW w:w="1212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0F24C4" w:rsidRPr="00F42546" w:rsidRDefault="000F24C4" w:rsidP="002F6B8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10:35AM – 12:05PM</w:t>
            </w:r>
          </w:p>
        </w:tc>
        <w:tc>
          <w:tcPr>
            <w:tcW w:w="1220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0F24C4" w:rsidRPr="00F42546" w:rsidRDefault="000F24C4" w:rsidP="002F6B8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12:10PM – 01:40PM</w:t>
            </w:r>
          </w:p>
        </w:tc>
        <w:tc>
          <w:tcPr>
            <w:tcW w:w="1202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0F24C4" w:rsidRPr="00F42546" w:rsidRDefault="000F24C4" w:rsidP="002F6B8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02:10PM – 03:40PM</w:t>
            </w:r>
          </w:p>
        </w:tc>
      </w:tr>
      <w:tr w:rsidR="000F24C4" w:rsidRPr="00F42546" w:rsidTr="001A7A01">
        <w:tc>
          <w:tcPr>
            <w:tcW w:w="137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0F24C4" w:rsidRPr="00F42546" w:rsidRDefault="000F24C4" w:rsidP="002F6B8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43" w:type="pct"/>
            <w:tcBorders>
              <w:left w:val="single" w:sz="18" w:space="0" w:color="auto"/>
            </w:tcBorders>
            <w:vAlign w:val="center"/>
          </w:tcPr>
          <w:p w:rsidR="000F24C4" w:rsidRPr="00F42546" w:rsidRDefault="000F24C4" w:rsidP="002F6B8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urse</w:t>
            </w:r>
          </w:p>
          <w:p w:rsidR="000F24C4" w:rsidRPr="00F42546" w:rsidRDefault="000F24C4" w:rsidP="002F6B8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de</w:t>
            </w:r>
          </w:p>
        </w:tc>
        <w:tc>
          <w:tcPr>
            <w:tcW w:w="268" w:type="pct"/>
            <w:vAlign w:val="center"/>
          </w:tcPr>
          <w:p w:rsidR="000F24C4" w:rsidRPr="00F42546" w:rsidRDefault="000F24C4" w:rsidP="002F6B8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289" w:type="pct"/>
            <w:vAlign w:val="center"/>
          </w:tcPr>
          <w:p w:rsidR="000F24C4" w:rsidRPr="00F42546" w:rsidRDefault="000F24C4" w:rsidP="002F6B8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16" w:type="pct"/>
            <w:vAlign w:val="center"/>
          </w:tcPr>
          <w:p w:rsidR="000F24C4" w:rsidRPr="00F42546" w:rsidRDefault="000F24C4" w:rsidP="002F6B8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213" w:type="pct"/>
            <w:tcBorders>
              <w:right w:val="single" w:sz="18" w:space="0" w:color="auto"/>
            </w:tcBorders>
            <w:vAlign w:val="center"/>
          </w:tcPr>
          <w:p w:rsidR="000F24C4" w:rsidRPr="00F42546" w:rsidRDefault="000F24C4" w:rsidP="002F6B8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NOS</w:t>
            </w:r>
          </w:p>
        </w:tc>
        <w:tc>
          <w:tcPr>
            <w:tcW w:w="243" w:type="pct"/>
            <w:tcBorders>
              <w:left w:val="single" w:sz="18" w:space="0" w:color="auto"/>
            </w:tcBorders>
            <w:vAlign w:val="center"/>
          </w:tcPr>
          <w:p w:rsidR="000F24C4" w:rsidRPr="00F42546" w:rsidRDefault="000F24C4" w:rsidP="002F6B8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urse</w:t>
            </w:r>
          </w:p>
          <w:p w:rsidR="000F24C4" w:rsidRPr="00F42546" w:rsidRDefault="000F24C4" w:rsidP="002F6B8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de</w:t>
            </w:r>
          </w:p>
        </w:tc>
        <w:tc>
          <w:tcPr>
            <w:tcW w:w="268" w:type="pct"/>
            <w:vAlign w:val="center"/>
          </w:tcPr>
          <w:p w:rsidR="000F24C4" w:rsidRPr="00F42546" w:rsidRDefault="000F24C4" w:rsidP="002F6B8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289" w:type="pct"/>
            <w:vAlign w:val="center"/>
          </w:tcPr>
          <w:p w:rsidR="000F24C4" w:rsidRPr="00F42546" w:rsidRDefault="000F24C4" w:rsidP="002F6B8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16" w:type="pct"/>
            <w:vAlign w:val="center"/>
          </w:tcPr>
          <w:p w:rsidR="000F24C4" w:rsidRPr="00F42546" w:rsidRDefault="000F24C4" w:rsidP="002F6B8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196" w:type="pct"/>
            <w:tcBorders>
              <w:right w:val="single" w:sz="18" w:space="0" w:color="auto"/>
            </w:tcBorders>
            <w:vAlign w:val="center"/>
          </w:tcPr>
          <w:p w:rsidR="000F24C4" w:rsidRPr="00F42546" w:rsidRDefault="000F24C4" w:rsidP="002F6B8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NOS</w:t>
            </w:r>
          </w:p>
        </w:tc>
        <w:tc>
          <w:tcPr>
            <w:tcW w:w="243" w:type="pct"/>
            <w:tcBorders>
              <w:left w:val="single" w:sz="18" w:space="0" w:color="auto"/>
            </w:tcBorders>
            <w:vAlign w:val="center"/>
          </w:tcPr>
          <w:p w:rsidR="000F24C4" w:rsidRPr="00F42546" w:rsidRDefault="000F24C4" w:rsidP="002F6B8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urse</w:t>
            </w:r>
          </w:p>
          <w:p w:rsidR="000F24C4" w:rsidRPr="00F42546" w:rsidRDefault="000F24C4" w:rsidP="002F6B8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de</w:t>
            </w:r>
          </w:p>
        </w:tc>
        <w:tc>
          <w:tcPr>
            <w:tcW w:w="268" w:type="pct"/>
            <w:vAlign w:val="center"/>
          </w:tcPr>
          <w:p w:rsidR="000F24C4" w:rsidRPr="00F42546" w:rsidRDefault="000F24C4" w:rsidP="002F6B8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289" w:type="pct"/>
            <w:vAlign w:val="center"/>
          </w:tcPr>
          <w:p w:rsidR="000F24C4" w:rsidRPr="00F42546" w:rsidRDefault="000F24C4" w:rsidP="002F6B8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20" w:type="pct"/>
            <w:vAlign w:val="center"/>
          </w:tcPr>
          <w:p w:rsidR="000F24C4" w:rsidRPr="00F42546" w:rsidRDefault="000F24C4" w:rsidP="002F6B8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200" w:type="pct"/>
            <w:tcBorders>
              <w:right w:val="single" w:sz="18" w:space="0" w:color="auto"/>
            </w:tcBorders>
            <w:vAlign w:val="center"/>
          </w:tcPr>
          <w:p w:rsidR="000F24C4" w:rsidRPr="00F42546" w:rsidRDefault="000F24C4" w:rsidP="002F6B8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NOS</w:t>
            </w:r>
          </w:p>
        </w:tc>
        <w:tc>
          <w:tcPr>
            <w:tcW w:w="244" w:type="pct"/>
            <w:tcBorders>
              <w:left w:val="single" w:sz="18" w:space="0" w:color="auto"/>
            </w:tcBorders>
            <w:vAlign w:val="center"/>
          </w:tcPr>
          <w:p w:rsidR="000F24C4" w:rsidRPr="00F42546" w:rsidRDefault="000F24C4" w:rsidP="002F6B8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urse</w:t>
            </w:r>
          </w:p>
          <w:p w:rsidR="000F24C4" w:rsidRPr="00F42546" w:rsidRDefault="000F24C4" w:rsidP="002F6B8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de</w:t>
            </w:r>
          </w:p>
        </w:tc>
        <w:tc>
          <w:tcPr>
            <w:tcW w:w="269" w:type="pct"/>
            <w:vAlign w:val="center"/>
          </w:tcPr>
          <w:p w:rsidR="000F24C4" w:rsidRPr="00F42546" w:rsidRDefault="000F24C4" w:rsidP="002F6B8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283" w:type="pct"/>
            <w:vAlign w:val="center"/>
          </w:tcPr>
          <w:p w:rsidR="000F24C4" w:rsidRPr="00F42546" w:rsidRDefault="000F24C4" w:rsidP="002F6B8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21" w:type="pct"/>
            <w:vAlign w:val="center"/>
          </w:tcPr>
          <w:p w:rsidR="000F24C4" w:rsidRPr="00F42546" w:rsidRDefault="000F24C4" w:rsidP="002F6B8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0F24C4" w:rsidRPr="00F42546" w:rsidRDefault="000F24C4" w:rsidP="002F6B8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NOS</w:t>
            </w:r>
          </w:p>
        </w:tc>
      </w:tr>
      <w:tr w:rsidR="006F3ED1" w:rsidRPr="00F42546" w:rsidTr="001A7A01">
        <w:tc>
          <w:tcPr>
            <w:tcW w:w="137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6F3ED1" w:rsidRPr="00F42546" w:rsidRDefault="006F3ED1" w:rsidP="006F3ED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43" w:type="pct"/>
            <w:tcBorders>
              <w:left w:val="single" w:sz="18" w:space="0" w:color="auto"/>
            </w:tcBorders>
            <w:vAlign w:val="center"/>
          </w:tcPr>
          <w:p w:rsidR="006F3ED1" w:rsidRPr="00F42546" w:rsidRDefault="006F3ED1" w:rsidP="006F3ED1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ELC-1</w:t>
            </w:r>
          </w:p>
        </w:tc>
        <w:tc>
          <w:tcPr>
            <w:tcW w:w="268" w:type="pct"/>
            <w:vAlign w:val="center"/>
          </w:tcPr>
          <w:p w:rsidR="006F3ED1" w:rsidRPr="00F42546" w:rsidRDefault="006F3ED1" w:rsidP="006F3ED1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JK</w:t>
            </w:r>
          </w:p>
        </w:tc>
        <w:tc>
          <w:tcPr>
            <w:tcW w:w="289" w:type="pct"/>
            <w:vAlign w:val="center"/>
          </w:tcPr>
          <w:p w:rsidR="006F3ED1" w:rsidRPr="00F42546" w:rsidRDefault="006F3ED1" w:rsidP="006F3ED1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64</w:t>
            </w:r>
            <w:r w:rsidRPr="00F42546">
              <w:rPr>
                <w:rFonts w:ascii="Times New Roman" w:hAnsi="Times New Roman"/>
                <w:i/>
                <w:color w:val="00B050"/>
                <w:sz w:val="18"/>
                <w:szCs w:val="18"/>
                <w:vertAlign w:val="superscript"/>
              </w:rPr>
              <w:t>th</w:t>
            </w:r>
            <w:r w:rsidRPr="00F4254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 xml:space="preserve"> </w:t>
            </w:r>
          </w:p>
          <w:p w:rsidR="006F3ED1" w:rsidRPr="00F42546" w:rsidRDefault="006F3ED1" w:rsidP="006F3ED1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ENG</w:t>
            </w:r>
          </w:p>
        </w:tc>
        <w:tc>
          <w:tcPr>
            <w:tcW w:w="216" w:type="pct"/>
            <w:vAlign w:val="center"/>
          </w:tcPr>
          <w:p w:rsidR="006F3ED1" w:rsidRPr="00F42546" w:rsidRDefault="006F3ED1" w:rsidP="006F3ED1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612</w:t>
            </w:r>
          </w:p>
        </w:tc>
        <w:tc>
          <w:tcPr>
            <w:tcW w:w="213" w:type="pct"/>
            <w:tcBorders>
              <w:right w:val="single" w:sz="18" w:space="0" w:color="auto"/>
            </w:tcBorders>
            <w:vAlign w:val="center"/>
          </w:tcPr>
          <w:p w:rsidR="006F3ED1" w:rsidRPr="00F42546" w:rsidRDefault="006F3ED1" w:rsidP="006F3ED1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50+</w:t>
            </w:r>
          </w:p>
        </w:tc>
        <w:tc>
          <w:tcPr>
            <w:tcW w:w="243" w:type="pct"/>
            <w:tcBorders>
              <w:left w:val="single" w:sz="18" w:space="0" w:color="auto"/>
            </w:tcBorders>
            <w:vAlign w:val="center"/>
          </w:tcPr>
          <w:p w:rsidR="006F3ED1" w:rsidRPr="00DC2DF6" w:rsidRDefault="006F3ED1" w:rsidP="006F3ED1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DC2DF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ENG-1102</w:t>
            </w:r>
          </w:p>
        </w:tc>
        <w:tc>
          <w:tcPr>
            <w:tcW w:w="268" w:type="pct"/>
            <w:vAlign w:val="center"/>
          </w:tcPr>
          <w:p w:rsidR="006F3ED1" w:rsidRPr="00DC2DF6" w:rsidRDefault="006F3ED1" w:rsidP="006F3ED1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DC2DF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RU</w:t>
            </w:r>
          </w:p>
        </w:tc>
        <w:tc>
          <w:tcPr>
            <w:tcW w:w="289" w:type="pct"/>
            <w:vAlign w:val="center"/>
          </w:tcPr>
          <w:p w:rsidR="006F3ED1" w:rsidRPr="00DC2DF6" w:rsidRDefault="006F3ED1" w:rsidP="006F3ED1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DC2DF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64</w:t>
            </w:r>
            <w:r w:rsidRPr="00DC2DF6">
              <w:rPr>
                <w:rFonts w:ascii="Times New Roman" w:hAnsi="Times New Roman"/>
                <w:i/>
                <w:color w:val="00B050"/>
                <w:sz w:val="18"/>
                <w:szCs w:val="18"/>
                <w:vertAlign w:val="superscript"/>
              </w:rPr>
              <w:t xml:space="preserve">th </w:t>
            </w:r>
          </w:p>
          <w:p w:rsidR="006F3ED1" w:rsidRPr="00DC2DF6" w:rsidRDefault="006F3ED1" w:rsidP="006F3ED1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DC2DF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ENG</w:t>
            </w:r>
          </w:p>
        </w:tc>
        <w:tc>
          <w:tcPr>
            <w:tcW w:w="216" w:type="pct"/>
            <w:vAlign w:val="center"/>
          </w:tcPr>
          <w:p w:rsidR="006F3ED1" w:rsidRPr="00DC2DF6" w:rsidRDefault="006F3ED1" w:rsidP="006F3ED1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DC2DF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612</w:t>
            </w:r>
          </w:p>
        </w:tc>
        <w:tc>
          <w:tcPr>
            <w:tcW w:w="196" w:type="pct"/>
            <w:tcBorders>
              <w:right w:val="single" w:sz="18" w:space="0" w:color="auto"/>
            </w:tcBorders>
            <w:vAlign w:val="center"/>
          </w:tcPr>
          <w:p w:rsidR="006F3ED1" w:rsidRPr="00DC2DF6" w:rsidRDefault="006F3ED1" w:rsidP="006F3ED1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DC2DF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40+</w:t>
            </w:r>
          </w:p>
        </w:tc>
        <w:tc>
          <w:tcPr>
            <w:tcW w:w="243" w:type="pct"/>
            <w:tcBorders>
              <w:left w:val="single" w:sz="18" w:space="0" w:color="auto"/>
            </w:tcBorders>
            <w:vAlign w:val="center"/>
          </w:tcPr>
          <w:p w:rsidR="006F3ED1" w:rsidRPr="00F42546" w:rsidRDefault="006F3ED1" w:rsidP="006F3ED1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ENG-1105</w:t>
            </w:r>
          </w:p>
        </w:tc>
        <w:tc>
          <w:tcPr>
            <w:tcW w:w="268" w:type="pct"/>
            <w:vAlign w:val="center"/>
          </w:tcPr>
          <w:p w:rsidR="006F3ED1" w:rsidRPr="00F42546" w:rsidRDefault="006F3ED1" w:rsidP="006F3ED1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BKD</w:t>
            </w:r>
          </w:p>
        </w:tc>
        <w:tc>
          <w:tcPr>
            <w:tcW w:w="289" w:type="pct"/>
            <w:vAlign w:val="center"/>
          </w:tcPr>
          <w:p w:rsidR="006F3ED1" w:rsidRPr="00F42546" w:rsidRDefault="006F3ED1" w:rsidP="006F3ED1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64</w:t>
            </w:r>
            <w:r w:rsidRPr="00F42546">
              <w:rPr>
                <w:rFonts w:ascii="Times New Roman" w:hAnsi="Times New Roman"/>
                <w:i/>
                <w:color w:val="00B050"/>
                <w:sz w:val="18"/>
                <w:szCs w:val="18"/>
                <w:vertAlign w:val="superscript"/>
              </w:rPr>
              <w:t>th</w:t>
            </w:r>
            <w:r w:rsidRPr="00F4254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 xml:space="preserve"> </w:t>
            </w:r>
          </w:p>
          <w:p w:rsidR="006F3ED1" w:rsidRPr="00F42546" w:rsidRDefault="006F3ED1" w:rsidP="006F3ED1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ENG</w:t>
            </w:r>
          </w:p>
        </w:tc>
        <w:tc>
          <w:tcPr>
            <w:tcW w:w="220" w:type="pct"/>
            <w:vAlign w:val="center"/>
          </w:tcPr>
          <w:p w:rsidR="006F3ED1" w:rsidRPr="00F42546" w:rsidRDefault="006F3ED1" w:rsidP="006F3ED1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612</w:t>
            </w:r>
          </w:p>
        </w:tc>
        <w:tc>
          <w:tcPr>
            <w:tcW w:w="200" w:type="pct"/>
            <w:tcBorders>
              <w:right w:val="single" w:sz="18" w:space="0" w:color="auto"/>
            </w:tcBorders>
            <w:vAlign w:val="center"/>
          </w:tcPr>
          <w:p w:rsidR="006F3ED1" w:rsidRPr="00F42546" w:rsidRDefault="006F3ED1" w:rsidP="006F3ED1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40+</w:t>
            </w:r>
          </w:p>
        </w:tc>
        <w:tc>
          <w:tcPr>
            <w:tcW w:w="244" w:type="pct"/>
            <w:tcBorders>
              <w:left w:val="single" w:sz="18" w:space="0" w:color="auto"/>
            </w:tcBorders>
            <w:vAlign w:val="center"/>
          </w:tcPr>
          <w:p w:rsidR="006F3ED1" w:rsidRPr="00F42546" w:rsidRDefault="006F3ED1" w:rsidP="006F3ED1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69" w:type="pct"/>
            <w:vAlign w:val="center"/>
          </w:tcPr>
          <w:p w:rsidR="006F3ED1" w:rsidRPr="00F42546" w:rsidRDefault="006F3ED1" w:rsidP="006F3ED1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83" w:type="pct"/>
            <w:vAlign w:val="center"/>
          </w:tcPr>
          <w:p w:rsidR="006F3ED1" w:rsidRPr="00F42546" w:rsidRDefault="006F3ED1" w:rsidP="006F3ED1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21" w:type="pct"/>
            <w:vAlign w:val="center"/>
          </w:tcPr>
          <w:p w:rsidR="006F3ED1" w:rsidRPr="00F42546" w:rsidRDefault="006F3ED1" w:rsidP="006F3ED1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6F3ED1" w:rsidRPr="00F42546" w:rsidRDefault="006F3ED1" w:rsidP="006F3ED1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</w:tr>
      <w:tr w:rsidR="006F3ED1" w:rsidRPr="00F42546" w:rsidTr="001A7A01">
        <w:trPr>
          <w:trHeight w:val="50"/>
        </w:trPr>
        <w:tc>
          <w:tcPr>
            <w:tcW w:w="137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6F3ED1" w:rsidRPr="00F42546" w:rsidRDefault="006F3ED1" w:rsidP="006F3ED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43" w:type="pct"/>
            <w:tcBorders>
              <w:left w:val="single" w:sz="18" w:space="0" w:color="auto"/>
            </w:tcBorders>
            <w:vAlign w:val="center"/>
          </w:tcPr>
          <w:p w:rsidR="006F3ED1" w:rsidRPr="00F42546" w:rsidRDefault="006F3ED1" w:rsidP="006F3ED1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68" w:type="pct"/>
            <w:vAlign w:val="center"/>
          </w:tcPr>
          <w:p w:rsidR="006F3ED1" w:rsidRPr="00F42546" w:rsidRDefault="006F3ED1" w:rsidP="006F3ED1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89" w:type="pct"/>
            <w:vAlign w:val="center"/>
          </w:tcPr>
          <w:p w:rsidR="006F3ED1" w:rsidRPr="00F42546" w:rsidRDefault="006F3ED1" w:rsidP="006F3ED1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:rsidR="006F3ED1" w:rsidRPr="00F42546" w:rsidRDefault="006F3ED1" w:rsidP="006F3ED1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13" w:type="pct"/>
            <w:tcBorders>
              <w:right w:val="single" w:sz="18" w:space="0" w:color="auto"/>
            </w:tcBorders>
            <w:vAlign w:val="center"/>
          </w:tcPr>
          <w:p w:rsidR="006F3ED1" w:rsidRPr="00F42546" w:rsidRDefault="006F3ED1" w:rsidP="006F3ED1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43" w:type="pct"/>
            <w:tcBorders>
              <w:left w:val="single" w:sz="18" w:space="0" w:color="auto"/>
            </w:tcBorders>
            <w:vAlign w:val="center"/>
          </w:tcPr>
          <w:p w:rsidR="006F3ED1" w:rsidRPr="009930C6" w:rsidRDefault="006F3ED1" w:rsidP="006F3ED1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9930C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ENG-1201</w:t>
            </w:r>
          </w:p>
        </w:tc>
        <w:tc>
          <w:tcPr>
            <w:tcW w:w="268" w:type="pct"/>
            <w:vAlign w:val="center"/>
          </w:tcPr>
          <w:p w:rsidR="006F3ED1" w:rsidRPr="009930C6" w:rsidRDefault="006F3ED1" w:rsidP="006F3ED1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9930C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JA</w:t>
            </w:r>
          </w:p>
        </w:tc>
        <w:tc>
          <w:tcPr>
            <w:tcW w:w="289" w:type="pct"/>
            <w:vAlign w:val="center"/>
          </w:tcPr>
          <w:p w:rsidR="006F3ED1" w:rsidRDefault="006F3ED1" w:rsidP="006F3ED1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9930C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63</w:t>
            </w:r>
            <w:r w:rsidRPr="009930C6">
              <w:rPr>
                <w:rFonts w:ascii="Times New Roman" w:hAnsi="Times New Roman"/>
                <w:i/>
                <w:color w:val="00B050"/>
                <w:sz w:val="18"/>
                <w:szCs w:val="18"/>
                <w:vertAlign w:val="superscript"/>
              </w:rPr>
              <w:t>rd</w:t>
            </w:r>
            <w:r w:rsidRPr="009930C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 xml:space="preserve"> </w:t>
            </w:r>
          </w:p>
          <w:p w:rsidR="006F3ED1" w:rsidRPr="009930C6" w:rsidRDefault="006F3ED1" w:rsidP="006F3ED1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9930C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ENG</w:t>
            </w:r>
          </w:p>
        </w:tc>
        <w:tc>
          <w:tcPr>
            <w:tcW w:w="216" w:type="pct"/>
            <w:vAlign w:val="center"/>
          </w:tcPr>
          <w:p w:rsidR="006F3ED1" w:rsidRPr="009930C6" w:rsidRDefault="006F3ED1" w:rsidP="006F3ED1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607</w:t>
            </w:r>
          </w:p>
        </w:tc>
        <w:tc>
          <w:tcPr>
            <w:tcW w:w="196" w:type="pct"/>
            <w:tcBorders>
              <w:right w:val="single" w:sz="18" w:space="0" w:color="auto"/>
            </w:tcBorders>
            <w:vAlign w:val="center"/>
          </w:tcPr>
          <w:p w:rsidR="006F3ED1" w:rsidRPr="009930C6" w:rsidRDefault="006F3ED1" w:rsidP="006F3ED1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9930C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40</w:t>
            </w:r>
          </w:p>
        </w:tc>
        <w:tc>
          <w:tcPr>
            <w:tcW w:w="243" w:type="pct"/>
            <w:tcBorders>
              <w:left w:val="single" w:sz="18" w:space="0" w:color="auto"/>
            </w:tcBorders>
            <w:vAlign w:val="center"/>
          </w:tcPr>
          <w:p w:rsidR="006F3ED1" w:rsidRPr="00F42546" w:rsidRDefault="006F3ED1" w:rsidP="006F3ED1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ENG-2205</w:t>
            </w:r>
          </w:p>
        </w:tc>
        <w:tc>
          <w:tcPr>
            <w:tcW w:w="268" w:type="pct"/>
            <w:vAlign w:val="center"/>
          </w:tcPr>
          <w:p w:rsidR="006F3ED1" w:rsidRPr="00F42546" w:rsidRDefault="006F3ED1" w:rsidP="006F3ED1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NT-2</w:t>
            </w:r>
          </w:p>
        </w:tc>
        <w:tc>
          <w:tcPr>
            <w:tcW w:w="289" w:type="pct"/>
            <w:vAlign w:val="center"/>
          </w:tcPr>
          <w:p w:rsidR="006F3ED1" w:rsidRPr="00F42546" w:rsidRDefault="006F3ED1" w:rsidP="006F3ED1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63</w:t>
            </w:r>
            <w:r w:rsidRPr="00F42546">
              <w:rPr>
                <w:rFonts w:ascii="Times New Roman" w:hAnsi="Times New Roman"/>
                <w:i/>
                <w:color w:val="00B050"/>
                <w:sz w:val="18"/>
                <w:szCs w:val="18"/>
                <w:vertAlign w:val="superscript"/>
              </w:rPr>
              <w:t>rd</w:t>
            </w:r>
            <w:r w:rsidRPr="00F4254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 xml:space="preserve"> </w:t>
            </w:r>
          </w:p>
          <w:p w:rsidR="006F3ED1" w:rsidRPr="00F42546" w:rsidRDefault="006F3ED1" w:rsidP="006F3ED1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ENG</w:t>
            </w:r>
          </w:p>
        </w:tc>
        <w:tc>
          <w:tcPr>
            <w:tcW w:w="220" w:type="pct"/>
            <w:vAlign w:val="center"/>
          </w:tcPr>
          <w:p w:rsidR="006F3ED1" w:rsidRPr="00F42546" w:rsidRDefault="006F3ED1" w:rsidP="006F3ED1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607</w:t>
            </w:r>
          </w:p>
        </w:tc>
        <w:tc>
          <w:tcPr>
            <w:tcW w:w="200" w:type="pct"/>
            <w:tcBorders>
              <w:right w:val="single" w:sz="18" w:space="0" w:color="auto"/>
            </w:tcBorders>
            <w:vAlign w:val="center"/>
          </w:tcPr>
          <w:p w:rsidR="006F3ED1" w:rsidRPr="00F42546" w:rsidRDefault="006F3ED1" w:rsidP="006F3ED1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40</w:t>
            </w:r>
          </w:p>
        </w:tc>
        <w:tc>
          <w:tcPr>
            <w:tcW w:w="244" w:type="pct"/>
            <w:tcBorders>
              <w:left w:val="single" w:sz="18" w:space="0" w:color="auto"/>
            </w:tcBorders>
            <w:vAlign w:val="center"/>
          </w:tcPr>
          <w:p w:rsidR="006F3ED1" w:rsidRPr="00F42546" w:rsidRDefault="006F3ED1" w:rsidP="006F3ED1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ENG-1206</w:t>
            </w:r>
          </w:p>
        </w:tc>
        <w:tc>
          <w:tcPr>
            <w:tcW w:w="269" w:type="pct"/>
            <w:vAlign w:val="center"/>
          </w:tcPr>
          <w:p w:rsidR="006F3ED1" w:rsidRPr="00F42546" w:rsidRDefault="006F3ED1" w:rsidP="006F3ED1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 xml:space="preserve">NT-1 </w:t>
            </w:r>
          </w:p>
        </w:tc>
        <w:tc>
          <w:tcPr>
            <w:tcW w:w="283" w:type="pct"/>
            <w:vAlign w:val="center"/>
          </w:tcPr>
          <w:p w:rsidR="006F3ED1" w:rsidRPr="00F42546" w:rsidRDefault="006F3ED1" w:rsidP="006F3ED1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63</w:t>
            </w:r>
            <w:r w:rsidRPr="00F42546">
              <w:rPr>
                <w:rFonts w:ascii="Times New Roman" w:hAnsi="Times New Roman"/>
                <w:i/>
                <w:color w:val="00B050"/>
                <w:sz w:val="18"/>
                <w:szCs w:val="18"/>
                <w:vertAlign w:val="superscript"/>
              </w:rPr>
              <w:t>rd</w:t>
            </w:r>
            <w:r w:rsidRPr="00F4254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 xml:space="preserve"> </w:t>
            </w:r>
          </w:p>
          <w:p w:rsidR="006F3ED1" w:rsidRPr="00F42546" w:rsidRDefault="006F3ED1" w:rsidP="006F3ED1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ENG</w:t>
            </w:r>
          </w:p>
        </w:tc>
        <w:tc>
          <w:tcPr>
            <w:tcW w:w="221" w:type="pct"/>
            <w:vAlign w:val="center"/>
          </w:tcPr>
          <w:p w:rsidR="006F3ED1" w:rsidRPr="00F42546" w:rsidRDefault="006F3ED1" w:rsidP="006F3ED1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612</w:t>
            </w: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6F3ED1" w:rsidRPr="00F42546" w:rsidRDefault="006F3ED1" w:rsidP="006F3ED1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40</w:t>
            </w:r>
          </w:p>
        </w:tc>
      </w:tr>
      <w:tr w:rsidR="006F3ED1" w:rsidRPr="00F42546" w:rsidTr="001A7A01">
        <w:trPr>
          <w:trHeight w:val="50"/>
        </w:trPr>
        <w:tc>
          <w:tcPr>
            <w:tcW w:w="137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6F3ED1" w:rsidRPr="00F42546" w:rsidRDefault="006F3ED1" w:rsidP="006F3ED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43" w:type="pct"/>
            <w:tcBorders>
              <w:left w:val="single" w:sz="18" w:space="0" w:color="auto"/>
            </w:tcBorders>
            <w:vAlign w:val="center"/>
          </w:tcPr>
          <w:p w:rsidR="006F3ED1" w:rsidRPr="00F42546" w:rsidRDefault="006F3ED1" w:rsidP="006F3ED1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68" w:type="pct"/>
            <w:vAlign w:val="center"/>
          </w:tcPr>
          <w:p w:rsidR="006F3ED1" w:rsidRPr="00F42546" w:rsidRDefault="006F3ED1" w:rsidP="006F3ED1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89" w:type="pct"/>
            <w:vAlign w:val="center"/>
          </w:tcPr>
          <w:p w:rsidR="006F3ED1" w:rsidRPr="00F42546" w:rsidRDefault="006F3ED1" w:rsidP="006F3ED1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:rsidR="006F3ED1" w:rsidRPr="00F42546" w:rsidRDefault="006F3ED1" w:rsidP="006F3ED1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13" w:type="pct"/>
            <w:tcBorders>
              <w:right w:val="single" w:sz="18" w:space="0" w:color="auto"/>
            </w:tcBorders>
            <w:vAlign w:val="center"/>
          </w:tcPr>
          <w:p w:rsidR="006F3ED1" w:rsidRPr="00F42546" w:rsidRDefault="006F3ED1" w:rsidP="006F3ED1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43" w:type="pct"/>
            <w:tcBorders>
              <w:left w:val="single" w:sz="18" w:space="0" w:color="auto"/>
            </w:tcBorders>
            <w:vAlign w:val="center"/>
          </w:tcPr>
          <w:p w:rsidR="006F3ED1" w:rsidRPr="00F42546" w:rsidRDefault="006F3ED1" w:rsidP="006F3ED1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 xml:space="preserve">ENG-2201 </w:t>
            </w:r>
          </w:p>
        </w:tc>
        <w:tc>
          <w:tcPr>
            <w:tcW w:w="268" w:type="pct"/>
            <w:vAlign w:val="center"/>
          </w:tcPr>
          <w:p w:rsidR="006F3ED1" w:rsidRPr="00F42546" w:rsidRDefault="006F3ED1" w:rsidP="006F3ED1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NT-2</w:t>
            </w:r>
          </w:p>
        </w:tc>
        <w:tc>
          <w:tcPr>
            <w:tcW w:w="289" w:type="pct"/>
            <w:vAlign w:val="center"/>
          </w:tcPr>
          <w:p w:rsidR="006F3ED1" w:rsidRPr="00F42546" w:rsidRDefault="006F3ED1" w:rsidP="006F3ED1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62</w:t>
            </w:r>
            <w:r w:rsidRPr="00F42546">
              <w:rPr>
                <w:rFonts w:ascii="Times New Roman" w:hAnsi="Times New Roman"/>
                <w:i/>
                <w:color w:val="00B050"/>
                <w:sz w:val="18"/>
                <w:szCs w:val="18"/>
                <w:vertAlign w:val="superscript"/>
              </w:rPr>
              <w:t>nd</w:t>
            </w:r>
            <w:r w:rsidRPr="00F4254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 xml:space="preserve"> </w:t>
            </w:r>
          </w:p>
          <w:p w:rsidR="006F3ED1" w:rsidRPr="00F42546" w:rsidRDefault="006F3ED1" w:rsidP="006F3ED1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ENG</w:t>
            </w:r>
          </w:p>
        </w:tc>
        <w:tc>
          <w:tcPr>
            <w:tcW w:w="216" w:type="pct"/>
            <w:vAlign w:val="center"/>
          </w:tcPr>
          <w:p w:rsidR="006F3ED1" w:rsidRPr="00F42546" w:rsidRDefault="006F3ED1" w:rsidP="006F3ED1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608</w:t>
            </w:r>
          </w:p>
        </w:tc>
        <w:tc>
          <w:tcPr>
            <w:tcW w:w="196" w:type="pct"/>
            <w:tcBorders>
              <w:right w:val="single" w:sz="18" w:space="0" w:color="auto"/>
            </w:tcBorders>
            <w:vAlign w:val="center"/>
          </w:tcPr>
          <w:p w:rsidR="006F3ED1" w:rsidRPr="00F42546" w:rsidRDefault="006F3ED1" w:rsidP="006F3ED1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30</w:t>
            </w:r>
          </w:p>
        </w:tc>
        <w:tc>
          <w:tcPr>
            <w:tcW w:w="243" w:type="pct"/>
            <w:tcBorders>
              <w:left w:val="single" w:sz="18" w:space="0" w:color="auto"/>
            </w:tcBorders>
            <w:vAlign w:val="center"/>
          </w:tcPr>
          <w:p w:rsidR="006F3ED1" w:rsidRPr="00F42546" w:rsidRDefault="006F3ED1" w:rsidP="006F3ED1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ENG-2104</w:t>
            </w:r>
          </w:p>
        </w:tc>
        <w:tc>
          <w:tcPr>
            <w:tcW w:w="268" w:type="pct"/>
            <w:vAlign w:val="center"/>
          </w:tcPr>
          <w:p w:rsidR="006F3ED1" w:rsidRPr="00F42546" w:rsidRDefault="006F3ED1" w:rsidP="006F3ED1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PUA</w:t>
            </w:r>
          </w:p>
        </w:tc>
        <w:tc>
          <w:tcPr>
            <w:tcW w:w="289" w:type="pct"/>
            <w:vAlign w:val="center"/>
          </w:tcPr>
          <w:p w:rsidR="006F3ED1" w:rsidRPr="00F42546" w:rsidRDefault="006F3ED1" w:rsidP="006F3ED1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62</w:t>
            </w:r>
            <w:r w:rsidRPr="00F42546">
              <w:rPr>
                <w:rFonts w:ascii="Times New Roman" w:hAnsi="Times New Roman"/>
                <w:i/>
                <w:color w:val="00B050"/>
                <w:sz w:val="18"/>
                <w:szCs w:val="18"/>
                <w:vertAlign w:val="superscript"/>
              </w:rPr>
              <w:t>nd</w:t>
            </w:r>
            <w:r w:rsidRPr="00F4254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 xml:space="preserve"> </w:t>
            </w:r>
          </w:p>
          <w:p w:rsidR="006F3ED1" w:rsidRPr="00F42546" w:rsidRDefault="006F3ED1" w:rsidP="006F3ED1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ENG</w:t>
            </w:r>
          </w:p>
        </w:tc>
        <w:tc>
          <w:tcPr>
            <w:tcW w:w="220" w:type="pct"/>
            <w:vAlign w:val="center"/>
          </w:tcPr>
          <w:p w:rsidR="006F3ED1" w:rsidRPr="00F42546" w:rsidRDefault="006F3ED1" w:rsidP="006F3ED1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60</w:t>
            </w:r>
            <w:r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8</w:t>
            </w:r>
          </w:p>
        </w:tc>
        <w:tc>
          <w:tcPr>
            <w:tcW w:w="200" w:type="pct"/>
            <w:tcBorders>
              <w:right w:val="single" w:sz="18" w:space="0" w:color="auto"/>
            </w:tcBorders>
            <w:vAlign w:val="center"/>
          </w:tcPr>
          <w:p w:rsidR="006F3ED1" w:rsidRPr="00F42546" w:rsidRDefault="006F3ED1" w:rsidP="006F3ED1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30</w:t>
            </w:r>
          </w:p>
        </w:tc>
        <w:tc>
          <w:tcPr>
            <w:tcW w:w="244" w:type="pct"/>
            <w:tcBorders>
              <w:left w:val="single" w:sz="18" w:space="0" w:color="auto"/>
            </w:tcBorders>
            <w:vAlign w:val="center"/>
          </w:tcPr>
          <w:p w:rsidR="006F3ED1" w:rsidRPr="00F42546" w:rsidRDefault="006F3ED1" w:rsidP="006F3ED1">
            <w:pPr>
              <w:pStyle w:val="NoSpacing"/>
              <w:jc w:val="center"/>
              <w:rPr>
                <w:rFonts w:ascii="Times New Roman" w:hAnsi="Times New Roman"/>
                <w:b/>
                <w:i/>
                <w:color w:val="00B050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BDS- 2105</w:t>
            </w:r>
          </w:p>
        </w:tc>
        <w:tc>
          <w:tcPr>
            <w:tcW w:w="269" w:type="pct"/>
            <w:vAlign w:val="center"/>
          </w:tcPr>
          <w:p w:rsidR="006F3ED1" w:rsidRPr="00F42546" w:rsidRDefault="006F3ED1" w:rsidP="006F3ED1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ARS</w:t>
            </w:r>
          </w:p>
        </w:tc>
        <w:tc>
          <w:tcPr>
            <w:tcW w:w="283" w:type="pct"/>
            <w:vAlign w:val="center"/>
          </w:tcPr>
          <w:p w:rsidR="006F3ED1" w:rsidRPr="00F42546" w:rsidRDefault="006F3ED1" w:rsidP="006F3ED1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62</w:t>
            </w:r>
            <w:r w:rsidRPr="00F42546">
              <w:rPr>
                <w:rFonts w:ascii="Times New Roman" w:hAnsi="Times New Roman"/>
                <w:i/>
                <w:color w:val="00B050"/>
                <w:sz w:val="18"/>
                <w:szCs w:val="18"/>
                <w:vertAlign w:val="superscript"/>
              </w:rPr>
              <w:t>nd</w:t>
            </w:r>
            <w:r w:rsidRPr="00F4254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 xml:space="preserve"> </w:t>
            </w:r>
          </w:p>
          <w:p w:rsidR="006F3ED1" w:rsidRPr="00F42546" w:rsidRDefault="006F3ED1" w:rsidP="006F3ED1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ENG</w:t>
            </w:r>
          </w:p>
        </w:tc>
        <w:tc>
          <w:tcPr>
            <w:tcW w:w="221" w:type="pct"/>
            <w:vAlign w:val="center"/>
          </w:tcPr>
          <w:p w:rsidR="006F3ED1" w:rsidRPr="00F42546" w:rsidRDefault="006F3ED1" w:rsidP="006F3ED1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6</w:t>
            </w:r>
            <w:r w:rsidRPr="00F4254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0</w:t>
            </w:r>
            <w:r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7</w:t>
            </w: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6F3ED1" w:rsidRPr="00F42546" w:rsidRDefault="006F3ED1" w:rsidP="006F3ED1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30</w:t>
            </w:r>
          </w:p>
        </w:tc>
      </w:tr>
      <w:tr w:rsidR="006F3ED1" w:rsidRPr="00F42546" w:rsidTr="001A7A01">
        <w:trPr>
          <w:trHeight w:val="50"/>
        </w:trPr>
        <w:tc>
          <w:tcPr>
            <w:tcW w:w="137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6F3ED1" w:rsidRPr="00F42546" w:rsidRDefault="006F3ED1" w:rsidP="006F3ED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43" w:type="pct"/>
            <w:tcBorders>
              <w:left w:val="single" w:sz="18" w:space="0" w:color="auto"/>
            </w:tcBorders>
            <w:vAlign w:val="center"/>
          </w:tcPr>
          <w:p w:rsidR="006F3ED1" w:rsidRPr="00F42546" w:rsidRDefault="006F3ED1" w:rsidP="006F3ED1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68" w:type="pct"/>
            <w:vAlign w:val="center"/>
          </w:tcPr>
          <w:p w:rsidR="006F3ED1" w:rsidRPr="00F42546" w:rsidRDefault="006F3ED1" w:rsidP="006F3ED1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89" w:type="pct"/>
            <w:vAlign w:val="center"/>
          </w:tcPr>
          <w:p w:rsidR="006F3ED1" w:rsidRPr="00F42546" w:rsidRDefault="006F3ED1" w:rsidP="006F3ED1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:rsidR="006F3ED1" w:rsidRPr="00F42546" w:rsidRDefault="006F3ED1" w:rsidP="006F3ED1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13" w:type="pct"/>
            <w:tcBorders>
              <w:right w:val="single" w:sz="18" w:space="0" w:color="auto"/>
            </w:tcBorders>
            <w:vAlign w:val="center"/>
          </w:tcPr>
          <w:p w:rsidR="006F3ED1" w:rsidRPr="00F42546" w:rsidRDefault="006F3ED1" w:rsidP="006F3ED1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43" w:type="pct"/>
            <w:tcBorders>
              <w:left w:val="single" w:sz="18" w:space="0" w:color="auto"/>
            </w:tcBorders>
            <w:vAlign w:val="center"/>
          </w:tcPr>
          <w:p w:rsidR="006F3ED1" w:rsidRPr="00F42546" w:rsidRDefault="006F3ED1" w:rsidP="006F3ED1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68" w:type="pct"/>
            <w:vAlign w:val="center"/>
          </w:tcPr>
          <w:p w:rsidR="006F3ED1" w:rsidRPr="00F42546" w:rsidRDefault="006F3ED1" w:rsidP="006F3ED1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89" w:type="pct"/>
            <w:vAlign w:val="center"/>
          </w:tcPr>
          <w:p w:rsidR="006F3ED1" w:rsidRPr="00F42546" w:rsidRDefault="006F3ED1" w:rsidP="006F3ED1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:rsidR="006F3ED1" w:rsidRPr="00F42546" w:rsidRDefault="006F3ED1" w:rsidP="006F3ED1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196" w:type="pct"/>
            <w:tcBorders>
              <w:right w:val="single" w:sz="18" w:space="0" w:color="auto"/>
            </w:tcBorders>
            <w:vAlign w:val="center"/>
          </w:tcPr>
          <w:p w:rsidR="006F3ED1" w:rsidRPr="00F42546" w:rsidRDefault="006F3ED1" w:rsidP="006F3ED1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43" w:type="pct"/>
            <w:tcBorders>
              <w:left w:val="single" w:sz="18" w:space="0" w:color="auto"/>
            </w:tcBorders>
            <w:vAlign w:val="center"/>
          </w:tcPr>
          <w:p w:rsidR="006F3ED1" w:rsidRPr="00F42546" w:rsidRDefault="006F3ED1" w:rsidP="006F3ED1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68" w:type="pct"/>
            <w:vAlign w:val="center"/>
          </w:tcPr>
          <w:p w:rsidR="006F3ED1" w:rsidRPr="00F42546" w:rsidRDefault="006F3ED1" w:rsidP="006F3ED1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89" w:type="pct"/>
            <w:vAlign w:val="center"/>
          </w:tcPr>
          <w:p w:rsidR="006F3ED1" w:rsidRPr="00F42546" w:rsidRDefault="006F3ED1" w:rsidP="006F3ED1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20" w:type="pct"/>
            <w:vAlign w:val="center"/>
          </w:tcPr>
          <w:p w:rsidR="006F3ED1" w:rsidRPr="00F42546" w:rsidRDefault="006F3ED1" w:rsidP="006F3ED1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00" w:type="pct"/>
            <w:tcBorders>
              <w:right w:val="single" w:sz="18" w:space="0" w:color="auto"/>
            </w:tcBorders>
            <w:vAlign w:val="center"/>
          </w:tcPr>
          <w:p w:rsidR="006F3ED1" w:rsidRPr="00F42546" w:rsidRDefault="006F3ED1" w:rsidP="006F3ED1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44" w:type="pct"/>
            <w:tcBorders>
              <w:left w:val="single" w:sz="18" w:space="0" w:color="auto"/>
            </w:tcBorders>
            <w:vAlign w:val="center"/>
          </w:tcPr>
          <w:p w:rsidR="006F3ED1" w:rsidRPr="00F42546" w:rsidRDefault="006F3ED1" w:rsidP="006F3ED1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69" w:type="pct"/>
            <w:vAlign w:val="center"/>
          </w:tcPr>
          <w:p w:rsidR="006F3ED1" w:rsidRPr="00F42546" w:rsidRDefault="006F3ED1" w:rsidP="006F3ED1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83" w:type="pct"/>
            <w:vAlign w:val="center"/>
          </w:tcPr>
          <w:p w:rsidR="006F3ED1" w:rsidRPr="00F42546" w:rsidRDefault="006F3ED1" w:rsidP="006F3ED1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21" w:type="pct"/>
            <w:vAlign w:val="center"/>
          </w:tcPr>
          <w:p w:rsidR="006F3ED1" w:rsidRPr="00F42546" w:rsidRDefault="006F3ED1" w:rsidP="006F3ED1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6F3ED1" w:rsidRPr="00F42546" w:rsidRDefault="006F3ED1" w:rsidP="006F3ED1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</w:tr>
      <w:tr w:rsidR="006F3ED1" w:rsidRPr="00F42546" w:rsidTr="001A7A01">
        <w:trPr>
          <w:trHeight w:val="50"/>
        </w:trPr>
        <w:tc>
          <w:tcPr>
            <w:tcW w:w="137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6F3ED1" w:rsidRPr="00F42546" w:rsidRDefault="006F3ED1" w:rsidP="006F3ED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43" w:type="pct"/>
            <w:tcBorders>
              <w:left w:val="single" w:sz="18" w:space="0" w:color="auto"/>
            </w:tcBorders>
            <w:vAlign w:val="center"/>
          </w:tcPr>
          <w:p w:rsidR="006F3ED1" w:rsidRPr="00F42546" w:rsidRDefault="006F3ED1" w:rsidP="006F3ED1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ENG- 1102</w:t>
            </w:r>
          </w:p>
        </w:tc>
        <w:tc>
          <w:tcPr>
            <w:tcW w:w="268" w:type="pct"/>
            <w:vAlign w:val="center"/>
          </w:tcPr>
          <w:p w:rsidR="006F3ED1" w:rsidRPr="00F42546" w:rsidRDefault="006F3ED1" w:rsidP="006F3ED1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DMA</w:t>
            </w:r>
          </w:p>
        </w:tc>
        <w:tc>
          <w:tcPr>
            <w:tcW w:w="289" w:type="pct"/>
            <w:vAlign w:val="center"/>
          </w:tcPr>
          <w:p w:rsidR="006F3ED1" w:rsidRPr="00F42546" w:rsidRDefault="006F3ED1" w:rsidP="006F3ED1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64</w:t>
            </w:r>
            <w:r w:rsidRPr="00F42546">
              <w:rPr>
                <w:rFonts w:ascii="Times New Roman" w:hAnsi="Times New Roman"/>
                <w:i/>
                <w:color w:val="00B050"/>
                <w:sz w:val="18"/>
                <w:szCs w:val="18"/>
                <w:vertAlign w:val="superscript"/>
              </w:rPr>
              <w:t>th</w:t>
            </w:r>
            <w:r w:rsidRPr="00F4254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 xml:space="preserve"> </w:t>
            </w:r>
          </w:p>
          <w:p w:rsidR="006F3ED1" w:rsidRPr="00F42546" w:rsidRDefault="006F3ED1" w:rsidP="006F3ED1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BBA</w:t>
            </w:r>
          </w:p>
        </w:tc>
        <w:tc>
          <w:tcPr>
            <w:tcW w:w="216" w:type="pct"/>
            <w:vAlign w:val="center"/>
          </w:tcPr>
          <w:p w:rsidR="006F3ED1" w:rsidRPr="00F42546" w:rsidRDefault="006F3ED1" w:rsidP="006F3ED1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707</w:t>
            </w:r>
          </w:p>
        </w:tc>
        <w:tc>
          <w:tcPr>
            <w:tcW w:w="213" w:type="pct"/>
            <w:tcBorders>
              <w:right w:val="single" w:sz="18" w:space="0" w:color="auto"/>
            </w:tcBorders>
            <w:vAlign w:val="center"/>
          </w:tcPr>
          <w:p w:rsidR="006F3ED1" w:rsidRPr="00F42546" w:rsidRDefault="006F3ED1" w:rsidP="006F3ED1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50+</w:t>
            </w:r>
          </w:p>
        </w:tc>
        <w:tc>
          <w:tcPr>
            <w:tcW w:w="243" w:type="pct"/>
            <w:tcBorders>
              <w:left w:val="single" w:sz="18" w:space="0" w:color="auto"/>
            </w:tcBorders>
            <w:vAlign w:val="center"/>
          </w:tcPr>
          <w:p w:rsidR="006F3ED1" w:rsidRPr="00F42546" w:rsidRDefault="006F3ED1" w:rsidP="006F3ED1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68" w:type="pct"/>
            <w:vAlign w:val="center"/>
          </w:tcPr>
          <w:p w:rsidR="006F3ED1" w:rsidRPr="00F42546" w:rsidRDefault="006F3ED1" w:rsidP="006F3ED1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89" w:type="pct"/>
            <w:vAlign w:val="center"/>
          </w:tcPr>
          <w:p w:rsidR="006F3ED1" w:rsidRPr="00F42546" w:rsidRDefault="006F3ED1" w:rsidP="006F3ED1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:rsidR="006F3ED1" w:rsidRPr="00F42546" w:rsidRDefault="006F3ED1" w:rsidP="006F3ED1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196" w:type="pct"/>
            <w:tcBorders>
              <w:right w:val="single" w:sz="18" w:space="0" w:color="auto"/>
            </w:tcBorders>
            <w:vAlign w:val="center"/>
          </w:tcPr>
          <w:p w:rsidR="006F3ED1" w:rsidRPr="00F42546" w:rsidRDefault="006F3ED1" w:rsidP="006F3ED1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43" w:type="pct"/>
            <w:tcBorders>
              <w:left w:val="single" w:sz="18" w:space="0" w:color="auto"/>
            </w:tcBorders>
            <w:vAlign w:val="center"/>
          </w:tcPr>
          <w:p w:rsidR="006F3ED1" w:rsidRPr="00EC05E2" w:rsidRDefault="006F3ED1" w:rsidP="006F3ED1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EC05E2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ENG-1103</w:t>
            </w:r>
          </w:p>
        </w:tc>
        <w:tc>
          <w:tcPr>
            <w:tcW w:w="268" w:type="pct"/>
            <w:vAlign w:val="center"/>
          </w:tcPr>
          <w:p w:rsidR="006F3ED1" w:rsidRPr="00EC05E2" w:rsidRDefault="006F3ED1" w:rsidP="006F3ED1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EC05E2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NT-1</w:t>
            </w:r>
          </w:p>
        </w:tc>
        <w:tc>
          <w:tcPr>
            <w:tcW w:w="289" w:type="pct"/>
            <w:vAlign w:val="center"/>
          </w:tcPr>
          <w:p w:rsidR="006F3ED1" w:rsidRPr="00EC05E2" w:rsidRDefault="006F3ED1" w:rsidP="006F3ED1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EC05E2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64</w:t>
            </w:r>
            <w:r w:rsidRPr="00EC05E2">
              <w:rPr>
                <w:rFonts w:ascii="Times New Roman" w:hAnsi="Times New Roman"/>
                <w:i/>
                <w:color w:val="00B050"/>
                <w:sz w:val="18"/>
                <w:szCs w:val="18"/>
                <w:vertAlign w:val="superscript"/>
              </w:rPr>
              <w:t>th</w:t>
            </w:r>
            <w:r w:rsidRPr="00EC05E2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 xml:space="preserve"> CSE &amp; EEE</w:t>
            </w:r>
          </w:p>
        </w:tc>
        <w:tc>
          <w:tcPr>
            <w:tcW w:w="220" w:type="pct"/>
            <w:vAlign w:val="center"/>
          </w:tcPr>
          <w:p w:rsidR="006F3ED1" w:rsidRPr="00EC05E2" w:rsidRDefault="006F3ED1" w:rsidP="006F3ED1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EC05E2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413</w:t>
            </w:r>
          </w:p>
        </w:tc>
        <w:tc>
          <w:tcPr>
            <w:tcW w:w="200" w:type="pct"/>
            <w:tcBorders>
              <w:right w:val="single" w:sz="18" w:space="0" w:color="auto"/>
            </w:tcBorders>
            <w:vAlign w:val="center"/>
          </w:tcPr>
          <w:p w:rsidR="006F3ED1" w:rsidRPr="00EC05E2" w:rsidRDefault="006F3ED1" w:rsidP="006F3ED1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EC05E2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40+</w:t>
            </w:r>
          </w:p>
        </w:tc>
        <w:tc>
          <w:tcPr>
            <w:tcW w:w="244" w:type="pct"/>
            <w:tcBorders>
              <w:left w:val="single" w:sz="18" w:space="0" w:color="auto"/>
            </w:tcBorders>
            <w:vAlign w:val="center"/>
          </w:tcPr>
          <w:p w:rsidR="006F3ED1" w:rsidRPr="00EC05E2" w:rsidRDefault="006F3ED1" w:rsidP="006F3ED1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EC05E2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ENG-1205</w:t>
            </w:r>
          </w:p>
        </w:tc>
        <w:tc>
          <w:tcPr>
            <w:tcW w:w="269" w:type="pct"/>
            <w:vAlign w:val="center"/>
          </w:tcPr>
          <w:p w:rsidR="006F3ED1" w:rsidRPr="00EC05E2" w:rsidRDefault="006F3ED1" w:rsidP="006F3ED1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EC05E2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NT-2</w:t>
            </w:r>
          </w:p>
        </w:tc>
        <w:tc>
          <w:tcPr>
            <w:tcW w:w="283" w:type="pct"/>
            <w:vAlign w:val="center"/>
          </w:tcPr>
          <w:p w:rsidR="006F3ED1" w:rsidRPr="00EC05E2" w:rsidRDefault="006F3ED1" w:rsidP="006F3ED1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EC05E2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63</w:t>
            </w:r>
            <w:r w:rsidRPr="00EC05E2">
              <w:rPr>
                <w:rFonts w:ascii="Times New Roman" w:hAnsi="Times New Roman"/>
                <w:i/>
                <w:color w:val="00B050"/>
                <w:sz w:val="18"/>
                <w:szCs w:val="18"/>
                <w:vertAlign w:val="superscript"/>
              </w:rPr>
              <w:t>rd</w:t>
            </w:r>
            <w:r w:rsidRPr="00EC05E2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 xml:space="preserve">  </w:t>
            </w:r>
          </w:p>
          <w:p w:rsidR="006F3ED1" w:rsidRPr="00EC05E2" w:rsidRDefault="006F3ED1" w:rsidP="006F3ED1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EC05E2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CSE</w:t>
            </w:r>
          </w:p>
        </w:tc>
        <w:tc>
          <w:tcPr>
            <w:tcW w:w="221" w:type="pct"/>
            <w:vAlign w:val="center"/>
          </w:tcPr>
          <w:p w:rsidR="006F3ED1" w:rsidRPr="00EC05E2" w:rsidRDefault="006F3ED1" w:rsidP="006F3ED1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EC05E2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513</w:t>
            </w: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6F3ED1" w:rsidRPr="00EC05E2" w:rsidRDefault="006F3ED1" w:rsidP="006F3ED1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EC05E2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40</w:t>
            </w:r>
          </w:p>
        </w:tc>
      </w:tr>
      <w:tr w:rsidR="006F3ED1" w:rsidRPr="00F42546" w:rsidTr="001A7A01">
        <w:trPr>
          <w:trHeight w:val="50"/>
        </w:trPr>
        <w:tc>
          <w:tcPr>
            <w:tcW w:w="137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6F3ED1" w:rsidRPr="00F42546" w:rsidRDefault="006F3ED1" w:rsidP="006F3ED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43" w:type="pct"/>
            <w:tcBorders>
              <w:left w:val="single" w:sz="18" w:space="0" w:color="auto"/>
            </w:tcBorders>
            <w:vAlign w:val="center"/>
          </w:tcPr>
          <w:p w:rsidR="006F3ED1" w:rsidRPr="00F42546" w:rsidRDefault="006F3ED1" w:rsidP="006F3ED1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ENG- 1201</w:t>
            </w:r>
          </w:p>
        </w:tc>
        <w:tc>
          <w:tcPr>
            <w:tcW w:w="268" w:type="pct"/>
            <w:vAlign w:val="center"/>
          </w:tcPr>
          <w:p w:rsidR="006F3ED1" w:rsidRPr="00F42546" w:rsidRDefault="006F3ED1" w:rsidP="006F3ED1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NT-1</w:t>
            </w:r>
          </w:p>
        </w:tc>
        <w:tc>
          <w:tcPr>
            <w:tcW w:w="289" w:type="pct"/>
            <w:vAlign w:val="center"/>
          </w:tcPr>
          <w:p w:rsidR="006F3ED1" w:rsidRPr="00F42546" w:rsidRDefault="006F3ED1" w:rsidP="006F3ED1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63</w:t>
            </w:r>
            <w:r w:rsidRPr="00F42546">
              <w:rPr>
                <w:rFonts w:ascii="Times New Roman" w:hAnsi="Times New Roman"/>
                <w:i/>
                <w:color w:val="00B050"/>
                <w:sz w:val="18"/>
                <w:szCs w:val="18"/>
                <w:vertAlign w:val="superscript"/>
              </w:rPr>
              <w:t>rd</w:t>
            </w:r>
            <w:r w:rsidRPr="00F4254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 xml:space="preserve"> B</w:t>
            </w:r>
          </w:p>
          <w:p w:rsidR="006F3ED1" w:rsidRPr="00F42546" w:rsidRDefault="006F3ED1" w:rsidP="006F3ED1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BBA</w:t>
            </w:r>
          </w:p>
        </w:tc>
        <w:tc>
          <w:tcPr>
            <w:tcW w:w="216" w:type="pct"/>
            <w:vAlign w:val="center"/>
          </w:tcPr>
          <w:p w:rsidR="006F3ED1" w:rsidRPr="00F42546" w:rsidRDefault="006F3ED1" w:rsidP="006F3ED1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709</w:t>
            </w:r>
          </w:p>
        </w:tc>
        <w:tc>
          <w:tcPr>
            <w:tcW w:w="213" w:type="pct"/>
            <w:tcBorders>
              <w:right w:val="single" w:sz="18" w:space="0" w:color="auto"/>
            </w:tcBorders>
            <w:vAlign w:val="center"/>
          </w:tcPr>
          <w:p w:rsidR="006F3ED1" w:rsidRPr="00F42546" w:rsidRDefault="006F3ED1" w:rsidP="006F3ED1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40</w:t>
            </w:r>
          </w:p>
        </w:tc>
        <w:tc>
          <w:tcPr>
            <w:tcW w:w="243" w:type="pct"/>
            <w:tcBorders>
              <w:left w:val="single" w:sz="18" w:space="0" w:color="auto"/>
            </w:tcBorders>
            <w:vAlign w:val="center"/>
          </w:tcPr>
          <w:p w:rsidR="006F3ED1" w:rsidRPr="00F42546" w:rsidRDefault="006F3ED1" w:rsidP="006F3ED1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68" w:type="pct"/>
            <w:vAlign w:val="center"/>
          </w:tcPr>
          <w:p w:rsidR="006F3ED1" w:rsidRPr="00F42546" w:rsidRDefault="006F3ED1" w:rsidP="006F3ED1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89" w:type="pct"/>
            <w:vAlign w:val="center"/>
          </w:tcPr>
          <w:p w:rsidR="006F3ED1" w:rsidRPr="00F42546" w:rsidRDefault="006F3ED1" w:rsidP="006F3ED1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:rsidR="006F3ED1" w:rsidRPr="00F42546" w:rsidRDefault="006F3ED1" w:rsidP="006F3ED1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196" w:type="pct"/>
            <w:tcBorders>
              <w:right w:val="single" w:sz="18" w:space="0" w:color="auto"/>
            </w:tcBorders>
            <w:vAlign w:val="center"/>
          </w:tcPr>
          <w:p w:rsidR="006F3ED1" w:rsidRPr="00F42546" w:rsidRDefault="006F3ED1" w:rsidP="006F3ED1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43" w:type="pct"/>
            <w:tcBorders>
              <w:left w:val="single" w:sz="18" w:space="0" w:color="auto"/>
            </w:tcBorders>
            <w:vAlign w:val="center"/>
          </w:tcPr>
          <w:p w:rsidR="006F3ED1" w:rsidRPr="00EC05E2" w:rsidRDefault="006F3ED1" w:rsidP="006F3ED1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68" w:type="pct"/>
            <w:vAlign w:val="center"/>
          </w:tcPr>
          <w:p w:rsidR="006F3ED1" w:rsidRPr="00EC05E2" w:rsidRDefault="006F3ED1" w:rsidP="006F3ED1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89" w:type="pct"/>
            <w:vAlign w:val="center"/>
          </w:tcPr>
          <w:p w:rsidR="006F3ED1" w:rsidRPr="00EC05E2" w:rsidRDefault="006F3ED1" w:rsidP="006F3ED1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20" w:type="pct"/>
            <w:vAlign w:val="center"/>
          </w:tcPr>
          <w:p w:rsidR="006F3ED1" w:rsidRPr="00EC05E2" w:rsidRDefault="006F3ED1" w:rsidP="006F3ED1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00" w:type="pct"/>
            <w:tcBorders>
              <w:right w:val="single" w:sz="18" w:space="0" w:color="auto"/>
            </w:tcBorders>
            <w:vAlign w:val="center"/>
          </w:tcPr>
          <w:p w:rsidR="006F3ED1" w:rsidRPr="00EC05E2" w:rsidRDefault="006F3ED1" w:rsidP="006F3ED1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44" w:type="pct"/>
            <w:tcBorders>
              <w:left w:val="single" w:sz="18" w:space="0" w:color="auto"/>
            </w:tcBorders>
            <w:vAlign w:val="center"/>
          </w:tcPr>
          <w:p w:rsidR="006F3ED1" w:rsidRPr="00EC05E2" w:rsidRDefault="006F3ED1" w:rsidP="006F3ED1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EC05E2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BDS-2105</w:t>
            </w:r>
          </w:p>
        </w:tc>
        <w:tc>
          <w:tcPr>
            <w:tcW w:w="269" w:type="pct"/>
            <w:vAlign w:val="center"/>
          </w:tcPr>
          <w:p w:rsidR="006F3ED1" w:rsidRPr="00EC05E2" w:rsidRDefault="006F3ED1" w:rsidP="006F3ED1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EC05E2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NT</w:t>
            </w:r>
          </w:p>
          <w:p w:rsidR="006F3ED1" w:rsidRPr="00EC05E2" w:rsidRDefault="006F3ED1" w:rsidP="006F3ED1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EC05E2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BH</w:t>
            </w:r>
          </w:p>
        </w:tc>
        <w:tc>
          <w:tcPr>
            <w:tcW w:w="283" w:type="pct"/>
            <w:vAlign w:val="center"/>
          </w:tcPr>
          <w:p w:rsidR="006F3ED1" w:rsidRPr="00EC05E2" w:rsidRDefault="006F3ED1" w:rsidP="006F3ED1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  <w:vertAlign w:val="superscript"/>
              </w:rPr>
            </w:pPr>
            <w:r w:rsidRPr="00EC05E2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8</w:t>
            </w:r>
            <w:r w:rsidRPr="00EC05E2">
              <w:rPr>
                <w:rFonts w:ascii="Times New Roman" w:hAnsi="Times New Roman"/>
                <w:i/>
                <w:color w:val="00B050"/>
                <w:sz w:val="18"/>
                <w:szCs w:val="18"/>
                <w:vertAlign w:val="superscript"/>
              </w:rPr>
              <w:t>th</w:t>
            </w:r>
            <w:r w:rsidRPr="00EC05E2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 xml:space="preserve"> &amp; 9</w:t>
            </w:r>
            <w:r w:rsidRPr="00EC05E2">
              <w:rPr>
                <w:rFonts w:ascii="Times New Roman" w:hAnsi="Times New Roman"/>
                <w:i/>
                <w:color w:val="00B050"/>
                <w:sz w:val="18"/>
                <w:szCs w:val="18"/>
                <w:vertAlign w:val="superscript"/>
              </w:rPr>
              <w:t>th</w:t>
            </w:r>
          </w:p>
          <w:p w:rsidR="006F3ED1" w:rsidRPr="00EC05E2" w:rsidRDefault="006F3ED1" w:rsidP="006F3ED1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EC05E2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CE</w:t>
            </w:r>
          </w:p>
        </w:tc>
        <w:tc>
          <w:tcPr>
            <w:tcW w:w="221" w:type="pct"/>
            <w:vAlign w:val="center"/>
          </w:tcPr>
          <w:p w:rsidR="006F3ED1" w:rsidRPr="00EC05E2" w:rsidRDefault="006F3ED1" w:rsidP="006F3ED1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EC05E2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909</w:t>
            </w: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6F3ED1" w:rsidRPr="00EC05E2" w:rsidRDefault="006F3ED1" w:rsidP="006F3ED1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EC05E2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35</w:t>
            </w:r>
          </w:p>
        </w:tc>
      </w:tr>
      <w:tr w:rsidR="007576D5" w:rsidRPr="00F42546" w:rsidTr="001A7A01">
        <w:trPr>
          <w:trHeight w:val="50"/>
        </w:trPr>
        <w:tc>
          <w:tcPr>
            <w:tcW w:w="137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7576D5" w:rsidRPr="00F42546" w:rsidRDefault="007576D5" w:rsidP="007576D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43" w:type="pct"/>
            <w:tcBorders>
              <w:left w:val="single" w:sz="18" w:space="0" w:color="auto"/>
            </w:tcBorders>
            <w:vAlign w:val="center"/>
          </w:tcPr>
          <w:p w:rsidR="007576D5" w:rsidRPr="00F42546" w:rsidRDefault="007576D5" w:rsidP="007576D5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68" w:type="pct"/>
            <w:vAlign w:val="center"/>
          </w:tcPr>
          <w:p w:rsidR="007576D5" w:rsidRPr="00F42546" w:rsidRDefault="007576D5" w:rsidP="007576D5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89" w:type="pct"/>
            <w:vAlign w:val="center"/>
          </w:tcPr>
          <w:p w:rsidR="007576D5" w:rsidRPr="00F42546" w:rsidRDefault="007576D5" w:rsidP="007576D5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:rsidR="007576D5" w:rsidRPr="00F42546" w:rsidRDefault="007576D5" w:rsidP="007576D5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13" w:type="pct"/>
            <w:tcBorders>
              <w:right w:val="single" w:sz="18" w:space="0" w:color="auto"/>
            </w:tcBorders>
            <w:vAlign w:val="center"/>
          </w:tcPr>
          <w:p w:rsidR="007576D5" w:rsidRPr="00F42546" w:rsidRDefault="007576D5" w:rsidP="007576D5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43" w:type="pct"/>
            <w:tcBorders>
              <w:left w:val="single" w:sz="18" w:space="0" w:color="auto"/>
            </w:tcBorders>
            <w:vAlign w:val="center"/>
          </w:tcPr>
          <w:p w:rsidR="007576D5" w:rsidRPr="00F42546" w:rsidRDefault="007576D5" w:rsidP="007576D5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68" w:type="pct"/>
            <w:vAlign w:val="center"/>
          </w:tcPr>
          <w:p w:rsidR="007576D5" w:rsidRPr="00F42546" w:rsidRDefault="007576D5" w:rsidP="007576D5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89" w:type="pct"/>
            <w:vAlign w:val="center"/>
          </w:tcPr>
          <w:p w:rsidR="007576D5" w:rsidRPr="00F42546" w:rsidRDefault="007576D5" w:rsidP="007576D5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:rsidR="007576D5" w:rsidRPr="00F42546" w:rsidRDefault="007576D5" w:rsidP="007576D5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196" w:type="pct"/>
            <w:tcBorders>
              <w:right w:val="single" w:sz="18" w:space="0" w:color="auto"/>
            </w:tcBorders>
            <w:vAlign w:val="center"/>
          </w:tcPr>
          <w:p w:rsidR="007576D5" w:rsidRPr="00F42546" w:rsidRDefault="007576D5" w:rsidP="007576D5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43" w:type="pct"/>
            <w:tcBorders>
              <w:left w:val="single" w:sz="18" w:space="0" w:color="auto"/>
            </w:tcBorders>
            <w:vAlign w:val="center"/>
          </w:tcPr>
          <w:p w:rsidR="007576D5" w:rsidRPr="00EC05E2" w:rsidRDefault="007576D5" w:rsidP="007576D5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EC05E2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BDS- 2105</w:t>
            </w:r>
          </w:p>
        </w:tc>
        <w:tc>
          <w:tcPr>
            <w:tcW w:w="268" w:type="pct"/>
            <w:vAlign w:val="center"/>
          </w:tcPr>
          <w:p w:rsidR="007576D5" w:rsidRPr="00EC05E2" w:rsidRDefault="007576D5" w:rsidP="007576D5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EC05E2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ARS</w:t>
            </w:r>
          </w:p>
        </w:tc>
        <w:tc>
          <w:tcPr>
            <w:tcW w:w="289" w:type="pct"/>
            <w:vAlign w:val="center"/>
          </w:tcPr>
          <w:p w:rsidR="007576D5" w:rsidRPr="00EC05E2" w:rsidRDefault="007576D5" w:rsidP="007576D5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EC05E2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62</w:t>
            </w:r>
            <w:r w:rsidRPr="00EC05E2">
              <w:rPr>
                <w:rFonts w:ascii="Times New Roman" w:hAnsi="Times New Roman"/>
                <w:i/>
                <w:color w:val="00B050"/>
                <w:sz w:val="18"/>
                <w:szCs w:val="18"/>
                <w:vertAlign w:val="superscript"/>
              </w:rPr>
              <w:t>nd</w:t>
            </w:r>
            <w:r w:rsidRPr="00EC05E2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 xml:space="preserve"> </w:t>
            </w:r>
          </w:p>
          <w:p w:rsidR="007576D5" w:rsidRPr="00EC05E2" w:rsidRDefault="007576D5" w:rsidP="007576D5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EC05E2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Law</w:t>
            </w:r>
          </w:p>
        </w:tc>
        <w:tc>
          <w:tcPr>
            <w:tcW w:w="220" w:type="pct"/>
            <w:vAlign w:val="center"/>
          </w:tcPr>
          <w:p w:rsidR="007576D5" w:rsidRPr="00EC05E2" w:rsidRDefault="007576D5" w:rsidP="007576D5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EC05E2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809</w:t>
            </w:r>
          </w:p>
        </w:tc>
        <w:tc>
          <w:tcPr>
            <w:tcW w:w="200" w:type="pct"/>
            <w:tcBorders>
              <w:right w:val="single" w:sz="18" w:space="0" w:color="auto"/>
            </w:tcBorders>
            <w:vAlign w:val="center"/>
          </w:tcPr>
          <w:p w:rsidR="007576D5" w:rsidRPr="00EC05E2" w:rsidRDefault="007576D5" w:rsidP="007576D5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EC05E2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40</w:t>
            </w:r>
          </w:p>
        </w:tc>
        <w:tc>
          <w:tcPr>
            <w:tcW w:w="244" w:type="pct"/>
            <w:tcBorders>
              <w:left w:val="single" w:sz="18" w:space="0" w:color="auto"/>
            </w:tcBorders>
            <w:vAlign w:val="center"/>
          </w:tcPr>
          <w:p w:rsidR="007576D5" w:rsidRPr="00EC05E2" w:rsidRDefault="007576D5" w:rsidP="007576D5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EC05E2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BDS-2105</w:t>
            </w:r>
          </w:p>
        </w:tc>
        <w:tc>
          <w:tcPr>
            <w:tcW w:w="269" w:type="pct"/>
            <w:vAlign w:val="center"/>
          </w:tcPr>
          <w:p w:rsidR="007576D5" w:rsidRPr="00EC05E2" w:rsidRDefault="007576D5" w:rsidP="007576D5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EC05E2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RU</w:t>
            </w:r>
          </w:p>
        </w:tc>
        <w:tc>
          <w:tcPr>
            <w:tcW w:w="283" w:type="pct"/>
            <w:vAlign w:val="center"/>
          </w:tcPr>
          <w:p w:rsidR="007576D5" w:rsidRPr="00EC05E2" w:rsidRDefault="007576D5" w:rsidP="007576D5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EC05E2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62</w:t>
            </w:r>
            <w:r w:rsidRPr="00EC05E2">
              <w:rPr>
                <w:rFonts w:ascii="Times New Roman" w:hAnsi="Times New Roman"/>
                <w:i/>
                <w:color w:val="00B050"/>
                <w:sz w:val="18"/>
                <w:szCs w:val="18"/>
                <w:vertAlign w:val="superscript"/>
              </w:rPr>
              <w:t>nd</w:t>
            </w:r>
            <w:r w:rsidRPr="00EC05E2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 xml:space="preserve"> </w:t>
            </w:r>
          </w:p>
          <w:p w:rsidR="007576D5" w:rsidRPr="00EC05E2" w:rsidRDefault="007576D5" w:rsidP="007576D5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EC05E2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BBA</w:t>
            </w:r>
          </w:p>
        </w:tc>
        <w:tc>
          <w:tcPr>
            <w:tcW w:w="221" w:type="pct"/>
            <w:vAlign w:val="center"/>
          </w:tcPr>
          <w:p w:rsidR="007576D5" w:rsidRPr="00EC05E2" w:rsidRDefault="007576D5" w:rsidP="007576D5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EC05E2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707</w:t>
            </w: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7576D5" w:rsidRPr="00EC05E2" w:rsidRDefault="007576D5" w:rsidP="007576D5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EC05E2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40</w:t>
            </w:r>
          </w:p>
        </w:tc>
      </w:tr>
      <w:tr w:rsidR="007576D5" w:rsidRPr="00F42546" w:rsidTr="001A7A01">
        <w:trPr>
          <w:trHeight w:val="50"/>
        </w:trPr>
        <w:tc>
          <w:tcPr>
            <w:tcW w:w="137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7576D5" w:rsidRPr="00F42546" w:rsidRDefault="007576D5" w:rsidP="007576D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43" w:type="pct"/>
            <w:tcBorders>
              <w:left w:val="single" w:sz="18" w:space="0" w:color="auto"/>
            </w:tcBorders>
            <w:vAlign w:val="center"/>
          </w:tcPr>
          <w:p w:rsidR="007576D5" w:rsidRPr="00F42546" w:rsidRDefault="007576D5" w:rsidP="007576D5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HEB- 1203</w:t>
            </w:r>
          </w:p>
        </w:tc>
        <w:tc>
          <w:tcPr>
            <w:tcW w:w="268" w:type="pct"/>
            <w:vAlign w:val="center"/>
          </w:tcPr>
          <w:p w:rsidR="007576D5" w:rsidRPr="00F42546" w:rsidRDefault="007576D5" w:rsidP="007576D5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ARS</w:t>
            </w:r>
          </w:p>
        </w:tc>
        <w:tc>
          <w:tcPr>
            <w:tcW w:w="289" w:type="pct"/>
            <w:vAlign w:val="center"/>
          </w:tcPr>
          <w:p w:rsidR="007576D5" w:rsidRPr="00F42546" w:rsidRDefault="007576D5" w:rsidP="007576D5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63</w:t>
            </w:r>
            <w:r w:rsidRPr="00F42546">
              <w:rPr>
                <w:rFonts w:ascii="Times New Roman" w:hAnsi="Times New Roman"/>
                <w:i/>
                <w:color w:val="00B050"/>
                <w:sz w:val="18"/>
                <w:szCs w:val="18"/>
                <w:vertAlign w:val="superscript"/>
              </w:rPr>
              <w:t>rd</w:t>
            </w:r>
            <w:r w:rsidRPr="00F4254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 xml:space="preserve"> A</w:t>
            </w:r>
          </w:p>
          <w:p w:rsidR="007576D5" w:rsidRPr="00F42546" w:rsidRDefault="007576D5" w:rsidP="007576D5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BBA</w:t>
            </w:r>
          </w:p>
        </w:tc>
        <w:tc>
          <w:tcPr>
            <w:tcW w:w="216" w:type="pct"/>
            <w:vAlign w:val="center"/>
          </w:tcPr>
          <w:p w:rsidR="007576D5" w:rsidRPr="00F42546" w:rsidRDefault="007576D5" w:rsidP="007576D5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712</w:t>
            </w:r>
          </w:p>
        </w:tc>
        <w:tc>
          <w:tcPr>
            <w:tcW w:w="213" w:type="pct"/>
            <w:tcBorders>
              <w:right w:val="single" w:sz="18" w:space="0" w:color="auto"/>
            </w:tcBorders>
            <w:vAlign w:val="center"/>
          </w:tcPr>
          <w:p w:rsidR="007576D5" w:rsidRPr="00F42546" w:rsidRDefault="007576D5" w:rsidP="007576D5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40</w:t>
            </w:r>
          </w:p>
        </w:tc>
        <w:tc>
          <w:tcPr>
            <w:tcW w:w="243" w:type="pct"/>
            <w:tcBorders>
              <w:left w:val="single" w:sz="18" w:space="0" w:color="auto"/>
            </w:tcBorders>
            <w:vAlign w:val="center"/>
          </w:tcPr>
          <w:p w:rsidR="007576D5" w:rsidRPr="00F42546" w:rsidRDefault="007576D5" w:rsidP="007576D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68" w:type="pct"/>
            <w:vAlign w:val="center"/>
          </w:tcPr>
          <w:p w:rsidR="007576D5" w:rsidRPr="00F42546" w:rsidRDefault="007576D5" w:rsidP="007576D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9" w:type="pct"/>
            <w:vAlign w:val="center"/>
          </w:tcPr>
          <w:p w:rsidR="007576D5" w:rsidRPr="00F42546" w:rsidRDefault="007576D5" w:rsidP="007576D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:rsidR="007576D5" w:rsidRPr="00F42546" w:rsidRDefault="007576D5" w:rsidP="007576D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96" w:type="pct"/>
            <w:tcBorders>
              <w:right w:val="single" w:sz="18" w:space="0" w:color="auto"/>
            </w:tcBorders>
            <w:vAlign w:val="center"/>
          </w:tcPr>
          <w:p w:rsidR="007576D5" w:rsidRPr="00F42546" w:rsidRDefault="007576D5" w:rsidP="007576D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43" w:type="pct"/>
            <w:tcBorders>
              <w:left w:val="single" w:sz="18" w:space="0" w:color="auto"/>
            </w:tcBorders>
            <w:vAlign w:val="center"/>
          </w:tcPr>
          <w:p w:rsidR="007576D5" w:rsidRPr="00EC05E2" w:rsidRDefault="007576D5" w:rsidP="007576D5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EC05E2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 xml:space="preserve">HEB-1203 </w:t>
            </w:r>
          </w:p>
        </w:tc>
        <w:tc>
          <w:tcPr>
            <w:tcW w:w="268" w:type="pct"/>
            <w:vAlign w:val="center"/>
          </w:tcPr>
          <w:p w:rsidR="007576D5" w:rsidRPr="00EC05E2" w:rsidRDefault="007576D5" w:rsidP="007576D5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EC05E2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NT</w:t>
            </w:r>
          </w:p>
          <w:p w:rsidR="007576D5" w:rsidRPr="00EC05E2" w:rsidRDefault="007576D5" w:rsidP="007576D5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EC05E2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BH</w:t>
            </w:r>
          </w:p>
        </w:tc>
        <w:tc>
          <w:tcPr>
            <w:tcW w:w="289" w:type="pct"/>
            <w:vAlign w:val="center"/>
          </w:tcPr>
          <w:p w:rsidR="007576D5" w:rsidRPr="00EC05E2" w:rsidRDefault="007576D5" w:rsidP="007576D5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EC05E2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63</w:t>
            </w:r>
            <w:r w:rsidRPr="00EC05E2">
              <w:rPr>
                <w:rFonts w:ascii="Times New Roman" w:hAnsi="Times New Roman"/>
                <w:i/>
                <w:color w:val="00B050"/>
                <w:sz w:val="18"/>
                <w:szCs w:val="18"/>
                <w:vertAlign w:val="superscript"/>
              </w:rPr>
              <w:t>rd</w:t>
            </w:r>
            <w:r w:rsidRPr="00EC05E2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 xml:space="preserve"> </w:t>
            </w:r>
          </w:p>
          <w:p w:rsidR="007576D5" w:rsidRPr="00EC05E2" w:rsidRDefault="007576D5" w:rsidP="007576D5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EC05E2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CSE</w:t>
            </w:r>
          </w:p>
        </w:tc>
        <w:tc>
          <w:tcPr>
            <w:tcW w:w="220" w:type="pct"/>
            <w:vAlign w:val="center"/>
          </w:tcPr>
          <w:p w:rsidR="007576D5" w:rsidRPr="00EC05E2" w:rsidRDefault="007576D5" w:rsidP="007576D5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EC05E2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513</w:t>
            </w:r>
          </w:p>
        </w:tc>
        <w:tc>
          <w:tcPr>
            <w:tcW w:w="200" w:type="pct"/>
            <w:tcBorders>
              <w:right w:val="single" w:sz="18" w:space="0" w:color="auto"/>
            </w:tcBorders>
            <w:vAlign w:val="center"/>
          </w:tcPr>
          <w:p w:rsidR="007576D5" w:rsidRPr="00EC05E2" w:rsidRDefault="007576D5" w:rsidP="007576D5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EC05E2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40</w:t>
            </w:r>
          </w:p>
        </w:tc>
        <w:tc>
          <w:tcPr>
            <w:tcW w:w="244" w:type="pct"/>
            <w:tcBorders>
              <w:left w:val="single" w:sz="18" w:space="0" w:color="auto"/>
            </w:tcBorders>
            <w:vAlign w:val="center"/>
          </w:tcPr>
          <w:p w:rsidR="007576D5" w:rsidRPr="00EC05E2" w:rsidRDefault="007576D5" w:rsidP="007576D5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EC05E2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HEB-1203</w:t>
            </w:r>
          </w:p>
        </w:tc>
        <w:tc>
          <w:tcPr>
            <w:tcW w:w="269" w:type="pct"/>
            <w:vAlign w:val="center"/>
          </w:tcPr>
          <w:p w:rsidR="007576D5" w:rsidRPr="00EC05E2" w:rsidRDefault="007576D5" w:rsidP="007576D5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EC05E2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DMA</w:t>
            </w:r>
          </w:p>
        </w:tc>
        <w:tc>
          <w:tcPr>
            <w:tcW w:w="283" w:type="pct"/>
            <w:vAlign w:val="center"/>
          </w:tcPr>
          <w:p w:rsidR="007576D5" w:rsidRPr="00EC05E2" w:rsidRDefault="007576D5" w:rsidP="007576D5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  <w:vertAlign w:val="superscript"/>
              </w:rPr>
            </w:pPr>
            <w:r w:rsidRPr="00EC05E2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8</w:t>
            </w:r>
            <w:r w:rsidRPr="00EC05E2">
              <w:rPr>
                <w:rFonts w:ascii="Times New Roman" w:hAnsi="Times New Roman"/>
                <w:i/>
                <w:color w:val="00B050"/>
                <w:sz w:val="18"/>
                <w:szCs w:val="18"/>
                <w:vertAlign w:val="superscript"/>
              </w:rPr>
              <w:t>th</w:t>
            </w:r>
            <w:r w:rsidRPr="00EC05E2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 xml:space="preserve"> &amp; 9</w:t>
            </w:r>
            <w:r w:rsidRPr="00EC05E2">
              <w:rPr>
                <w:rFonts w:ascii="Times New Roman" w:hAnsi="Times New Roman"/>
                <w:i/>
                <w:color w:val="00B050"/>
                <w:sz w:val="18"/>
                <w:szCs w:val="18"/>
                <w:vertAlign w:val="superscript"/>
              </w:rPr>
              <w:t>th</w:t>
            </w:r>
          </w:p>
          <w:p w:rsidR="007576D5" w:rsidRPr="00EC05E2" w:rsidRDefault="007576D5" w:rsidP="007576D5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EC05E2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Bangla</w:t>
            </w:r>
          </w:p>
        </w:tc>
        <w:tc>
          <w:tcPr>
            <w:tcW w:w="221" w:type="pct"/>
            <w:vAlign w:val="center"/>
          </w:tcPr>
          <w:p w:rsidR="007576D5" w:rsidRPr="00EC05E2" w:rsidRDefault="007576D5" w:rsidP="007576D5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EC05E2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608</w:t>
            </w: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7576D5" w:rsidRPr="00EC05E2" w:rsidRDefault="007576D5" w:rsidP="007576D5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EC05E2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35</w:t>
            </w:r>
          </w:p>
        </w:tc>
      </w:tr>
      <w:tr w:rsidR="007576D5" w:rsidRPr="00F42546" w:rsidTr="001A7A01">
        <w:trPr>
          <w:trHeight w:val="50"/>
        </w:trPr>
        <w:tc>
          <w:tcPr>
            <w:tcW w:w="137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7576D5" w:rsidRPr="00F42546" w:rsidRDefault="007576D5" w:rsidP="007576D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43" w:type="pct"/>
            <w:tcBorders>
              <w:left w:val="single" w:sz="18" w:space="0" w:color="auto"/>
            </w:tcBorders>
            <w:vAlign w:val="center"/>
          </w:tcPr>
          <w:p w:rsidR="007576D5" w:rsidRPr="00F42546" w:rsidRDefault="007576D5" w:rsidP="007576D5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68" w:type="pct"/>
            <w:vAlign w:val="center"/>
          </w:tcPr>
          <w:p w:rsidR="007576D5" w:rsidRPr="00F42546" w:rsidRDefault="007576D5" w:rsidP="007576D5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89" w:type="pct"/>
            <w:vAlign w:val="center"/>
          </w:tcPr>
          <w:p w:rsidR="007576D5" w:rsidRPr="00F42546" w:rsidRDefault="007576D5" w:rsidP="007576D5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:rsidR="007576D5" w:rsidRPr="00F42546" w:rsidRDefault="007576D5" w:rsidP="007576D5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13" w:type="pct"/>
            <w:tcBorders>
              <w:right w:val="single" w:sz="18" w:space="0" w:color="auto"/>
            </w:tcBorders>
            <w:vAlign w:val="center"/>
          </w:tcPr>
          <w:p w:rsidR="007576D5" w:rsidRPr="00F42546" w:rsidRDefault="007576D5" w:rsidP="007576D5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43" w:type="pct"/>
            <w:tcBorders>
              <w:left w:val="single" w:sz="18" w:space="0" w:color="auto"/>
            </w:tcBorders>
            <w:vAlign w:val="center"/>
          </w:tcPr>
          <w:p w:rsidR="007576D5" w:rsidRPr="00F42546" w:rsidRDefault="007576D5" w:rsidP="007576D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68" w:type="pct"/>
            <w:vAlign w:val="center"/>
          </w:tcPr>
          <w:p w:rsidR="007576D5" w:rsidRPr="00F42546" w:rsidRDefault="007576D5" w:rsidP="007576D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9" w:type="pct"/>
            <w:vAlign w:val="center"/>
          </w:tcPr>
          <w:p w:rsidR="007576D5" w:rsidRPr="00F42546" w:rsidRDefault="007576D5" w:rsidP="007576D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:rsidR="007576D5" w:rsidRPr="00F42546" w:rsidRDefault="007576D5" w:rsidP="007576D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96" w:type="pct"/>
            <w:tcBorders>
              <w:right w:val="single" w:sz="18" w:space="0" w:color="auto"/>
            </w:tcBorders>
            <w:vAlign w:val="center"/>
          </w:tcPr>
          <w:p w:rsidR="007576D5" w:rsidRPr="00F42546" w:rsidRDefault="007576D5" w:rsidP="007576D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43" w:type="pct"/>
            <w:tcBorders>
              <w:left w:val="single" w:sz="18" w:space="0" w:color="auto"/>
            </w:tcBorders>
            <w:vAlign w:val="center"/>
          </w:tcPr>
          <w:p w:rsidR="007576D5" w:rsidRPr="00F42546" w:rsidRDefault="007576D5" w:rsidP="007576D5">
            <w:pPr>
              <w:pStyle w:val="NoSpacing"/>
              <w:jc w:val="center"/>
              <w:rPr>
                <w:rFonts w:ascii="Times New Roman" w:hAnsi="Times New Roman"/>
                <w:color w:val="00B050"/>
                <w:sz w:val="18"/>
                <w:szCs w:val="18"/>
              </w:rPr>
            </w:pPr>
          </w:p>
        </w:tc>
        <w:tc>
          <w:tcPr>
            <w:tcW w:w="268" w:type="pct"/>
            <w:vAlign w:val="center"/>
          </w:tcPr>
          <w:p w:rsidR="007576D5" w:rsidRPr="00F42546" w:rsidRDefault="007576D5" w:rsidP="007576D5">
            <w:pPr>
              <w:pStyle w:val="NoSpacing"/>
              <w:jc w:val="center"/>
              <w:rPr>
                <w:rFonts w:ascii="Times New Roman" w:hAnsi="Times New Roman"/>
                <w:color w:val="00B050"/>
                <w:sz w:val="18"/>
                <w:szCs w:val="18"/>
              </w:rPr>
            </w:pPr>
          </w:p>
        </w:tc>
        <w:tc>
          <w:tcPr>
            <w:tcW w:w="289" w:type="pct"/>
            <w:vAlign w:val="center"/>
          </w:tcPr>
          <w:p w:rsidR="007576D5" w:rsidRPr="00F42546" w:rsidRDefault="007576D5" w:rsidP="007576D5">
            <w:pPr>
              <w:pStyle w:val="NoSpacing"/>
              <w:jc w:val="center"/>
              <w:rPr>
                <w:rFonts w:ascii="Times New Roman" w:hAnsi="Times New Roman"/>
                <w:color w:val="00B050"/>
                <w:sz w:val="18"/>
                <w:szCs w:val="18"/>
              </w:rPr>
            </w:pPr>
          </w:p>
        </w:tc>
        <w:tc>
          <w:tcPr>
            <w:tcW w:w="220" w:type="pct"/>
            <w:vAlign w:val="center"/>
          </w:tcPr>
          <w:p w:rsidR="007576D5" w:rsidRPr="00F42546" w:rsidRDefault="007576D5" w:rsidP="007576D5">
            <w:pPr>
              <w:pStyle w:val="NoSpacing"/>
              <w:jc w:val="center"/>
              <w:rPr>
                <w:rFonts w:ascii="Times New Roman" w:hAnsi="Times New Roman"/>
                <w:color w:val="00B050"/>
                <w:sz w:val="18"/>
                <w:szCs w:val="18"/>
              </w:rPr>
            </w:pPr>
          </w:p>
        </w:tc>
        <w:tc>
          <w:tcPr>
            <w:tcW w:w="200" w:type="pct"/>
            <w:tcBorders>
              <w:right w:val="single" w:sz="18" w:space="0" w:color="auto"/>
            </w:tcBorders>
            <w:vAlign w:val="center"/>
          </w:tcPr>
          <w:p w:rsidR="007576D5" w:rsidRPr="00F42546" w:rsidRDefault="007576D5" w:rsidP="007576D5">
            <w:pPr>
              <w:pStyle w:val="NoSpacing"/>
              <w:jc w:val="center"/>
              <w:rPr>
                <w:rFonts w:ascii="Times New Roman" w:hAnsi="Times New Roman"/>
                <w:color w:val="00B050"/>
                <w:sz w:val="18"/>
                <w:szCs w:val="18"/>
              </w:rPr>
            </w:pPr>
          </w:p>
        </w:tc>
        <w:tc>
          <w:tcPr>
            <w:tcW w:w="244" w:type="pct"/>
            <w:tcBorders>
              <w:left w:val="single" w:sz="18" w:space="0" w:color="auto"/>
            </w:tcBorders>
            <w:vAlign w:val="center"/>
          </w:tcPr>
          <w:p w:rsidR="007576D5" w:rsidRPr="00F42546" w:rsidRDefault="007576D5" w:rsidP="007576D5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69" w:type="pct"/>
            <w:vAlign w:val="center"/>
          </w:tcPr>
          <w:p w:rsidR="007576D5" w:rsidRPr="00F42546" w:rsidRDefault="007576D5" w:rsidP="007576D5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83" w:type="pct"/>
            <w:vAlign w:val="center"/>
          </w:tcPr>
          <w:p w:rsidR="007576D5" w:rsidRPr="00F42546" w:rsidRDefault="007576D5" w:rsidP="007576D5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21" w:type="pct"/>
            <w:vAlign w:val="center"/>
          </w:tcPr>
          <w:p w:rsidR="007576D5" w:rsidRPr="00F42546" w:rsidRDefault="007576D5" w:rsidP="007576D5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7576D5" w:rsidRPr="00F42546" w:rsidRDefault="007576D5" w:rsidP="007576D5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</w:tr>
      <w:tr w:rsidR="007576D5" w:rsidRPr="00F42546" w:rsidTr="001A7A01">
        <w:trPr>
          <w:trHeight w:val="50"/>
        </w:trPr>
        <w:tc>
          <w:tcPr>
            <w:tcW w:w="137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7576D5" w:rsidRPr="00F42546" w:rsidRDefault="007576D5" w:rsidP="007576D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43" w:type="pct"/>
            <w:tcBorders>
              <w:left w:val="single" w:sz="18" w:space="0" w:color="auto"/>
            </w:tcBorders>
            <w:vAlign w:val="center"/>
          </w:tcPr>
          <w:p w:rsidR="007576D5" w:rsidRPr="00F42546" w:rsidRDefault="007576D5" w:rsidP="007576D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68" w:type="pct"/>
            <w:vAlign w:val="center"/>
          </w:tcPr>
          <w:p w:rsidR="007576D5" w:rsidRPr="00F42546" w:rsidRDefault="007576D5" w:rsidP="007576D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9" w:type="pct"/>
            <w:vAlign w:val="center"/>
          </w:tcPr>
          <w:p w:rsidR="007576D5" w:rsidRPr="00F42546" w:rsidRDefault="007576D5" w:rsidP="007576D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:rsidR="007576D5" w:rsidRPr="00F42546" w:rsidRDefault="007576D5" w:rsidP="007576D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3" w:type="pct"/>
            <w:tcBorders>
              <w:right w:val="single" w:sz="18" w:space="0" w:color="auto"/>
            </w:tcBorders>
            <w:vAlign w:val="center"/>
          </w:tcPr>
          <w:p w:rsidR="007576D5" w:rsidRPr="00F42546" w:rsidRDefault="007576D5" w:rsidP="007576D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43" w:type="pct"/>
            <w:tcBorders>
              <w:left w:val="single" w:sz="18" w:space="0" w:color="auto"/>
            </w:tcBorders>
            <w:vAlign w:val="center"/>
          </w:tcPr>
          <w:p w:rsidR="007576D5" w:rsidRPr="00F42546" w:rsidRDefault="007576D5" w:rsidP="007576D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68" w:type="pct"/>
            <w:vAlign w:val="center"/>
          </w:tcPr>
          <w:p w:rsidR="007576D5" w:rsidRPr="00F42546" w:rsidRDefault="007576D5" w:rsidP="007576D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9" w:type="pct"/>
            <w:vAlign w:val="center"/>
          </w:tcPr>
          <w:p w:rsidR="007576D5" w:rsidRPr="00F42546" w:rsidRDefault="007576D5" w:rsidP="007576D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:rsidR="007576D5" w:rsidRPr="00F42546" w:rsidRDefault="007576D5" w:rsidP="007576D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96" w:type="pct"/>
            <w:tcBorders>
              <w:right w:val="single" w:sz="18" w:space="0" w:color="auto"/>
            </w:tcBorders>
            <w:vAlign w:val="center"/>
          </w:tcPr>
          <w:p w:rsidR="007576D5" w:rsidRPr="00F42546" w:rsidRDefault="007576D5" w:rsidP="007576D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43" w:type="pct"/>
            <w:tcBorders>
              <w:left w:val="single" w:sz="18" w:space="0" w:color="auto"/>
            </w:tcBorders>
            <w:vAlign w:val="center"/>
          </w:tcPr>
          <w:p w:rsidR="007576D5" w:rsidRPr="00F42546" w:rsidRDefault="007576D5" w:rsidP="007576D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PHI-226</w:t>
            </w:r>
          </w:p>
        </w:tc>
        <w:tc>
          <w:tcPr>
            <w:tcW w:w="268" w:type="pct"/>
            <w:vAlign w:val="center"/>
          </w:tcPr>
          <w:p w:rsidR="007576D5" w:rsidRPr="00F42546" w:rsidRDefault="007576D5" w:rsidP="007576D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JA </w:t>
            </w:r>
          </w:p>
        </w:tc>
        <w:tc>
          <w:tcPr>
            <w:tcW w:w="289" w:type="pct"/>
            <w:vAlign w:val="center"/>
          </w:tcPr>
          <w:p w:rsidR="007576D5" w:rsidRPr="00F42546" w:rsidRDefault="007576D5" w:rsidP="007576D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9</w:t>
            </w: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</w:p>
          <w:p w:rsidR="007576D5" w:rsidRPr="00F42546" w:rsidRDefault="007576D5" w:rsidP="007576D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&amp;60</w:t>
            </w: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</w:p>
        </w:tc>
        <w:tc>
          <w:tcPr>
            <w:tcW w:w="220" w:type="pct"/>
            <w:vAlign w:val="center"/>
          </w:tcPr>
          <w:p w:rsidR="007576D5" w:rsidRPr="00F42546" w:rsidRDefault="007576D5" w:rsidP="007576D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6</w:t>
            </w:r>
          </w:p>
        </w:tc>
        <w:tc>
          <w:tcPr>
            <w:tcW w:w="200" w:type="pct"/>
            <w:tcBorders>
              <w:right w:val="single" w:sz="18" w:space="0" w:color="auto"/>
            </w:tcBorders>
            <w:vAlign w:val="center"/>
          </w:tcPr>
          <w:p w:rsidR="007576D5" w:rsidRPr="00F42546" w:rsidRDefault="007576D5" w:rsidP="007576D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5</w:t>
            </w:r>
          </w:p>
        </w:tc>
        <w:tc>
          <w:tcPr>
            <w:tcW w:w="244" w:type="pct"/>
            <w:tcBorders>
              <w:left w:val="single" w:sz="18" w:space="0" w:color="auto"/>
            </w:tcBorders>
            <w:vAlign w:val="center"/>
          </w:tcPr>
          <w:p w:rsidR="007576D5" w:rsidRPr="00F42546" w:rsidRDefault="007576D5" w:rsidP="007576D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69" w:type="pct"/>
            <w:vAlign w:val="center"/>
          </w:tcPr>
          <w:p w:rsidR="007576D5" w:rsidRPr="00F42546" w:rsidRDefault="007576D5" w:rsidP="007576D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3" w:type="pct"/>
            <w:vAlign w:val="center"/>
          </w:tcPr>
          <w:p w:rsidR="007576D5" w:rsidRPr="00F42546" w:rsidRDefault="007576D5" w:rsidP="007576D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21" w:type="pct"/>
            <w:vAlign w:val="center"/>
          </w:tcPr>
          <w:p w:rsidR="007576D5" w:rsidRPr="00F42546" w:rsidRDefault="007576D5" w:rsidP="007576D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7576D5" w:rsidRPr="00F42546" w:rsidRDefault="007576D5" w:rsidP="007576D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  <w:tr w:rsidR="007576D5" w:rsidRPr="00F42546" w:rsidTr="00C53A7E">
        <w:tc>
          <w:tcPr>
            <w:tcW w:w="137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7576D5" w:rsidRPr="00F42546" w:rsidRDefault="007576D5" w:rsidP="007576D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43" w:type="pct"/>
            <w:tcBorders>
              <w:left w:val="single" w:sz="18" w:space="0" w:color="auto"/>
            </w:tcBorders>
            <w:vAlign w:val="center"/>
          </w:tcPr>
          <w:p w:rsidR="007576D5" w:rsidRPr="00F42546" w:rsidRDefault="007576D5" w:rsidP="007576D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407</w:t>
            </w:r>
          </w:p>
        </w:tc>
        <w:tc>
          <w:tcPr>
            <w:tcW w:w="268" w:type="pct"/>
            <w:vAlign w:val="center"/>
          </w:tcPr>
          <w:p w:rsidR="007576D5" w:rsidRPr="00F42546" w:rsidRDefault="007576D5" w:rsidP="007576D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JA</w:t>
            </w:r>
          </w:p>
        </w:tc>
        <w:tc>
          <w:tcPr>
            <w:tcW w:w="289" w:type="pct"/>
            <w:vAlign w:val="center"/>
          </w:tcPr>
          <w:p w:rsidR="007576D5" w:rsidRPr="00F42546" w:rsidRDefault="007576D5" w:rsidP="007576D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3</w:t>
            </w: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rd</w:t>
            </w: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, 54</w:t>
            </w: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&amp;55</w:t>
            </w: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</w:p>
        </w:tc>
        <w:tc>
          <w:tcPr>
            <w:tcW w:w="216" w:type="pct"/>
            <w:vAlign w:val="center"/>
          </w:tcPr>
          <w:p w:rsidR="007576D5" w:rsidRPr="00F42546" w:rsidRDefault="007576D5" w:rsidP="007576D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7</w:t>
            </w:r>
          </w:p>
        </w:tc>
        <w:tc>
          <w:tcPr>
            <w:tcW w:w="213" w:type="pct"/>
            <w:tcBorders>
              <w:right w:val="single" w:sz="18" w:space="0" w:color="auto"/>
            </w:tcBorders>
            <w:vAlign w:val="center"/>
          </w:tcPr>
          <w:p w:rsidR="007576D5" w:rsidRPr="00F42546" w:rsidRDefault="007576D5" w:rsidP="007576D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1</w:t>
            </w:r>
          </w:p>
        </w:tc>
        <w:tc>
          <w:tcPr>
            <w:tcW w:w="243" w:type="pct"/>
            <w:tcBorders>
              <w:left w:val="single" w:sz="18" w:space="0" w:color="auto"/>
            </w:tcBorders>
            <w:vAlign w:val="center"/>
          </w:tcPr>
          <w:p w:rsidR="007576D5" w:rsidRPr="00F42546" w:rsidRDefault="007576D5" w:rsidP="007576D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NG-111</w:t>
            </w:r>
          </w:p>
        </w:tc>
        <w:tc>
          <w:tcPr>
            <w:tcW w:w="268" w:type="pct"/>
            <w:vAlign w:val="center"/>
          </w:tcPr>
          <w:p w:rsidR="007576D5" w:rsidRPr="00F42546" w:rsidRDefault="007576D5" w:rsidP="007576D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S</w:t>
            </w:r>
          </w:p>
        </w:tc>
        <w:tc>
          <w:tcPr>
            <w:tcW w:w="289" w:type="pct"/>
            <w:vAlign w:val="center"/>
          </w:tcPr>
          <w:p w:rsidR="007576D5" w:rsidRPr="00F42546" w:rsidRDefault="007576D5" w:rsidP="007576D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</w:t>
            </w: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st</w:t>
            </w: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216" w:type="pct"/>
            <w:vAlign w:val="center"/>
          </w:tcPr>
          <w:p w:rsidR="007576D5" w:rsidRPr="00F42546" w:rsidRDefault="007576D5" w:rsidP="007576D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0</w:t>
            </w:r>
          </w:p>
        </w:tc>
        <w:tc>
          <w:tcPr>
            <w:tcW w:w="196" w:type="pct"/>
            <w:tcBorders>
              <w:right w:val="single" w:sz="18" w:space="0" w:color="auto"/>
            </w:tcBorders>
            <w:vAlign w:val="center"/>
          </w:tcPr>
          <w:p w:rsidR="007576D5" w:rsidRPr="00F42546" w:rsidRDefault="007576D5" w:rsidP="007576D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5</w:t>
            </w:r>
          </w:p>
        </w:tc>
        <w:tc>
          <w:tcPr>
            <w:tcW w:w="243" w:type="pct"/>
            <w:tcBorders>
              <w:left w:val="single" w:sz="18" w:space="0" w:color="auto"/>
            </w:tcBorders>
            <w:vAlign w:val="center"/>
          </w:tcPr>
          <w:p w:rsidR="007576D5" w:rsidRPr="00F42546" w:rsidRDefault="007576D5" w:rsidP="007576D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216</w:t>
            </w:r>
          </w:p>
        </w:tc>
        <w:tc>
          <w:tcPr>
            <w:tcW w:w="268" w:type="pct"/>
            <w:vAlign w:val="center"/>
          </w:tcPr>
          <w:p w:rsidR="007576D5" w:rsidRPr="00F42546" w:rsidRDefault="007576D5" w:rsidP="007576D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SQ</w:t>
            </w:r>
          </w:p>
        </w:tc>
        <w:tc>
          <w:tcPr>
            <w:tcW w:w="289" w:type="pct"/>
            <w:vAlign w:val="center"/>
          </w:tcPr>
          <w:p w:rsidR="007576D5" w:rsidRPr="00F42546" w:rsidRDefault="007576D5" w:rsidP="007576D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</w:t>
            </w: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st</w:t>
            </w: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220" w:type="pct"/>
            <w:vAlign w:val="center"/>
          </w:tcPr>
          <w:p w:rsidR="007576D5" w:rsidRPr="00F42546" w:rsidRDefault="007576D5" w:rsidP="007576D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0</w:t>
            </w:r>
          </w:p>
        </w:tc>
        <w:tc>
          <w:tcPr>
            <w:tcW w:w="200" w:type="pct"/>
            <w:tcBorders>
              <w:right w:val="single" w:sz="18" w:space="0" w:color="auto"/>
            </w:tcBorders>
            <w:vAlign w:val="center"/>
          </w:tcPr>
          <w:p w:rsidR="007576D5" w:rsidRPr="00F42546" w:rsidRDefault="007576D5" w:rsidP="007576D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3</w:t>
            </w:r>
          </w:p>
        </w:tc>
        <w:tc>
          <w:tcPr>
            <w:tcW w:w="244" w:type="pct"/>
            <w:tcBorders>
              <w:left w:val="single" w:sz="18" w:space="0" w:color="auto"/>
            </w:tcBorders>
            <w:vAlign w:val="center"/>
          </w:tcPr>
          <w:p w:rsidR="007576D5" w:rsidRPr="00F42546" w:rsidRDefault="007576D5" w:rsidP="007576D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69" w:type="pct"/>
            <w:vAlign w:val="center"/>
          </w:tcPr>
          <w:p w:rsidR="007576D5" w:rsidRPr="00F42546" w:rsidRDefault="007576D5" w:rsidP="007576D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3" w:type="pct"/>
            <w:vAlign w:val="center"/>
          </w:tcPr>
          <w:p w:rsidR="007576D5" w:rsidRPr="00F42546" w:rsidRDefault="007576D5" w:rsidP="007576D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21" w:type="pct"/>
            <w:vAlign w:val="center"/>
          </w:tcPr>
          <w:p w:rsidR="007576D5" w:rsidRPr="00F42546" w:rsidRDefault="007576D5" w:rsidP="007576D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7576D5" w:rsidRPr="00F42546" w:rsidRDefault="007576D5" w:rsidP="007576D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  <w:tr w:rsidR="007576D5" w:rsidRPr="00F42546" w:rsidTr="001A7A01">
        <w:tc>
          <w:tcPr>
            <w:tcW w:w="137" w:type="pct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7576D5" w:rsidRPr="00F42546" w:rsidRDefault="007576D5" w:rsidP="007576D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43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7576D5" w:rsidRPr="00F42546" w:rsidRDefault="007576D5" w:rsidP="007576D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sz w:val="18"/>
                <w:szCs w:val="18"/>
              </w:rPr>
              <w:t xml:space="preserve">BDS 211 </w:t>
            </w:r>
          </w:p>
        </w:tc>
        <w:tc>
          <w:tcPr>
            <w:tcW w:w="268" w:type="pct"/>
            <w:tcBorders>
              <w:bottom w:val="single" w:sz="18" w:space="0" w:color="auto"/>
            </w:tcBorders>
            <w:vAlign w:val="center"/>
          </w:tcPr>
          <w:p w:rsidR="007576D5" w:rsidRPr="00F42546" w:rsidRDefault="007576D5" w:rsidP="007576D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KD</w:t>
            </w:r>
          </w:p>
        </w:tc>
        <w:tc>
          <w:tcPr>
            <w:tcW w:w="289" w:type="pct"/>
            <w:tcBorders>
              <w:bottom w:val="single" w:sz="18" w:space="0" w:color="auto"/>
            </w:tcBorders>
            <w:vAlign w:val="center"/>
          </w:tcPr>
          <w:p w:rsidR="007576D5" w:rsidRPr="00F42546" w:rsidRDefault="007576D5" w:rsidP="007576D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sz w:val="18"/>
                <w:szCs w:val="18"/>
              </w:rPr>
              <w:t>61D, G-A (CSE)</w:t>
            </w:r>
          </w:p>
        </w:tc>
        <w:tc>
          <w:tcPr>
            <w:tcW w:w="216" w:type="pct"/>
            <w:tcBorders>
              <w:bottom w:val="single" w:sz="18" w:space="0" w:color="auto"/>
            </w:tcBorders>
            <w:vAlign w:val="center"/>
          </w:tcPr>
          <w:p w:rsidR="007576D5" w:rsidRPr="00F42546" w:rsidRDefault="007576D5" w:rsidP="007576D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09</w:t>
            </w:r>
          </w:p>
        </w:tc>
        <w:tc>
          <w:tcPr>
            <w:tcW w:w="213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7576D5" w:rsidRPr="00F42546" w:rsidRDefault="007576D5" w:rsidP="007576D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0</w:t>
            </w:r>
          </w:p>
        </w:tc>
        <w:tc>
          <w:tcPr>
            <w:tcW w:w="243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7576D5" w:rsidRPr="00F42546" w:rsidRDefault="007576D5" w:rsidP="007576D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312</w:t>
            </w:r>
          </w:p>
        </w:tc>
        <w:tc>
          <w:tcPr>
            <w:tcW w:w="268" w:type="pct"/>
            <w:tcBorders>
              <w:bottom w:val="single" w:sz="18" w:space="0" w:color="auto"/>
            </w:tcBorders>
            <w:vAlign w:val="center"/>
          </w:tcPr>
          <w:p w:rsidR="007576D5" w:rsidRPr="00F42546" w:rsidRDefault="007576D5" w:rsidP="007576D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SQ</w:t>
            </w:r>
          </w:p>
        </w:tc>
        <w:tc>
          <w:tcPr>
            <w:tcW w:w="289" w:type="pct"/>
            <w:tcBorders>
              <w:bottom w:val="single" w:sz="18" w:space="0" w:color="auto"/>
            </w:tcBorders>
            <w:vAlign w:val="center"/>
          </w:tcPr>
          <w:p w:rsidR="007576D5" w:rsidRPr="00F42546" w:rsidRDefault="007576D5" w:rsidP="007576D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9</w:t>
            </w: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</w:p>
          <w:p w:rsidR="007576D5" w:rsidRPr="00F42546" w:rsidRDefault="007576D5" w:rsidP="007576D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&amp;60</w:t>
            </w: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</w:p>
        </w:tc>
        <w:tc>
          <w:tcPr>
            <w:tcW w:w="216" w:type="pct"/>
            <w:tcBorders>
              <w:bottom w:val="single" w:sz="18" w:space="0" w:color="auto"/>
            </w:tcBorders>
            <w:vAlign w:val="center"/>
          </w:tcPr>
          <w:p w:rsidR="007576D5" w:rsidRPr="00F42546" w:rsidRDefault="007576D5" w:rsidP="007576D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6</w:t>
            </w:r>
          </w:p>
        </w:tc>
        <w:tc>
          <w:tcPr>
            <w:tcW w:w="196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7576D5" w:rsidRPr="00F42546" w:rsidRDefault="007576D5" w:rsidP="007576D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5</w:t>
            </w:r>
          </w:p>
        </w:tc>
        <w:tc>
          <w:tcPr>
            <w:tcW w:w="243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7576D5" w:rsidRPr="00F42546" w:rsidRDefault="007576D5" w:rsidP="007576D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409</w:t>
            </w:r>
          </w:p>
        </w:tc>
        <w:tc>
          <w:tcPr>
            <w:tcW w:w="268" w:type="pct"/>
            <w:tcBorders>
              <w:bottom w:val="single" w:sz="18" w:space="0" w:color="auto"/>
            </w:tcBorders>
            <w:vAlign w:val="center"/>
          </w:tcPr>
          <w:p w:rsidR="007576D5" w:rsidRPr="00F42546" w:rsidRDefault="007576D5" w:rsidP="007576D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DMA</w:t>
            </w:r>
          </w:p>
        </w:tc>
        <w:tc>
          <w:tcPr>
            <w:tcW w:w="289" w:type="pct"/>
            <w:tcBorders>
              <w:bottom w:val="single" w:sz="18" w:space="0" w:color="auto"/>
            </w:tcBorders>
            <w:vAlign w:val="center"/>
          </w:tcPr>
          <w:p w:rsidR="007576D5" w:rsidRPr="00F42546" w:rsidRDefault="007576D5" w:rsidP="007576D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3</w:t>
            </w: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rd</w:t>
            </w: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,54</w:t>
            </w: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</w:p>
          <w:p w:rsidR="007576D5" w:rsidRPr="00F42546" w:rsidRDefault="007576D5" w:rsidP="007576D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&amp;55</w:t>
            </w: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220" w:type="pct"/>
            <w:tcBorders>
              <w:bottom w:val="single" w:sz="18" w:space="0" w:color="auto"/>
            </w:tcBorders>
            <w:vAlign w:val="center"/>
          </w:tcPr>
          <w:p w:rsidR="007576D5" w:rsidRPr="00F42546" w:rsidRDefault="007576D5" w:rsidP="007576D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3</w:t>
            </w:r>
          </w:p>
        </w:tc>
        <w:tc>
          <w:tcPr>
            <w:tcW w:w="200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7576D5" w:rsidRPr="00F42546" w:rsidRDefault="007576D5" w:rsidP="007576D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1</w:t>
            </w:r>
          </w:p>
        </w:tc>
        <w:tc>
          <w:tcPr>
            <w:tcW w:w="244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7576D5" w:rsidRPr="00F42546" w:rsidRDefault="007576D5" w:rsidP="007576D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112</w:t>
            </w:r>
          </w:p>
        </w:tc>
        <w:tc>
          <w:tcPr>
            <w:tcW w:w="269" w:type="pct"/>
            <w:tcBorders>
              <w:bottom w:val="single" w:sz="18" w:space="0" w:color="auto"/>
            </w:tcBorders>
            <w:vAlign w:val="center"/>
          </w:tcPr>
          <w:p w:rsidR="007576D5" w:rsidRPr="00F42546" w:rsidRDefault="007576D5" w:rsidP="007576D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PUA</w:t>
            </w:r>
          </w:p>
        </w:tc>
        <w:tc>
          <w:tcPr>
            <w:tcW w:w="283" w:type="pct"/>
            <w:tcBorders>
              <w:bottom w:val="single" w:sz="18" w:space="0" w:color="auto"/>
            </w:tcBorders>
            <w:vAlign w:val="center"/>
          </w:tcPr>
          <w:p w:rsidR="007576D5" w:rsidRPr="00F42546" w:rsidRDefault="007576D5" w:rsidP="007576D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2</w:t>
            </w: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nd</w:t>
            </w: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to 7</w:t>
            </w: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  <w:p w:rsidR="007576D5" w:rsidRPr="00F42546" w:rsidRDefault="007576D5" w:rsidP="007576D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ngla</w:t>
            </w:r>
          </w:p>
        </w:tc>
        <w:tc>
          <w:tcPr>
            <w:tcW w:w="221" w:type="pct"/>
            <w:tcBorders>
              <w:bottom w:val="single" w:sz="18" w:space="0" w:color="auto"/>
            </w:tcBorders>
            <w:vAlign w:val="center"/>
          </w:tcPr>
          <w:p w:rsidR="007576D5" w:rsidRPr="00F42546" w:rsidRDefault="007576D5" w:rsidP="007576D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9</w:t>
            </w:r>
          </w:p>
        </w:tc>
        <w:tc>
          <w:tcPr>
            <w:tcW w:w="185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7576D5" w:rsidRPr="00F42546" w:rsidRDefault="007576D5" w:rsidP="007576D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1</w:t>
            </w:r>
          </w:p>
        </w:tc>
      </w:tr>
    </w:tbl>
    <w:p w:rsidR="00FA1E45" w:rsidRPr="00F42546" w:rsidRDefault="009E25ED" w:rsidP="00B7641C">
      <w:pPr>
        <w:spacing w:after="0" w:line="240" w:lineRule="auto"/>
        <w:jc w:val="center"/>
        <w:rPr>
          <w:rFonts w:ascii="Times New Roman" w:hAnsi="Times New Roman" w:cs="Times New Roman"/>
          <w:bCs/>
          <w:color w:val="000000" w:themeColor="text1"/>
          <w:sz w:val="18"/>
          <w:szCs w:val="18"/>
        </w:rPr>
      </w:pPr>
      <w:r w:rsidRPr="00F42546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“DAA-Prof. Dr. M. Arshad Ali”, “DMA-Dr. Md. Abdul </w:t>
      </w:r>
      <w:proofErr w:type="spellStart"/>
      <w:r w:rsidRPr="00F42546">
        <w:rPr>
          <w:rFonts w:ascii="Times New Roman" w:hAnsi="Times New Roman" w:cs="Times New Roman"/>
          <w:color w:val="000000" w:themeColor="text1"/>
          <w:sz w:val="18"/>
          <w:szCs w:val="18"/>
        </w:rPr>
        <w:t>Awal</w:t>
      </w:r>
      <w:proofErr w:type="spellEnd"/>
      <w:r w:rsidRPr="00F42546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”, “JA-Md. </w:t>
      </w:r>
      <w:proofErr w:type="spellStart"/>
      <w:r w:rsidRPr="00F42546">
        <w:rPr>
          <w:rFonts w:ascii="Times New Roman" w:hAnsi="Times New Roman" w:cs="Times New Roman"/>
          <w:color w:val="000000" w:themeColor="text1"/>
          <w:sz w:val="18"/>
          <w:szCs w:val="18"/>
        </w:rPr>
        <w:t>Jahidul</w:t>
      </w:r>
      <w:proofErr w:type="spellEnd"/>
      <w:r w:rsidRPr="00F42546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Azad”, “RU-</w:t>
      </w:r>
      <w:proofErr w:type="spellStart"/>
      <w:r w:rsidRPr="00F42546">
        <w:rPr>
          <w:rFonts w:ascii="Times New Roman" w:hAnsi="Times New Roman" w:cs="Times New Roman"/>
          <w:color w:val="000000" w:themeColor="text1"/>
          <w:sz w:val="18"/>
          <w:szCs w:val="18"/>
        </w:rPr>
        <w:t>Rakib</w:t>
      </w:r>
      <w:proofErr w:type="spellEnd"/>
      <w:r w:rsidRPr="00F42546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Uddin”, “SQ-A.S.M. </w:t>
      </w:r>
      <w:proofErr w:type="spellStart"/>
      <w:r w:rsidRPr="00F42546">
        <w:rPr>
          <w:rFonts w:ascii="Times New Roman" w:hAnsi="Times New Roman" w:cs="Times New Roman"/>
          <w:color w:val="000000" w:themeColor="text1"/>
          <w:sz w:val="18"/>
          <w:szCs w:val="18"/>
        </w:rPr>
        <w:t>Saadul</w:t>
      </w:r>
      <w:proofErr w:type="spellEnd"/>
      <w:r w:rsidRPr="00F42546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</w:t>
      </w:r>
      <w:proofErr w:type="spellStart"/>
      <w:r w:rsidRPr="00F42546">
        <w:rPr>
          <w:rFonts w:ascii="Times New Roman" w:hAnsi="Times New Roman" w:cs="Times New Roman"/>
          <w:color w:val="000000" w:themeColor="text1"/>
          <w:sz w:val="18"/>
          <w:szCs w:val="18"/>
        </w:rPr>
        <w:t>Quader</w:t>
      </w:r>
      <w:proofErr w:type="spellEnd"/>
      <w:r w:rsidRPr="00F42546">
        <w:rPr>
          <w:rFonts w:ascii="Times New Roman" w:hAnsi="Times New Roman" w:cs="Times New Roman"/>
          <w:color w:val="000000" w:themeColor="text1"/>
          <w:sz w:val="18"/>
          <w:szCs w:val="18"/>
        </w:rPr>
        <w:t>”, “AAT-</w:t>
      </w:r>
      <w:proofErr w:type="spellStart"/>
      <w:r w:rsidRPr="00F42546">
        <w:rPr>
          <w:rFonts w:ascii="Times New Roman" w:hAnsi="Times New Roman" w:cs="Times New Roman"/>
          <w:color w:val="000000" w:themeColor="text1"/>
          <w:sz w:val="18"/>
          <w:szCs w:val="18"/>
        </w:rPr>
        <w:t>Aysha</w:t>
      </w:r>
      <w:proofErr w:type="spellEnd"/>
      <w:r w:rsidRPr="00F42546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</w:t>
      </w:r>
      <w:proofErr w:type="spellStart"/>
      <w:r w:rsidRPr="00F42546">
        <w:rPr>
          <w:rFonts w:ascii="Times New Roman" w:hAnsi="Times New Roman" w:cs="Times New Roman"/>
          <w:color w:val="000000" w:themeColor="text1"/>
          <w:sz w:val="18"/>
          <w:szCs w:val="18"/>
        </w:rPr>
        <w:t>Alam</w:t>
      </w:r>
      <w:proofErr w:type="spellEnd"/>
      <w:r w:rsidRPr="00F42546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</w:t>
      </w:r>
      <w:proofErr w:type="spellStart"/>
      <w:r w:rsidRPr="00F42546">
        <w:rPr>
          <w:rFonts w:ascii="Times New Roman" w:hAnsi="Times New Roman" w:cs="Times New Roman"/>
          <w:color w:val="000000" w:themeColor="text1"/>
          <w:sz w:val="18"/>
          <w:szCs w:val="18"/>
        </w:rPr>
        <w:t>Talukder</w:t>
      </w:r>
      <w:proofErr w:type="spellEnd"/>
      <w:r w:rsidRPr="00F42546">
        <w:rPr>
          <w:rFonts w:ascii="Times New Roman" w:hAnsi="Times New Roman" w:cs="Times New Roman"/>
          <w:color w:val="000000" w:themeColor="text1"/>
          <w:sz w:val="18"/>
          <w:szCs w:val="18"/>
        </w:rPr>
        <w:t>”, “PUA-</w:t>
      </w:r>
      <w:proofErr w:type="spellStart"/>
      <w:r w:rsidRPr="00F42546">
        <w:rPr>
          <w:rFonts w:ascii="Times New Roman" w:hAnsi="Times New Roman" w:cs="Times New Roman"/>
          <w:color w:val="000000" w:themeColor="text1"/>
          <w:sz w:val="18"/>
          <w:szCs w:val="18"/>
        </w:rPr>
        <w:t>Prova</w:t>
      </w:r>
      <w:proofErr w:type="spellEnd"/>
      <w:r w:rsidRPr="00F42546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</w:t>
      </w:r>
      <w:proofErr w:type="spellStart"/>
      <w:r w:rsidRPr="00F42546">
        <w:rPr>
          <w:rFonts w:ascii="Times New Roman" w:hAnsi="Times New Roman" w:cs="Times New Roman"/>
          <w:color w:val="000000" w:themeColor="text1"/>
          <w:sz w:val="18"/>
          <w:szCs w:val="18"/>
        </w:rPr>
        <w:t>Ummay</w:t>
      </w:r>
      <w:proofErr w:type="spellEnd"/>
      <w:r w:rsidRPr="00F42546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</w:t>
      </w:r>
      <w:proofErr w:type="spellStart"/>
      <w:r w:rsidRPr="00F42546">
        <w:rPr>
          <w:rFonts w:ascii="Times New Roman" w:hAnsi="Times New Roman" w:cs="Times New Roman"/>
          <w:color w:val="000000" w:themeColor="text1"/>
          <w:sz w:val="18"/>
          <w:szCs w:val="18"/>
        </w:rPr>
        <w:t>Afzalean</w:t>
      </w:r>
      <w:proofErr w:type="spellEnd"/>
      <w:r w:rsidRPr="00F42546">
        <w:rPr>
          <w:rFonts w:ascii="Times New Roman" w:hAnsi="Times New Roman" w:cs="Times New Roman"/>
          <w:color w:val="000000" w:themeColor="text1"/>
          <w:sz w:val="18"/>
          <w:szCs w:val="18"/>
        </w:rPr>
        <w:t>”, “BKD-</w:t>
      </w:r>
      <w:proofErr w:type="spellStart"/>
      <w:r w:rsidRPr="00F42546">
        <w:rPr>
          <w:rFonts w:ascii="Times New Roman" w:hAnsi="Times New Roman" w:cs="Times New Roman"/>
          <w:color w:val="000000" w:themeColor="text1"/>
          <w:sz w:val="18"/>
          <w:szCs w:val="18"/>
        </w:rPr>
        <w:t>Bidduth</w:t>
      </w:r>
      <w:proofErr w:type="spellEnd"/>
      <w:r w:rsidRPr="00F42546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Kumar Dutta”, “ARS-</w:t>
      </w:r>
      <w:proofErr w:type="spellStart"/>
      <w:r w:rsidRPr="00F42546">
        <w:rPr>
          <w:rFonts w:ascii="Times New Roman" w:hAnsi="Times New Roman" w:cs="Times New Roman"/>
          <w:bCs/>
          <w:color w:val="000000" w:themeColor="text1"/>
          <w:sz w:val="18"/>
          <w:szCs w:val="18"/>
          <w:shd w:val="clear" w:color="auto" w:fill="F4F8F9"/>
        </w:rPr>
        <w:t>Asma</w:t>
      </w:r>
      <w:proofErr w:type="spellEnd"/>
      <w:r w:rsidRPr="00F42546">
        <w:rPr>
          <w:rFonts w:ascii="Times New Roman" w:hAnsi="Times New Roman" w:cs="Times New Roman"/>
          <w:bCs/>
          <w:color w:val="000000" w:themeColor="text1"/>
          <w:sz w:val="18"/>
          <w:szCs w:val="18"/>
          <w:shd w:val="clear" w:color="auto" w:fill="F4F8F9"/>
        </w:rPr>
        <w:t xml:space="preserve"> </w:t>
      </w:r>
      <w:proofErr w:type="spellStart"/>
      <w:r w:rsidRPr="00F42546">
        <w:rPr>
          <w:rFonts w:ascii="Times New Roman" w:hAnsi="Times New Roman" w:cs="Times New Roman"/>
          <w:bCs/>
          <w:color w:val="000000" w:themeColor="text1"/>
          <w:sz w:val="18"/>
          <w:szCs w:val="18"/>
          <w:shd w:val="clear" w:color="auto" w:fill="F4F8F9"/>
        </w:rPr>
        <w:t>Royhana</w:t>
      </w:r>
      <w:proofErr w:type="spellEnd"/>
      <w:r w:rsidRPr="00F42546">
        <w:rPr>
          <w:rFonts w:ascii="Times New Roman" w:hAnsi="Times New Roman" w:cs="Times New Roman"/>
          <w:bCs/>
          <w:color w:val="000000" w:themeColor="text1"/>
          <w:sz w:val="18"/>
          <w:szCs w:val="18"/>
          <w:shd w:val="clear" w:color="auto" w:fill="F4F8F9"/>
        </w:rPr>
        <w:t xml:space="preserve"> </w:t>
      </w:r>
      <w:proofErr w:type="spellStart"/>
      <w:r w:rsidRPr="00F42546">
        <w:rPr>
          <w:rFonts w:ascii="Times New Roman" w:hAnsi="Times New Roman" w:cs="Times New Roman"/>
          <w:bCs/>
          <w:color w:val="000000" w:themeColor="text1"/>
          <w:sz w:val="18"/>
          <w:szCs w:val="18"/>
          <w:shd w:val="clear" w:color="auto" w:fill="F4F8F9"/>
        </w:rPr>
        <w:t>Sarker</w:t>
      </w:r>
      <w:proofErr w:type="spellEnd"/>
      <w:r w:rsidRPr="00F42546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”, “AAJ-Most </w:t>
      </w:r>
      <w:proofErr w:type="spellStart"/>
      <w:r w:rsidRPr="00F42546">
        <w:rPr>
          <w:rFonts w:ascii="Times New Roman" w:hAnsi="Times New Roman" w:cs="Times New Roman"/>
          <w:color w:val="000000" w:themeColor="text1"/>
          <w:sz w:val="18"/>
          <w:szCs w:val="18"/>
        </w:rPr>
        <w:t>Alpona</w:t>
      </w:r>
      <w:proofErr w:type="spellEnd"/>
      <w:r w:rsidRPr="00F42546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</w:t>
      </w:r>
      <w:proofErr w:type="spellStart"/>
      <w:r w:rsidRPr="00F42546">
        <w:rPr>
          <w:rFonts w:ascii="Times New Roman" w:hAnsi="Times New Roman" w:cs="Times New Roman"/>
          <w:color w:val="000000" w:themeColor="text1"/>
          <w:sz w:val="18"/>
          <w:szCs w:val="18"/>
        </w:rPr>
        <w:t>Akter</w:t>
      </w:r>
      <w:proofErr w:type="spellEnd"/>
      <w:r w:rsidRPr="00F42546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Jahan”, &amp;</w:t>
      </w:r>
      <w:r w:rsidRPr="00F42546">
        <w:rPr>
          <w:rStyle w:val="Hyperlink"/>
          <w:rFonts w:ascii="Times New Roman" w:hAnsi="Times New Roman" w:cs="Times New Roman"/>
          <w:color w:val="000000" w:themeColor="text1"/>
          <w:sz w:val="18"/>
          <w:szCs w:val="18"/>
          <w:u w:val="none"/>
        </w:rPr>
        <w:t>“AA-</w:t>
      </w:r>
      <w:r w:rsidRPr="00F42546">
        <w:rPr>
          <w:rFonts w:ascii="Times New Roman" w:hAnsi="Times New Roman" w:cs="Times New Roman"/>
          <w:bCs/>
          <w:color w:val="000000" w:themeColor="text1"/>
          <w:sz w:val="18"/>
          <w:szCs w:val="18"/>
        </w:rPr>
        <w:t xml:space="preserve">Md. </w:t>
      </w:r>
      <w:proofErr w:type="spellStart"/>
      <w:r w:rsidRPr="00F42546">
        <w:rPr>
          <w:rFonts w:ascii="Times New Roman" w:hAnsi="Times New Roman" w:cs="Times New Roman"/>
          <w:bCs/>
          <w:color w:val="000000" w:themeColor="text1"/>
          <w:sz w:val="18"/>
          <w:szCs w:val="18"/>
        </w:rPr>
        <w:t>Alaul</w:t>
      </w:r>
      <w:proofErr w:type="spellEnd"/>
      <w:r w:rsidRPr="00F42546">
        <w:rPr>
          <w:rFonts w:ascii="Times New Roman" w:hAnsi="Times New Roman" w:cs="Times New Roman"/>
          <w:bCs/>
          <w:color w:val="000000" w:themeColor="text1"/>
          <w:sz w:val="18"/>
          <w:szCs w:val="18"/>
        </w:rPr>
        <w:t xml:space="preserve"> </w:t>
      </w:r>
      <w:proofErr w:type="spellStart"/>
      <w:r w:rsidRPr="00F42546">
        <w:rPr>
          <w:rFonts w:ascii="Times New Roman" w:hAnsi="Times New Roman" w:cs="Times New Roman"/>
          <w:bCs/>
          <w:color w:val="000000" w:themeColor="text1"/>
          <w:sz w:val="18"/>
          <w:szCs w:val="18"/>
        </w:rPr>
        <w:t>Alam</w:t>
      </w:r>
      <w:proofErr w:type="spellEnd"/>
      <w:r w:rsidRPr="00F42546">
        <w:rPr>
          <w:rFonts w:ascii="Times New Roman" w:hAnsi="Times New Roman" w:cs="Times New Roman"/>
          <w:bCs/>
          <w:color w:val="000000" w:themeColor="text1"/>
          <w:sz w:val="18"/>
          <w:szCs w:val="18"/>
        </w:rPr>
        <w:t xml:space="preserve">” </w:t>
      </w:r>
    </w:p>
    <w:p w:rsidR="00691A1A" w:rsidRPr="00F42546" w:rsidRDefault="00691A1A" w:rsidP="00B7641C">
      <w:pPr>
        <w:spacing w:after="0" w:line="240" w:lineRule="auto"/>
        <w:jc w:val="center"/>
        <w:rPr>
          <w:rFonts w:ascii="Times New Roman" w:hAnsi="Times New Roman" w:cs="Times New Roman"/>
          <w:bCs/>
          <w:color w:val="000000" w:themeColor="text1"/>
          <w:sz w:val="18"/>
          <w:szCs w:val="18"/>
        </w:rPr>
      </w:pPr>
    </w:p>
    <w:p w:rsidR="00691A1A" w:rsidRPr="00F42546" w:rsidRDefault="00691A1A" w:rsidP="00B7641C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sz w:val="18"/>
          <w:szCs w:val="18"/>
        </w:rPr>
      </w:pPr>
    </w:p>
    <w:p w:rsidR="00F373A1" w:rsidRPr="00F42546" w:rsidRDefault="00F373A1" w:rsidP="00B7641C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sz w:val="18"/>
          <w:szCs w:val="18"/>
        </w:rPr>
      </w:pPr>
    </w:p>
    <w:p w:rsidR="00F373A1" w:rsidRPr="00F42546" w:rsidRDefault="00F373A1" w:rsidP="00B7641C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sz w:val="18"/>
          <w:szCs w:val="18"/>
        </w:rPr>
      </w:pPr>
    </w:p>
    <w:p w:rsidR="00F373A1" w:rsidRPr="00F42546" w:rsidRDefault="00F373A1" w:rsidP="00B7641C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sz w:val="18"/>
          <w:szCs w:val="18"/>
        </w:rPr>
      </w:pPr>
    </w:p>
    <w:p w:rsidR="00F373A1" w:rsidRPr="00F42546" w:rsidRDefault="00F373A1" w:rsidP="00B7641C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sz w:val="18"/>
          <w:szCs w:val="18"/>
        </w:rPr>
      </w:pPr>
    </w:p>
    <w:p w:rsidR="00F373A1" w:rsidRPr="00F42546" w:rsidRDefault="00F373A1" w:rsidP="00B7641C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sz w:val="18"/>
          <w:szCs w:val="18"/>
        </w:rPr>
      </w:pPr>
    </w:p>
    <w:p w:rsidR="00F373A1" w:rsidRPr="00F42546" w:rsidRDefault="00F373A1" w:rsidP="00B7641C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sz w:val="18"/>
          <w:szCs w:val="18"/>
        </w:rPr>
      </w:pPr>
    </w:p>
    <w:p w:rsidR="00F373A1" w:rsidRPr="00F42546" w:rsidRDefault="00F373A1" w:rsidP="00B7641C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sz w:val="18"/>
          <w:szCs w:val="18"/>
        </w:rPr>
      </w:pPr>
    </w:p>
    <w:p w:rsidR="00F373A1" w:rsidRPr="00F42546" w:rsidRDefault="00F373A1" w:rsidP="00B7641C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sz w:val="18"/>
          <w:szCs w:val="18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35"/>
        <w:gridCol w:w="782"/>
        <w:gridCol w:w="796"/>
        <w:gridCol w:w="807"/>
        <w:gridCol w:w="657"/>
        <w:gridCol w:w="577"/>
        <w:gridCol w:w="848"/>
        <w:gridCol w:w="796"/>
        <w:gridCol w:w="1020"/>
        <w:gridCol w:w="657"/>
        <w:gridCol w:w="577"/>
        <w:gridCol w:w="780"/>
        <w:gridCol w:w="796"/>
        <w:gridCol w:w="1020"/>
        <w:gridCol w:w="657"/>
        <w:gridCol w:w="577"/>
        <w:gridCol w:w="726"/>
        <w:gridCol w:w="796"/>
        <w:gridCol w:w="1073"/>
        <w:gridCol w:w="657"/>
        <w:gridCol w:w="580"/>
      </w:tblGrid>
      <w:tr w:rsidR="00A81017" w:rsidRPr="00F42546" w:rsidTr="00252F83">
        <w:tc>
          <w:tcPr>
            <w:tcW w:w="137" w:type="pct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textDirection w:val="btLr"/>
            <w:vAlign w:val="center"/>
          </w:tcPr>
          <w:p w:rsidR="0039620C" w:rsidRPr="00F42546" w:rsidRDefault="0039620C" w:rsidP="00074160">
            <w:pPr>
              <w:pStyle w:val="NoSpacing"/>
              <w:ind w:left="113" w:right="113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lastRenderedPageBreak/>
              <w:t>Monday</w:t>
            </w:r>
          </w:p>
        </w:tc>
        <w:tc>
          <w:tcPr>
            <w:tcW w:w="1160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39620C" w:rsidRPr="00F42546" w:rsidRDefault="0039620C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09:00AM – 10:30AM</w:t>
            </w:r>
          </w:p>
        </w:tc>
        <w:tc>
          <w:tcPr>
            <w:tcW w:w="1248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39620C" w:rsidRPr="00F42546" w:rsidRDefault="0039620C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10:35AM – 12:05PM</w:t>
            </w:r>
          </w:p>
        </w:tc>
        <w:tc>
          <w:tcPr>
            <w:tcW w:w="1227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39620C" w:rsidRPr="00F42546" w:rsidRDefault="0039620C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12:10PM – 01:40PM</w:t>
            </w:r>
          </w:p>
        </w:tc>
        <w:tc>
          <w:tcPr>
            <w:tcW w:w="1228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39620C" w:rsidRPr="00F42546" w:rsidRDefault="00141A46" w:rsidP="003B61C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02:10PM – 03:40PM</w:t>
            </w:r>
          </w:p>
        </w:tc>
      </w:tr>
      <w:tr w:rsidR="00A81017" w:rsidRPr="00F42546" w:rsidTr="00252F83">
        <w:tc>
          <w:tcPr>
            <w:tcW w:w="137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974554" w:rsidRPr="00F42546" w:rsidRDefault="00974554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1" w:type="pct"/>
            <w:tcBorders>
              <w:left w:val="single" w:sz="18" w:space="0" w:color="auto"/>
            </w:tcBorders>
            <w:vAlign w:val="center"/>
          </w:tcPr>
          <w:p w:rsidR="00974554" w:rsidRPr="00F42546" w:rsidRDefault="00974554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urse</w:t>
            </w:r>
          </w:p>
          <w:p w:rsidR="00974554" w:rsidRPr="00F42546" w:rsidRDefault="00974554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de</w:t>
            </w:r>
          </w:p>
        </w:tc>
        <w:tc>
          <w:tcPr>
            <w:tcW w:w="255" w:type="pct"/>
            <w:vAlign w:val="center"/>
          </w:tcPr>
          <w:p w:rsidR="00974554" w:rsidRPr="00F42546" w:rsidRDefault="00974554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259" w:type="pct"/>
            <w:vAlign w:val="center"/>
          </w:tcPr>
          <w:p w:rsidR="00974554" w:rsidRPr="00F42546" w:rsidRDefault="00974554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10" w:type="pct"/>
            <w:vAlign w:val="center"/>
          </w:tcPr>
          <w:p w:rsidR="00974554" w:rsidRPr="00F42546" w:rsidRDefault="00974554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974554" w:rsidRPr="00F42546" w:rsidRDefault="00974554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NOS</w:t>
            </w:r>
          </w:p>
        </w:tc>
        <w:tc>
          <w:tcPr>
            <w:tcW w:w="272" w:type="pct"/>
            <w:tcBorders>
              <w:left w:val="single" w:sz="18" w:space="0" w:color="auto"/>
            </w:tcBorders>
            <w:vAlign w:val="center"/>
          </w:tcPr>
          <w:p w:rsidR="00974554" w:rsidRPr="00F42546" w:rsidRDefault="00974554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urse</w:t>
            </w:r>
          </w:p>
          <w:p w:rsidR="00974554" w:rsidRPr="00F42546" w:rsidRDefault="00974554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de</w:t>
            </w:r>
          </w:p>
        </w:tc>
        <w:tc>
          <w:tcPr>
            <w:tcW w:w="255" w:type="pct"/>
            <w:vAlign w:val="center"/>
          </w:tcPr>
          <w:p w:rsidR="00974554" w:rsidRPr="00F42546" w:rsidRDefault="00974554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327" w:type="pct"/>
            <w:vAlign w:val="center"/>
          </w:tcPr>
          <w:p w:rsidR="00974554" w:rsidRPr="00F42546" w:rsidRDefault="00974554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10" w:type="pct"/>
            <w:vAlign w:val="center"/>
          </w:tcPr>
          <w:p w:rsidR="00974554" w:rsidRPr="00F42546" w:rsidRDefault="00974554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974554" w:rsidRPr="00F42546" w:rsidRDefault="00974554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NOS</w:t>
            </w:r>
          </w:p>
        </w:tc>
        <w:tc>
          <w:tcPr>
            <w:tcW w:w="250" w:type="pct"/>
            <w:tcBorders>
              <w:left w:val="single" w:sz="18" w:space="0" w:color="auto"/>
            </w:tcBorders>
            <w:vAlign w:val="center"/>
          </w:tcPr>
          <w:p w:rsidR="00974554" w:rsidRPr="00F42546" w:rsidRDefault="00974554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urse</w:t>
            </w:r>
          </w:p>
          <w:p w:rsidR="00974554" w:rsidRPr="00F42546" w:rsidRDefault="00974554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de</w:t>
            </w:r>
          </w:p>
        </w:tc>
        <w:tc>
          <w:tcPr>
            <w:tcW w:w="255" w:type="pct"/>
            <w:vAlign w:val="center"/>
          </w:tcPr>
          <w:p w:rsidR="00974554" w:rsidRPr="00F42546" w:rsidRDefault="00974554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327" w:type="pct"/>
            <w:vAlign w:val="center"/>
          </w:tcPr>
          <w:p w:rsidR="00974554" w:rsidRPr="00F42546" w:rsidRDefault="00974554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10" w:type="pct"/>
            <w:vAlign w:val="center"/>
          </w:tcPr>
          <w:p w:rsidR="00974554" w:rsidRPr="00F42546" w:rsidRDefault="00974554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974554" w:rsidRPr="00F42546" w:rsidRDefault="00974554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NOS</w:t>
            </w:r>
          </w:p>
        </w:tc>
        <w:tc>
          <w:tcPr>
            <w:tcW w:w="232" w:type="pct"/>
            <w:tcBorders>
              <w:left w:val="single" w:sz="18" w:space="0" w:color="auto"/>
            </w:tcBorders>
            <w:vAlign w:val="center"/>
          </w:tcPr>
          <w:p w:rsidR="00974554" w:rsidRPr="00F42546" w:rsidRDefault="00974554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urse</w:t>
            </w:r>
          </w:p>
          <w:p w:rsidR="00974554" w:rsidRPr="00F42546" w:rsidRDefault="00974554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de</w:t>
            </w:r>
          </w:p>
        </w:tc>
        <w:tc>
          <w:tcPr>
            <w:tcW w:w="255" w:type="pct"/>
            <w:vAlign w:val="center"/>
          </w:tcPr>
          <w:p w:rsidR="00974554" w:rsidRPr="00F42546" w:rsidRDefault="00974554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344" w:type="pct"/>
            <w:vAlign w:val="center"/>
          </w:tcPr>
          <w:p w:rsidR="00974554" w:rsidRPr="00F42546" w:rsidRDefault="00974554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10" w:type="pct"/>
            <w:vAlign w:val="center"/>
          </w:tcPr>
          <w:p w:rsidR="00974554" w:rsidRPr="00F42546" w:rsidRDefault="00974554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186" w:type="pct"/>
            <w:tcBorders>
              <w:right w:val="single" w:sz="18" w:space="0" w:color="auto"/>
            </w:tcBorders>
            <w:vAlign w:val="center"/>
          </w:tcPr>
          <w:p w:rsidR="00974554" w:rsidRPr="00F42546" w:rsidRDefault="00974554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NOS</w:t>
            </w:r>
          </w:p>
        </w:tc>
      </w:tr>
      <w:tr w:rsidR="00A17E52" w:rsidRPr="00F42546" w:rsidTr="00252F83">
        <w:tc>
          <w:tcPr>
            <w:tcW w:w="137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A17E52" w:rsidRPr="00F42546" w:rsidRDefault="00A17E52" w:rsidP="00A17E5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1" w:type="pct"/>
            <w:tcBorders>
              <w:left w:val="single" w:sz="18" w:space="0" w:color="auto"/>
            </w:tcBorders>
            <w:vAlign w:val="center"/>
          </w:tcPr>
          <w:p w:rsidR="00A17E52" w:rsidRPr="009930C6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9930C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ELC-1</w:t>
            </w:r>
          </w:p>
        </w:tc>
        <w:tc>
          <w:tcPr>
            <w:tcW w:w="255" w:type="pct"/>
            <w:vAlign w:val="center"/>
          </w:tcPr>
          <w:p w:rsidR="00A17E52" w:rsidRPr="009930C6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9930C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JK</w:t>
            </w:r>
          </w:p>
        </w:tc>
        <w:tc>
          <w:tcPr>
            <w:tcW w:w="259" w:type="pct"/>
            <w:vAlign w:val="center"/>
          </w:tcPr>
          <w:p w:rsidR="00A17E52" w:rsidRPr="009930C6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9930C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64</w:t>
            </w:r>
            <w:r w:rsidRPr="009930C6">
              <w:rPr>
                <w:rFonts w:ascii="Times New Roman" w:hAnsi="Times New Roman"/>
                <w:i/>
                <w:color w:val="00B050"/>
                <w:sz w:val="18"/>
                <w:szCs w:val="18"/>
                <w:vertAlign w:val="superscript"/>
              </w:rPr>
              <w:t>th</w:t>
            </w:r>
            <w:r w:rsidRPr="009930C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 xml:space="preserve"> </w:t>
            </w:r>
          </w:p>
          <w:p w:rsidR="00A17E52" w:rsidRPr="009930C6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9930C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ENG</w:t>
            </w:r>
          </w:p>
        </w:tc>
        <w:tc>
          <w:tcPr>
            <w:tcW w:w="210" w:type="pct"/>
            <w:vAlign w:val="center"/>
          </w:tcPr>
          <w:p w:rsidR="00A17E52" w:rsidRPr="009930C6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612</w:t>
            </w: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A17E52" w:rsidRPr="009930C6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9930C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50+</w:t>
            </w:r>
          </w:p>
        </w:tc>
        <w:tc>
          <w:tcPr>
            <w:tcW w:w="272" w:type="pct"/>
            <w:tcBorders>
              <w:left w:val="single" w:sz="18" w:space="0" w:color="auto"/>
            </w:tcBorders>
            <w:vAlign w:val="center"/>
          </w:tcPr>
          <w:p w:rsidR="00A17E52" w:rsidRPr="00271D83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ENG-1106</w:t>
            </w:r>
          </w:p>
        </w:tc>
        <w:tc>
          <w:tcPr>
            <w:tcW w:w="255" w:type="pct"/>
            <w:vAlign w:val="center"/>
          </w:tcPr>
          <w:p w:rsidR="00A17E52" w:rsidRPr="00271D83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DAA</w:t>
            </w:r>
          </w:p>
        </w:tc>
        <w:tc>
          <w:tcPr>
            <w:tcW w:w="327" w:type="pct"/>
            <w:vAlign w:val="center"/>
          </w:tcPr>
          <w:p w:rsidR="00A17E52" w:rsidRPr="00271D83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64</w:t>
            </w: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  <w:vertAlign w:val="superscript"/>
              </w:rPr>
              <w:t>th</w:t>
            </w: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 xml:space="preserve"> </w:t>
            </w:r>
          </w:p>
          <w:p w:rsidR="00A17E52" w:rsidRPr="00271D83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ENG</w:t>
            </w:r>
          </w:p>
        </w:tc>
        <w:tc>
          <w:tcPr>
            <w:tcW w:w="210" w:type="pct"/>
            <w:vAlign w:val="center"/>
          </w:tcPr>
          <w:p w:rsidR="00A17E52" w:rsidRPr="00271D83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612</w:t>
            </w: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A17E52" w:rsidRPr="00271D83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40+</w:t>
            </w:r>
          </w:p>
        </w:tc>
        <w:tc>
          <w:tcPr>
            <w:tcW w:w="250" w:type="pct"/>
            <w:tcBorders>
              <w:left w:val="single" w:sz="18" w:space="0" w:color="auto"/>
            </w:tcBorders>
            <w:vAlign w:val="center"/>
          </w:tcPr>
          <w:p w:rsidR="00A17E52" w:rsidRPr="009930C6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9930C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 xml:space="preserve">ENG-1103 </w:t>
            </w:r>
          </w:p>
        </w:tc>
        <w:tc>
          <w:tcPr>
            <w:tcW w:w="255" w:type="pct"/>
            <w:vAlign w:val="center"/>
          </w:tcPr>
          <w:p w:rsidR="00A17E52" w:rsidRPr="009930C6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9930C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JA</w:t>
            </w:r>
          </w:p>
        </w:tc>
        <w:tc>
          <w:tcPr>
            <w:tcW w:w="327" w:type="pct"/>
            <w:vAlign w:val="center"/>
          </w:tcPr>
          <w:p w:rsidR="00A17E52" w:rsidRPr="009930C6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9930C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64</w:t>
            </w:r>
            <w:r w:rsidRPr="009930C6">
              <w:rPr>
                <w:rFonts w:ascii="Times New Roman" w:hAnsi="Times New Roman"/>
                <w:i/>
                <w:color w:val="00B050"/>
                <w:sz w:val="18"/>
                <w:szCs w:val="18"/>
                <w:vertAlign w:val="superscript"/>
              </w:rPr>
              <w:t>th</w:t>
            </w:r>
            <w:r w:rsidRPr="009930C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 xml:space="preserve"> </w:t>
            </w:r>
          </w:p>
          <w:p w:rsidR="00A17E52" w:rsidRPr="009930C6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9930C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ENG</w:t>
            </w:r>
          </w:p>
        </w:tc>
        <w:tc>
          <w:tcPr>
            <w:tcW w:w="210" w:type="pct"/>
            <w:vAlign w:val="center"/>
          </w:tcPr>
          <w:p w:rsidR="00A17E52" w:rsidRPr="009930C6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612</w:t>
            </w: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A17E52" w:rsidRPr="009930C6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9930C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40+</w:t>
            </w:r>
          </w:p>
        </w:tc>
        <w:tc>
          <w:tcPr>
            <w:tcW w:w="232" w:type="pct"/>
            <w:tcBorders>
              <w:left w:val="single" w:sz="18" w:space="0" w:color="auto"/>
            </w:tcBorders>
            <w:vAlign w:val="center"/>
          </w:tcPr>
          <w:p w:rsidR="00A17E52" w:rsidRPr="00F42546" w:rsidRDefault="00A17E52" w:rsidP="00A17E5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5" w:type="pct"/>
            <w:vAlign w:val="center"/>
          </w:tcPr>
          <w:p w:rsidR="00A17E52" w:rsidRPr="00F42546" w:rsidRDefault="00A17E52" w:rsidP="00A17E5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44" w:type="pct"/>
            <w:vAlign w:val="center"/>
          </w:tcPr>
          <w:p w:rsidR="00A17E52" w:rsidRPr="00F42546" w:rsidRDefault="00A17E52" w:rsidP="00A17E5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i/>
                <w:color w:val="FF0000"/>
                <w:sz w:val="18"/>
                <w:szCs w:val="18"/>
              </w:rPr>
              <w:t>Meeting</w:t>
            </w:r>
          </w:p>
        </w:tc>
        <w:tc>
          <w:tcPr>
            <w:tcW w:w="210" w:type="pct"/>
            <w:vAlign w:val="center"/>
          </w:tcPr>
          <w:p w:rsidR="00A17E52" w:rsidRPr="00F42546" w:rsidRDefault="00A17E52" w:rsidP="00A17E5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6" w:type="pct"/>
            <w:tcBorders>
              <w:right w:val="single" w:sz="18" w:space="0" w:color="auto"/>
            </w:tcBorders>
            <w:vAlign w:val="center"/>
          </w:tcPr>
          <w:p w:rsidR="00A17E52" w:rsidRPr="00F42546" w:rsidRDefault="00A17E52" w:rsidP="00A17E5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  <w:tr w:rsidR="00A17E52" w:rsidRPr="00F42546" w:rsidTr="00252F83">
        <w:tc>
          <w:tcPr>
            <w:tcW w:w="137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A17E52" w:rsidRPr="00F42546" w:rsidRDefault="00A17E52" w:rsidP="00A17E5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1" w:type="pct"/>
            <w:tcBorders>
              <w:left w:val="single" w:sz="18" w:space="0" w:color="auto"/>
            </w:tcBorders>
            <w:vAlign w:val="center"/>
          </w:tcPr>
          <w:p w:rsidR="00A17E52" w:rsidRPr="00F42546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ENG-1204</w:t>
            </w:r>
          </w:p>
        </w:tc>
        <w:tc>
          <w:tcPr>
            <w:tcW w:w="255" w:type="pct"/>
            <w:vAlign w:val="center"/>
          </w:tcPr>
          <w:p w:rsidR="00A17E52" w:rsidRPr="00F42546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RU</w:t>
            </w:r>
          </w:p>
        </w:tc>
        <w:tc>
          <w:tcPr>
            <w:tcW w:w="259" w:type="pct"/>
            <w:vAlign w:val="center"/>
          </w:tcPr>
          <w:p w:rsidR="00A17E52" w:rsidRPr="00F42546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63</w:t>
            </w:r>
            <w:r w:rsidRPr="00F42546">
              <w:rPr>
                <w:rFonts w:ascii="Times New Roman" w:hAnsi="Times New Roman"/>
                <w:i/>
                <w:color w:val="00B050"/>
                <w:sz w:val="18"/>
                <w:szCs w:val="18"/>
                <w:vertAlign w:val="superscript"/>
              </w:rPr>
              <w:t>rd</w:t>
            </w:r>
            <w:r w:rsidRPr="00F4254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 xml:space="preserve"> </w:t>
            </w:r>
          </w:p>
          <w:p w:rsidR="00A17E52" w:rsidRPr="00F42546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ENG</w:t>
            </w:r>
          </w:p>
        </w:tc>
        <w:tc>
          <w:tcPr>
            <w:tcW w:w="210" w:type="pct"/>
            <w:vAlign w:val="center"/>
          </w:tcPr>
          <w:p w:rsidR="00A17E52" w:rsidRPr="00F42546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607</w:t>
            </w: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A17E52" w:rsidRPr="00F42546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40+</w:t>
            </w:r>
          </w:p>
        </w:tc>
        <w:tc>
          <w:tcPr>
            <w:tcW w:w="272" w:type="pct"/>
            <w:tcBorders>
              <w:left w:val="single" w:sz="18" w:space="0" w:color="auto"/>
            </w:tcBorders>
            <w:vAlign w:val="center"/>
          </w:tcPr>
          <w:p w:rsidR="00A17E52" w:rsidRPr="009930C6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9930C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ENG-2204</w:t>
            </w:r>
          </w:p>
        </w:tc>
        <w:tc>
          <w:tcPr>
            <w:tcW w:w="255" w:type="pct"/>
            <w:vAlign w:val="center"/>
          </w:tcPr>
          <w:p w:rsidR="00A17E52" w:rsidRPr="009930C6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9930C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DMA</w:t>
            </w:r>
          </w:p>
        </w:tc>
        <w:tc>
          <w:tcPr>
            <w:tcW w:w="327" w:type="pct"/>
            <w:vAlign w:val="center"/>
          </w:tcPr>
          <w:p w:rsidR="00A17E52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9930C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63</w:t>
            </w:r>
            <w:r w:rsidRPr="009930C6">
              <w:rPr>
                <w:rFonts w:ascii="Times New Roman" w:hAnsi="Times New Roman"/>
                <w:i/>
                <w:color w:val="00B050"/>
                <w:sz w:val="18"/>
                <w:szCs w:val="18"/>
                <w:vertAlign w:val="superscript"/>
              </w:rPr>
              <w:t>rd</w:t>
            </w:r>
            <w:r w:rsidRPr="009930C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 xml:space="preserve"> </w:t>
            </w:r>
          </w:p>
          <w:p w:rsidR="00A17E52" w:rsidRPr="009930C6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9930C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ENG</w:t>
            </w:r>
          </w:p>
        </w:tc>
        <w:tc>
          <w:tcPr>
            <w:tcW w:w="210" w:type="pct"/>
            <w:vAlign w:val="center"/>
          </w:tcPr>
          <w:p w:rsidR="00A17E52" w:rsidRPr="009930C6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607</w:t>
            </w: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A17E52" w:rsidRPr="009930C6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9930C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40</w:t>
            </w:r>
          </w:p>
        </w:tc>
        <w:tc>
          <w:tcPr>
            <w:tcW w:w="250" w:type="pct"/>
            <w:tcBorders>
              <w:left w:val="single" w:sz="18" w:space="0" w:color="auto"/>
            </w:tcBorders>
            <w:vAlign w:val="center"/>
          </w:tcPr>
          <w:p w:rsidR="00A17E52" w:rsidRPr="009930C6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9930C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ENG-2101</w:t>
            </w:r>
          </w:p>
        </w:tc>
        <w:tc>
          <w:tcPr>
            <w:tcW w:w="255" w:type="pct"/>
            <w:vAlign w:val="center"/>
          </w:tcPr>
          <w:p w:rsidR="00A17E52" w:rsidRPr="009930C6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9930C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BKD</w:t>
            </w:r>
          </w:p>
        </w:tc>
        <w:tc>
          <w:tcPr>
            <w:tcW w:w="327" w:type="pct"/>
            <w:vAlign w:val="center"/>
          </w:tcPr>
          <w:p w:rsidR="00A17E52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9930C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63</w:t>
            </w:r>
            <w:r w:rsidRPr="009930C6">
              <w:rPr>
                <w:rFonts w:ascii="Times New Roman" w:hAnsi="Times New Roman"/>
                <w:i/>
                <w:color w:val="00B050"/>
                <w:sz w:val="18"/>
                <w:szCs w:val="18"/>
                <w:vertAlign w:val="superscript"/>
              </w:rPr>
              <w:t>rd</w:t>
            </w:r>
            <w:r w:rsidRPr="009930C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 xml:space="preserve"> </w:t>
            </w:r>
          </w:p>
          <w:p w:rsidR="00A17E52" w:rsidRPr="009930C6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9930C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ENG</w:t>
            </w:r>
          </w:p>
        </w:tc>
        <w:tc>
          <w:tcPr>
            <w:tcW w:w="210" w:type="pct"/>
            <w:vAlign w:val="center"/>
          </w:tcPr>
          <w:p w:rsidR="00A17E52" w:rsidRPr="009930C6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6012</w:t>
            </w: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A17E52" w:rsidRPr="009930C6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9930C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40</w:t>
            </w:r>
          </w:p>
        </w:tc>
        <w:tc>
          <w:tcPr>
            <w:tcW w:w="232" w:type="pct"/>
            <w:tcBorders>
              <w:left w:val="single" w:sz="18" w:space="0" w:color="auto"/>
            </w:tcBorders>
            <w:vAlign w:val="center"/>
          </w:tcPr>
          <w:p w:rsidR="00A17E52" w:rsidRPr="00F42546" w:rsidRDefault="00A17E52" w:rsidP="00A17E5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5" w:type="pct"/>
            <w:vAlign w:val="center"/>
          </w:tcPr>
          <w:p w:rsidR="00A17E52" w:rsidRPr="00F42546" w:rsidRDefault="00A17E52" w:rsidP="00A17E5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44" w:type="pct"/>
            <w:vAlign w:val="center"/>
          </w:tcPr>
          <w:p w:rsidR="00A17E52" w:rsidRPr="00F42546" w:rsidRDefault="00A17E52" w:rsidP="00A17E5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i/>
                <w:color w:val="FF0000"/>
                <w:sz w:val="18"/>
                <w:szCs w:val="18"/>
              </w:rPr>
              <w:t>Meeting</w:t>
            </w:r>
          </w:p>
        </w:tc>
        <w:tc>
          <w:tcPr>
            <w:tcW w:w="210" w:type="pct"/>
            <w:vAlign w:val="center"/>
          </w:tcPr>
          <w:p w:rsidR="00A17E52" w:rsidRPr="00F42546" w:rsidRDefault="00A17E52" w:rsidP="00A17E5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6" w:type="pct"/>
            <w:tcBorders>
              <w:right w:val="single" w:sz="18" w:space="0" w:color="auto"/>
            </w:tcBorders>
            <w:vAlign w:val="center"/>
          </w:tcPr>
          <w:p w:rsidR="00A17E52" w:rsidRPr="00F42546" w:rsidRDefault="00A17E52" w:rsidP="00A17E5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  <w:tr w:rsidR="00A17E52" w:rsidRPr="00F42546" w:rsidTr="00252F83">
        <w:tc>
          <w:tcPr>
            <w:tcW w:w="137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A17E52" w:rsidRPr="00F42546" w:rsidRDefault="00A17E52" w:rsidP="00A17E5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1" w:type="pct"/>
            <w:tcBorders>
              <w:left w:val="single" w:sz="18" w:space="0" w:color="auto"/>
            </w:tcBorders>
            <w:vAlign w:val="center"/>
          </w:tcPr>
          <w:p w:rsidR="00A17E52" w:rsidRPr="009930C6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9930C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ENG-2102</w:t>
            </w:r>
          </w:p>
        </w:tc>
        <w:tc>
          <w:tcPr>
            <w:tcW w:w="255" w:type="pct"/>
            <w:vAlign w:val="center"/>
          </w:tcPr>
          <w:p w:rsidR="00A17E52" w:rsidRPr="009930C6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9930C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BKD</w:t>
            </w:r>
          </w:p>
        </w:tc>
        <w:tc>
          <w:tcPr>
            <w:tcW w:w="259" w:type="pct"/>
            <w:vAlign w:val="center"/>
          </w:tcPr>
          <w:p w:rsidR="00A17E52" w:rsidRPr="009930C6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9930C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62</w:t>
            </w:r>
            <w:r w:rsidRPr="009930C6">
              <w:rPr>
                <w:rFonts w:ascii="Times New Roman" w:hAnsi="Times New Roman"/>
                <w:i/>
                <w:color w:val="00B050"/>
                <w:sz w:val="18"/>
                <w:szCs w:val="18"/>
                <w:vertAlign w:val="superscript"/>
              </w:rPr>
              <w:t>nd</w:t>
            </w:r>
            <w:r w:rsidRPr="009930C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 xml:space="preserve"> </w:t>
            </w:r>
          </w:p>
          <w:p w:rsidR="00A17E52" w:rsidRPr="009930C6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9930C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ENG</w:t>
            </w:r>
          </w:p>
        </w:tc>
        <w:tc>
          <w:tcPr>
            <w:tcW w:w="210" w:type="pct"/>
            <w:vAlign w:val="center"/>
          </w:tcPr>
          <w:p w:rsidR="00A17E52" w:rsidRPr="009930C6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608</w:t>
            </w: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A17E52" w:rsidRPr="009930C6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9930C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30</w:t>
            </w:r>
          </w:p>
        </w:tc>
        <w:tc>
          <w:tcPr>
            <w:tcW w:w="272" w:type="pct"/>
            <w:tcBorders>
              <w:left w:val="single" w:sz="18" w:space="0" w:color="auto"/>
            </w:tcBorders>
            <w:vAlign w:val="center"/>
          </w:tcPr>
          <w:p w:rsidR="00A17E52" w:rsidRPr="009930C6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9930C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ENG-2103</w:t>
            </w:r>
          </w:p>
        </w:tc>
        <w:tc>
          <w:tcPr>
            <w:tcW w:w="255" w:type="pct"/>
            <w:vAlign w:val="center"/>
          </w:tcPr>
          <w:p w:rsidR="00A17E52" w:rsidRPr="009930C6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9930C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RU</w:t>
            </w:r>
          </w:p>
        </w:tc>
        <w:tc>
          <w:tcPr>
            <w:tcW w:w="327" w:type="pct"/>
            <w:vAlign w:val="center"/>
          </w:tcPr>
          <w:p w:rsidR="00A17E52" w:rsidRPr="009930C6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9930C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62</w:t>
            </w:r>
            <w:r w:rsidRPr="009930C6">
              <w:rPr>
                <w:rFonts w:ascii="Times New Roman" w:hAnsi="Times New Roman"/>
                <w:i/>
                <w:color w:val="00B050"/>
                <w:sz w:val="18"/>
                <w:szCs w:val="18"/>
                <w:vertAlign w:val="superscript"/>
              </w:rPr>
              <w:t>nd</w:t>
            </w:r>
            <w:r w:rsidRPr="009930C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 xml:space="preserve"> </w:t>
            </w:r>
          </w:p>
          <w:p w:rsidR="00A17E52" w:rsidRPr="009930C6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9930C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ENG</w:t>
            </w:r>
          </w:p>
        </w:tc>
        <w:tc>
          <w:tcPr>
            <w:tcW w:w="210" w:type="pct"/>
            <w:vAlign w:val="center"/>
          </w:tcPr>
          <w:p w:rsidR="00A17E52" w:rsidRPr="009930C6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608</w:t>
            </w: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A17E52" w:rsidRPr="009930C6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9930C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30</w:t>
            </w:r>
          </w:p>
        </w:tc>
        <w:tc>
          <w:tcPr>
            <w:tcW w:w="250" w:type="pct"/>
            <w:tcBorders>
              <w:left w:val="single" w:sz="18" w:space="0" w:color="auto"/>
            </w:tcBorders>
            <w:vAlign w:val="center"/>
          </w:tcPr>
          <w:p w:rsidR="00A17E52" w:rsidRPr="009930C6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9930C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ENG-2106</w:t>
            </w:r>
          </w:p>
        </w:tc>
        <w:tc>
          <w:tcPr>
            <w:tcW w:w="255" w:type="pct"/>
            <w:vAlign w:val="center"/>
          </w:tcPr>
          <w:p w:rsidR="00A17E52" w:rsidRPr="009930C6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9930C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SQ</w:t>
            </w:r>
          </w:p>
        </w:tc>
        <w:tc>
          <w:tcPr>
            <w:tcW w:w="327" w:type="pct"/>
            <w:vAlign w:val="center"/>
          </w:tcPr>
          <w:p w:rsidR="00A17E52" w:rsidRPr="009930C6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9930C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62</w:t>
            </w:r>
            <w:r w:rsidRPr="009930C6">
              <w:rPr>
                <w:rFonts w:ascii="Times New Roman" w:hAnsi="Times New Roman"/>
                <w:i/>
                <w:color w:val="00B050"/>
                <w:sz w:val="18"/>
                <w:szCs w:val="18"/>
                <w:vertAlign w:val="superscript"/>
              </w:rPr>
              <w:t>nd</w:t>
            </w:r>
            <w:r w:rsidRPr="009930C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 xml:space="preserve"> </w:t>
            </w:r>
          </w:p>
          <w:p w:rsidR="00A17E52" w:rsidRPr="009930C6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9930C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ENG</w:t>
            </w:r>
          </w:p>
        </w:tc>
        <w:tc>
          <w:tcPr>
            <w:tcW w:w="210" w:type="pct"/>
            <w:vAlign w:val="center"/>
          </w:tcPr>
          <w:p w:rsidR="00A17E52" w:rsidRPr="009930C6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607</w:t>
            </w: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A17E52" w:rsidRPr="009930C6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9930C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30</w:t>
            </w:r>
          </w:p>
        </w:tc>
        <w:tc>
          <w:tcPr>
            <w:tcW w:w="232" w:type="pct"/>
            <w:tcBorders>
              <w:left w:val="single" w:sz="18" w:space="0" w:color="auto"/>
              <w:bottom w:val="single" w:sz="4" w:space="0" w:color="auto"/>
            </w:tcBorders>
            <w:vAlign w:val="center"/>
          </w:tcPr>
          <w:p w:rsidR="00A17E52" w:rsidRPr="00F42546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FF0000"/>
                <w:sz w:val="18"/>
                <w:szCs w:val="18"/>
              </w:rPr>
            </w:pPr>
          </w:p>
        </w:tc>
        <w:tc>
          <w:tcPr>
            <w:tcW w:w="255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A17E52" w:rsidRPr="00F42546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FF0000"/>
                <w:sz w:val="18"/>
                <w:szCs w:val="18"/>
              </w:rPr>
            </w:pPr>
          </w:p>
        </w:tc>
        <w:tc>
          <w:tcPr>
            <w:tcW w:w="344" w:type="pct"/>
            <w:tcBorders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:rsidR="00A17E52" w:rsidRPr="00F42546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FF0000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i/>
                <w:color w:val="FF0000"/>
                <w:sz w:val="18"/>
                <w:szCs w:val="18"/>
              </w:rPr>
              <w:t xml:space="preserve">Meeting </w:t>
            </w:r>
          </w:p>
        </w:tc>
        <w:tc>
          <w:tcPr>
            <w:tcW w:w="210" w:type="pct"/>
            <w:tcBorders>
              <w:left w:val="single" w:sz="4" w:space="0" w:color="000000" w:themeColor="text1"/>
              <w:bottom w:val="single" w:sz="4" w:space="0" w:color="auto"/>
            </w:tcBorders>
            <w:vAlign w:val="center"/>
          </w:tcPr>
          <w:p w:rsidR="00A17E52" w:rsidRPr="00F42546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FF0000"/>
                <w:sz w:val="18"/>
                <w:szCs w:val="18"/>
              </w:rPr>
            </w:pPr>
          </w:p>
        </w:tc>
        <w:tc>
          <w:tcPr>
            <w:tcW w:w="186" w:type="pct"/>
            <w:tcBorders>
              <w:bottom w:val="single" w:sz="4" w:space="0" w:color="auto"/>
              <w:right w:val="single" w:sz="18" w:space="0" w:color="auto"/>
            </w:tcBorders>
            <w:vAlign w:val="center"/>
          </w:tcPr>
          <w:p w:rsidR="00A17E52" w:rsidRPr="00F42546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FF0000"/>
                <w:sz w:val="18"/>
                <w:szCs w:val="18"/>
              </w:rPr>
            </w:pPr>
          </w:p>
        </w:tc>
      </w:tr>
      <w:tr w:rsidR="00A17E52" w:rsidRPr="00F42546" w:rsidTr="00252F83">
        <w:tc>
          <w:tcPr>
            <w:tcW w:w="137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A17E52" w:rsidRPr="00F42546" w:rsidRDefault="00A17E52" w:rsidP="00A17E5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1" w:type="pct"/>
            <w:tcBorders>
              <w:left w:val="single" w:sz="18" w:space="0" w:color="auto"/>
            </w:tcBorders>
            <w:vAlign w:val="center"/>
          </w:tcPr>
          <w:p w:rsidR="00A17E52" w:rsidRPr="009930C6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55" w:type="pct"/>
            <w:vAlign w:val="center"/>
          </w:tcPr>
          <w:p w:rsidR="00A17E52" w:rsidRPr="009930C6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59" w:type="pct"/>
            <w:vAlign w:val="center"/>
          </w:tcPr>
          <w:p w:rsidR="00A17E52" w:rsidRPr="009930C6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10" w:type="pct"/>
            <w:vAlign w:val="center"/>
          </w:tcPr>
          <w:p w:rsidR="00A17E52" w:rsidRPr="009930C6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A17E52" w:rsidRPr="009930C6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72" w:type="pct"/>
            <w:tcBorders>
              <w:left w:val="single" w:sz="18" w:space="0" w:color="auto"/>
            </w:tcBorders>
            <w:vAlign w:val="center"/>
          </w:tcPr>
          <w:p w:rsidR="00A17E52" w:rsidRPr="009930C6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55" w:type="pct"/>
            <w:vAlign w:val="center"/>
          </w:tcPr>
          <w:p w:rsidR="00A17E52" w:rsidRPr="009930C6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327" w:type="pct"/>
            <w:vAlign w:val="center"/>
          </w:tcPr>
          <w:p w:rsidR="00A17E52" w:rsidRPr="009930C6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10" w:type="pct"/>
            <w:vAlign w:val="center"/>
          </w:tcPr>
          <w:p w:rsidR="00A17E52" w:rsidRPr="009930C6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A17E52" w:rsidRPr="009930C6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50" w:type="pct"/>
            <w:tcBorders>
              <w:left w:val="single" w:sz="18" w:space="0" w:color="auto"/>
            </w:tcBorders>
            <w:vAlign w:val="center"/>
          </w:tcPr>
          <w:p w:rsidR="00A17E52" w:rsidRPr="009930C6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55" w:type="pct"/>
            <w:vAlign w:val="center"/>
          </w:tcPr>
          <w:p w:rsidR="00A17E52" w:rsidRPr="009930C6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327" w:type="pct"/>
            <w:vAlign w:val="center"/>
          </w:tcPr>
          <w:p w:rsidR="00A17E52" w:rsidRPr="009930C6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10" w:type="pct"/>
            <w:vAlign w:val="center"/>
          </w:tcPr>
          <w:p w:rsidR="00A17E52" w:rsidRPr="009930C6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A17E52" w:rsidRPr="009930C6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32" w:type="pct"/>
            <w:tcBorders>
              <w:left w:val="single" w:sz="18" w:space="0" w:color="auto"/>
              <w:bottom w:val="single" w:sz="4" w:space="0" w:color="auto"/>
            </w:tcBorders>
            <w:vAlign w:val="center"/>
          </w:tcPr>
          <w:p w:rsidR="00A17E52" w:rsidRPr="00F42546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FF0000"/>
                <w:sz w:val="18"/>
                <w:szCs w:val="18"/>
              </w:rPr>
            </w:pPr>
          </w:p>
        </w:tc>
        <w:tc>
          <w:tcPr>
            <w:tcW w:w="255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A17E52" w:rsidRPr="00F42546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FF0000"/>
                <w:sz w:val="18"/>
                <w:szCs w:val="18"/>
              </w:rPr>
            </w:pPr>
          </w:p>
        </w:tc>
        <w:tc>
          <w:tcPr>
            <w:tcW w:w="344" w:type="pct"/>
            <w:tcBorders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:rsidR="00A17E52" w:rsidRPr="00F42546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FF0000"/>
                <w:sz w:val="18"/>
                <w:szCs w:val="18"/>
              </w:rPr>
            </w:pPr>
          </w:p>
        </w:tc>
        <w:tc>
          <w:tcPr>
            <w:tcW w:w="210" w:type="pct"/>
            <w:tcBorders>
              <w:left w:val="single" w:sz="4" w:space="0" w:color="000000" w:themeColor="text1"/>
              <w:bottom w:val="single" w:sz="4" w:space="0" w:color="auto"/>
            </w:tcBorders>
            <w:vAlign w:val="center"/>
          </w:tcPr>
          <w:p w:rsidR="00A17E52" w:rsidRPr="00F42546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FF0000"/>
                <w:sz w:val="18"/>
                <w:szCs w:val="18"/>
              </w:rPr>
            </w:pPr>
          </w:p>
        </w:tc>
        <w:tc>
          <w:tcPr>
            <w:tcW w:w="186" w:type="pct"/>
            <w:tcBorders>
              <w:bottom w:val="single" w:sz="4" w:space="0" w:color="auto"/>
              <w:right w:val="single" w:sz="18" w:space="0" w:color="auto"/>
            </w:tcBorders>
            <w:vAlign w:val="center"/>
          </w:tcPr>
          <w:p w:rsidR="00A17E52" w:rsidRPr="00F42546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FF0000"/>
                <w:sz w:val="18"/>
                <w:szCs w:val="18"/>
              </w:rPr>
            </w:pPr>
          </w:p>
        </w:tc>
      </w:tr>
      <w:tr w:rsidR="00A17E52" w:rsidRPr="00F42546" w:rsidTr="00252F83">
        <w:tc>
          <w:tcPr>
            <w:tcW w:w="137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A17E52" w:rsidRPr="00F42546" w:rsidRDefault="00A17E52" w:rsidP="00A17E5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1" w:type="pct"/>
            <w:tcBorders>
              <w:left w:val="single" w:sz="18" w:space="0" w:color="auto"/>
            </w:tcBorders>
            <w:vAlign w:val="center"/>
          </w:tcPr>
          <w:p w:rsidR="00A17E52" w:rsidRPr="009930C6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9930C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HEB-1203</w:t>
            </w:r>
          </w:p>
        </w:tc>
        <w:tc>
          <w:tcPr>
            <w:tcW w:w="255" w:type="pct"/>
            <w:vAlign w:val="center"/>
          </w:tcPr>
          <w:p w:rsidR="00A17E52" w:rsidRPr="009930C6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9930C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DMA</w:t>
            </w:r>
          </w:p>
        </w:tc>
        <w:tc>
          <w:tcPr>
            <w:tcW w:w="259" w:type="pct"/>
            <w:vAlign w:val="center"/>
          </w:tcPr>
          <w:p w:rsidR="00A17E52" w:rsidRPr="009930C6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  <w:vertAlign w:val="superscript"/>
              </w:rPr>
            </w:pPr>
            <w:r w:rsidRPr="009930C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8</w:t>
            </w:r>
            <w:r w:rsidRPr="009930C6">
              <w:rPr>
                <w:rFonts w:ascii="Times New Roman" w:hAnsi="Times New Roman"/>
                <w:i/>
                <w:color w:val="00B050"/>
                <w:sz w:val="18"/>
                <w:szCs w:val="18"/>
                <w:vertAlign w:val="superscript"/>
              </w:rPr>
              <w:t>th</w:t>
            </w:r>
            <w:r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&amp;</w:t>
            </w:r>
            <w:r w:rsidRPr="009930C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9</w:t>
            </w:r>
            <w:r w:rsidRPr="009930C6">
              <w:rPr>
                <w:rFonts w:ascii="Times New Roman" w:hAnsi="Times New Roman"/>
                <w:i/>
                <w:color w:val="00B050"/>
                <w:sz w:val="18"/>
                <w:szCs w:val="18"/>
                <w:vertAlign w:val="superscript"/>
              </w:rPr>
              <w:t>th</w:t>
            </w:r>
          </w:p>
          <w:p w:rsidR="00A17E52" w:rsidRPr="009930C6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9930C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Bangla</w:t>
            </w:r>
          </w:p>
        </w:tc>
        <w:tc>
          <w:tcPr>
            <w:tcW w:w="210" w:type="pct"/>
            <w:vAlign w:val="center"/>
          </w:tcPr>
          <w:p w:rsidR="00A17E52" w:rsidRPr="009930C6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9930C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611</w:t>
            </w: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A17E52" w:rsidRPr="009930C6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9930C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35</w:t>
            </w:r>
          </w:p>
        </w:tc>
        <w:tc>
          <w:tcPr>
            <w:tcW w:w="272" w:type="pct"/>
            <w:tcBorders>
              <w:left w:val="single" w:sz="18" w:space="0" w:color="auto"/>
            </w:tcBorders>
            <w:vAlign w:val="center"/>
          </w:tcPr>
          <w:p w:rsidR="00A17E52" w:rsidRPr="00430EF9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FF0000"/>
                <w:sz w:val="18"/>
                <w:szCs w:val="18"/>
              </w:rPr>
            </w:pPr>
          </w:p>
        </w:tc>
        <w:tc>
          <w:tcPr>
            <w:tcW w:w="255" w:type="pct"/>
            <w:vAlign w:val="center"/>
          </w:tcPr>
          <w:p w:rsidR="00A17E52" w:rsidRPr="00430EF9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FF0000"/>
                <w:sz w:val="18"/>
                <w:szCs w:val="18"/>
              </w:rPr>
            </w:pPr>
          </w:p>
        </w:tc>
        <w:tc>
          <w:tcPr>
            <w:tcW w:w="327" w:type="pct"/>
            <w:vAlign w:val="center"/>
          </w:tcPr>
          <w:p w:rsidR="00A17E52" w:rsidRPr="00430EF9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FF0000"/>
                <w:sz w:val="18"/>
                <w:szCs w:val="18"/>
              </w:rPr>
            </w:pPr>
          </w:p>
        </w:tc>
        <w:tc>
          <w:tcPr>
            <w:tcW w:w="210" w:type="pct"/>
            <w:vAlign w:val="center"/>
          </w:tcPr>
          <w:p w:rsidR="00A17E52" w:rsidRPr="00430EF9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FF0000"/>
                <w:sz w:val="18"/>
                <w:szCs w:val="18"/>
              </w:rPr>
            </w:pP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A17E52" w:rsidRPr="00430EF9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FF0000"/>
                <w:sz w:val="18"/>
                <w:szCs w:val="18"/>
              </w:rPr>
            </w:pPr>
          </w:p>
        </w:tc>
        <w:tc>
          <w:tcPr>
            <w:tcW w:w="250" w:type="pct"/>
            <w:tcBorders>
              <w:left w:val="single" w:sz="18" w:space="0" w:color="auto"/>
            </w:tcBorders>
            <w:vAlign w:val="center"/>
          </w:tcPr>
          <w:p w:rsidR="00A17E52" w:rsidRPr="009930C6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9930C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HEB-1203</w:t>
            </w:r>
          </w:p>
        </w:tc>
        <w:tc>
          <w:tcPr>
            <w:tcW w:w="255" w:type="pct"/>
            <w:vAlign w:val="center"/>
          </w:tcPr>
          <w:p w:rsidR="00A17E52" w:rsidRPr="009930C6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9930C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ARS</w:t>
            </w:r>
          </w:p>
        </w:tc>
        <w:tc>
          <w:tcPr>
            <w:tcW w:w="327" w:type="pct"/>
            <w:vAlign w:val="center"/>
          </w:tcPr>
          <w:p w:rsidR="00A17E52" w:rsidRPr="009930C6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9930C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63</w:t>
            </w:r>
            <w:r w:rsidRPr="009930C6">
              <w:rPr>
                <w:rFonts w:ascii="Times New Roman" w:hAnsi="Times New Roman"/>
                <w:i/>
                <w:color w:val="00B050"/>
                <w:sz w:val="18"/>
                <w:szCs w:val="18"/>
                <w:vertAlign w:val="superscript"/>
              </w:rPr>
              <w:t>rd</w:t>
            </w:r>
            <w:r w:rsidRPr="009930C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 xml:space="preserve"> </w:t>
            </w:r>
          </w:p>
          <w:p w:rsidR="00A17E52" w:rsidRPr="009930C6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9930C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Law</w:t>
            </w:r>
          </w:p>
        </w:tc>
        <w:tc>
          <w:tcPr>
            <w:tcW w:w="210" w:type="pct"/>
            <w:vAlign w:val="center"/>
          </w:tcPr>
          <w:p w:rsidR="00A17E52" w:rsidRPr="009930C6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9930C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809</w:t>
            </w: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A17E52" w:rsidRPr="009930C6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9930C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40</w:t>
            </w:r>
          </w:p>
        </w:tc>
        <w:tc>
          <w:tcPr>
            <w:tcW w:w="232" w:type="pct"/>
            <w:tcBorders>
              <w:left w:val="single" w:sz="18" w:space="0" w:color="auto"/>
            </w:tcBorders>
            <w:vAlign w:val="center"/>
          </w:tcPr>
          <w:p w:rsidR="00A17E52" w:rsidRPr="00F42546" w:rsidRDefault="00A17E52" w:rsidP="00A17E52">
            <w:pPr>
              <w:pStyle w:val="NoSpacing"/>
              <w:jc w:val="center"/>
              <w:rPr>
                <w:rFonts w:ascii="Times New Roman" w:hAnsi="Times New Roman"/>
                <w:color w:val="FF0000"/>
                <w:sz w:val="18"/>
                <w:szCs w:val="18"/>
              </w:rPr>
            </w:pPr>
          </w:p>
        </w:tc>
        <w:tc>
          <w:tcPr>
            <w:tcW w:w="255" w:type="pct"/>
            <w:vAlign w:val="center"/>
          </w:tcPr>
          <w:p w:rsidR="00A17E52" w:rsidRPr="00F42546" w:rsidRDefault="00A17E52" w:rsidP="00A17E52">
            <w:pPr>
              <w:pStyle w:val="NoSpacing"/>
              <w:jc w:val="center"/>
              <w:rPr>
                <w:rFonts w:ascii="Times New Roman" w:hAnsi="Times New Roman"/>
                <w:color w:val="FF0000"/>
                <w:sz w:val="18"/>
                <w:szCs w:val="18"/>
              </w:rPr>
            </w:pPr>
          </w:p>
        </w:tc>
        <w:tc>
          <w:tcPr>
            <w:tcW w:w="344" w:type="pct"/>
            <w:vAlign w:val="center"/>
          </w:tcPr>
          <w:p w:rsidR="00A17E52" w:rsidRPr="00F42546" w:rsidRDefault="00A17E52" w:rsidP="00A17E52">
            <w:pPr>
              <w:pStyle w:val="NoSpacing"/>
              <w:jc w:val="center"/>
              <w:rPr>
                <w:rFonts w:ascii="Times New Roman" w:hAnsi="Times New Roman"/>
                <w:color w:val="FF0000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i/>
                <w:color w:val="FF0000"/>
                <w:sz w:val="18"/>
                <w:szCs w:val="18"/>
              </w:rPr>
              <w:t>Meeting</w:t>
            </w:r>
          </w:p>
        </w:tc>
        <w:tc>
          <w:tcPr>
            <w:tcW w:w="210" w:type="pct"/>
            <w:vAlign w:val="center"/>
          </w:tcPr>
          <w:p w:rsidR="00A17E52" w:rsidRPr="00F42546" w:rsidRDefault="00A17E52" w:rsidP="00A17E52">
            <w:pPr>
              <w:pStyle w:val="NoSpacing"/>
              <w:jc w:val="center"/>
              <w:rPr>
                <w:rFonts w:ascii="Times New Roman" w:hAnsi="Times New Roman"/>
                <w:color w:val="FF0000"/>
                <w:sz w:val="18"/>
                <w:szCs w:val="18"/>
              </w:rPr>
            </w:pPr>
          </w:p>
        </w:tc>
        <w:tc>
          <w:tcPr>
            <w:tcW w:w="186" w:type="pct"/>
            <w:tcBorders>
              <w:right w:val="single" w:sz="18" w:space="0" w:color="auto"/>
            </w:tcBorders>
            <w:vAlign w:val="center"/>
          </w:tcPr>
          <w:p w:rsidR="00A17E52" w:rsidRPr="00F42546" w:rsidRDefault="00A17E52" w:rsidP="00A17E52">
            <w:pPr>
              <w:pStyle w:val="NoSpacing"/>
              <w:jc w:val="center"/>
              <w:rPr>
                <w:rFonts w:ascii="Times New Roman" w:hAnsi="Times New Roman"/>
                <w:color w:val="FF0000"/>
                <w:sz w:val="18"/>
                <w:szCs w:val="18"/>
              </w:rPr>
            </w:pPr>
          </w:p>
        </w:tc>
      </w:tr>
      <w:tr w:rsidR="00A17E52" w:rsidRPr="00F42546" w:rsidTr="00252F83">
        <w:tc>
          <w:tcPr>
            <w:tcW w:w="137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A17E52" w:rsidRPr="00F42546" w:rsidRDefault="00A17E52" w:rsidP="00A17E5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1" w:type="pct"/>
            <w:tcBorders>
              <w:left w:val="single" w:sz="18" w:space="0" w:color="auto"/>
            </w:tcBorders>
            <w:vAlign w:val="center"/>
          </w:tcPr>
          <w:p w:rsidR="00A17E52" w:rsidRPr="00F42546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55" w:type="pct"/>
            <w:vAlign w:val="center"/>
          </w:tcPr>
          <w:p w:rsidR="00A17E52" w:rsidRPr="00F42546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59" w:type="pct"/>
            <w:vAlign w:val="center"/>
          </w:tcPr>
          <w:p w:rsidR="00A17E52" w:rsidRPr="00F42546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10" w:type="pct"/>
            <w:vAlign w:val="center"/>
          </w:tcPr>
          <w:p w:rsidR="00A17E52" w:rsidRPr="00F42546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A17E52" w:rsidRPr="00F42546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72" w:type="pct"/>
            <w:tcBorders>
              <w:left w:val="single" w:sz="18" w:space="0" w:color="auto"/>
            </w:tcBorders>
            <w:vAlign w:val="center"/>
          </w:tcPr>
          <w:p w:rsidR="00A17E52" w:rsidRPr="009930C6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55" w:type="pct"/>
            <w:vAlign w:val="center"/>
          </w:tcPr>
          <w:p w:rsidR="00A17E52" w:rsidRPr="009930C6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327" w:type="pct"/>
            <w:vAlign w:val="center"/>
          </w:tcPr>
          <w:p w:rsidR="00A17E52" w:rsidRPr="009930C6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10" w:type="pct"/>
            <w:vAlign w:val="center"/>
          </w:tcPr>
          <w:p w:rsidR="00A17E52" w:rsidRPr="009930C6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A17E52" w:rsidRPr="009930C6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50" w:type="pct"/>
            <w:tcBorders>
              <w:left w:val="single" w:sz="18" w:space="0" w:color="auto"/>
            </w:tcBorders>
            <w:vAlign w:val="center"/>
          </w:tcPr>
          <w:p w:rsidR="00A17E52" w:rsidRPr="009930C6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9930C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BDS-2105</w:t>
            </w:r>
          </w:p>
        </w:tc>
        <w:tc>
          <w:tcPr>
            <w:tcW w:w="255" w:type="pct"/>
            <w:vAlign w:val="center"/>
          </w:tcPr>
          <w:p w:rsidR="00A17E52" w:rsidRPr="009930C6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9930C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NT</w:t>
            </w:r>
          </w:p>
          <w:p w:rsidR="00A17E52" w:rsidRPr="009930C6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9930C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BH</w:t>
            </w:r>
          </w:p>
        </w:tc>
        <w:tc>
          <w:tcPr>
            <w:tcW w:w="327" w:type="pct"/>
            <w:vAlign w:val="center"/>
          </w:tcPr>
          <w:p w:rsidR="00A17E52" w:rsidRPr="009930C6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9930C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62</w:t>
            </w:r>
            <w:r w:rsidRPr="009930C6">
              <w:rPr>
                <w:rFonts w:ascii="Times New Roman" w:hAnsi="Times New Roman"/>
                <w:i/>
                <w:color w:val="00B050"/>
                <w:sz w:val="18"/>
                <w:szCs w:val="18"/>
                <w:vertAlign w:val="superscript"/>
              </w:rPr>
              <w:t xml:space="preserve">nd </w:t>
            </w:r>
            <w:r w:rsidRPr="009930C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CSE &amp; EEE</w:t>
            </w:r>
          </w:p>
        </w:tc>
        <w:tc>
          <w:tcPr>
            <w:tcW w:w="210" w:type="pct"/>
            <w:vAlign w:val="center"/>
          </w:tcPr>
          <w:p w:rsidR="00A17E52" w:rsidRPr="009930C6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9930C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509</w:t>
            </w: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A17E52" w:rsidRPr="009930C6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9930C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40</w:t>
            </w:r>
          </w:p>
        </w:tc>
        <w:tc>
          <w:tcPr>
            <w:tcW w:w="232" w:type="pct"/>
            <w:tcBorders>
              <w:left w:val="single" w:sz="18" w:space="0" w:color="auto"/>
            </w:tcBorders>
            <w:vAlign w:val="center"/>
          </w:tcPr>
          <w:p w:rsidR="00A17E52" w:rsidRPr="00F42546" w:rsidRDefault="00A17E52" w:rsidP="00A17E5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5" w:type="pct"/>
            <w:vAlign w:val="center"/>
          </w:tcPr>
          <w:p w:rsidR="00A17E52" w:rsidRPr="00F42546" w:rsidRDefault="00A17E52" w:rsidP="00A17E5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44" w:type="pct"/>
            <w:vAlign w:val="center"/>
          </w:tcPr>
          <w:p w:rsidR="00A17E52" w:rsidRPr="00F42546" w:rsidRDefault="00A17E52" w:rsidP="00A17E5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i/>
                <w:color w:val="FF0000"/>
                <w:sz w:val="18"/>
                <w:szCs w:val="18"/>
              </w:rPr>
              <w:t>Meeting</w:t>
            </w:r>
          </w:p>
        </w:tc>
        <w:tc>
          <w:tcPr>
            <w:tcW w:w="210" w:type="pct"/>
            <w:vAlign w:val="center"/>
          </w:tcPr>
          <w:p w:rsidR="00A17E52" w:rsidRPr="00F42546" w:rsidRDefault="00A17E52" w:rsidP="00A17E5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6" w:type="pct"/>
            <w:tcBorders>
              <w:right w:val="single" w:sz="18" w:space="0" w:color="auto"/>
            </w:tcBorders>
            <w:vAlign w:val="center"/>
          </w:tcPr>
          <w:p w:rsidR="00A17E52" w:rsidRPr="00F42546" w:rsidRDefault="00A17E52" w:rsidP="00A17E5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  <w:tr w:rsidR="00A17E52" w:rsidRPr="00F42546" w:rsidTr="00252F83">
        <w:tc>
          <w:tcPr>
            <w:tcW w:w="137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A17E52" w:rsidRPr="00F42546" w:rsidRDefault="00A17E52" w:rsidP="00A17E5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1" w:type="pct"/>
            <w:tcBorders>
              <w:left w:val="single" w:sz="18" w:space="0" w:color="auto"/>
            </w:tcBorders>
            <w:vAlign w:val="center"/>
          </w:tcPr>
          <w:p w:rsidR="00A17E52" w:rsidRPr="009930C6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55" w:type="pct"/>
            <w:vAlign w:val="center"/>
          </w:tcPr>
          <w:p w:rsidR="00A17E52" w:rsidRPr="009930C6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59" w:type="pct"/>
            <w:vAlign w:val="center"/>
          </w:tcPr>
          <w:p w:rsidR="00A17E52" w:rsidRPr="009930C6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10" w:type="pct"/>
            <w:vAlign w:val="center"/>
          </w:tcPr>
          <w:p w:rsidR="00A17E52" w:rsidRPr="009930C6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A17E52" w:rsidRPr="009930C6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72" w:type="pct"/>
            <w:tcBorders>
              <w:left w:val="single" w:sz="18" w:space="0" w:color="auto"/>
            </w:tcBorders>
            <w:vAlign w:val="center"/>
          </w:tcPr>
          <w:p w:rsidR="00A17E52" w:rsidRPr="009930C6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55" w:type="pct"/>
            <w:vAlign w:val="center"/>
          </w:tcPr>
          <w:p w:rsidR="00A17E52" w:rsidRPr="009930C6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327" w:type="pct"/>
            <w:vAlign w:val="center"/>
          </w:tcPr>
          <w:p w:rsidR="00A17E52" w:rsidRPr="009930C6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10" w:type="pct"/>
            <w:vAlign w:val="center"/>
          </w:tcPr>
          <w:p w:rsidR="00A17E52" w:rsidRPr="009930C6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A17E52" w:rsidRPr="009930C6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50" w:type="pct"/>
            <w:tcBorders>
              <w:left w:val="single" w:sz="18" w:space="0" w:color="auto"/>
            </w:tcBorders>
            <w:vAlign w:val="center"/>
          </w:tcPr>
          <w:p w:rsidR="00A17E52" w:rsidRPr="009930C6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55" w:type="pct"/>
            <w:vAlign w:val="center"/>
          </w:tcPr>
          <w:p w:rsidR="00A17E52" w:rsidRPr="009930C6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327" w:type="pct"/>
            <w:vAlign w:val="center"/>
          </w:tcPr>
          <w:p w:rsidR="00A17E52" w:rsidRPr="009930C6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10" w:type="pct"/>
            <w:vAlign w:val="center"/>
          </w:tcPr>
          <w:p w:rsidR="00A17E52" w:rsidRPr="009930C6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A17E52" w:rsidRPr="009930C6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32" w:type="pct"/>
            <w:tcBorders>
              <w:left w:val="single" w:sz="18" w:space="0" w:color="auto"/>
            </w:tcBorders>
            <w:vAlign w:val="center"/>
          </w:tcPr>
          <w:p w:rsidR="00A17E52" w:rsidRPr="00F42546" w:rsidRDefault="00A17E52" w:rsidP="00A17E52">
            <w:pPr>
              <w:pStyle w:val="NoSpacing"/>
              <w:jc w:val="center"/>
              <w:rPr>
                <w:rFonts w:ascii="Times New Roman" w:hAnsi="Times New Roman"/>
                <w:color w:val="FF0000"/>
                <w:sz w:val="18"/>
                <w:szCs w:val="18"/>
              </w:rPr>
            </w:pPr>
          </w:p>
        </w:tc>
        <w:tc>
          <w:tcPr>
            <w:tcW w:w="255" w:type="pct"/>
            <w:vAlign w:val="center"/>
          </w:tcPr>
          <w:p w:rsidR="00A17E52" w:rsidRPr="00F42546" w:rsidRDefault="00A17E52" w:rsidP="00A17E52">
            <w:pPr>
              <w:pStyle w:val="NoSpacing"/>
              <w:jc w:val="center"/>
              <w:rPr>
                <w:rFonts w:ascii="Times New Roman" w:hAnsi="Times New Roman"/>
                <w:color w:val="FF0000"/>
                <w:sz w:val="18"/>
                <w:szCs w:val="18"/>
              </w:rPr>
            </w:pPr>
          </w:p>
        </w:tc>
        <w:tc>
          <w:tcPr>
            <w:tcW w:w="344" w:type="pct"/>
            <w:vAlign w:val="center"/>
          </w:tcPr>
          <w:p w:rsidR="00A17E52" w:rsidRPr="00F42546" w:rsidRDefault="00A17E52" w:rsidP="00A17E52">
            <w:pPr>
              <w:pStyle w:val="NoSpacing"/>
              <w:jc w:val="center"/>
              <w:rPr>
                <w:rFonts w:ascii="Times New Roman" w:hAnsi="Times New Roman"/>
                <w:color w:val="FF0000"/>
                <w:sz w:val="18"/>
                <w:szCs w:val="18"/>
              </w:rPr>
            </w:pPr>
          </w:p>
        </w:tc>
        <w:tc>
          <w:tcPr>
            <w:tcW w:w="210" w:type="pct"/>
            <w:vAlign w:val="center"/>
          </w:tcPr>
          <w:p w:rsidR="00A17E52" w:rsidRPr="00F42546" w:rsidRDefault="00A17E52" w:rsidP="00A17E52">
            <w:pPr>
              <w:pStyle w:val="NoSpacing"/>
              <w:jc w:val="center"/>
              <w:rPr>
                <w:rFonts w:ascii="Times New Roman" w:hAnsi="Times New Roman"/>
                <w:color w:val="FF0000"/>
                <w:sz w:val="18"/>
                <w:szCs w:val="18"/>
              </w:rPr>
            </w:pPr>
          </w:p>
        </w:tc>
        <w:tc>
          <w:tcPr>
            <w:tcW w:w="186" w:type="pct"/>
            <w:tcBorders>
              <w:right w:val="single" w:sz="18" w:space="0" w:color="auto"/>
            </w:tcBorders>
            <w:vAlign w:val="center"/>
          </w:tcPr>
          <w:p w:rsidR="00A17E52" w:rsidRPr="00F42546" w:rsidRDefault="00A17E52" w:rsidP="00A17E52">
            <w:pPr>
              <w:pStyle w:val="NoSpacing"/>
              <w:jc w:val="center"/>
              <w:rPr>
                <w:rFonts w:ascii="Times New Roman" w:hAnsi="Times New Roman"/>
                <w:color w:val="FF0000"/>
                <w:sz w:val="18"/>
                <w:szCs w:val="18"/>
              </w:rPr>
            </w:pPr>
          </w:p>
        </w:tc>
      </w:tr>
      <w:tr w:rsidR="00A17E52" w:rsidRPr="00F42546" w:rsidTr="00252F83">
        <w:tc>
          <w:tcPr>
            <w:tcW w:w="137" w:type="pct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A17E52" w:rsidRPr="00F42546" w:rsidRDefault="00A17E52" w:rsidP="00A17E5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1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A17E52" w:rsidRPr="006F2D58" w:rsidRDefault="00A17E52" w:rsidP="00A17E5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F2D58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305</w:t>
            </w:r>
          </w:p>
        </w:tc>
        <w:tc>
          <w:tcPr>
            <w:tcW w:w="255" w:type="pct"/>
            <w:tcBorders>
              <w:bottom w:val="single" w:sz="18" w:space="0" w:color="auto"/>
            </w:tcBorders>
            <w:vAlign w:val="center"/>
          </w:tcPr>
          <w:p w:rsidR="00A17E52" w:rsidRPr="006F2D58" w:rsidRDefault="00A17E52" w:rsidP="00A17E5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F2D58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AAT</w:t>
            </w:r>
          </w:p>
        </w:tc>
        <w:tc>
          <w:tcPr>
            <w:tcW w:w="259" w:type="pct"/>
            <w:tcBorders>
              <w:bottom w:val="single" w:sz="18" w:space="0" w:color="auto"/>
            </w:tcBorders>
            <w:vAlign w:val="center"/>
          </w:tcPr>
          <w:p w:rsidR="00A17E52" w:rsidRPr="006F2D58" w:rsidRDefault="00A17E52" w:rsidP="00A17E5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F2D58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3</w:t>
            </w:r>
            <w:r w:rsidRPr="006F2D58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rd</w:t>
            </w:r>
          </w:p>
        </w:tc>
        <w:tc>
          <w:tcPr>
            <w:tcW w:w="210" w:type="pct"/>
            <w:tcBorders>
              <w:bottom w:val="single" w:sz="18" w:space="0" w:color="auto"/>
            </w:tcBorders>
            <w:vAlign w:val="center"/>
          </w:tcPr>
          <w:p w:rsidR="00A17E52" w:rsidRPr="006F2D58" w:rsidRDefault="00A17E52" w:rsidP="00A17E5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6</w:t>
            </w:r>
          </w:p>
        </w:tc>
        <w:tc>
          <w:tcPr>
            <w:tcW w:w="185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A17E52" w:rsidRPr="006F2D58" w:rsidRDefault="00A17E52" w:rsidP="00A17E5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F2D58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22</w:t>
            </w:r>
          </w:p>
        </w:tc>
        <w:tc>
          <w:tcPr>
            <w:tcW w:w="272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A17E52" w:rsidRPr="009579C1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0000" w:themeColor="text1"/>
                <w:sz w:val="18"/>
                <w:szCs w:val="18"/>
              </w:rPr>
            </w:pPr>
            <w:r w:rsidRPr="009579C1">
              <w:rPr>
                <w:rFonts w:ascii="Times New Roman" w:hAnsi="Times New Roman"/>
                <w:i/>
                <w:color w:val="000000" w:themeColor="text1"/>
                <w:sz w:val="18"/>
                <w:szCs w:val="18"/>
              </w:rPr>
              <w:t>BDS-2101</w:t>
            </w:r>
          </w:p>
        </w:tc>
        <w:tc>
          <w:tcPr>
            <w:tcW w:w="255" w:type="pct"/>
            <w:tcBorders>
              <w:bottom w:val="single" w:sz="18" w:space="0" w:color="auto"/>
            </w:tcBorders>
            <w:vAlign w:val="center"/>
          </w:tcPr>
          <w:p w:rsidR="00A17E52" w:rsidRPr="009579C1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0000" w:themeColor="text1"/>
                <w:sz w:val="18"/>
                <w:szCs w:val="18"/>
              </w:rPr>
            </w:pPr>
            <w:r w:rsidRPr="009579C1">
              <w:rPr>
                <w:rFonts w:ascii="Times New Roman" w:hAnsi="Times New Roman"/>
                <w:i/>
                <w:color w:val="000000" w:themeColor="text1"/>
                <w:sz w:val="18"/>
                <w:szCs w:val="18"/>
              </w:rPr>
              <w:t>ARS</w:t>
            </w:r>
          </w:p>
        </w:tc>
        <w:tc>
          <w:tcPr>
            <w:tcW w:w="327" w:type="pct"/>
            <w:tcBorders>
              <w:bottom w:val="single" w:sz="18" w:space="0" w:color="auto"/>
            </w:tcBorders>
            <w:vAlign w:val="center"/>
          </w:tcPr>
          <w:p w:rsidR="00A17E52" w:rsidRPr="009579C1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0000" w:themeColor="text1"/>
                <w:sz w:val="18"/>
                <w:szCs w:val="18"/>
              </w:rPr>
            </w:pPr>
            <w:r w:rsidRPr="009579C1">
              <w:rPr>
                <w:rFonts w:ascii="Times New Roman" w:hAnsi="Times New Roman"/>
                <w:i/>
                <w:color w:val="000000" w:themeColor="text1"/>
                <w:sz w:val="18"/>
                <w:szCs w:val="18"/>
              </w:rPr>
              <w:t>7</w:t>
            </w:r>
            <w:r w:rsidRPr="009579C1">
              <w:rPr>
                <w:rFonts w:ascii="Times New Roman" w:hAnsi="Times New Roman"/>
                <w:i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9579C1">
              <w:rPr>
                <w:rFonts w:ascii="Times New Roman" w:hAnsi="Times New Roman"/>
                <w:i/>
                <w:color w:val="000000" w:themeColor="text1"/>
                <w:sz w:val="18"/>
                <w:szCs w:val="18"/>
              </w:rPr>
              <w:t xml:space="preserve"> D</w:t>
            </w:r>
          </w:p>
          <w:p w:rsidR="00A17E52" w:rsidRPr="009579C1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0000" w:themeColor="text1"/>
                <w:sz w:val="18"/>
                <w:szCs w:val="18"/>
              </w:rPr>
            </w:pPr>
            <w:r w:rsidRPr="009579C1">
              <w:rPr>
                <w:rFonts w:ascii="Times New Roman" w:hAnsi="Times New Roman"/>
                <w:i/>
                <w:color w:val="000000" w:themeColor="text1"/>
                <w:sz w:val="18"/>
                <w:szCs w:val="18"/>
              </w:rPr>
              <w:t>CE</w:t>
            </w:r>
          </w:p>
        </w:tc>
        <w:tc>
          <w:tcPr>
            <w:tcW w:w="210" w:type="pct"/>
            <w:tcBorders>
              <w:bottom w:val="single" w:sz="18" w:space="0" w:color="auto"/>
            </w:tcBorders>
            <w:vAlign w:val="center"/>
          </w:tcPr>
          <w:p w:rsidR="00A17E52" w:rsidRPr="009579C1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0000" w:themeColor="text1"/>
                <w:sz w:val="18"/>
                <w:szCs w:val="18"/>
              </w:rPr>
            </w:pPr>
            <w:r w:rsidRPr="009579C1">
              <w:rPr>
                <w:rFonts w:ascii="Times New Roman" w:hAnsi="Times New Roman"/>
                <w:i/>
                <w:color w:val="000000" w:themeColor="text1"/>
                <w:sz w:val="18"/>
                <w:szCs w:val="18"/>
              </w:rPr>
              <w:t>910</w:t>
            </w:r>
          </w:p>
        </w:tc>
        <w:tc>
          <w:tcPr>
            <w:tcW w:w="185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A17E52" w:rsidRPr="009579C1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0000" w:themeColor="text1"/>
                <w:sz w:val="18"/>
                <w:szCs w:val="18"/>
              </w:rPr>
            </w:pPr>
            <w:r w:rsidRPr="009579C1">
              <w:rPr>
                <w:rFonts w:ascii="Times New Roman" w:hAnsi="Times New Roman"/>
                <w:i/>
                <w:color w:val="000000" w:themeColor="text1"/>
                <w:sz w:val="18"/>
                <w:szCs w:val="18"/>
              </w:rPr>
              <w:t>18</w:t>
            </w:r>
          </w:p>
        </w:tc>
        <w:tc>
          <w:tcPr>
            <w:tcW w:w="250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A17E52" w:rsidRPr="009579C1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0000" w:themeColor="text1"/>
                <w:sz w:val="18"/>
                <w:szCs w:val="18"/>
              </w:rPr>
            </w:pPr>
            <w:r w:rsidRPr="009579C1">
              <w:rPr>
                <w:rFonts w:ascii="Times New Roman" w:hAnsi="Times New Roman"/>
                <w:i/>
                <w:color w:val="000000" w:themeColor="text1"/>
                <w:sz w:val="18"/>
                <w:szCs w:val="18"/>
              </w:rPr>
              <w:t>SOC-224</w:t>
            </w:r>
          </w:p>
        </w:tc>
        <w:tc>
          <w:tcPr>
            <w:tcW w:w="255" w:type="pct"/>
            <w:tcBorders>
              <w:bottom w:val="single" w:sz="18" w:space="0" w:color="auto"/>
            </w:tcBorders>
            <w:vAlign w:val="center"/>
          </w:tcPr>
          <w:p w:rsidR="00A17E52" w:rsidRPr="009579C1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0000" w:themeColor="text1"/>
                <w:sz w:val="18"/>
                <w:szCs w:val="18"/>
              </w:rPr>
            </w:pPr>
            <w:r w:rsidRPr="009579C1">
              <w:rPr>
                <w:rFonts w:ascii="Times New Roman" w:hAnsi="Times New Roman"/>
                <w:i/>
                <w:color w:val="000000" w:themeColor="text1"/>
                <w:sz w:val="18"/>
                <w:szCs w:val="18"/>
              </w:rPr>
              <w:t>RU</w:t>
            </w:r>
          </w:p>
        </w:tc>
        <w:tc>
          <w:tcPr>
            <w:tcW w:w="327" w:type="pct"/>
            <w:tcBorders>
              <w:bottom w:val="single" w:sz="18" w:space="0" w:color="auto"/>
            </w:tcBorders>
            <w:vAlign w:val="center"/>
          </w:tcPr>
          <w:p w:rsidR="00A17E52" w:rsidRPr="009579C1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0000" w:themeColor="text1"/>
                <w:sz w:val="18"/>
                <w:szCs w:val="18"/>
              </w:rPr>
            </w:pPr>
            <w:r w:rsidRPr="009579C1">
              <w:rPr>
                <w:rFonts w:ascii="Times New Roman" w:hAnsi="Times New Roman"/>
                <w:i/>
                <w:color w:val="000000" w:themeColor="text1"/>
                <w:sz w:val="18"/>
                <w:szCs w:val="18"/>
              </w:rPr>
              <w:t>6</w:t>
            </w:r>
            <w:r w:rsidRPr="009579C1">
              <w:rPr>
                <w:rFonts w:ascii="Times New Roman" w:hAnsi="Times New Roman"/>
                <w:i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9579C1">
              <w:rPr>
                <w:rFonts w:ascii="Times New Roman" w:hAnsi="Times New Roman"/>
                <w:i/>
                <w:color w:val="000000" w:themeColor="text1"/>
                <w:sz w:val="18"/>
                <w:szCs w:val="18"/>
              </w:rPr>
              <w:t>&amp;7</w:t>
            </w:r>
            <w:r w:rsidRPr="009579C1">
              <w:rPr>
                <w:rFonts w:ascii="Times New Roman" w:hAnsi="Times New Roman"/>
                <w:i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9579C1">
              <w:rPr>
                <w:rFonts w:ascii="Times New Roman" w:hAnsi="Times New Roman"/>
                <w:i/>
                <w:color w:val="000000" w:themeColor="text1"/>
                <w:sz w:val="18"/>
                <w:szCs w:val="18"/>
              </w:rPr>
              <w:t xml:space="preserve"> </w:t>
            </w:r>
          </w:p>
          <w:p w:rsidR="00A17E52" w:rsidRPr="009579C1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0000" w:themeColor="text1"/>
                <w:sz w:val="18"/>
                <w:szCs w:val="18"/>
              </w:rPr>
            </w:pPr>
            <w:r w:rsidRPr="009579C1">
              <w:rPr>
                <w:rFonts w:ascii="Times New Roman" w:hAnsi="Times New Roman"/>
                <w:i/>
                <w:color w:val="000000" w:themeColor="text1"/>
                <w:sz w:val="18"/>
                <w:szCs w:val="18"/>
              </w:rPr>
              <w:t>Bangla</w:t>
            </w:r>
          </w:p>
        </w:tc>
        <w:tc>
          <w:tcPr>
            <w:tcW w:w="210" w:type="pct"/>
            <w:tcBorders>
              <w:bottom w:val="single" w:sz="18" w:space="0" w:color="auto"/>
            </w:tcBorders>
            <w:vAlign w:val="center"/>
          </w:tcPr>
          <w:p w:rsidR="00A17E52" w:rsidRPr="009579C1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i/>
                <w:color w:val="000000" w:themeColor="text1"/>
                <w:sz w:val="18"/>
                <w:szCs w:val="18"/>
              </w:rPr>
              <w:t>610</w:t>
            </w:r>
          </w:p>
        </w:tc>
        <w:tc>
          <w:tcPr>
            <w:tcW w:w="185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A17E52" w:rsidRPr="009579C1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0000" w:themeColor="text1"/>
                <w:sz w:val="18"/>
                <w:szCs w:val="18"/>
              </w:rPr>
            </w:pPr>
            <w:r w:rsidRPr="009579C1">
              <w:rPr>
                <w:rFonts w:ascii="Times New Roman" w:hAnsi="Times New Roman"/>
                <w:i/>
                <w:color w:val="000000" w:themeColor="text1"/>
                <w:sz w:val="18"/>
                <w:szCs w:val="18"/>
              </w:rPr>
              <w:t>27</w:t>
            </w:r>
          </w:p>
        </w:tc>
        <w:tc>
          <w:tcPr>
            <w:tcW w:w="232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A17E52" w:rsidRPr="006F2D58" w:rsidRDefault="00A17E52" w:rsidP="00A17E5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F2D58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NG-111</w:t>
            </w:r>
          </w:p>
        </w:tc>
        <w:tc>
          <w:tcPr>
            <w:tcW w:w="255" w:type="pct"/>
            <w:tcBorders>
              <w:bottom w:val="single" w:sz="18" w:space="0" w:color="auto"/>
            </w:tcBorders>
            <w:vAlign w:val="center"/>
          </w:tcPr>
          <w:p w:rsidR="00A17E52" w:rsidRPr="006F2D58" w:rsidRDefault="00A17E52" w:rsidP="00A17E5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F2D58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S</w:t>
            </w:r>
          </w:p>
        </w:tc>
        <w:tc>
          <w:tcPr>
            <w:tcW w:w="344" w:type="pct"/>
            <w:tcBorders>
              <w:bottom w:val="single" w:sz="18" w:space="0" w:color="auto"/>
            </w:tcBorders>
            <w:vAlign w:val="center"/>
          </w:tcPr>
          <w:p w:rsidR="00A17E52" w:rsidRPr="006F2D58" w:rsidRDefault="00A17E52" w:rsidP="00A17E5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F2D58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</w:t>
            </w:r>
            <w:r w:rsidRPr="006F2D58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st</w:t>
            </w:r>
            <w:r w:rsidRPr="006F2D58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210" w:type="pct"/>
            <w:tcBorders>
              <w:bottom w:val="single" w:sz="18" w:space="0" w:color="auto"/>
            </w:tcBorders>
            <w:vAlign w:val="center"/>
          </w:tcPr>
          <w:p w:rsidR="00A17E52" w:rsidRPr="006F2D58" w:rsidRDefault="00A17E52" w:rsidP="00A17E5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F2D58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186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A17E52" w:rsidRPr="006F2D58" w:rsidRDefault="00A17E52" w:rsidP="00A17E5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F2D58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5</w:t>
            </w:r>
          </w:p>
        </w:tc>
      </w:tr>
    </w:tbl>
    <w:p w:rsidR="00C56304" w:rsidRPr="00F42546" w:rsidRDefault="009E25ED" w:rsidP="00C56304">
      <w:pPr>
        <w:pStyle w:val="NoSpacing"/>
        <w:jc w:val="center"/>
        <w:rPr>
          <w:rFonts w:ascii="Times New Roman" w:hAnsi="Times New Roman"/>
          <w:bCs/>
          <w:color w:val="000000" w:themeColor="text1"/>
          <w:sz w:val="18"/>
          <w:szCs w:val="18"/>
        </w:rPr>
      </w:pPr>
      <w:r w:rsidRPr="00F42546">
        <w:rPr>
          <w:rFonts w:ascii="Times New Roman" w:hAnsi="Times New Roman"/>
          <w:color w:val="000000" w:themeColor="text1"/>
          <w:sz w:val="18"/>
          <w:szCs w:val="18"/>
        </w:rPr>
        <w:t xml:space="preserve">“DAA-Prof. Dr. M. Arshad Ali”, “DMA-Dr. Md. Abdul </w:t>
      </w:r>
      <w:proofErr w:type="spellStart"/>
      <w:r w:rsidRPr="00F42546">
        <w:rPr>
          <w:rFonts w:ascii="Times New Roman" w:hAnsi="Times New Roman"/>
          <w:color w:val="000000" w:themeColor="text1"/>
          <w:sz w:val="18"/>
          <w:szCs w:val="18"/>
        </w:rPr>
        <w:t>Awal</w:t>
      </w:r>
      <w:proofErr w:type="spellEnd"/>
      <w:r w:rsidRPr="00F42546">
        <w:rPr>
          <w:rFonts w:ascii="Times New Roman" w:hAnsi="Times New Roman"/>
          <w:color w:val="000000" w:themeColor="text1"/>
          <w:sz w:val="18"/>
          <w:szCs w:val="18"/>
        </w:rPr>
        <w:t xml:space="preserve">”, “JA-Md. </w:t>
      </w:r>
      <w:proofErr w:type="spellStart"/>
      <w:r w:rsidRPr="00F42546">
        <w:rPr>
          <w:rFonts w:ascii="Times New Roman" w:hAnsi="Times New Roman"/>
          <w:color w:val="000000" w:themeColor="text1"/>
          <w:sz w:val="18"/>
          <w:szCs w:val="18"/>
        </w:rPr>
        <w:t>Jahidul</w:t>
      </w:r>
      <w:proofErr w:type="spellEnd"/>
      <w:r w:rsidRPr="00F42546">
        <w:rPr>
          <w:rFonts w:ascii="Times New Roman" w:hAnsi="Times New Roman"/>
          <w:color w:val="000000" w:themeColor="text1"/>
          <w:sz w:val="18"/>
          <w:szCs w:val="18"/>
        </w:rPr>
        <w:t xml:space="preserve"> Azad”, “RU-</w:t>
      </w:r>
      <w:proofErr w:type="spellStart"/>
      <w:r w:rsidRPr="00F42546">
        <w:rPr>
          <w:rFonts w:ascii="Times New Roman" w:hAnsi="Times New Roman"/>
          <w:color w:val="000000" w:themeColor="text1"/>
          <w:sz w:val="18"/>
          <w:szCs w:val="18"/>
        </w:rPr>
        <w:t>Rakib</w:t>
      </w:r>
      <w:proofErr w:type="spellEnd"/>
      <w:r w:rsidRPr="00F42546">
        <w:rPr>
          <w:rFonts w:ascii="Times New Roman" w:hAnsi="Times New Roman"/>
          <w:color w:val="000000" w:themeColor="text1"/>
          <w:sz w:val="18"/>
          <w:szCs w:val="18"/>
        </w:rPr>
        <w:t xml:space="preserve"> Uddin”, “SQ-A.S.M. </w:t>
      </w:r>
      <w:proofErr w:type="spellStart"/>
      <w:r w:rsidRPr="00F42546">
        <w:rPr>
          <w:rFonts w:ascii="Times New Roman" w:hAnsi="Times New Roman"/>
          <w:color w:val="000000" w:themeColor="text1"/>
          <w:sz w:val="18"/>
          <w:szCs w:val="18"/>
        </w:rPr>
        <w:t>Saadul</w:t>
      </w:r>
      <w:proofErr w:type="spellEnd"/>
      <w:r w:rsidRPr="00F42546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proofErr w:type="spellStart"/>
      <w:r w:rsidRPr="00F42546">
        <w:rPr>
          <w:rFonts w:ascii="Times New Roman" w:hAnsi="Times New Roman"/>
          <w:color w:val="000000" w:themeColor="text1"/>
          <w:sz w:val="18"/>
          <w:szCs w:val="18"/>
        </w:rPr>
        <w:t>Quader</w:t>
      </w:r>
      <w:proofErr w:type="spellEnd"/>
      <w:r w:rsidRPr="00F42546">
        <w:rPr>
          <w:rFonts w:ascii="Times New Roman" w:hAnsi="Times New Roman"/>
          <w:color w:val="000000" w:themeColor="text1"/>
          <w:sz w:val="18"/>
          <w:szCs w:val="18"/>
        </w:rPr>
        <w:t>”, “AAT-</w:t>
      </w:r>
      <w:proofErr w:type="spellStart"/>
      <w:r w:rsidRPr="00F42546">
        <w:rPr>
          <w:rFonts w:ascii="Times New Roman" w:hAnsi="Times New Roman"/>
          <w:color w:val="000000" w:themeColor="text1"/>
          <w:sz w:val="18"/>
          <w:szCs w:val="18"/>
        </w:rPr>
        <w:t>Aysha</w:t>
      </w:r>
      <w:proofErr w:type="spellEnd"/>
      <w:r w:rsidRPr="00F42546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proofErr w:type="spellStart"/>
      <w:r w:rsidRPr="00F42546">
        <w:rPr>
          <w:rFonts w:ascii="Times New Roman" w:hAnsi="Times New Roman"/>
          <w:color w:val="000000" w:themeColor="text1"/>
          <w:sz w:val="18"/>
          <w:szCs w:val="18"/>
        </w:rPr>
        <w:t>Alam</w:t>
      </w:r>
      <w:proofErr w:type="spellEnd"/>
      <w:r w:rsidRPr="00F42546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proofErr w:type="spellStart"/>
      <w:r w:rsidRPr="00F42546">
        <w:rPr>
          <w:rFonts w:ascii="Times New Roman" w:hAnsi="Times New Roman"/>
          <w:color w:val="000000" w:themeColor="text1"/>
          <w:sz w:val="18"/>
          <w:szCs w:val="18"/>
        </w:rPr>
        <w:t>Talukder</w:t>
      </w:r>
      <w:proofErr w:type="spellEnd"/>
      <w:r w:rsidRPr="00F42546">
        <w:rPr>
          <w:rFonts w:ascii="Times New Roman" w:hAnsi="Times New Roman"/>
          <w:color w:val="000000" w:themeColor="text1"/>
          <w:sz w:val="18"/>
          <w:szCs w:val="18"/>
        </w:rPr>
        <w:t>”, “PUA-</w:t>
      </w:r>
      <w:proofErr w:type="spellStart"/>
      <w:r w:rsidRPr="00F42546">
        <w:rPr>
          <w:rFonts w:ascii="Times New Roman" w:hAnsi="Times New Roman"/>
          <w:color w:val="000000" w:themeColor="text1"/>
          <w:sz w:val="18"/>
          <w:szCs w:val="18"/>
        </w:rPr>
        <w:t>Prova</w:t>
      </w:r>
      <w:proofErr w:type="spellEnd"/>
      <w:r w:rsidRPr="00F42546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proofErr w:type="spellStart"/>
      <w:r w:rsidRPr="00F42546">
        <w:rPr>
          <w:rFonts w:ascii="Times New Roman" w:hAnsi="Times New Roman"/>
          <w:color w:val="000000" w:themeColor="text1"/>
          <w:sz w:val="18"/>
          <w:szCs w:val="18"/>
        </w:rPr>
        <w:t>Ummay</w:t>
      </w:r>
      <w:proofErr w:type="spellEnd"/>
      <w:r w:rsidRPr="00F42546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proofErr w:type="spellStart"/>
      <w:r w:rsidRPr="00F42546">
        <w:rPr>
          <w:rFonts w:ascii="Times New Roman" w:hAnsi="Times New Roman"/>
          <w:color w:val="000000" w:themeColor="text1"/>
          <w:sz w:val="18"/>
          <w:szCs w:val="18"/>
        </w:rPr>
        <w:t>Afzalean</w:t>
      </w:r>
      <w:proofErr w:type="spellEnd"/>
      <w:r w:rsidRPr="00F42546">
        <w:rPr>
          <w:rFonts w:ascii="Times New Roman" w:hAnsi="Times New Roman"/>
          <w:color w:val="000000" w:themeColor="text1"/>
          <w:sz w:val="18"/>
          <w:szCs w:val="18"/>
        </w:rPr>
        <w:t>”, “BKD-</w:t>
      </w:r>
      <w:proofErr w:type="spellStart"/>
      <w:r w:rsidRPr="00F42546">
        <w:rPr>
          <w:rFonts w:ascii="Times New Roman" w:hAnsi="Times New Roman"/>
          <w:color w:val="000000" w:themeColor="text1"/>
          <w:sz w:val="18"/>
          <w:szCs w:val="18"/>
        </w:rPr>
        <w:t>Bidduth</w:t>
      </w:r>
      <w:proofErr w:type="spellEnd"/>
      <w:r w:rsidRPr="00F42546">
        <w:rPr>
          <w:rFonts w:ascii="Times New Roman" w:hAnsi="Times New Roman"/>
          <w:color w:val="000000" w:themeColor="text1"/>
          <w:sz w:val="18"/>
          <w:szCs w:val="18"/>
        </w:rPr>
        <w:t xml:space="preserve"> Kumar Dutta”, “ARS-</w:t>
      </w:r>
      <w:proofErr w:type="spellStart"/>
      <w:r w:rsidRPr="00F42546">
        <w:rPr>
          <w:rFonts w:ascii="Times New Roman" w:hAnsi="Times New Roman"/>
          <w:bCs/>
          <w:color w:val="000000" w:themeColor="text1"/>
          <w:sz w:val="18"/>
          <w:szCs w:val="18"/>
          <w:shd w:val="clear" w:color="auto" w:fill="F4F8F9"/>
        </w:rPr>
        <w:t>Asma</w:t>
      </w:r>
      <w:proofErr w:type="spellEnd"/>
      <w:r w:rsidRPr="00F42546">
        <w:rPr>
          <w:rFonts w:ascii="Times New Roman" w:hAnsi="Times New Roman"/>
          <w:bCs/>
          <w:color w:val="000000" w:themeColor="text1"/>
          <w:sz w:val="18"/>
          <w:szCs w:val="18"/>
          <w:shd w:val="clear" w:color="auto" w:fill="F4F8F9"/>
        </w:rPr>
        <w:t xml:space="preserve"> </w:t>
      </w:r>
      <w:proofErr w:type="spellStart"/>
      <w:r w:rsidRPr="00F42546">
        <w:rPr>
          <w:rFonts w:ascii="Times New Roman" w:hAnsi="Times New Roman"/>
          <w:bCs/>
          <w:color w:val="000000" w:themeColor="text1"/>
          <w:sz w:val="18"/>
          <w:szCs w:val="18"/>
          <w:shd w:val="clear" w:color="auto" w:fill="F4F8F9"/>
        </w:rPr>
        <w:t>Royhana</w:t>
      </w:r>
      <w:proofErr w:type="spellEnd"/>
      <w:r w:rsidRPr="00F42546">
        <w:rPr>
          <w:rFonts w:ascii="Times New Roman" w:hAnsi="Times New Roman"/>
          <w:bCs/>
          <w:color w:val="000000" w:themeColor="text1"/>
          <w:sz w:val="18"/>
          <w:szCs w:val="18"/>
          <w:shd w:val="clear" w:color="auto" w:fill="F4F8F9"/>
        </w:rPr>
        <w:t xml:space="preserve"> </w:t>
      </w:r>
      <w:proofErr w:type="spellStart"/>
      <w:r w:rsidRPr="00F42546">
        <w:rPr>
          <w:rFonts w:ascii="Times New Roman" w:hAnsi="Times New Roman"/>
          <w:bCs/>
          <w:color w:val="000000" w:themeColor="text1"/>
          <w:sz w:val="18"/>
          <w:szCs w:val="18"/>
          <w:shd w:val="clear" w:color="auto" w:fill="F4F8F9"/>
        </w:rPr>
        <w:t>Sarker</w:t>
      </w:r>
      <w:proofErr w:type="spellEnd"/>
      <w:r w:rsidRPr="00F42546">
        <w:rPr>
          <w:rFonts w:ascii="Times New Roman" w:hAnsi="Times New Roman"/>
          <w:color w:val="000000" w:themeColor="text1"/>
          <w:sz w:val="18"/>
          <w:szCs w:val="18"/>
        </w:rPr>
        <w:t xml:space="preserve">”, “AAJ-Most </w:t>
      </w:r>
      <w:proofErr w:type="spellStart"/>
      <w:r w:rsidRPr="00F42546">
        <w:rPr>
          <w:rFonts w:ascii="Times New Roman" w:hAnsi="Times New Roman"/>
          <w:color w:val="000000" w:themeColor="text1"/>
          <w:sz w:val="18"/>
          <w:szCs w:val="18"/>
        </w:rPr>
        <w:t>Alpona</w:t>
      </w:r>
      <w:proofErr w:type="spellEnd"/>
      <w:r w:rsidRPr="00F42546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proofErr w:type="spellStart"/>
      <w:r w:rsidRPr="00F42546">
        <w:rPr>
          <w:rFonts w:ascii="Times New Roman" w:hAnsi="Times New Roman"/>
          <w:color w:val="000000" w:themeColor="text1"/>
          <w:sz w:val="18"/>
          <w:szCs w:val="18"/>
        </w:rPr>
        <w:t>Akter</w:t>
      </w:r>
      <w:proofErr w:type="spellEnd"/>
      <w:r w:rsidRPr="00F42546">
        <w:rPr>
          <w:rFonts w:ascii="Times New Roman" w:hAnsi="Times New Roman"/>
          <w:color w:val="000000" w:themeColor="text1"/>
          <w:sz w:val="18"/>
          <w:szCs w:val="18"/>
        </w:rPr>
        <w:t xml:space="preserve"> Jahan”, &amp;</w:t>
      </w:r>
      <w:r w:rsidRPr="00F42546">
        <w:rPr>
          <w:rStyle w:val="Hyperlink"/>
          <w:rFonts w:ascii="Times New Roman" w:hAnsi="Times New Roman"/>
          <w:color w:val="000000" w:themeColor="text1"/>
          <w:sz w:val="18"/>
          <w:szCs w:val="18"/>
          <w:u w:val="none"/>
        </w:rPr>
        <w:t>“AA-</w:t>
      </w:r>
      <w:r w:rsidRPr="00F42546">
        <w:rPr>
          <w:rFonts w:ascii="Times New Roman" w:hAnsi="Times New Roman"/>
          <w:bCs/>
          <w:color w:val="000000" w:themeColor="text1"/>
          <w:sz w:val="18"/>
          <w:szCs w:val="18"/>
        </w:rPr>
        <w:t xml:space="preserve">Md. </w:t>
      </w:r>
      <w:proofErr w:type="spellStart"/>
      <w:r w:rsidRPr="00F42546">
        <w:rPr>
          <w:rFonts w:ascii="Times New Roman" w:hAnsi="Times New Roman"/>
          <w:bCs/>
          <w:color w:val="000000" w:themeColor="text1"/>
          <w:sz w:val="18"/>
          <w:szCs w:val="18"/>
        </w:rPr>
        <w:t>Alaul</w:t>
      </w:r>
      <w:proofErr w:type="spellEnd"/>
      <w:r w:rsidRPr="00F42546">
        <w:rPr>
          <w:rFonts w:ascii="Times New Roman" w:hAnsi="Times New Roman"/>
          <w:bCs/>
          <w:color w:val="000000" w:themeColor="text1"/>
          <w:sz w:val="18"/>
          <w:szCs w:val="18"/>
        </w:rPr>
        <w:t xml:space="preserve"> </w:t>
      </w:r>
      <w:proofErr w:type="spellStart"/>
      <w:r w:rsidRPr="00F42546">
        <w:rPr>
          <w:rFonts w:ascii="Times New Roman" w:hAnsi="Times New Roman"/>
          <w:bCs/>
          <w:color w:val="000000" w:themeColor="text1"/>
          <w:sz w:val="18"/>
          <w:szCs w:val="18"/>
        </w:rPr>
        <w:t>Alam</w:t>
      </w:r>
      <w:proofErr w:type="spellEnd"/>
      <w:r w:rsidRPr="00F42546">
        <w:rPr>
          <w:rFonts w:ascii="Times New Roman" w:hAnsi="Times New Roman"/>
          <w:bCs/>
          <w:color w:val="000000" w:themeColor="text1"/>
          <w:sz w:val="18"/>
          <w:szCs w:val="18"/>
        </w:rPr>
        <w:t xml:space="preserve">” </w:t>
      </w:r>
    </w:p>
    <w:p w:rsidR="00DA4C7B" w:rsidRPr="00F42546" w:rsidRDefault="00DA4C7B" w:rsidP="00C56304">
      <w:pPr>
        <w:pStyle w:val="NoSpacing"/>
        <w:jc w:val="center"/>
        <w:rPr>
          <w:rFonts w:ascii="Times New Roman" w:hAnsi="Times New Roman"/>
          <w:bCs/>
          <w:color w:val="000000" w:themeColor="text1"/>
          <w:sz w:val="18"/>
          <w:szCs w:val="18"/>
        </w:rPr>
      </w:pPr>
    </w:p>
    <w:p w:rsidR="00DA4C7B" w:rsidRPr="00F42546" w:rsidRDefault="00DA4C7B" w:rsidP="00C56304">
      <w:pPr>
        <w:pStyle w:val="NoSpacing"/>
        <w:jc w:val="center"/>
        <w:rPr>
          <w:rFonts w:ascii="Times New Roman" w:hAnsi="Times New Roman"/>
          <w:bCs/>
          <w:color w:val="000000" w:themeColor="text1"/>
          <w:sz w:val="18"/>
          <w:szCs w:val="18"/>
        </w:rPr>
      </w:pPr>
    </w:p>
    <w:p w:rsidR="00DA4C7B" w:rsidRPr="00F42546" w:rsidRDefault="00DA4C7B" w:rsidP="00C56304">
      <w:pPr>
        <w:pStyle w:val="NoSpacing"/>
        <w:jc w:val="center"/>
        <w:rPr>
          <w:rFonts w:ascii="Times New Roman" w:hAnsi="Times New Roman"/>
          <w:bCs/>
          <w:color w:val="000000" w:themeColor="text1"/>
          <w:sz w:val="18"/>
          <w:szCs w:val="18"/>
        </w:rPr>
      </w:pPr>
    </w:p>
    <w:p w:rsidR="00DA4C7B" w:rsidRDefault="00DA4C7B" w:rsidP="00C56304">
      <w:pPr>
        <w:pStyle w:val="NoSpacing"/>
        <w:jc w:val="center"/>
        <w:rPr>
          <w:rFonts w:ascii="Times New Roman" w:hAnsi="Times New Roman"/>
          <w:bCs/>
          <w:color w:val="000000" w:themeColor="text1"/>
          <w:sz w:val="18"/>
          <w:szCs w:val="18"/>
        </w:rPr>
      </w:pPr>
    </w:p>
    <w:p w:rsidR="00295365" w:rsidRDefault="00295365" w:rsidP="00C56304">
      <w:pPr>
        <w:pStyle w:val="NoSpacing"/>
        <w:jc w:val="center"/>
        <w:rPr>
          <w:rFonts w:ascii="Times New Roman" w:hAnsi="Times New Roman"/>
          <w:bCs/>
          <w:color w:val="000000" w:themeColor="text1"/>
          <w:sz w:val="18"/>
          <w:szCs w:val="18"/>
        </w:rPr>
      </w:pPr>
    </w:p>
    <w:p w:rsidR="00295365" w:rsidRDefault="00295365" w:rsidP="00C56304">
      <w:pPr>
        <w:pStyle w:val="NoSpacing"/>
        <w:jc w:val="center"/>
        <w:rPr>
          <w:rFonts w:ascii="Times New Roman" w:hAnsi="Times New Roman"/>
          <w:bCs/>
          <w:color w:val="000000" w:themeColor="text1"/>
          <w:sz w:val="18"/>
          <w:szCs w:val="18"/>
        </w:rPr>
      </w:pPr>
    </w:p>
    <w:p w:rsidR="00295365" w:rsidRPr="00F42546" w:rsidRDefault="00295365" w:rsidP="00C56304">
      <w:pPr>
        <w:pStyle w:val="NoSpacing"/>
        <w:jc w:val="center"/>
        <w:rPr>
          <w:rFonts w:ascii="Times New Roman" w:hAnsi="Times New Roman"/>
          <w:bCs/>
          <w:color w:val="000000" w:themeColor="text1"/>
          <w:sz w:val="18"/>
          <w:szCs w:val="18"/>
        </w:rPr>
      </w:pPr>
    </w:p>
    <w:p w:rsidR="00DA4C7B" w:rsidRDefault="00DA4C7B" w:rsidP="00C56304">
      <w:pPr>
        <w:pStyle w:val="NoSpacing"/>
        <w:jc w:val="center"/>
        <w:rPr>
          <w:rFonts w:ascii="Times New Roman" w:hAnsi="Times New Roman"/>
          <w:bCs/>
          <w:color w:val="000000" w:themeColor="text1"/>
          <w:sz w:val="18"/>
          <w:szCs w:val="18"/>
        </w:rPr>
      </w:pPr>
    </w:p>
    <w:p w:rsidR="00AF7AFF" w:rsidRPr="00F42546" w:rsidRDefault="00AF7AFF" w:rsidP="00C56304">
      <w:pPr>
        <w:pStyle w:val="NoSpacing"/>
        <w:jc w:val="center"/>
        <w:rPr>
          <w:rFonts w:ascii="Times New Roman" w:hAnsi="Times New Roman"/>
          <w:bCs/>
          <w:color w:val="000000" w:themeColor="text1"/>
          <w:sz w:val="18"/>
          <w:szCs w:val="18"/>
        </w:rPr>
      </w:pPr>
    </w:p>
    <w:p w:rsidR="00A72F13" w:rsidRPr="00F42546" w:rsidRDefault="00A72F13" w:rsidP="00C56304">
      <w:pPr>
        <w:pStyle w:val="NoSpacing"/>
        <w:jc w:val="center"/>
        <w:rPr>
          <w:rFonts w:ascii="Times New Roman" w:hAnsi="Times New Roman"/>
          <w:bCs/>
          <w:color w:val="000000" w:themeColor="text1"/>
          <w:sz w:val="18"/>
          <w:szCs w:val="18"/>
        </w:rPr>
      </w:pPr>
    </w:p>
    <w:p w:rsidR="00DA4C7B" w:rsidRPr="00F42546" w:rsidRDefault="00DA4C7B" w:rsidP="00C56304">
      <w:pPr>
        <w:pStyle w:val="NoSpacing"/>
        <w:jc w:val="center"/>
        <w:rPr>
          <w:rFonts w:ascii="Times New Roman" w:hAnsi="Times New Roman"/>
          <w:bCs/>
          <w:color w:val="000000" w:themeColor="text1"/>
          <w:sz w:val="18"/>
          <w:szCs w:val="18"/>
        </w:rPr>
      </w:pPr>
    </w:p>
    <w:p w:rsidR="00487E2E" w:rsidRPr="00F42546" w:rsidRDefault="00487E2E" w:rsidP="00C56304">
      <w:pPr>
        <w:pStyle w:val="NoSpacing"/>
        <w:jc w:val="center"/>
        <w:rPr>
          <w:rFonts w:ascii="Times New Roman" w:hAnsi="Times New Roman"/>
          <w:bCs/>
          <w:color w:val="000000" w:themeColor="text1"/>
          <w:sz w:val="18"/>
          <w:szCs w:val="18"/>
        </w:rPr>
      </w:pPr>
    </w:p>
    <w:p w:rsidR="00487E2E" w:rsidRPr="00F42546" w:rsidRDefault="00487E2E" w:rsidP="00C56304">
      <w:pPr>
        <w:pStyle w:val="NoSpacing"/>
        <w:jc w:val="center"/>
        <w:rPr>
          <w:rFonts w:ascii="Times New Roman" w:hAnsi="Times New Roman"/>
          <w:bCs/>
          <w:color w:val="000000" w:themeColor="text1"/>
          <w:sz w:val="18"/>
          <w:szCs w:val="18"/>
        </w:rPr>
      </w:pPr>
    </w:p>
    <w:p w:rsidR="00DA4C7B" w:rsidRPr="00F42546" w:rsidRDefault="00DA4C7B" w:rsidP="00C56304">
      <w:pPr>
        <w:pStyle w:val="NoSpacing"/>
        <w:jc w:val="center"/>
        <w:rPr>
          <w:rFonts w:ascii="Times New Roman" w:hAnsi="Times New Roman"/>
          <w:bCs/>
          <w:color w:val="000000" w:themeColor="text1"/>
          <w:sz w:val="18"/>
          <w:szCs w:val="18"/>
        </w:rPr>
      </w:pPr>
    </w:p>
    <w:p w:rsidR="00DA4C7B" w:rsidRPr="00F42546" w:rsidRDefault="00DA4C7B" w:rsidP="00C56304">
      <w:pPr>
        <w:pStyle w:val="NoSpacing"/>
        <w:jc w:val="center"/>
        <w:rPr>
          <w:rFonts w:ascii="Times New Roman" w:hAnsi="Times New Roman"/>
          <w:bCs/>
          <w:color w:val="000000" w:themeColor="text1"/>
          <w:sz w:val="18"/>
          <w:szCs w:val="18"/>
        </w:rPr>
      </w:pPr>
    </w:p>
    <w:p w:rsidR="00DA4C7B" w:rsidRPr="00F42546" w:rsidRDefault="00DA4C7B" w:rsidP="00C56304">
      <w:pPr>
        <w:pStyle w:val="NoSpacing"/>
        <w:jc w:val="center"/>
        <w:rPr>
          <w:rFonts w:ascii="Times New Roman" w:hAnsi="Times New Roman"/>
          <w:bCs/>
          <w:color w:val="000000" w:themeColor="text1"/>
          <w:sz w:val="18"/>
          <w:szCs w:val="18"/>
        </w:rPr>
      </w:pPr>
    </w:p>
    <w:p w:rsidR="00DA4C7B" w:rsidRPr="00F42546" w:rsidRDefault="00DA4C7B" w:rsidP="00C56304">
      <w:pPr>
        <w:pStyle w:val="NoSpacing"/>
        <w:jc w:val="center"/>
        <w:rPr>
          <w:rFonts w:ascii="Times New Roman" w:hAnsi="Times New Roman"/>
          <w:bCs/>
          <w:color w:val="000000" w:themeColor="text1"/>
          <w:sz w:val="18"/>
          <w:szCs w:val="18"/>
        </w:rPr>
      </w:pPr>
    </w:p>
    <w:p w:rsidR="00DA4C7B" w:rsidRPr="00F42546" w:rsidRDefault="00DA4C7B" w:rsidP="00C56304">
      <w:pPr>
        <w:pStyle w:val="NoSpacing"/>
        <w:jc w:val="center"/>
        <w:rPr>
          <w:rFonts w:ascii="Times New Roman" w:hAnsi="Times New Roman"/>
          <w:bCs/>
          <w:color w:val="000000" w:themeColor="text1"/>
          <w:sz w:val="18"/>
          <w:szCs w:val="18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35"/>
        <w:gridCol w:w="883"/>
        <w:gridCol w:w="796"/>
        <w:gridCol w:w="901"/>
        <w:gridCol w:w="657"/>
        <w:gridCol w:w="577"/>
        <w:gridCol w:w="867"/>
        <w:gridCol w:w="796"/>
        <w:gridCol w:w="903"/>
        <w:gridCol w:w="657"/>
        <w:gridCol w:w="577"/>
        <w:gridCol w:w="883"/>
        <w:gridCol w:w="796"/>
        <w:gridCol w:w="1098"/>
        <w:gridCol w:w="657"/>
        <w:gridCol w:w="577"/>
        <w:gridCol w:w="883"/>
        <w:gridCol w:w="796"/>
        <w:gridCol w:w="640"/>
        <w:gridCol w:w="657"/>
        <w:gridCol w:w="578"/>
      </w:tblGrid>
      <w:tr w:rsidR="009430DD" w:rsidRPr="00F42546" w:rsidTr="003308E0">
        <w:tc>
          <w:tcPr>
            <w:tcW w:w="137" w:type="pct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textDirection w:val="btLr"/>
            <w:vAlign w:val="center"/>
          </w:tcPr>
          <w:p w:rsidR="00EC1240" w:rsidRPr="00F42546" w:rsidRDefault="00EC1240" w:rsidP="00074160">
            <w:pPr>
              <w:pStyle w:val="NoSpacing"/>
              <w:ind w:left="113" w:right="113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lastRenderedPageBreak/>
              <w:t>Tuesday</w:t>
            </w:r>
          </w:p>
        </w:tc>
        <w:tc>
          <w:tcPr>
            <w:tcW w:w="1221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EC1240" w:rsidRPr="00F42546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09:00AM – 10:30AM</w:t>
            </w:r>
          </w:p>
        </w:tc>
        <w:tc>
          <w:tcPr>
            <w:tcW w:w="1217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EC1240" w:rsidRPr="00F42546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10:35AM – 12:05PM</w:t>
            </w:r>
          </w:p>
        </w:tc>
        <w:tc>
          <w:tcPr>
            <w:tcW w:w="1285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EC1240" w:rsidRPr="00F42546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12:10PM – 01:40PM</w:t>
            </w:r>
          </w:p>
        </w:tc>
        <w:tc>
          <w:tcPr>
            <w:tcW w:w="1138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EC1240" w:rsidRPr="00F42546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02:10PM – 03:40PM</w:t>
            </w:r>
          </w:p>
        </w:tc>
      </w:tr>
      <w:tr w:rsidR="0056206F" w:rsidRPr="00F42546" w:rsidTr="003308E0">
        <w:tc>
          <w:tcPr>
            <w:tcW w:w="137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EC1240" w:rsidRPr="00F42546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3" w:type="pct"/>
            <w:tcBorders>
              <w:left w:val="single" w:sz="18" w:space="0" w:color="auto"/>
            </w:tcBorders>
            <w:vAlign w:val="center"/>
          </w:tcPr>
          <w:p w:rsidR="00EC1240" w:rsidRPr="00F42546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urse</w:t>
            </w:r>
          </w:p>
          <w:p w:rsidR="00EC1240" w:rsidRPr="00F42546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de</w:t>
            </w:r>
          </w:p>
        </w:tc>
        <w:tc>
          <w:tcPr>
            <w:tcW w:w="255" w:type="pct"/>
            <w:vAlign w:val="center"/>
          </w:tcPr>
          <w:p w:rsidR="00EC1240" w:rsidRPr="00F42546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289" w:type="pct"/>
            <w:vAlign w:val="center"/>
          </w:tcPr>
          <w:p w:rsidR="00EC1240" w:rsidRPr="00F42546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10" w:type="pct"/>
            <w:vAlign w:val="center"/>
          </w:tcPr>
          <w:p w:rsidR="00EC1240" w:rsidRPr="00F42546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EC1240" w:rsidRPr="00F42546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NOS</w:t>
            </w:r>
          </w:p>
        </w:tc>
        <w:tc>
          <w:tcPr>
            <w:tcW w:w="278" w:type="pct"/>
            <w:tcBorders>
              <w:left w:val="single" w:sz="18" w:space="0" w:color="auto"/>
            </w:tcBorders>
            <w:vAlign w:val="center"/>
          </w:tcPr>
          <w:p w:rsidR="00EC1240" w:rsidRPr="00F42546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urse</w:t>
            </w:r>
          </w:p>
          <w:p w:rsidR="00EC1240" w:rsidRPr="00F42546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de</w:t>
            </w:r>
          </w:p>
        </w:tc>
        <w:tc>
          <w:tcPr>
            <w:tcW w:w="255" w:type="pct"/>
            <w:vAlign w:val="center"/>
          </w:tcPr>
          <w:p w:rsidR="00EC1240" w:rsidRPr="00F42546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289" w:type="pct"/>
            <w:vAlign w:val="center"/>
          </w:tcPr>
          <w:p w:rsidR="00EC1240" w:rsidRPr="00F42546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10" w:type="pct"/>
            <w:vAlign w:val="center"/>
          </w:tcPr>
          <w:p w:rsidR="00EC1240" w:rsidRPr="00F42546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EC1240" w:rsidRPr="00F42546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NOS</w:t>
            </w:r>
          </w:p>
        </w:tc>
        <w:tc>
          <w:tcPr>
            <w:tcW w:w="283" w:type="pct"/>
            <w:tcBorders>
              <w:left w:val="single" w:sz="18" w:space="0" w:color="auto"/>
            </w:tcBorders>
            <w:vAlign w:val="center"/>
          </w:tcPr>
          <w:p w:rsidR="00EC1240" w:rsidRPr="00F42546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urse</w:t>
            </w:r>
          </w:p>
          <w:p w:rsidR="00EC1240" w:rsidRPr="00F42546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de</w:t>
            </w:r>
          </w:p>
        </w:tc>
        <w:tc>
          <w:tcPr>
            <w:tcW w:w="255" w:type="pct"/>
            <w:vAlign w:val="center"/>
          </w:tcPr>
          <w:p w:rsidR="00EC1240" w:rsidRPr="00F42546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352" w:type="pct"/>
            <w:vAlign w:val="center"/>
          </w:tcPr>
          <w:p w:rsidR="00EC1240" w:rsidRPr="00F42546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10" w:type="pct"/>
            <w:vAlign w:val="center"/>
          </w:tcPr>
          <w:p w:rsidR="00EC1240" w:rsidRPr="00F42546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EC1240" w:rsidRPr="00F42546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NOS</w:t>
            </w:r>
          </w:p>
        </w:tc>
        <w:tc>
          <w:tcPr>
            <w:tcW w:w="283" w:type="pct"/>
            <w:tcBorders>
              <w:left w:val="single" w:sz="18" w:space="0" w:color="auto"/>
            </w:tcBorders>
            <w:vAlign w:val="center"/>
          </w:tcPr>
          <w:p w:rsidR="00EC1240" w:rsidRPr="00F42546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urse</w:t>
            </w:r>
          </w:p>
          <w:p w:rsidR="00EC1240" w:rsidRPr="00F42546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de</w:t>
            </w:r>
          </w:p>
        </w:tc>
        <w:tc>
          <w:tcPr>
            <w:tcW w:w="255" w:type="pct"/>
            <w:vAlign w:val="center"/>
          </w:tcPr>
          <w:p w:rsidR="00EC1240" w:rsidRPr="00F42546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205" w:type="pct"/>
            <w:vAlign w:val="center"/>
          </w:tcPr>
          <w:p w:rsidR="00EC1240" w:rsidRPr="00F42546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10" w:type="pct"/>
            <w:vAlign w:val="center"/>
          </w:tcPr>
          <w:p w:rsidR="00EC1240" w:rsidRPr="00F42546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EC1240" w:rsidRPr="00F42546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NOS</w:t>
            </w:r>
          </w:p>
        </w:tc>
      </w:tr>
      <w:tr w:rsidR="00A17E52" w:rsidRPr="00F42546" w:rsidTr="003308E0">
        <w:tc>
          <w:tcPr>
            <w:tcW w:w="137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A17E52" w:rsidRPr="00F42546" w:rsidRDefault="00A17E52" w:rsidP="00A17E5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3" w:type="pct"/>
            <w:tcBorders>
              <w:left w:val="single" w:sz="18" w:space="0" w:color="auto"/>
            </w:tcBorders>
            <w:vAlign w:val="center"/>
          </w:tcPr>
          <w:p w:rsidR="00A17E52" w:rsidRPr="00271D83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55" w:type="pct"/>
            <w:vAlign w:val="center"/>
          </w:tcPr>
          <w:p w:rsidR="00A17E52" w:rsidRPr="00271D83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89" w:type="pct"/>
            <w:vAlign w:val="center"/>
          </w:tcPr>
          <w:p w:rsidR="00A17E52" w:rsidRPr="00271D83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10" w:type="pct"/>
            <w:vAlign w:val="center"/>
          </w:tcPr>
          <w:p w:rsidR="00A17E52" w:rsidRPr="00271D83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A17E52" w:rsidRPr="00271D83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78" w:type="pct"/>
            <w:tcBorders>
              <w:left w:val="single" w:sz="18" w:space="0" w:color="auto"/>
            </w:tcBorders>
            <w:vAlign w:val="center"/>
          </w:tcPr>
          <w:p w:rsidR="00A17E52" w:rsidRPr="00271D83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ENG-1102</w:t>
            </w:r>
          </w:p>
        </w:tc>
        <w:tc>
          <w:tcPr>
            <w:tcW w:w="255" w:type="pct"/>
            <w:vAlign w:val="center"/>
          </w:tcPr>
          <w:p w:rsidR="00A17E52" w:rsidRPr="00C2526C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C2526C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RU</w:t>
            </w:r>
          </w:p>
        </w:tc>
        <w:tc>
          <w:tcPr>
            <w:tcW w:w="289" w:type="pct"/>
            <w:vAlign w:val="center"/>
          </w:tcPr>
          <w:p w:rsidR="00A17E52" w:rsidRPr="00C2526C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C2526C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64</w:t>
            </w:r>
            <w:r w:rsidRPr="00C2526C">
              <w:rPr>
                <w:rFonts w:ascii="Times New Roman" w:hAnsi="Times New Roman"/>
                <w:i/>
                <w:color w:val="00B050"/>
                <w:sz w:val="18"/>
                <w:szCs w:val="18"/>
                <w:vertAlign w:val="superscript"/>
              </w:rPr>
              <w:t xml:space="preserve">th </w:t>
            </w:r>
          </w:p>
          <w:p w:rsidR="00A17E52" w:rsidRPr="00C2526C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C2526C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ENG</w:t>
            </w:r>
          </w:p>
        </w:tc>
        <w:tc>
          <w:tcPr>
            <w:tcW w:w="210" w:type="pct"/>
            <w:vAlign w:val="center"/>
          </w:tcPr>
          <w:p w:rsidR="00A17E52" w:rsidRPr="00C2526C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612</w:t>
            </w: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A17E52" w:rsidRPr="00C2526C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C2526C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40+</w:t>
            </w:r>
          </w:p>
        </w:tc>
        <w:tc>
          <w:tcPr>
            <w:tcW w:w="283" w:type="pct"/>
            <w:tcBorders>
              <w:left w:val="single" w:sz="18" w:space="0" w:color="auto"/>
            </w:tcBorders>
            <w:vAlign w:val="center"/>
          </w:tcPr>
          <w:p w:rsidR="00A17E52" w:rsidRPr="00271D83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ENG-1104</w:t>
            </w:r>
          </w:p>
        </w:tc>
        <w:tc>
          <w:tcPr>
            <w:tcW w:w="255" w:type="pct"/>
            <w:vAlign w:val="center"/>
          </w:tcPr>
          <w:p w:rsidR="00A17E52" w:rsidRPr="00271D83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DMA</w:t>
            </w:r>
          </w:p>
        </w:tc>
        <w:tc>
          <w:tcPr>
            <w:tcW w:w="352" w:type="pct"/>
            <w:vAlign w:val="center"/>
          </w:tcPr>
          <w:p w:rsidR="00A17E52" w:rsidRPr="00271D83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64</w:t>
            </w: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  <w:vertAlign w:val="superscript"/>
              </w:rPr>
              <w:t>th</w:t>
            </w: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 xml:space="preserve"> </w:t>
            </w:r>
          </w:p>
          <w:p w:rsidR="00A17E52" w:rsidRPr="00271D83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ENG</w:t>
            </w:r>
          </w:p>
        </w:tc>
        <w:tc>
          <w:tcPr>
            <w:tcW w:w="210" w:type="pct"/>
            <w:vAlign w:val="center"/>
          </w:tcPr>
          <w:p w:rsidR="00A17E52" w:rsidRPr="00271D83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612</w:t>
            </w: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A17E52" w:rsidRPr="00271D83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40+</w:t>
            </w:r>
          </w:p>
        </w:tc>
        <w:tc>
          <w:tcPr>
            <w:tcW w:w="283" w:type="pct"/>
            <w:tcBorders>
              <w:left w:val="single" w:sz="18" w:space="0" w:color="auto"/>
            </w:tcBorders>
            <w:vAlign w:val="center"/>
          </w:tcPr>
          <w:p w:rsidR="00A17E52" w:rsidRPr="00271D83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55" w:type="pct"/>
            <w:vAlign w:val="center"/>
          </w:tcPr>
          <w:p w:rsidR="00A17E52" w:rsidRPr="00C2526C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05" w:type="pct"/>
            <w:vAlign w:val="center"/>
          </w:tcPr>
          <w:p w:rsidR="00A17E52" w:rsidRPr="00C2526C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10" w:type="pct"/>
            <w:vAlign w:val="center"/>
          </w:tcPr>
          <w:p w:rsidR="00A17E52" w:rsidRPr="00C2526C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A17E52" w:rsidRPr="00C2526C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</w:tr>
      <w:tr w:rsidR="00A17E52" w:rsidRPr="00F42546" w:rsidTr="003308E0">
        <w:tc>
          <w:tcPr>
            <w:tcW w:w="137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A17E52" w:rsidRPr="00F42546" w:rsidRDefault="00A17E52" w:rsidP="00A17E5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3" w:type="pct"/>
            <w:tcBorders>
              <w:left w:val="single" w:sz="18" w:space="0" w:color="auto"/>
            </w:tcBorders>
            <w:vAlign w:val="center"/>
          </w:tcPr>
          <w:p w:rsidR="00A17E52" w:rsidRPr="00271D83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55" w:type="pct"/>
            <w:vAlign w:val="center"/>
          </w:tcPr>
          <w:p w:rsidR="00A17E52" w:rsidRPr="00271D83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89" w:type="pct"/>
            <w:vAlign w:val="center"/>
          </w:tcPr>
          <w:p w:rsidR="00A17E52" w:rsidRPr="00271D83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10" w:type="pct"/>
            <w:vAlign w:val="center"/>
          </w:tcPr>
          <w:p w:rsidR="00A17E52" w:rsidRPr="00271D83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A17E52" w:rsidRPr="00271D83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78" w:type="pct"/>
            <w:tcBorders>
              <w:left w:val="single" w:sz="18" w:space="0" w:color="auto"/>
            </w:tcBorders>
            <w:vAlign w:val="center"/>
          </w:tcPr>
          <w:p w:rsidR="00A17E52" w:rsidRPr="00271D83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ENG-2101</w:t>
            </w:r>
          </w:p>
        </w:tc>
        <w:tc>
          <w:tcPr>
            <w:tcW w:w="255" w:type="pct"/>
            <w:vAlign w:val="center"/>
          </w:tcPr>
          <w:p w:rsidR="00A17E52" w:rsidRPr="00271D83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BKD</w:t>
            </w:r>
          </w:p>
        </w:tc>
        <w:tc>
          <w:tcPr>
            <w:tcW w:w="289" w:type="pct"/>
            <w:vAlign w:val="center"/>
          </w:tcPr>
          <w:p w:rsidR="00A17E52" w:rsidRPr="00271D83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63</w:t>
            </w: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  <w:vertAlign w:val="superscript"/>
              </w:rPr>
              <w:t>rd</w:t>
            </w: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 xml:space="preserve"> </w:t>
            </w:r>
          </w:p>
          <w:p w:rsidR="00A17E52" w:rsidRPr="00271D83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ENG</w:t>
            </w:r>
          </w:p>
        </w:tc>
        <w:tc>
          <w:tcPr>
            <w:tcW w:w="210" w:type="pct"/>
            <w:vAlign w:val="center"/>
          </w:tcPr>
          <w:p w:rsidR="00A17E52" w:rsidRPr="00271D83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607</w:t>
            </w: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A17E52" w:rsidRPr="00271D83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40</w:t>
            </w:r>
          </w:p>
        </w:tc>
        <w:tc>
          <w:tcPr>
            <w:tcW w:w="283" w:type="pct"/>
            <w:tcBorders>
              <w:left w:val="single" w:sz="18" w:space="0" w:color="auto"/>
            </w:tcBorders>
            <w:vAlign w:val="center"/>
          </w:tcPr>
          <w:p w:rsidR="00A17E52" w:rsidRPr="00271D83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ENG-1201</w:t>
            </w:r>
          </w:p>
        </w:tc>
        <w:tc>
          <w:tcPr>
            <w:tcW w:w="255" w:type="pct"/>
            <w:vAlign w:val="center"/>
          </w:tcPr>
          <w:p w:rsidR="00A17E52" w:rsidRPr="00271D83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JA</w:t>
            </w:r>
          </w:p>
        </w:tc>
        <w:tc>
          <w:tcPr>
            <w:tcW w:w="352" w:type="pct"/>
            <w:vAlign w:val="center"/>
          </w:tcPr>
          <w:p w:rsidR="00A17E52" w:rsidRPr="00271D83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  <w:vertAlign w:val="superscript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63</w:t>
            </w: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  <w:vertAlign w:val="superscript"/>
              </w:rPr>
              <w:t>rd</w:t>
            </w:r>
          </w:p>
          <w:p w:rsidR="00A17E52" w:rsidRPr="00271D83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ENG</w:t>
            </w:r>
          </w:p>
        </w:tc>
        <w:tc>
          <w:tcPr>
            <w:tcW w:w="210" w:type="pct"/>
            <w:vAlign w:val="center"/>
          </w:tcPr>
          <w:p w:rsidR="00A17E52" w:rsidRPr="00271D83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607</w:t>
            </w: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A17E52" w:rsidRPr="00271D83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40</w:t>
            </w:r>
          </w:p>
        </w:tc>
        <w:tc>
          <w:tcPr>
            <w:tcW w:w="283" w:type="pct"/>
            <w:tcBorders>
              <w:left w:val="single" w:sz="18" w:space="0" w:color="auto"/>
            </w:tcBorders>
            <w:vAlign w:val="center"/>
          </w:tcPr>
          <w:p w:rsidR="00A17E52" w:rsidRPr="00271D83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ENG-1204</w:t>
            </w:r>
          </w:p>
        </w:tc>
        <w:tc>
          <w:tcPr>
            <w:tcW w:w="255" w:type="pct"/>
            <w:vAlign w:val="center"/>
          </w:tcPr>
          <w:p w:rsidR="00A17E52" w:rsidRPr="00271D83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RU</w:t>
            </w:r>
          </w:p>
        </w:tc>
        <w:tc>
          <w:tcPr>
            <w:tcW w:w="205" w:type="pct"/>
            <w:vAlign w:val="center"/>
          </w:tcPr>
          <w:p w:rsidR="00A17E52" w:rsidRPr="00271D83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63</w:t>
            </w: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  <w:vertAlign w:val="superscript"/>
              </w:rPr>
              <w:t>rd</w:t>
            </w: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 xml:space="preserve"> </w:t>
            </w:r>
          </w:p>
          <w:p w:rsidR="00A17E52" w:rsidRPr="00271D83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ENG</w:t>
            </w:r>
          </w:p>
        </w:tc>
        <w:tc>
          <w:tcPr>
            <w:tcW w:w="210" w:type="pct"/>
            <w:vAlign w:val="center"/>
          </w:tcPr>
          <w:p w:rsidR="00A17E52" w:rsidRPr="00271D83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6</w:t>
            </w:r>
            <w:r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12</w:t>
            </w: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A17E52" w:rsidRPr="00271D83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40+</w:t>
            </w:r>
          </w:p>
        </w:tc>
      </w:tr>
      <w:tr w:rsidR="00A17E52" w:rsidRPr="00F42546" w:rsidTr="003308E0">
        <w:trPr>
          <w:trHeight w:val="50"/>
        </w:trPr>
        <w:tc>
          <w:tcPr>
            <w:tcW w:w="137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A17E52" w:rsidRPr="00F42546" w:rsidRDefault="00A17E52" w:rsidP="00A17E5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3" w:type="pct"/>
            <w:tcBorders>
              <w:left w:val="single" w:sz="18" w:space="0" w:color="auto"/>
            </w:tcBorders>
            <w:vAlign w:val="center"/>
          </w:tcPr>
          <w:p w:rsidR="00A17E52" w:rsidRPr="00271D83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 xml:space="preserve">ENG-2201 </w:t>
            </w:r>
          </w:p>
        </w:tc>
        <w:tc>
          <w:tcPr>
            <w:tcW w:w="255" w:type="pct"/>
            <w:vAlign w:val="center"/>
          </w:tcPr>
          <w:p w:rsidR="00A17E52" w:rsidRPr="00271D83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NT-2</w:t>
            </w:r>
          </w:p>
        </w:tc>
        <w:tc>
          <w:tcPr>
            <w:tcW w:w="289" w:type="pct"/>
            <w:vAlign w:val="center"/>
          </w:tcPr>
          <w:p w:rsidR="00A17E52" w:rsidRPr="00271D83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62</w:t>
            </w: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  <w:vertAlign w:val="superscript"/>
              </w:rPr>
              <w:t>nd</w:t>
            </w: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 xml:space="preserve"> </w:t>
            </w:r>
          </w:p>
          <w:p w:rsidR="00A17E52" w:rsidRPr="00271D83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ENG</w:t>
            </w:r>
          </w:p>
        </w:tc>
        <w:tc>
          <w:tcPr>
            <w:tcW w:w="210" w:type="pct"/>
            <w:vAlign w:val="center"/>
          </w:tcPr>
          <w:p w:rsidR="00A17E52" w:rsidRPr="00271D83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607</w:t>
            </w: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A17E52" w:rsidRPr="00271D83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30</w:t>
            </w:r>
          </w:p>
        </w:tc>
        <w:tc>
          <w:tcPr>
            <w:tcW w:w="278" w:type="pct"/>
            <w:tcBorders>
              <w:left w:val="single" w:sz="18" w:space="0" w:color="auto"/>
            </w:tcBorders>
            <w:vAlign w:val="center"/>
          </w:tcPr>
          <w:p w:rsidR="00A17E52" w:rsidRPr="00271D83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ENG-2106</w:t>
            </w:r>
          </w:p>
        </w:tc>
        <w:tc>
          <w:tcPr>
            <w:tcW w:w="255" w:type="pct"/>
            <w:vAlign w:val="center"/>
          </w:tcPr>
          <w:p w:rsidR="00A17E52" w:rsidRPr="00271D83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SQ</w:t>
            </w:r>
          </w:p>
        </w:tc>
        <w:tc>
          <w:tcPr>
            <w:tcW w:w="289" w:type="pct"/>
            <w:vAlign w:val="center"/>
          </w:tcPr>
          <w:p w:rsidR="00A17E52" w:rsidRPr="00271D83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62</w:t>
            </w: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  <w:vertAlign w:val="superscript"/>
              </w:rPr>
              <w:t>nd</w:t>
            </w: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 xml:space="preserve"> </w:t>
            </w:r>
          </w:p>
          <w:p w:rsidR="00A17E52" w:rsidRPr="00271D83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ENG</w:t>
            </w:r>
          </w:p>
        </w:tc>
        <w:tc>
          <w:tcPr>
            <w:tcW w:w="210" w:type="pct"/>
            <w:vAlign w:val="center"/>
          </w:tcPr>
          <w:p w:rsidR="00A17E52" w:rsidRPr="00271D83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608</w:t>
            </w: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A17E52" w:rsidRPr="00271D83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30</w:t>
            </w:r>
          </w:p>
        </w:tc>
        <w:tc>
          <w:tcPr>
            <w:tcW w:w="283" w:type="pct"/>
            <w:tcBorders>
              <w:left w:val="single" w:sz="18" w:space="0" w:color="auto"/>
            </w:tcBorders>
            <w:vAlign w:val="center"/>
          </w:tcPr>
          <w:p w:rsidR="00A17E52" w:rsidRPr="00271D83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ENG-2104</w:t>
            </w:r>
          </w:p>
        </w:tc>
        <w:tc>
          <w:tcPr>
            <w:tcW w:w="255" w:type="pct"/>
            <w:vAlign w:val="center"/>
          </w:tcPr>
          <w:p w:rsidR="00A17E52" w:rsidRPr="00271D83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PUA</w:t>
            </w:r>
          </w:p>
        </w:tc>
        <w:tc>
          <w:tcPr>
            <w:tcW w:w="352" w:type="pct"/>
            <w:vAlign w:val="center"/>
          </w:tcPr>
          <w:p w:rsidR="00A17E52" w:rsidRPr="00271D83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62</w:t>
            </w: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  <w:vertAlign w:val="superscript"/>
              </w:rPr>
              <w:t>nd</w:t>
            </w: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 xml:space="preserve"> </w:t>
            </w:r>
          </w:p>
          <w:p w:rsidR="00A17E52" w:rsidRPr="00271D83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ENG</w:t>
            </w:r>
          </w:p>
        </w:tc>
        <w:tc>
          <w:tcPr>
            <w:tcW w:w="210" w:type="pct"/>
            <w:vAlign w:val="center"/>
          </w:tcPr>
          <w:p w:rsidR="00A17E52" w:rsidRPr="00271D83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608</w:t>
            </w: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A17E52" w:rsidRPr="00271D83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30</w:t>
            </w:r>
          </w:p>
        </w:tc>
        <w:tc>
          <w:tcPr>
            <w:tcW w:w="283" w:type="pct"/>
            <w:tcBorders>
              <w:left w:val="single" w:sz="18" w:space="0" w:color="auto"/>
            </w:tcBorders>
            <w:vAlign w:val="center"/>
          </w:tcPr>
          <w:p w:rsidR="00A17E52" w:rsidRPr="00271D83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55" w:type="pct"/>
            <w:vAlign w:val="center"/>
          </w:tcPr>
          <w:p w:rsidR="00A17E52" w:rsidRPr="00C2526C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05" w:type="pct"/>
            <w:vAlign w:val="center"/>
          </w:tcPr>
          <w:p w:rsidR="00A17E52" w:rsidRPr="00C2526C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10" w:type="pct"/>
            <w:vAlign w:val="center"/>
          </w:tcPr>
          <w:p w:rsidR="00A17E52" w:rsidRPr="00C2526C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A17E52" w:rsidRPr="00C2526C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</w:tr>
      <w:tr w:rsidR="00A17E52" w:rsidRPr="00F42546" w:rsidTr="003308E0">
        <w:trPr>
          <w:trHeight w:val="50"/>
        </w:trPr>
        <w:tc>
          <w:tcPr>
            <w:tcW w:w="137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A17E52" w:rsidRPr="00F42546" w:rsidRDefault="00A17E52" w:rsidP="00A17E5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3" w:type="pct"/>
            <w:tcBorders>
              <w:left w:val="single" w:sz="18" w:space="0" w:color="auto"/>
            </w:tcBorders>
            <w:vAlign w:val="center"/>
          </w:tcPr>
          <w:p w:rsidR="00A17E52" w:rsidRPr="00271D83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55" w:type="pct"/>
            <w:vAlign w:val="center"/>
          </w:tcPr>
          <w:p w:rsidR="00A17E52" w:rsidRPr="00271D83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89" w:type="pct"/>
            <w:vAlign w:val="center"/>
          </w:tcPr>
          <w:p w:rsidR="00A17E52" w:rsidRPr="00271D83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10" w:type="pct"/>
            <w:vAlign w:val="center"/>
          </w:tcPr>
          <w:p w:rsidR="00A17E52" w:rsidRPr="00271D83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A17E52" w:rsidRPr="00271D83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78" w:type="pct"/>
            <w:tcBorders>
              <w:left w:val="single" w:sz="18" w:space="0" w:color="auto"/>
            </w:tcBorders>
            <w:vAlign w:val="center"/>
          </w:tcPr>
          <w:p w:rsidR="00A17E52" w:rsidRPr="00271D83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55" w:type="pct"/>
            <w:vAlign w:val="center"/>
          </w:tcPr>
          <w:p w:rsidR="00A17E52" w:rsidRPr="00271D83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89" w:type="pct"/>
            <w:vAlign w:val="center"/>
          </w:tcPr>
          <w:p w:rsidR="00A17E52" w:rsidRPr="00271D83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10" w:type="pct"/>
            <w:vAlign w:val="center"/>
          </w:tcPr>
          <w:p w:rsidR="00A17E52" w:rsidRPr="00271D83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A17E52" w:rsidRPr="00271D83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83" w:type="pct"/>
            <w:tcBorders>
              <w:left w:val="single" w:sz="18" w:space="0" w:color="auto"/>
            </w:tcBorders>
            <w:vAlign w:val="center"/>
          </w:tcPr>
          <w:p w:rsidR="00A17E52" w:rsidRPr="00271D83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55" w:type="pct"/>
            <w:vAlign w:val="center"/>
          </w:tcPr>
          <w:p w:rsidR="00A17E52" w:rsidRPr="00271D83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352" w:type="pct"/>
            <w:vAlign w:val="center"/>
          </w:tcPr>
          <w:p w:rsidR="00A17E52" w:rsidRPr="00271D83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10" w:type="pct"/>
            <w:vAlign w:val="center"/>
          </w:tcPr>
          <w:p w:rsidR="00A17E52" w:rsidRPr="00271D83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A17E52" w:rsidRPr="00271D83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83" w:type="pct"/>
            <w:tcBorders>
              <w:left w:val="single" w:sz="18" w:space="0" w:color="auto"/>
            </w:tcBorders>
            <w:vAlign w:val="center"/>
          </w:tcPr>
          <w:p w:rsidR="00A17E52" w:rsidRPr="00271D83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55" w:type="pct"/>
            <w:vAlign w:val="center"/>
          </w:tcPr>
          <w:p w:rsidR="00A17E52" w:rsidRPr="00C2526C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05" w:type="pct"/>
            <w:vAlign w:val="center"/>
          </w:tcPr>
          <w:p w:rsidR="00A17E52" w:rsidRPr="00C2526C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10" w:type="pct"/>
            <w:vAlign w:val="center"/>
          </w:tcPr>
          <w:p w:rsidR="00A17E52" w:rsidRPr="00C2526C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A17E52" w:rsidRPr="00C2526C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</w:tr>
      <w:tr w:rsidR="00A17E52" w:rsidRPr="00F42546" w:rsidTr="003308E0">
        <w:trPr>
          <w:trHeight w:val="50"/>
        </w:trPr>
        <w:tc>
          <w:tcPr>
            <w:tcW w:w="137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A17E52" w:rsidRPr="00F42546" w:rsidRDefault="00A17E52" w:rsidP="00A17E5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3" w:type="pct"/>
            <w:tcBorders>
              <w:left w:val="single" w:sz="18" w:space="0" w:color="auto"/>
            </w:tcBorders>
            <w:vAlign w:val="center"/>
          </w:tcPr>
          <w:p w:rsidR="00A17E52" w:rsidRPr="00271D83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55" w:type="pct"/>
            <w:vAlign w:val="center"/>
          </w:tcPr>
          <w:p w:rsidR="00A17E52" w:rsidRPr="00271D83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89" w:type="pct"/>
            <w:vAlign w:val="center"/>
          </w:tcPr>
          <w:p w:rsidR="00A17E52" w:rsidRPr="00271D83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10" w:type="pct"/>
            <w:vAlign w:val="center"/>
          </w:tcPr>
          <w:p w:rsidR="00A17E52" w:rsidRPr="00271D83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A17E52" w:rsidRPr="00271D83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78" w:type="pct"/>
            <w:tcBorders>
              <w:left w:val="single" w:sz="18" w:space="0" w:color="auto"/>
            </w:tcBorders>
            <w:vAlign w:val="center"/>
          </w:tcPr>
          <w:p w:rsidR="00A17E52" w:rsidRPr="00271D83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ENG-1205</w:t>
            </w:r>
          </w:p>
        </w:tc>
        <w:tc>
          <w:tcPr>
            <w:tcW w:w="255" w:type="pct"/>
            <w:vAlign w:val="center"/>
          </w:tcPr>
          <w:p w:rsidR="00A17E52" w:rsidRPr="00271D83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NT-2</w:t>
            </w:r>
          </w:p>
        </w:tc>
        <w:tc>
          <w:tcPr>
            <w:tcW w:w="289" w:type="pct"/>
            <w:vAlign w:val="center"/>
          </w:tcPr>
          <w:p w:rsidR="00A17E52" w:rsidRPr="00271D83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63</w:t>
            </w: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  <w:vertAlign w:val="superscript"/>
              </w:rPr>
              <w:t>rd</w:t>
            </w: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 xml:space="preserve">  </w:t>
            </w:r>
          </w:p>
          <w:p w:rsidR="00A17E52" w:rsidRPr="00271D83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CSE</w:t>
            </w:r>
          </w:p>
        </w:tc>
        <w:tc>
          <w:tcPr>
            <w:tcW w:w="210" w:type="pct"/>
            <w:vAlign w:val="center"/>
          </w:tcPr>
          <w:p w:rsidR="00A17E52" w:rsidRPr="00271D83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509</w:t>
            </w: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A17E52" w:rsidRPr="00271D83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40</w:t>
            </w:r>
          </w:p>
        </w:tc>
        <w:tc>
          <w:tcPr>
            <w:tcW w:w="283" w:type="pct"/>
            <w:tcBorders>
              <w:left w:val="single" w:sz="18" w:space="0" w:color="auto"/>
            </w:tcBorders>
            <w:vAlign w:val="center"/>
          </w:tcPr>
          <w:p w:rsidR="00A17E52" w:rsidRPr="00271D83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ENG-1103</w:t>
            </w:r>
          </w:p>
        </w:tc>
        <w:tc>
          <w:tcPr>
            <w:tcW w:w="255" w:type="pct"/>
            <w:vAlign w:val="center"/>
          </w:tcPr>
          <w:p w:rsidR="00A17E52" w:rsidRPr="00271D83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NT-1</w:t>
            </w:r>
          </w:p>
        </w:tc>
        <w:tc>
          <w:tcPr>
            <w:tcW w:w="352" w:type="pct"/>
            <w:vAlign w:val="center"/>
          </w:tcPr>
          <w:p w:rsidR="00A17E52" w:rsidRPr="00271D83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64</w:t>
            </w: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  <w:vertAlign w:val="superscript"/>
              </w:rPr>
              <w:t>th</w:t>
            </w: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 xml:space="preserve"> CSE &amp; EEE</w:t>
            </w:r>
          </w:p>
        </w:tc>
        <w:tc>
          <w:tcPr>
            <w:tcW w:w="210" w:type="pct"/>
            <w:vAlign w:val="center"/>
          </w:tcPr>
          <w:p w:rsidR="00A17E52" w:rsidRPr="00271D83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413</w:t>
            </w: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A17E52" w:rsidRPr="00271D83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40+</w:t>
            </w:r>
          </w:p>
        </w:tc>
        <w:tc>
          <w:tcPr>
            <w:tcW w:w="283" w:type="pct"/>
            <w:tcBorders>
              <w:left w:val="single" w:sz="18" w:space="0" w:color="auto"/>
            </w:tcBorders>
            <w:vAlign w:val="center"/>
          </w:tcPr>
          <w:p w:rsidR="00A17E52" w:rsidRPr="00271D83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ENG-1106</w:t>
            </w:r>
          </w:p>
        </w:tc>
        <w:tc>
          <w:tcPr>
            <w:tcW w:w="255" w:type="pct"/>
            <w:vAlign w:val="center"/>
          </w:tcPr>
          <w:p w:rsidR="00A17E52" w:rsidRPr="00C2526C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C2526C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NT-1</w:t>
            </w:r>
          </w:p>
        </w:tc>
        <w:tc>
          <w:tcPr>
            <w:tcW w:w="205" w:type="pct"/>
            <w:vAlign w:val="center"/>
          </w:tcPr>
          <w:p w:rsidR="00A17E52" w:rsidRPr="00C2526C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C2526C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64</w:t>
            </w:r>
            <w:r w:rsidRPr="00C2526C">
              <w:rPr>
                <w:rFonts w:ascii="Times New Roman" w:hAnsi="Times New Roman"/>
                <w:i/>
                <w:color w:val="00B050"/>
                <w:sz w:val="18"/>
                <w:szCs w:val="18"/>
                <w:vertAlign w:val="superscript"/>
              </w:rPr>
              <w:t>th</w:t>
            </w:r>
            <w:r w:rsidRPr="00C2526C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 xml:space="preserve"> Law</w:t>
            </w:r>
          </w:p>
        </w:tc>
        <w:tc>
          <w:tcPr>
            <w:tcW w:w="210" w:type="pct"/>
            <w:vAlign w:val="center"/>
          </w:tcPr>
          <w:p w:rsidR="00A17E52" w:rsidRPr="00C2526C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C2526C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808</w:t>
            </w: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A17E52" w:rsidRPr="00C2526C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C2526C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40+</w:t>
            </w:r>
          </w:p>
        </w:tc>
      </w:tr>
      <w:tr w:rsidR="00A17E52" w:rsidRPr="00F42546" w:rsidTr="003308E0">
        <w:trPr>
          <w:trHeight w:val="50"/>
        </w:trPr>
        <w:tc>
          <w:tcPr>
            <w:tcW w:w="137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A17E52" w:rsidRPr="00F42546" w:rsidRDefault="00A17E52" w:rsidP="00A17E5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3" w:type="pct"/>
            <w:tcBorders>
              <w:left w:val="single" w:sz="18" w:space="0" w:color="auto"/>
            </w:tcBorders>
            <w:vAlign w:val="center"/>
          </w:tcPr>
          <w:p w:rsidR="00A17E52" w:rsidRPr="00271D83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55" w:type="pct"/>
            <w:vAlign w:val="center"/>
          </w:tcPr>
          <w:p w:rsidR="00A17E52" w:rsidRPr="00271D83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89" w:type="pct"/>
            <w:vAlign w:val="center"/>
          </w:tcPr>
          <w:p w:rsidR="00A17E52" w:rsidRPr="00271D83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10" w:type="pct"/>
            <w:vAlign w:val="center"/>
          </w:tcPr>
          <w:p w:rsidR="00A17E52" w:rsidRPr="00271D83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A17E52" w:rsidRPr="00271D83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78" w:type="pct"/>
            <w:tcBorders>
              <w:left w:val="single" w:sz="18" w:space="0" w:color="auto"/>
            </w:tcBorders>
            <w:vAlign w:val="center"/>
          </w:tcPr>
          <w:p w:rsidR="00A17E52" w:rsidRPr="00271D83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HEB- 1203</w:t>
            </w:r>
          </w:p>
        </w:tc>
        <w:tc>
          <w:tcPr>
            <w:tcW w:w="255" w:type="pct"/>
            <w:vAlign w:val="center"/>
          </w:tcPr>
          <w:p w:rsidR="00A17E52" w:rsidRPr="00271D83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ARS</w:t>
            </w:r>
          </w:p>
        </w:tc>
        <w:tc>
          <w:tcPr>
            <w:tcW w:w="289" w:type="pct"/>
            <w:vAlign w:val="center"/>
          </w:tcPr>
          <w:p w:rsidR="00A17E52" w:rsidRPr="00271D83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63</w:t>
            </w: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  <w:vertAlign w:val="superscript"/>
              </w:rPr>
              <w:t>rd</w:t>
            </w: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 xml:space="preserve"> B</w:t>
            </w:r>
          </w:p>
          <w:p w:rsidR="00A17E52" w:rsidRPr="00271D83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BBA</w:t>
            </w:r>
          </w:p>
        </w:tc>
        <w:tc>
          <w:tcPr>
            <w:tcW w:w="210" w:type="pct"/>
            <w:vAlign w:val="center"/>
          </w:tcPr>
          <w:p w:rsidR="00A17E52" w:rsidRPr="00271D83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712</w:t>
            </w: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A17E52" w:rsidRPr="00271D83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40</w:t>
            </w:r>
          </w:p>
        </w:tc>
        <w:tc>
          <w:tcPr>
            <w:tcW w:w="283" w:type="pct"/>
            <w:tcBorders>
              <w:left w:val="single" w:sz="18" w:space="0" w:color="auto"/>
            </w:tcBorders>
            <w:vAlign w:val="center"/>
          </w:tcPr>
          <w:p w:rsidR="00A17E52" w:rsidRPr="00271D83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HEB-1023</w:t>
            </w:r>
          </w:p>
        </w:tc>
        <w:tc>
          <w:tcPr>
            <w:tcW w:w="255" w:type="pct"/>
            <w:vAlign w:val="center"/>
          </w:tcPr>
          <w:p w:rsidR="00A17E52" w:rsidRPr="00271D83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ARS</w:t>
            </w:r>
          </w:p>
        </w:tc>
        <w:tc>
          <w:tcPr>
            <w:tcW w:w="352" w:type="pct"/>
            <w:vAlign w:val="center"/>
          </w:tcPr>
          <w:p w:rsidR="00A17E52" w:rsidRPr="00271D83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63</w:t>
            </w: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  <w:vertAlign w:val="superscript"/>
              </w:rPr>
              <w:t>rd</w:t>
            </w: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 xml:space="preserve"> </w:t>
            </w:r>
          </w:p>
          <w:p w:rsidR="00A17E52" w:rsidRPr="00271D83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Law</w:t>
            </w:r>
          </w:p>
        </w:tc>
        <w:tc>
          <w:tcPr>
            <w:tcW w:w="210" w:type="pct"/>
            <w:vAlign w:val="center"/>
          </w:tcPr>
          <w:p w:rsidR="00A17E52" w:rsidRPr="00271D83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809</w:t>
            </w: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A17E52" w:rsidRPr="00271D83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40</w:t>
            </w:r>
          </w:p>
        </w:tc>
        <w:tc>
          <w:tcPr>
            <w:tcW w:w="283" w:type="pct"/>
            <w:tcBorders>
              <w:left w:val="single" w:sz="18" w:space="0" w:color="auto"/>
            </w:tcBorders>
            <w:vAlign w:val="center"/>
          </w:tcPr>
          <w:p w:rsidR="00A17E52" w:rsidRPr="00271D83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HEB- 1203</w:t>
            </w:r>
          </w:p>
        </w:tc>
        <w:tc>
          <w:tcPr>
            <w:tcW w:w="255" w:type="pct"/>
            <w:vAlign w:val="center"/>
          </w:tcPr>
          <w:p w:rsidR="00A17E52" w:rsidRPr="00C2526C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C2526C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 xml:space="preserve">NT </w:t>
            </w:r>
          </w:p>
          <w:p w:rsidR="00A17E52" w:rsidRPr="00C2526C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C2526C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BH</w:t>
            </w:r>
          </w:p>
        </w:tc>
        <w:tc>
          <w:tcPr>
            <w:tcW w:w="205" w:type="pct"/>
            <w:vAlign w:val="center"/>
          </w:tcPr>
          <w:p w:rsidR="00A17E52" w:rsidRPr="00C2526C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C2526C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64</w:t>
            </w:r>
            <w:r w:rsidRPr="00C2526C">
              <w:rPr>
                <w:rFonts w:ascii="Times New Roman" w:hAnsi="Times New Roman"/>
                <w:i/>
                <w:color w:val="00B050"/>
                <w:sz w:val="18"/>
                <w:szCs w:val="18"/>
                <w:vertAlign w:val="superscript"/>
              </w:rPr>
              <w:t>th</w:t>
            </w:r>
            <w:r w:rsidRPr="00C2526C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 xml:space="preserve"> </w:t>
            </w:r>
          </w:p>
          <w:p w:rsidR="00A17E52" w:rsidRPr="00C2526C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C2526C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BBA</w:t>
            </w:r>
          </w:p>
        </w:tc>
        <w:tc>
          <w:tcPr>
            <w:tcW w:w="210" w:type="pct"/>
            <w:vAlign w:val="center"/>
          </w:tcPr>
          <w:p w:rsidR="00A17E52" w:rsidRPr="00C2526C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C2526C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712</w:t>
            </w: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A17E52" w:rsidRPr="00C2526C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C2526C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20+</w:t>
            </w:r>
          </w:p>
        </w:tc>
      </w:tr>
      <w:tr w:rsidR="00A17E52" w:rsidRPr="00F42546" w:rsidTr="003308E0">
        <w:trPr>
          <w:trHeight w:val="50"/>
        </w:trPr>
        <w:tc>
          <w:tcPr>
            <w:tcW w:w="137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A17E52" w:rsidRPr="00F42546" w:rsidRDefault="00A17E52" w:rsidP="00A17E5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3" w:type="pct"/>
            <w:tcBorders>
              <w:left w:val="single" w:sz="18" w:space="0" w:color="auto"/>
            </w:tcBorders>
            <w:vAlign w:val="center"/>
          </w:tcPr>
          <w:p w:rsidR="00A17E52" w:rsidRPr="00271D83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BDS-2105</w:t>
            </w:r>
          </w:p>
        </w:tc>
        <w:tc>
          <w:tcPr>
            <w:tcW w:w="255" w:type="pct"/>
            <w:vAlign w:val="center"/>
          </w:tcPr>
          <w:p w:rsidR="00A17E52" w:rsidRPr="00271D83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NT</w:t>
            </w:r>
          </w:p>
          <w:p w:rsidR="00A17E52" w:rsidRPr="00271D83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BH</w:t>
            </w:r>
          </w:p>
        </w:tc>
        <w:tc>
          <w:tcPr>
            <w:tcW w:w="289" w:type="pct"/>
            <w:vAlign w:val="center"/>
          </w:tcPr>
          <w:p w:rsidR="00A17E52" w:rsidRPr="00271D83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  <w:vertAlign w:val="superscript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8</w:t>
            </w: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  <w:vertAlign w:val="superscript"/>
              </w:rPr>
              <w:t>th</w:t>
            </w: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 xml:space="preserve"> &amp; 9</w:t>
            </w: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  <w:vertAlign w:val="superscript"/>
              </w:rPr>
              <w:t>th</w:t>
            </w:r>
          </w:p>
          <w:p w:rsidR="00A17E52" w:rsidRPr="00271D83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CE</w:t>
            </w:r>
          </w:p>
        </w:tc>
        <w:tc>
          <w:tcPr>
            <w:tcW w:w="210" w:type="pct"/>
            <w:vAlign w:val="center"/>
          </w:tcPr>
          <w:p w:rsidR="00A17E52" w:rsidRPr="00271D83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909</w:t>
            </w: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A17E52" w:rsidRPr="00271D83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271D83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35</w:t>
            </w:r>
          </w:p>
        </w:tc>
        <w:tc>
          <w:tcPr>
            <w:tcW w:w="278" w:type="pct"/>
            <w:tcBorders>
              <w:left w:val="single" w:sz="18" w:space="0" w:color="auto"/>
            </w:tcBorders>
            <w:vAlign w:val="center"/>
          </w:tcPr>
          <w:p w:rsidR="00A17E52" w:rsidRPr="00271D83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55" w:type="pct"/>
            <w:vAlign w:val="center"/>
          </w:tcPr>
          <w:p w:rsidR="00A17E52" w:rsidRPr="00271D83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89" w:type="pct"/>
            <w:vAlign w:val="center"/>
          </w:tcPr>
          <w:p w:rsidR="00A17E52" w:rsidRPr="00271D83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10" w:type="pct"/>
            <w:vAlign w:val="center"/>
          </w:tcPr>
          <w:p w:rsidR="00A17E52" w:rsidRPr="00271D83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A17E52" w:rsidRPr="00271D83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83" w:type="pct"/>
            <w:tcBorders>
              <w:left w:val="single" w:sz="18" w:space="0" w:color="auto"/>
            </w:tcBorders>
            <w:vAlign w:val="center"/>
          </w:tcPr>
          <w:p w:rsidR="00A17E52" w:rsidRPr="00271D83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55" w:type="pct"/>
            <w:vAlign w:val="center"/>
          </w:tcPr>
          <w:p w:rsidR="00A17E52" w:rsidRPr="00271D83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352" w:type="pct"/>
            <w:vAlign w:val="center"/>
          </w:tcPr>
          <w:p w:rsidR="00A17E52" w:rsidRPr="00271D83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10" w:type="pct"/>
            <w:vAlign w:val="center"/>
          </w:tcPr>
          <w:p w:rsidR="00A17E52" w:rsidRPr="00271D83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A17E52" w:rsidRPr="00271D83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83" w:type="pct"/>
            <w:tcBorders>
              <w:left w:val="single" w:sz="18" w:space="0" w:color="auto"/>
            </w:tcBorders>
            <w:vAlign w:val="center"/>
          </w:tcPr>
          <w:p w:rsidR="00A17E52" w:rsidRPr="00271D83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55" w:type="pct"/>
            <w:vAlign w:val="center"/>
          </w:tcPr>
          <w:p w:rsidR="00A17E52" w:rsidRPr="007576D5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FF0000"/>
                <w:sz w:val="18"/>
                <w:szCs w:val="18"/>
              </w:rPr>
            </w:pPr>
          </w:p>
        </w:tc>
        <w:tc>
          <w:tcPr>
            <w:tcW w:w="205" w:type="pct"/>
            <w:vAlign w:val="center"/>
          </w:tcPr>
          <w:p w:rsidR="00A17E52" w:rsidRPr="007576D5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FF0000"/>
                <w:sz w:val="18"/>
                <w:szCs w:val="18"/>
              </w:rPr>
            </w:pPr>
          </w:p>
        </w:tc>
        <w:tc>
          <w:tcPr>
            <w:tcW w:w="210" w:type="pct"/>
            <w:vAlign w:val="center"/>
          </w:tcPr>
          <w:p w:rsidR="00A17E52" w:rsidRPr="007576D5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FF0000"/>
                <w:sz w:val="18"/>
                <w:szCs w:val="18"/>
              </w:rPr>
            </w:pP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A17E52" w:rsidRPr="007576D5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FF0000"/>
                <w:sz w:val="18"/>
                <w:szCs w:val="18"/>
              </w:rPr>
            </w:pPr>
          </w:p>
        </w:tc>
      </w:tr>
      <w:tr w:rsidR="00A17E52" w:rsidRPr="00F42546" w:rsidTr="003308E0">
        <w:trPr>
          <w:trHeight w:val="50"/>
        </w:trPr>
        <w:tc>
          <w:tcPr>
            <w:tcW w:w="137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A17E52" w:rsidRPr="00F42546" w:rsidRDefault="00A17E52" w:rsidP="00A17E5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3" w:type="pct"/>
            <w:tcBorders>
              <w:left w:val="single" w:sz="18" w:space="0" w:color="auto"/>
            </w:tcBorders>
            <w:vAlign w:val="center"/>
          </w:tcPr>
          <w:p w:rsidR="00A17E52" w:rsidRPr="00C2526C" w:rsidRDefault="00A17E52" w:rsidP="00A17E5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5" w:type="pct"/>
            <w:vAlign w:val="center"/>
          </w:tcPr>
          <w:p w:rsidR="00A17E52" w:rsidRPr="00C2526C" w:rsidRDefault="00A17E52" w:rsidP="00A17E5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9" w:type="pct"/>
            <w:vAlign w:val="center"/>
          </w:tcPr>
          <w:p w:rsidR="00A17E52" w:rsidRPr="00C2526C" w:rsidRDefault="00A17E52" w:rsidP="00A17E5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0" w:type="pct"/>
            <w:vAlign w:val="center"/>
          </w:tcPr>
          <w:p w:rsidR="00A17E52" w:rsidRPr="00C2526C" w:rsidRDefault="00A17E52" w:rsidP="00A17E5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A17E52" w:rsidRPr="00C2526C" w:rsidRDefault="00A17E52" w:rsidP="00A17E5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8" w:type="pct"/>
            <w:tcBorders>
              <w:left w:val="single" w:sz="18" w:space="0" w:color="auto"/>
            </w:tcBorders>
            <w:vAlign w:val="center"/>
          </w:tcPr>
          <w:p w:rsidR="00A17E52" w:rsidRPr="00C2526C" w:rsidRDefault="00A17E52" w:rsidP="00A17E52">
            <w:pPr>
              <w:pStyle w:val="NoSpacing"/>
              <w:jc w:val="center"/>
              <w:rPr>
                <w:rFonts w:ascii="Times New Roman" w:hAnsi="Times New Roman"/>
                <w:color w:val="00B050"/>
                <w:sz w:val="18"/>
                <w:szCs w:val="18"/>
              </w:rPr>
            </w:pPr>
          </w:p>
        </w:tc>
        <w:tc>
          <w:tcPr>
            <w:tcW w:w="255" w:type="pct"/>
            <w:vAlign w:val="center"/>
          </w:tcPr>
          <w:p w:rsidR="00A17E52" w:rsidRPr="00C2526C" w:rsidRDefault="00A17E52" w:rsidP="00A17E52">
            <w:pPr>
              <w:pStyle w:val="NoSpacing"/>
              <w:jc w:val="center"/>
              <w:rPr>
                <w:rFonts w:ascii="Times New Roman" w:hAnsi="Times New Roman"/>
                <w:color w:val="00B050"/>
                <w:sz w:val="18"/>
                <w:szCs w:val="18"/>
              </w:rPr>
            </w:pPr>
          </w:p>
        </w:tc>
        <w:tc>
          <w:tcPr>
            <w:tcW w:w="289" w:type="pct"/>
            <w:vAlign w:val="center"/>
          </w:tcPr>
          <w:p w:rsidR="00A17E52" w:rsidRPr="00C2526C" w:rsidRDefault="00A17E52" w:rsidP="00A17E52">
            <w:pPr>
              <w:pStyle w:val="NoSpacing"/>
              <w:jc w:val="center"/>
              <w:rPr>
                <w:rFonts w:ascii="Times New Roman" w:hAnsi="Times New Roman"/>
                <w:color w:val="00B050"/>
                <w:sz w:val="18"/>
                <w:szCs w:val="18"/>
              </w:rPr>
            </w:pPr>
          </w:p>
        </w:tc>
        <w:tc>
          <w:tcPr>
            <w:tcW w:w="210" w:type="pct"/>
            <w:vAlign w:val="center"/>
          </w:tcPr>
          <w:p w:rsidR="00A17E52" w:rsidRPr="00C2526C" w:rsidRDefault="00A17E52" w:rsidP="00A17E52">
            <w:pPr>
              <w:pStyle w:val="NoSpacing"/>
              <w:jc w:val="center"/>
              <w:rPr>
                <w:rFonts w:ascii="Times New Roman" w:hAnsi="Times New Roman"/>
                <w:color w:val="00B050"/>
                <w:sz w:val="18"/>
                <w:szCs w:val="18"/>
              </w:rPr>
            </w:pP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A17E52" w:rsidRPr="00C2526C" w:rsidRDefault="00A17E52" w:rsidP="00A17E52">
            <w:pPr>
              <w:pStyle w:val="NoSpacing"/>
              <w:jc w:val="center"/>
              <w:rPr>
                <w:rFonts w:ascii="Times New Roman" w:hAnsi="Times New Roman"/>
                <w:color w:val="00B050"/>
                <w:sz w:val="18"/>
                <w:szCs w:val="18"/>
              </w:rPr>
            </w:pPr>
          </w:p>
        </w:tc>
        <w:tc>
          <w:tcPr>
            <w:tcW w:w="283" w:type="pct"/>
            <w:tcBorders>
              <w:left w:val="single" w:sz="18" w:space="0" w:color="auto"/>
            </w:tcBorders>
            <w:vAlign w:val="center"/>
          </w:tcPr>
          <w:p w:rsidR="00A17E52" w:rsidRPr="00C2526C" w:rsidRDefault="00A17E52" w:rsidP="00A17E5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5" w:type="pct"/>
            <w:vAlign w:val="center"/>
          </w:tcPr>
          <w:p w:rsidR="00A17E52" w:rsidRPr="00C2526C" w:rsidRDefault="00A17E52" w:rsidP="00A17E5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52" w:type="pct"/>
            <w:vAlign w:val="center"/>
          </w:tcPr>
          <w:p w:rsidR="00A17E52" w:rsidRPr="00C2526C" w:rsidRDefault="00A17E52" w:rsidP="00A17E5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0" w:type="pct"/>
            <w:vAlign w:val="center"/>
          </w:tcPr>
          <w:p w:rsidR="00A17E52" w:rsidRPr="00C2526C" w:rsidRDefault="00A17E52" w:rsidP="00A17E5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A17E52" w:rsidRPr="00C2526C" w:rsidRDefault="00A17E52" w:rsidP="00A17E5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3" w:type="pct"/>
            <w:tcBorders>
              <w:left w:val="single" w:sz="18" w:space="0" w:color="auto"/>
            </w:tcBorders>
            <w:vAlign w:val="center"/>
          </w:tcPr>
          <w:p w:rsidR="00A17E52" w:rsidRPr="00C2526C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55" w:type="pct"/>
            <w:vAlign w:val="center"/>
          </w:tcPr>
          <w:p w:rsidR="00A17E52" w:rsidRPr="00C2526C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05" w:type="pct"/>
            <w:vAlign w:val="center"/>
          </w:tcPr>
          <w:p w:rsidR="00A17E52" w:rsidRPr="00C2526C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10" w:type="pct"/>
            <w:vAlign w:val="center"/>
          </w:tcPr>
          <w:p w:rsidR="00A17E52" w:rsidRPr="00C2526C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A17E52" w:rsidRPr="00C2526C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</w:tr>
      <w:tr w:rsidR="00A17E52" w:rsidRPr="00F42546" w:rsidTr="003308E0">
        <w:tc>
          <w:tcPr>
            <w:tcW w:w="137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A17E52" w:rsidRPr="00F42546" w:rsidRDefault="00A17E52" w:rsidP="00A17E5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3" w:type="pct"/>
            <w:tcBorders>
              <w:left w:val="single" w:sz="18" w:space="0" w:color="auto"/>
            </w:tcBorders>
            <w:vAlign w:val="center"/>
          </w:tcPr>
          <w:p w:rsidR="00A17E52" w:rsidRPr="004C5F84" w:rsidRDefault="00A17E52" w:rsidP="00A17E5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4C5F8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305</w:t>
            </w:r>
          </w:p>
        </w:tc>
        <w:tc>
          <w:tcPr>
            <w:tcW w:w="255" w:type="pct"/>
            <w:vAlign w:val="center"/>
          </w:tcPr>
          <w:p w:rsidR="00A17E52" w:rsidRPr="004C5F84" w:rsidRDefault="00A17E52" w:rsidP="00A17E5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4C5F8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AAT</w:t>
            </w:r>
          </w:p>
        </w:tc>
        <w:tc>
          <w:tcPr>
            <w:tcW w:w="289" w:type="pct"/>
            <w:vAlign w:val="center"/>
          </w:tcPr>
          <w:p w:rsidR="00A17E52" w:rsidRPr="004C5F84" w:rsidRDefault="00A17E52" w:rsidP="00A17E5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4C5F8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3</w:t>
            </w:r>
            <w:r w:rsidRPr="004C5F84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rd</w:t>
            </w:r>
          </w:p>
        </w:tc>
        <w:tc>
          <w:tcPr>
            <w:tcW w:w="210" w:type="pct"/>
            <w:vAlign w:val="center"/>
          </w:tcPr>
          <w:p w:rsidR="00A17E52" w:rsidRPr="004C5F84" w:rsidRDefault="00A17E52" w:rsidP="00A17E5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6</w:t>
            </w: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A17E52" w:rsidRPr="004C5F84" w:rsidRDefault="00A17E52" w:rsidP="00A17E5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4C5F8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22</w:t>
            </w:r>
          </w:p>
        </w:tc>
        <w:tc>
          <w:tcPr>
            <w:tcW w:w="278" w:type="pct"/>
            <w:tcBorders>
              <w:left w:val="single" w:sz="18" w:space="0" w:color="auto"/>
            </w:tcBorders>
            <w:vAlign w:val="center"/>
          </w:tcPr>
          <w:p w:rsidR="00A17E52" w:rsidRPr="00C2526C" w:rsidRDefault="00A17E52" w:rsidP="00A17E5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2526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407</w:t>
            </w:r>
          </w:p>
        </w:tc>
        <w:tc>
          <w:tcPr>
            <w:tcW w:w="255" w:type="pct"/>
            <w:vAlign w:val="center"/>
          </w:tcPr>
          <w:p w:rsidR="00A17E52" w:rsidRPr="00C2526C" w:rsidRDefault="00A17E52" w:rsidP="00A17E5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2526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JA</w:t>
            </w:r>
          </w:p>
        </w:tc>
        <w:tc>
          <w:tcPr>
            <w:tcW w:w="289" w:type="pct"/>
            <w:vAlign w:val="center"/>
          </w:tcPr>
          <w:p w:rsidR="00A17E52" w:rsidRPr="00C2526C" w:rsidRDefault="00A17E52" w:rsidP="00A17E5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2526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3</w:t>
            </w:r>
            <w:r w:rsidRPr="00C2526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rd</w:t>
            </w:r>
            <w:r w:rsidRPr="00C2526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, 54</w:t>
            </w:r>
            <w:r w:rsidRPr="00C2526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C2526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&amp;55</w:t>
            </w:r>
            <w:r w:rsidRPr="00C2526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</w:p>
        </w:tc>
        <w:tc>
          <w:tcPr>
            <w:tcW w:w="210" w:type="pct"/>
            <w:vAlign w:val="center"/>
          </w:tcPr>
          <w:p w:rsidR="00A17E52" w:rsidRPr="00C2526C" w:rsidRDefault="00A17E52" w:rsidP="00A17E5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6</w:t>
            </w: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A17E52" w:rsidRPr="00C2526C" w:rsidRDefault="00A17E52" w:rsidP="00A17E5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2526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1</w:t>
            </w:r>
          </w:p>
        </w:tc>
        <w:tc>
          <w:tcPr>
            <w:tcW w:w="283" w:type="pct"/>
            <w:tcBorders>
              <w:left w:val="single" w:sz="18" w:space="0" w:color="auto"/>
            </w:tcBorders>
            <w:vAlign w:val="center"/>
          </w:tcPr>
          <w:p w:rsidR="00A17E52" w:rsidRPr="00C2526C" w:rsidRDefault="00A17E52" w:rsidP="00A17E5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2526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115</w:t>
            </w:r>
          </w:p>
        </w:tc>
        <w:tc>
          <w:tcPr>
            <w:tcW w:w="255" w:type="pct"/>
            <w:vAlign w:val="center"/>
          </w:tcPr>
          <w:p w:rsidR="00A17E52" w:rsidRPr="00C2526C" w:rsidRDefault="00A17E52" w:rsidP="00A17E5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2526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KD</w:t>
            </w:r>
          </w:p>
        </w:tc>
        <w:tc>
          <w:tcPr>
            <w:tcW w:w="352" w:type="pct"/>
            <w:vAlign w:val="center"/>
          </w:tcPr>
          <w:p w:rsidR="00A17E52" w:rsidRPr="00C2526C" w:rsidRDefault="00A17E52" w:rsidP="00A17E5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</w:pPr>
            <w:r w:rsidRPr="00C2526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7</w:t>
            </w:r>
            <w:r w:rsidRPr="00C2526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</w:p>
          <w:p w:rsidR="00A17E52" w:rsidRPr="00C2526C" w:rsidRDefault="00A17E52" w:rsidP="00A17E5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2526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&amp;58</w:t>
            </w:r>
            <w:r w:rsidRPr="00C2526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</w:p>
        </w:tc>
        <w:tc>
          <w:tcPr>
            <w:tcW w:w="210" w:type="pct"/>
            <w:vAlign w:val="center"/>
          </w:tcPr>
          <w:p w:rsidR="00A17E52" w:rsidRPr="00C2526C" w:rsidRDefault="00A17E52" w:rsidP="00A17E5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6</w:t>
            </w: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A17E52" w:rsidRPr="00C2526C" w:rsidRDefault="00A17E52" w:rsidP="00A17E5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2526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21</w:t>
            </w:r>
          </w:p>
        </w:tc>
        <w:tc>
          <w:tcPr>
            <w:tcW w:w="283" w:type="pct"/>
            <w:tcBorders>
              <w:left w:val="single" w:sz="18" w:space="0" w:color="auto"/>
            </w:tcBorders>
            <w:vAlign w:val="center"/>
          </w:tcPr>
          <w:p w:rsidR="00A17E52" w:rsidRPr="00C2526C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55" w:type="pct"/>
            <w:vAlign w:val="center"/>
          </w:tcPr>
          <w:p w:rsidR="00A17E52" w:rsidRPr="00C2526C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05" w:type="pct"/>
            <w:vAlign w:val="center"/>
          </w:tcPr>
          <w:p w:rsidR="00A17E52" w:rsidRPr="00C2526C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10" w:type="pct"/>
            <w:vAlign w:val="center"/>
          </w:tcPr>
          <w:p w:rsidR="00A17E52" w:rsidRPr="00C2526C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A17E52" w:rsidRPr="00C2526C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</w:tr>
      <w:tr w:rsidR="00A17E52" w:rsidRPr="00F42546" w:rsidTr="003308E0">
        <w:tc>
          <w:tcPr>
            <w:tcW w:w="137" w:type="pct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A17E52" w:rsidRPr="00F42546" w:rsidRDefault="00A17E52" w:rsidP="00A17E5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3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A17E52" w:rsidRPr="00C2526C" w:rsidRDefault="00A17E52" w:rsidP="00A17E5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2526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322</w:t>
            </w:r>
          </w:p>
        </w:tc>
        <w:tc>
          <w:tcPr>
            <w:tcW w:w="255" w:type="pct"/>
            <w:tcBorders>
              <w:bottom w:val="single" w:sz="18" w:space="0" w:color="auto"/>
            </w:tcBorders>
            <w:vAlign w:val="center"/>
          </w:tcPr>
          <w:p w:rsidR="00A17E52" w:rsidRPr="00C2526C" w:rsidRDefault="00A17E52" w:rsidP="00A17E5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2526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SQ</w:t>
            </w:r>
          </w:p>
        </w:tc>
        <w:tc>
          <w:tcPr>
            <w:tcW w:w="289" w:type="pct"/>
            <w:tcBorders>
              <w:bottom w:val="single" w:sz="18" w:space="0" w:color="auto"/>
            </w:tcBorders>
            <w:vAlign w:val="center"/>
          </w:tcPr>
          <w:p w:rsidR="00A17E52" w:rsidRPr="00C2526C" w:rsidRDefault="00A17E52" w:rsidP="00A17E5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</w:pPr>
            <w:r w:rsidRPr="00C2526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6</w:t>
            </w:r>
            <w:r w:rsidRPr="00C2526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C2526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,57</w:t>
            </w:r>
            <w:r w:rsidRPr="00C2526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</w:p>
          <w:p w:rsidR="00A17E52" w:rsidRPr="00C2526C" w:rsidRDefault="00A17E52" w:rsidP="00A17E5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2526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&amp;58</w:t>
            </w:r>
            <w:r w:rsidRPr="00C2526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</w:p>
        </w:tc>
        <w:tc>
          <w:tcPr>
            <w:tcW w:w="210" w:type="pct"/>
            <w:tcBorders>
              <w:bottom w:val="single" w:sz="18" w:space="0" w:color="auto"/>
            </w:tcBorders>
            <w:vAlign w:val="center"/>
          </w:tcPr>
          <w:p w:rsidR="00A17E52" w:rsidRPr="00C2526C" w:rsidRDefault="00A17E52" w:rsidP="00A17E5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2526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8</w:t>
            </w:r>
          </w:p>
        </w:tc>
        <w:tc>
          <w:tcPr>
            <w:tcW w:w="185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A17E52" w:rsidRPr="00C2526C" w:rsidRDefault="00A17E52" w:rsidP="00A17E5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2526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0</w:t>
            </w:r>
          </w:p>
        </w:tc>
        <w:tc>
          <w:tcPr>
            <w:tcW w:w="278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A17E52" w:rsidRPr="00C2526C" w:rsidRDefault="00A17E52" w:rsidP="00A17E5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2526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316</w:t>
            </w:r>
          </w:p>
        </w:tc>
        <w:tc>
          <w:tcPr>
            <w:tcW w:w="255" w:type="pct"/>
            <w:tcBorders>
              <w:bottom w:val="single" w:sz="18" w:space="0" w:color="auto"/>
            </w:tcBorders>
            <w:vAlign w:val="center"/>
          </w:tcPr>
          <w:p w:rsidR="00A17E52" w:rsidRPr="00C2526C" w:rsidRDefault="00A17E52" w:rsidP="00A17E5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2526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AAT</w:t>
            </w:r>
          </w:p>
        </w:tc>
        <w:tc>
          <w:tcPr>
            <w:tcW w:w="289" w:type="pct"/>
            <w:tcBorders>
              <w:bottom w:val="single" w:sz="18" w:space="0" w:color="auto"/>
            </w:tcBorders>
            <w:vAlign w:val="center"/>
          </w:tcPr>
          <w:p w:rsidR="00A17E52" w:rsidRPr="00C2526C" w:rsidRDefault="00A17E52" w:rsidP="00A17E5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</w:pPr>
            <w:r w:rsidRPr="00C2526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6</w:t>
            </w:r>
            <w:r w:rsidRPr="00C2526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C2526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,57</w:t>
            </w:r>
            <w:r w:rsidRPr="00C2526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</w:p>
          <w:p w:rsidR="00A17E52" w:rsidRPr="00C2526C" w:rsidRDefault="00A17E52" w:rsidP="00A17E5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2526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&amp;58</w:t>
            </w:r>
            <w:r w:rsidRPr="00C2526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</w:p>
        </w:tc>
        <w:tc>
          <w:tcPr>
            <w:tcW w:w="210" w:type="pct"/>
            <w:tcBorders>
              <w:bottom w:val="single" w:sz="18" w:space="0" w:color="auto"/>
            </w:tcBorders>
            <w:vAlign w:val="center"/>
          </w:tcPr>
          <w:p w:rsidR="00A17E52" w:rsidRPr="00C2526C" w:rsidRDefault="00A17E52" w:rsidP="00A17E5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0</w:t>
            </w:r>
          </w:p>
        </w:tc>
        <w:tc>
          <w:tcPr>
            <w:tcW w:w="185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A17E52" w:rsidRPr="00C2526C" w:rsidRDefault="00A17E52" w:rsidP="00A17E5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2526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0</w:t>
            </w:r>
          </w:p>
        </w:tc>
        <w:tc>
          <w:tcPr>
            <w:tcW w:w="283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A17E52" w:rsidRPr="00C2526C" w:rsidRDefault="00A17E52" w:rsidP="00A17E5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2526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SOC-224</w:t>
            </w:r>
          </w:p>
        </w:tc>
        <w:tc>
          <w:tcPr>
            <w:tcW w:w="255" w:type="pct"/>
            <w:tcBorders>
              <w:bottom w:val="single" w:sz="18" w:space="0" w:color="auto"/>
            </w:tcBorders>
            <w:vAlign w:val="center"/>
          </w:tcPr>
          <w:p w:rsidR="00A17E52" w:rsidRPr="00C2526C" w:rsidRDefault="00A17E52" w:rsidP="00A17E5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2526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U</w:t>
            </w:r>
          </w:p>
        </w:tc>
        <w:tc>
          <w:tcPr>
            <w:tcW w:w="352" w:type="pct"/>
            <w:tcBorders>
              <w:bottom w:val="single" w:sz="18" w:space="0" w:color="auto"/>
            </w:tcBorders>
            <w:vAlign w:val="center"/>
          </w:tcPr>
          <w:p w:rsidR="00A17E52" w:rsidRPr="00C2526C" w:rsidRDefault="00A17E52" w:rsidP="00A17E5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</w:pPr>
            <w:r w:rsidRPr="00C2526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</w:t>
            </w:r>
            <w:r w:rsidRPr="00C2526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C2526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&amp;7</w:t>
            </w:r>
            <w:r w:rsidRPr="00C2526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</w:p>
          <w:p w:rsidR="00A17E52" w:rsidRPr="00C2526C" w:rsidRDefault="00A17E52" w:rsidP="00A17E5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2526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Bangla </w:t>
            </w:r>
          </w:p>
        </w:tc>
        <w:tc>
          <w:tcPr>
            <w:tcW w:w="210" w:type="pct"/>
            <w:tcBorders>
              <w:bottom w:val="single" w:sz="18" w:space="0" w:color="auto"/>
            </w:tcBorders>
            <w:vAlign w:val="center"/>
          </w:tcPr>
          <w:p w:rsidR="00A17E52" w:rsidRPr="00C2526C" w:rsidRDefault="00A17E52" w:rsidP="00A17E5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2526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0</w:t>
            </w:r>
          </w:p>
        </w:tc>
        <w:tc>
          <w:tcPr>
            <w:tcW w:w="185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A17E52" w:rsidRPr="00C2526C" w:rsidRDefault="00A17E52" w:rsidP="00A17E5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2526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27</w:t>
            </w:r>
          </w:p>
        </w:tc>
        <w:tc>
          <w:tcPr>
            <w:tcW w:w="283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A17E52" w:rsidRPr="00C2526C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55" w:type="pct"/>
            <w:tcBorders>
              <w:bottom w:val="single" w:sz="18" w:space="0" w:color="auto"/>
            </w:tcBorders>
            <w:vAlign w:val="center"/>
          </w:tcPr>
          <w:p w:rsidR="00A17E52" w:rsidRPr="00C2526C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05" w:type="pct"/>
            <w:tcBorders>
              <w:bottom w:val="single" w:sz="18" w:space="0" w:color="auto"/>
            </w:tcBorders>
            <w:vAlign w:val="center"/>
          </w:tcPr>
          <w:p w:rsidR="00A17E52" w:rsidRPr="00C2526C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10" w:type="pct"/>
            <w:tcBorders>
              <w:bottom w:val="single" w:sz="18" w:space="0" w:color="auto"/>
            </w:tcBorders>
            <w:vAlign w:val="center"/>
          </w:tcPr>
          <w:p w:rsidR="00A17E52" w:rsidRPr="00C2526C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185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A17E52" w:rsidRPr="00C2526C" w:rsidRDefault="00A17E52" w:rsidP="00A17E52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</w:tr>
    </w:tbl>
    <w:p w:rsidR="00C56304" w:rsidRPr="00F42546" w:rsidRDefault="009E25ED" w:rsidP="00C56304">
      <w:pPr>
        <w:pStyle w:val="NoSpacing"/>
        <w:jc w:val="center"/>
        <w:rPr>
          <w:rFonts w:ascii="Times New Roman" w:hAnsi="Times New Roman"/>
          <w:bCs/>
          <w:color w:val="000000" w:themeColor="text1"/>
          <w:sz w:val="18"/>
          <w:szCs w:val="18"/>
        </w:rPr>
      </w:pPr>
      <w:r w:rsidRPr="00F42546">
        <w:rPr>
          <w:rFonts w:ascii="Times New Roman" w:hAnsi="Times New Roman"/>
          <w:color w:val="000000" w:themeColor="text1"/>
          <w:sz w:val="18"/>
          <w:szCs w:val="18"/>
        </w:rPr>
        <w:t xml:space="preserve">“DAA-Prof. Dr. M. Arshad Ali”, “DMA-Dr. Md. Abdul </w:t>
      </w:r>
      <w:proofErr w:type="spellStart"/>
      <w:r w:rsidRPr="00F42546">
        <w:rPr>
          <w:rFonts w:ascii="Times New Roman" w:hAnsi="Times New Roman"/>
          <w:color w:val="000000" w:themeColor="text1"/>
          <w:sz w:val="18"/>
          <w:szCs w:val="18"/>
        </w:rPr>
        <w:t>Awal</w:t>
      </w:r>
      <w:proofErr w:type="spellEnd"/>
      <w:r w:rsidRPr="00F42546">
        <w:rPr>
          <w:rFonts w:ascii="Times New Roman" w:hAnsi="Times New Roman"/>
          <w:color w:val="000000" w:themeColor="text1"/>
          <w:sz w:val="18"/>
          <w:szCs w:val="18"/>
        </w:rPr>
        <w:t xml:space="preserve">”, “JA-Md. </w:t>
      </w:r>
      <w:proofErr w:type="spellStart"/>
      <w:r w:rsidRPr="00F42546">
        <w:rPr>
          <w:rFonts w:ascii="Times New Roman" w:hAnsi="Times New Roman"/>
          <w:color w:val="000000" w:themeColor="text1"/>
          <w:sz w:val="18"/>
          <w:szCs w:val="18"/>
        </w:rPr>
        <w:t>Jahidul</w:t>
      </w:r>
      <w:proofErr w:type="spellEnd"/>
      <w:r w:rsidRPr="00F42546">
        <w:rPr>
          <w:rFonts w:ascii="Times New Roman" w:hAnsi="Times New Roman"/>
          <w:color w:val="000000" w:themeColor="text1"/>
          <w:sz w:val="18"/>
          <w:szCs w:val="18"/>
        </w:rPr>
        <w:t xml:space="preserve"> Azad”, “RU-</w:t>
      </w:r>
      <w:proofErr w:type="spellStart"/>
      <w:r w:rsidRPr="00F42546">
        <w:rPr>
          <w:rFonts w:ascii="Times New Roman" w:hAnsi="Times New Roman"/>
          <w:color w:val="000000" w:themeColor="text1"/>
          <w:sz w:val="18"/>
          <w:szCs w:val="18"/>
        </w:rPr>
        <w:t>Rakib</w:t>
      </w:r>
      <w:proofErr w:type="spellEnd"/>
      <w:r w:rsidRPr="00F42546">
        <w:rPr>
          <w:rFonts w:ascii="Times New Roman" w:hAnsi="Times New Roman"/>
          <w:color w:val="000000" w:themeColor="text1"/>
          <w:sz w:val="18"/>
          <w:szCs w:val="18"/>
        </w:rPr>
        <w:t xml:space="preserve"> Uddin”, “SQ-A.S.M. </w:t>
      </w:r>
      <w:proofErr w:type="spellStart"/>
      <w:r w:rsidRPr="00F42546">
        <w:rPr>
          <w:rFonts w:ascii="Times New Roman" w:hAnsi="Times New Roman"/>
          <w:color w:val="000000" w:themeColor="text1"/>
          <w:sz w:val="18"/>
          <w:szCs w:val="18"/>
        </w:rPr>
        <w:t>Saadul</w:t>
      </w:r>
      <w:proofErr w:type="spellEnd"/>
      <w:r w:rsidRPr="00F42546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proofErr w:type="spellStart"/>
      <w:r w:rsidRPr="00F42546">
        <w:rPr>
          <w:rFonts w:ascii="Times New Roman" w:hAnsi="Times New Roman"/>
          <w:color w:val="000000" w:themeColor="text1"/>
          <w:sz w:val="18"/>
          <w:szCs w:val="18"/>
        </w:rPr>
        <w:t>Quader</w:t>
      </w:r>
      <w:proofErr w:type="spellEnd"/>
      <w:r w:rsidRPr="00F42546">
        <w:rPr>
          <w:rFonts w:ascii="Times New Roman" w:hAnsi="Times New Roman"/>
          <w:color w:val="000000" w:themeColor="text1"/>
          <w:sz w:val="18"/>
          <w:szCs w:val="18"/>
        </w:rPr>
        <w:t>”, “AAT-</w:t>
      </w:r>
      <w:proofErr w:type="spellStart"/>
      <w:r w:rsidRPr="00F42546">
        <w:rPr>
          <w:rFonts w:ascii="Times New Roman" w:hAnsi="Times New Roman"/>
          <w:color w:val="000000" w:themeColor="text1"/>
          <w:sz w:val="18"/>
          <w:szCs w:val="18"/>
        </w:rPr>
        <w:t>Aysha</w:t>
      </w:r>
      <w:proofErr w:type="spellEnd"/>
      <w:r w:rsidRPr="00F42546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proofErr w:type="spellStart"/>
      <w:r w:rsidRPr="00F42546">
        <w:rPr>
          <w:rFonts w:ascii="Times New Roman" w:hAnsi="Times New Roman"/>
          <w:color w:val="000000" w:themeColor="text1"/>
          <w:sz w:val="18"/>
          <w:szCs w:val="18"/>
        </w:rPr>
        <w:t>Alam</w:t>
      </w:r>
      <w:proofErr w:type="spellEnd"/>
      <w:r w:rsidRPr="00F42546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proofErr w:type="spellStart"/>
      <w:r w:rsidRPr="00F42546">
        <w:rPr>
          <w:rFonts w:ascii="Times New Roman" w:hAnsi="Times New Roman"/>
          <w:color w:val="000000" w:themeColor="text1"/>
          <w:sz w:val="18"/>
          <w:szCs w:val="18"/>
        </w:rPr>
        <w:t>Talukder</w:t>
      </w:r>
      <w:proofErr w:type="spellEnd"/>
      <w:r w:rsidRPr="00F42546">
        <w:rPr>
          <w:rFonts w:ascii="Times New Roman" w:hAnsi="Times New Roman"/>
          <w:color w:val="000000" w:themeColor="text1"/>
          <w:sz w:val="18"/>
          <w:szCs w:val="18"/>
        </w:rPr>
        <w:t>”, “PUA-</w:t>
      </w:r>
      <w:proofErr w:type="spellStart"/>
      <w:r w:rsidRPr="00F42546">
        <w:rPr>
          <w:rFonts w:ascii="Times New Roman" w:hAnsi="Times New Roman"/>
          <w:color w:val="000000" w:themeColor="text1"/>
          <w:sz w:val="18"/>
          <w:szCs w:val="18"/>
        </w:rPr>
        <w:t>Prova</w:t>
      </w:r>
      <w:proofErr w:type="spellEnd"/>
      <w:r w:rsidRPr="00F42546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proofErr w:type="spellStart"/>
      <w:r w:rsidRPr="00F42546">
        <w:rPr>
          <w:rFonts w:ascii="Times New Roman" w:hAnsi="Times New Roman"/>
          <w:color w:val="000000" w:themeColor="text1"/>
          <w:sz w:val="18"/>
          <w:szCs w:val="18"/>
        </w:rPr>
        <w:t>Ummay</w:t>
      </w:r>
      <w:proofErr w:type="spellEnd"/>
      <w:r w:rsidRPr="00F42546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proofErr w:type="spellStart"/>
      <w:r w:rsidRPr="00F42546">
        <w:rPr>
          <w:rFonts w:ascii="Times New Roman" w:hAnsi="Times New Roman"/>
          <w:color w:val="000000" w:themeColor="text1"/>
          <w:sz w:val="18"/>
          <w:szCs w:val="18"/>
        </w:rPr>
        <w:t>Afzalean</w:t>
      </w:r>
      <w:proofErr w:type="spellEnd"/>
      <w:r w:rsidRPr="00F42546">
        <w:rPr>
          <w:rFonts w:ascii="Times New Roman" w:hAnsi="Times New Roman"/>
          <w:color w:val="000000" w:themeColor="text1"/>
          <w:sz w:val="18"/>
          <w:szCs w:val="18"/>
        </w:rPr>
        <w:t>”, “BKD-</w:t>
      </w:r>
      <w:proofErr w:type="spellStart"/>
      <w:r w:rsidRPr="00F42546">
        <w:rPr>
          <w:rFonts w:ascii="Times New Roman" w:hAnsi="Times New Roman"/>
          <w:color w:val="000000" w:themeColor="text1"/>
          <w:sz w:val="18"/>
          <w:szCs w:val="18"/>
        </w:rPr>
        <w:t>Bidduth</w:t>
      </w:r>
      <w:proofErr w:type="spellEnd"/>
      <w:r w:rsidRPr="00F42546">
        <w:rPr>
          <w:rFonts w:ascii="Times New Roman" w:hAnsi="Times New Roman"/>
          <w:color w:val="000000" w:themeColor="text1"/>
          <w:sz w:val="18"/>
          <w:szCs w:val="18"/>
        </w:rPr>
        <w:t xml:space="preserve"> Kumar Dutta”, “ARS-</w:t>
      </w:r>
      <w:proofErr w:type="spellStart"/>
      <w:r w:rsidRPr="00F42546">
        <w:rPr>
          <w:rFonts w:ascii="Times New Roman" w:hAnsi="Times New Roman"/>
          <w:bCs/>
          <w:color w:val="000000" w:themeColor="text1"/>
          <w:sz w:val="18"/>
          <w:szCs w:val="18"/>
          <w:shd w:val="clear" w:color="auto" w:fill="F4F8F9"/>
        </w:rPr>
        <w:t>Asma</w:t>
      </w:r>
      <w:proofErr w:type="spellEnd"/>
      <w:r w:rsidRPr="00F42546">
        <w:rPr>
          <w:rFonts w:ascii="Times New Roman" w:hAnsi="Times New Roman"/>
          <w:bCs/>
          <w:color w:val="000000" w:themeColor="text1"/>
          <w:sz w:val="18"/>
          <w:szCs w:val="18"/>
          <w:shd w:val="clear" w:color="auto" w:fill="F4F8F9"/>
        </w:rPr>
        <w:t xml:space="preserve"> </w:t>
      </w:r>
      <w:proofErr w:type="spellStart"/>
      <w:r w:rsidRPr="00F42546">
        <w:rPr>
          <w:rFonts w:ascii="Times New Roman" w:hAnsi="Times New Roman"/>
          <w:bCs/>
          <w:color w:val="000000" w:themeColor="text1"/>
          <w:sz w:val="18"/>
          <w:szCs w:val="18"/>
          <w:shd w:val="clear" w:color="auto" w:fill="F4F8F9"/>
        </w:rPr>
        <w:t>Royhana</w:t>
      </w:r>
      <w:proofErr w:type="spellEnd"/>
      <w:r w:rsidRPr="00F42546">
        <w:rPr>
          <w:rFonts w:ascii="Times New Roman" w:hAnsi="Times New Roman"/>
          <w:bCs/>
          <w:color w:val="000000" w:themeColor="text1"/>
          <w:sz w:val="18"/>
          <w:szCs w:val="18"/>
          <w:shd w:val="clear" w:color="auto" w:fill="F4F8F9"/>
        </w:rPr>
        <w:t xml:space="preserve"> </w:t>
      </w:r>
      <w:proofErr w:type="spellStart"/>
      <w:r w:rsidRPr="00F42546">
        <w:rPr>
          <w:rFonts w:ascii="Times New Roman" w:hAnsi="Times New Roman"/>
          <w:bCs/>
          <w:color w:val="000000" w:themeColor="text1"/>
          <w:sz w:val="18"/>
          <w:szCs w:val="18"/>
          <w:shd w:val="clear" w:color="auto" w:fill="F4F8F9"/>
        </w:rPr>
        <w:t>Sarker</w:t>
      </w:r>
      <w:proofErr w:type="spellEnd"/>
      <w:r w:rsidRPr="00F42546">
        <w:rPr>
          <w:rFonts w:ascii="Times New Roman" w:hAnsi="Times New Roman"/>
          <w:color w:val="000000" w:themeColor="text1"/>
          <w:sz w:val="18"/>
          <w:szCs w:val="18"/>
        </w:rPr>
        <w:t xml:space="preserve">”, “AAJ-Most </w:t>
      </w:r>
      <w:proofErr w:type="spellStart"/>
      <w:r w:rsidRPr="00F42546">
        <w:rPr>
          <w:rFonts w:ascii="Times New Roman" w:hAnsi="Times New Roman"/>
          <w:color w:val="000000" w:themeColor="text1"/>
          <w:sz w:val="18"/>
          <w:szCs w:val="18"/>
        </w:rPr>
        <w:t>Alpona</w:t>
      </w:r>
      <w:proofErr w:type="spellEnd"/>
      <w:r w:rsidRPr="00F42546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proofErr w:type="spellStart"/>
      <w:r w:rsidRPr="00F42546">
        <w:rPr>
          <w:rFonts w:ascii="Times New Roman" w:hAnsi="Times New Roman"/>
          <w:color w:val="000000" w:themeColor="text1"/>
          <w:sz w:val="18"/>
          <w:szCs w:val="18"/>
        </w:rPr>
        <w:t>Akter</w:t>
      </w:r>
      <w:proofErr w:type="spellEnd"/>
      <w:r w:rsidRPr="00F42546">
        <w:rPr>
          <w:rFonts w:ascii="Times New Roman" w:hAnsi="Times New Roman"/>
          <w:color w:val="000000" w:themeColor="text1"/>
          <w:sz w:val="18"/>
          <w:szCs w:val="18"/>
        </w:rPr>
        <w:t xml:space="preserve"> Jahan”, &amp;</w:t>
      </w:r>
      <w:r w:rsidRPr="00F42546">
        <w:rPr>
          <w:rStyle w:val="Hyperlink"/>
          <w:rFonts w:ascii="Times New Roman" w:hAnsi="Times New Roman"/>
          <w:color w:val="000000" w:themeColor="text1"/>
          <w:sz w:val="18"/>
          <w:szCs w:val="18"/>
          <w:u w:val="none"/>
        </w:rPr>
        <w:t>“AA-</w:t>
      </w:r>
      <w:r w:rsidRPr="00F42546">
        <w:rPr>
          <w:rFonts w:ascii="Times New Roman" w:hAnsi="Times New Roman"/>
          <w:bCs/>
          <w:color w:val="000000" w:themeColor="text1"/>
          <w:sz w:val="18"/>
          <w:szCs w:val="18"/>
        </w:rPr>
        <w:t xml:space="preserve">Md. </w:t>
      </w:r>
      <w:proofErr w:type="spellStart"/>
      <w:r w:rsidRPr="00F42546">
        <w:rPr>
          <w:rFonts w:ascii="Times New Roman" w:hAnsi="Times New Roman"/>
          <w:bCs/>
          <w:color w:val="000000" w:themeColor="text1"/>
          <w:sz w:val="18"/>
          <w:szCs w:val="18"/>
        </w:rPr>
        <w:t>Alaul</w:t>
      </w:r>
      <w:proofErr w:type="spellEnd"/>
      <w:r w:rsidRPr="00F42546">
        <w:rPr>
          <w:rFonts w:ascii="Times New Roman" w:hAnsi="Times New Roman"/>
          <w:bCs/>
          <w:color w:val="000000" w:themeColor="text1"/>
          <w:sz w:val="18"/>
          <w:szCs w:val="18"/>
        </w:rPr>
        <w:t xml:space="preserve"> </w:t>
      </w:r>
      <w:proofErr w:type="spellStart"/>
      <w:r w:rsidRPr="00F42546">
        <w:rPr>
          <w:rFonts w:ascii="Times New Roman" w:hAnsi="Times New Roman"/>
          <w:bCs/>
          <w:color w:val="000000" w:themeColor="text1"/>
          <w:sz w:val="18"/>
          <w:szCs w:val="18"/>
        </w:rPr>
        <w:t>Alam</w:t>
      </w:r>
      <w:proofErr w:type="spellEnd"/>
      <w:r w:rsidRPr="00F42546">
        <w:rPr>
          <w:rFonts w:ascii="Times New Roman" w:hAnsi="Times New Roman"/>
          <w:bCs/>
          <w:color w:val="000000" w:themeColor="text1"/>
          <w:sz w:val="18"/>
          <w:szCs w:val="18"/>
        </w:rPr>
        <w:t xml:space="preserve">” </w:t>
      </w:r>
    </w:p>
    <w:p w:rsidR="00DA4C7B" w:rsidRPr="00F42546" w:rsidRDefault="00DA4C7B" w:rsidP="00C56304">
      <w:pPr>
        <w:pStyle w:val="NoSpacing"/>
        <w:jc w:val="center"/>
        <w:rPr>
          <w:rFonts w:ascii="Times New Roman" w:hAnsi="Times New Roman"/>
          <w:bCs/>
          <w:color w:val="000000" w:themeColor="text1"/>
          <w:sz w:val="18"/>
          <w:szCs w:val="18"/>
        </w:rPr>
      </w:pPr>
    </w:p>
    <w:p w:rsidR="00DA4C7B" w:rsidRPr="00F42546" w:rsidRDefault="00DA4C7B" w:rsidP="00C56304">
      <w:pPr>
        <w:pStyle w:val="NoSpacing"/>
        <w:jc w:val="center"/>
        <w:rPr>
          <w:rFonts w:ascii="Times New Roman" w:hAnsi="Times New Roman"/>
          <w:bCs/>
          <w:color w:val="000000" w:themeColor="text1"/>
          <w:sz w:val="18"/>
          <w:szCs w:val="18"/>
        </w:rPr>
      </w:pPr>
    </w:p>
    <w:p w:rsidR="00DA4C7B" w:rsidRPr="00F42546" w:rsidRDefault="00DA4C7B" w:rsidP="00C56304">
      <w:pPr>
        <w:pStyle w:val="NoSpacing"/>
        <w:jc w:val="center"/>
        <w:rPr>
          <w:rFonts w:ascii="Times New Roman" w:hAnsi="Times New Roman"/>
          <w:bCs/>
          <w:color w:val="000000" w:themeColor="text1"/>
          <w:sz w:val="18"/>
          <w:szCs w:val="18"/>
        </w:rPr>
      </w:pPr>
    </w:p>
    <w:p w:rsidR="00DA4C7B" w:rsidRDefault="00DA4C7B" w:rsidP="00C56304">
      <w:pPr>
        <w:pStyle w:val="NoSpacing"/>
        <w:jc w:val="center"/>
        <w:rPr>
          <w:rFonts w:ascii="Times New Roman" w:hAnsi="Times New Roman"/>
          <w:bCs/>
          <w:color w:val="000000" w:themeColor="text1"/>
          <w:sz w:val="18"/>
          <w:szCs w:val="18"/>
        </w:rPr>
      </w:pPr>
    </w:p>
    <w:p w:rsidR="00C40256" w:rsidRPr="00F42546" w:rsidRDefault="00C40256" w:rsidP="00C56304">
      <w:pPr>
        <w:pStyle w:val="NoSpacing"/>
        <w:jc w:val="center"/>
        <w:rPr>
          <w:rFonts w:ascii="Times New Roman" w:hAnsi="Times New Roman"/>
          <w:bCs/>
          <w:color w:val="000000" w:themeColor="text1"/>
          <w:sz w:val="18"/>
          <w:szCs w:val="18"/>
        </w:rPr>
      </w:pPr>
    </w:p>
    <w:p w:rsidR="00DA4C7B" w:rsidRPr="00F42546" w:rsidRDefault="00DA4C7B" w:rsidP="00C56304">
      <w:pPr>
        <w:pStyle w:val="NoSpacing"/>
        <w:jc w:val="center"/>
        <w:rPr>
          <w:rFonts w:ascii="Times New Roman" w:hAnsi="Times New Roman"/>
          <w:bCs/>
          <w:color w:val="000000" w:themeColor="text1"/>
          <w:sz w:val="18"/>
          <w:szCs w:val="18"/>
        </w:rPr>
      </w:pPr>
    </w:p>
    <w:p w:rsidR="00E020D4" w:rsidRPr="00F42546" w:rsidRDefault="00E020D4" w:rsidP="00C56304">
      <w:pPr>
        <w:pStyle w:val="NoSpacing"/>
        <w:jc w:val="center"/>
        <w:rPr>
          <w:rFonts w:ascii="Times New Roman" w:hAnsi="Times New Roman"/>
          <w:bCs/>
          <w:color w:val="000000" w:themeColor="text1"/>
          <w:sz w:val="18"/>
          <w:szCs w:val="18"/>
        </w:rPr>
      </w:pPr>
    </w:p>
    <w:p w:rsidR="00E020D4" w:rsidRPr="00F42546" w:rsidRDefault="00E020D4" w:rsidP="00C56304">
      <w:pPr>
        <w:pStyle w:val="NoSpacing"/>
        <w:jc w:val="center"/>
        <w:rPr>
          <w:rFonts w:ascii="Times New Roman" w:hAnsi="Times New Roman"/>
          <w:bCs/>
          <w:color w:val="000000" w:themeColor="text1"/>
          <w:sz w:val="18"/>
          <w:szCs w:val="18"/>
        </w:rPr>
      </w:pPr>
    </w:p>
    <w:p w:rsidR="00DA4C7B" w:rsidRPr="00F42546" w:rsidRDefault="00DA4C7B" w:rsidP="00C56304">
      <w:pPr>
        <w:pStyle w:val="NoSpacing"/>
        <w:jc w:val="center"/>
        <w:rPr>
          <w:rFonts w:ascii="Times New Roman" w:hAnsi="Times New Roman"/>
          <w:bCs/>
          <w:color w:val="000000" w:themeColor="text1"/>
          <w:sz w:val="18"/>
          <w:szCs w:val="18"/>
        </w:rPr>
      </w:pPr>
    </w:p>
    <w:p w:rsidR="00DA4C7B" w:rsidRPr="00F42546" w:rsidRDefault="00DA4C7B" w:rsidP="00C56304">
      <w:pPr>
        <w:pStyle w:val="NoSpacing"/>
        <w:jc w:val="center"/>
        <w:rPr>
          <w:rFonts w:ascii="Times New Roman" w:hAnsi="Times New Roman"/>
          <w:bCs/>
          <w:color w:val="000000" w:themeColor="text1"/>
          <w:sz w:val="18"/>
          <w:szCs w:val="18"/>
        </w:rPr>
      </w:pPr>
    </w:p>
    <w:p w:rsidR="00DA4C7B" w:rsidRDefault="00DA4C7B" w:rsidP="00C56304">
      <w:pPr>
        <w:pStyle w:val="NoSpacing"/>
        <w:jc w:val="center"/>
        <w:rPr>
          <w:rFonts w:ascii="Times New Roman" w:hAnsi="Times New Roman"/>
          <w:bCs/>
          <w:color w:val="000000" w:themeColor="text1"/>
          <w:sz w:val="18"/>
          <w:szCs w:val="18"/>
        </w:rPr>
      </w:pPr>
    </w:p>
    <w:p w:rsidR="00140C9D" w:rsidRDefault="00140C9D" w:rsidP="00C56304">
      <w:pPr>
        <w:pStyle w:val="NoSpacing"/>
        <w:jc w:val="center"/>
        <w:rPr>
          <w:rFonts w:ascii="Times New Roman" w:hAnsi="Times New Roman"/>
          <w:bCs/>
          <w:color w:val="000000" w:themeColor="text1"/>
          <w:sz w:val="18"/>
          <w:szCs w:val="18"/>
        </w:rPr>
      </w:pPr>
    </w:p>
    <w:p w:rsidR="00140C9D" w:rsidRPr="00F42546" w:rsidRDefault="00140C9D" w:rsidP="00C56304">
      <w:pPr>
        <w:pStyle w:val="NoSpacing"/>
        <w:jc w:val="center"/>
        <w:rPr>
          <w:rFonts w:ascii="Times New Roman" w:hAnsi="Times New Roman"/>
          <w:bCs/>
          <w:color w:val="000000" w:themeColor="text1"/>
          <w:sz w:val="18"/>
          <w:szCs w:val="18"/>
        </w:rPr>
      </w:pPr>
      <w:bookmarkStart w:id="0" w:name="_GoBack"/>
      <w:bookmarkEnd w:id="0"/>
    </w:p>
    <w:p w:rsidR="00DA4C7B" w:rsidRPr="00F42546" w:rsidRDefault="00DA4C7B" w:rsidP="00C56304">
      <w:pPr>
        <w:pStyle w:val="NoSpacing"/>
        <w:jc w:val="center"/>
        <w:rPr>
          <w:rFonts w:ascii="Times New Roman" w:hAnsi="Times New Roman"/>
          <w:bCs/>
          <w:color w:val="000000" w:themeColor="text1"/>
          <w:sz w:val="18"/>
          <w:szCs w:val="18"/>
        </w:rPr>
      </w:pPr>
    </w:p>
    <w:p w:rsidR="00DA4C7B" w:rsidRPr="00F42546" w:rsidRDefault="00DA4C7B" w:rsidP="00C56304">
      <w:pPr>
        <w:pStyle w:val="NoSpacing"/>
        <w:jc w:val="center"/>
        <w:rPr>
          <w:rFonts w:ascii="Times New Roman" w:hAnsi="Times New Roman"/>
          <w:bCs/>
          <w:color w:val="000000" w:themeColor="text1"/>
          <w:sz w:val="18"/>
          <w:szCs w:val="18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35"/>
        <w:gridCol w:w="804"/>
        <w:gridCol w:w="796"/>
        <w:gridCol w:w="1038"/>
        <w:gridCol w:w="657"/>
        <w:gridCol w:w="580"/>
        <w:gridCol w:w="861"/>
        <w:gridCol w:w="796"/>
        <w:gridCol w:w="936"/>
        <w:gridCol w:w="657"/>
        <w:gridCol w:w="577"/>
        <w:gridCol w:w="864"/>
        <w:gridCol w:w="796"/>
        <w:gridCol w:w="808"/>
        <w:gridCol w:w="657"/>
        <w:gridCol w:w="577"/>
        <w:gridCol w:w="842"/>
        <w:gridCol w:w="796"/>
        <w:gridCol w:w="903"/>
        <w:gridCol w:w="657"/>
        <w:gridCol w:w="577"/>
      </w:tblGrid>
      <w:tr w:rsidR="009430DD" w:rsidRPr="00F42546" w:rsidTr="00D46D51">
        <w:tc>
          <w:tcPr>
            <w:tcW w:w="137" w:type="pct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textDirection w:val="btLr"/>
            <w:vAlign w:val="center"/>
          </w:tcPr>
          <w:p w:rsidR="00EC1240" w:rsidRPr="00F42546" w:rsidRDefault="00EC1240" w:rsidP="00074160">
            <w:pPr>
              <w:pStyle w:val="NoSpacing"/>
              <w:ind w:left="113" w:right="113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Wednesday</w:t>
            </w:r>
          </w:p>
        </w:tc>
        <w:tc>
          <w:tcPr>
            <w:tcW w:w="1242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EC1240" w:rsidRPr="00F42546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09:00AM – 10:30AM</w:t>
            </w:r>
          </w:p>
        </w:tc>
        <w:tc>
          <w:tcPr>
            <w:tcW w:w="1226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EC1240" w:rsidRPr="00F42546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10:35AM – 12:05PM</w:t>
            </w:r>
          </w:p>
        </w:tc>
        <w:tc>
          <w:tcPr>
            <w:tcW w:w="1186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EC1240" w:rsidRPr="00F42546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12:10PM – 01:40PM</w:t>
            </w:r>
          </w:p>
        </w:tc>
        <w:tc>
          <w:tcPr>
            <w:tcW w:w="1209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EC1240" w:rsidRPr="00F42546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02:10PM – 03:40PM</w:t>
            </w:r>
          </w:p>
        </w:tc>
      </w:tr>
      <w:tr w:rsidR="002345EC" w:rsidRPr="00F42546" w:rsidTr="00B17A47">
        <w:tc>
          <w:tcPr>
            <w:tcW w:w="137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EC1240" w:rsidRPr="00F42546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8" w:type="pct"/>
            <w:tcBorders>
              <w:left w:val="single" w:sz="18" w:space="0" w:color="auto"/>
            </w:tcBorders>
            <w:vAlign w:val="center"/>
          </w:tcPr>
          <w:p w:rsidR="00EC1240" w:rsidRPr="00F42546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urse</w:t>
            </w:r>
          </w:p>
          <w:p w:rsidR="00EC1240" w:rsidRPr="00F42546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de</w:t>
            </w:r>
          </w:p>
        </w:tc>
        <w:tc>
          <w:tcPr>
            <w:tcW w:w="255" w:type="pct"/>
            <w:vAlign w:val="center"/>
          </w:tcPr>
          <w:p w:rsidR="00EC1240" w:rsidRPr="00F42546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333" w:type="pct"/>
            <w:vAlign w:val="center"/>
          </w:tcPr>
          <w:p w:rsidR="00EC1240" w:rsidRPr="00F42546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10" w:type="pct"/>
            <w:vAlign w:val="center"/>
          </w:tcPr>
          <w:p w:rsidR="00EC1240" w:rsidRPr="00F42546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186" w:type="pct"/>
            <w:tcBorders>
              <w:right w:val="single" w:sz="18" w:space="0" w:color="auto"/>
            </w:tcBorders>
            <w:vAlign w:val="center"/>
          </w:tcPr>
          <w:p w:rsidR="00EC1240" w:rsidRPr="00F42546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NOS</w:t>
            </w:r>
          </w:p>
        </w:tc>
        <w:tc>
          <w:tcPr>
            <w:tcW w:w="276" w:type="pct"/>
            <w:tcBorders>
              <w:left w:val="single" w:sz="18" w:space="0" w:color="auto"/>
            </w:tcBorders>
            <w:vAlign w:val="center"/>
          </w:tcPr>
          <w:p w:rsidR="00EC1240" w:rsidRPr="00F42546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urse</w:t>
            </w:r>
          </w:p>
          <w:p w:rsidR="00EC1240" w:rsidRPr="00F42546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de</w:t>
            </w:r>
          </w:p>
        </w:tc>
        <w:tc>
          <w:tcPr>
            <w:tcW w:w="255" w:type="pct"/>
            <w:vAlign w:val="center"/>
          </w:tcPr>
          <w:p w:rsidR="00EC1240" w:rsidRPr="00F42546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300" w:type="pct"/>
            <w:vAlign w:val="center"/>
          </w:tcPr>
          <w:p w:rsidR="00EC1240" w:rsidRPr="00F42546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10" w:type="pct"/>
            <w:vAlign w:val="center"/>
          </w:tcPr>
          <w:p w:rsidR="00EC1240" w:rsidRPr="00F42546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EC1240" w:rsidRPr="00F42546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NOS</w:t>
            </w:r>
          </w:p>
        </w:tc>
        <w:tc>
          <w:tcPr>
            <w:tcW w:w="277" w:type="pct"/>
            <w:tcBorders>
              <w:left w:val="single" w:sz="18" w:space="0" w:color="auto"/>
            </w:tcBorders>
            <w:vAlign w:val="center"/>
          </w:tcPr>
          <w:p w:rsidR="00EC1240" w:rsidRPr="00F42546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urse</w:t>
            </w:r>
          </w:p>
          <w:p w:rsidR="00EC1240" w:rsidRPr="00F42546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de</w:t>
            </w:r>
          </w:p>
        </w:tc>
        <w:tc>
          <w:tcPr>
            <w:tcW w:w="255" w:type="pct"/>
            <w:vAlign w:val="center"/>
          </w:tcPr>
          <w:p w:rsidR="00EC1240" w:rsidRPr="00F42546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259" w:type="pct"/>
            <w:vAlign w:val="center"/>
          </w:tcPr>
          <w:p w:rsidR="00EC1240" w:rsidRPr="00F42546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10" w:type="pct"/>
            <w:vAlign w:val="center"/>
          </w:tcPr>
          <w:p w:rsidR="00EC1240" w:rsidRPr="00F42546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EC1240" w:rsidRPr="00F42546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NOS</w:t>
            </w:r>
          </w:p>
        </w:tc>
        <w:tc>
          <w:tcPr>
            <w:tcW w:w="270" w:type="pct"/>
            <w:tcBorders>
              <w:left w:val="single" w:sz="18" w:space="0" w:color="auto"/>
            </w:tcBorders>
            <w:vAlign w:val="center"/>
          </w:tcPr>
          <w:p w:rsidR="00EC1240" w:rsidRPr="00F42546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urse</w:t>
            </w:r>
          </w:p>
          <w:p w:rsidR="00EC1240" w:rsidRPr="00F42546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de</w:t>
            </w:r>
          </w:p>
        </w:tc>
        <w:tc>
          <w:tcPr>
            <w:tcW w:w="255" w:type="pct"/>
            <w:vAlign w:val="center"/>
          </w:tcPr>
          <w:p w:rsidR="00EC1240" w:rsidRPr="00F42546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289" w:type="pct"/>
            <w:vAlign w:val="center"/>
          </w:tcPr>
          <w:p w:rsidR="00EC1240" w:rsidRPr="00F42546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10" w:type="pct"/>
            <w:vAlign w:val="center"/>
          </w:tcPr>
          <w:p w:rsidR="00EC1240" w:rsidRPr="00F42546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EC1240" w:rsidRPr="00F42546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NOS</w:t>
            </w:r>
          </w:p>
        </w:tc>
      </w:tr>
      <w:tr w:rsidR="00604C1E" w:rsidRPr="00F42546" w:rsidTr="00B17A47">
        <w:tc>
          <w:tcPr>
            <w:tcW w:w="137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604C1E" w:rsidRPr="00F42546" w:rsidRDefault="00604C1E" w:rsidP="00604C1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8" w:type="pct"/>
            <w:tcBorders>
              <w:left w:val="single" w:sz="18" w:space="0" w:color="auto"/>
            </w:tcBorders>
            <w:vAlign w:val="center"/>
          </w:tcPr>
          <w:p w:rsidR="00604C1E" w:rsidRPr="00F42546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ENG-1202</w:t>
            </w:r>
          </w:p>
        </w:tc>
        <w:tc>
          <w:tcPr>
            <w:tcW w:w="255" w:type="pct"/>
            <w:vAlign w:val="center"/>
          </w:tcPr>
          <w:p w:rsidR="00604C1E" w:rsidRPr="00F42546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AAT</w:t>
            </w:r>
          </w:p>
        </w:tc>
        <w:tc>
          <w:tcPr>
            <w:tcW w:w="333" w:type="pct"/>
            <w:vAlign w:val="center"/>
          </w:tcPr>
          <w:p w:rsidR="00604C1E" w:rsidRPr="00F42546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64</w:t>
            </w:r>
            <w:r w:rsidRPr="00F42546">
              <w:rPr>
                <w:rFonts w:ascii="Times New Roman" w:hAnsi="Times New Roman"/>
                <w:i/>
                <w:color w:val="00B050"/>
                <w:sz w:val="18"/>
                <w:szCs w:val="18"/>
                <w:vertAlign w:val="superscript"/>
              </w:rPr>
              <w:t>th</w:t>
            </w:r>
          </w:p>
          <w:p w:rsidR="00604C1E" w:rsidRPr="00F42546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ENG</w:t>
            </w:r>
          </w:p>
        </w:tc>
        <w:tc>
          <w:tcPr>
            <w:tcW w:w="210" w:type="pct"/>
            <w:vAlign w:val="center"/>
          </w:tcPr>
          <w:p w:rsidR="00604C1E" w:rsidRPr="00F42546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612</w:t>
            </w:r>
          </w:p>
        </w:tc>
        <w:tc>
          <w:tcPr>
            <w:tcW w:w="186" w:type="pct"/>
            <w:tcBorders>
              <w:right w:val="single" w:sz="18" w:space="0" w:color="auto"/>
            </w:tcBorders>
            <w:vAlign w:val="center"/>
          </w:tcPr>
          <w:p w:rsidR="00604C1E" w:rsidRPr="00F42546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40+</w:t>
            </w:r>
          </w:p>
        </w:tc>
        <w:tc>
          <w:tcPr>
            <w:tcW w:w="276" w:type="pct"/>
            <w:tcBorders>
              <w:left w:val="single" w:sz="18" w:space="0" w:color="auto"/>
            </w:tcBorders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4C5F84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ENG-1104</w:t>
            </w:r>
          </w:p>
        </w:tc>
        <w:tc>
          <w:tcPr>
            <w:tcW w:w="255" w:type="pct"/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4C5F84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DMA</w:t>
            </w:r>
          </w:p>
        </w:tc>
        <w:tc>
          <w:tcPr>
            <w:tcW w:w="300" w:type="pct"/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4C5F84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64</w:t>
            </w:r>
            <w:r w:rsidRPr="004C5F84">
              <w:rPr>
                <w:rFonts w:ascii="Times New Roman" w:hAnsi="Times New Roman"/>
                <w:i/>
                <w:color w:val="00B050"/>
                <w:sz w:val="18"/>
                <w:szCs w:val="18"/>
                <w:vertAlign w:val="superscript"/>
              </w:rPr>
              <w:t>th</w:t>
            </w:r>
            <w:r w:rsidRPr="004C5F84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 xml:space="preserve"> </w:t>
            </w:r>
          </w:p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4C5F84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ENG</w:t>
            </w:r>
          </w:p>
        </w:tc>
        <w:tc>
          <w:tcPr>
            <w:tcW w:w="210" w:type="pct"/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612</w:t>
            </w: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4C5F84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40+</w:t>
            </w:r>
          </w:p>
        </w:tc>
        <w:tc>
          <w:tcPr>
            <w:tcW w:w="277" w:type="pct"/>
            <w:tcBorders>
              <w:left w:val="single" w:sz="18" w:space="0" w:color="auto"/>
            </w:tcBorders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4C5F84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ENG-1105</w:t>
            </w:r>
          </w:p>
        </w:tc>
        <w:tc>
          <w:tcPr>
            <w:tcW w:w="255" w:type="pct"/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4C5F84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BKD</w:t>
            </w:r>
          </w:p>
        </w:tc>
        <w:tc>
          <w:tcPr>
            <w:tcW w:w="259" w:type="pct"/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4C5F84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64</w:t>
            </w:r>
            <w:r w:rsidRPr="004C5F84">
              <w:rPr>
                <w:rFonts w:ascii="Times New Roman" w:hAnsi="Times New Roman"/>
                <w:i/>
                <w:color w:val="00B050"/>
                <w:sz w:val="18"/>
                <w:szCs w:val="18"/>
                <w:vertAlign w:val="superscript"/>
              </w:rPr>
              <w:t>th</w:t>
            </w:r>
            <w:r w:rsidRPr="004C5F84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 xml:space="preserve"> </w:t>
            </w:r>
          </w:p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4C5F84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ENG</w:t>
            </w:r>
          </w:p>
        </w:tc>
        <w:tc>
          <w:tcPr>
            <w:tcW w:w="210" w:type="pct"/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612</w:t>
            </w: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4C5F84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40+</w:t>
            </w:r>
          </w:p>
        </w:tc>
        <w:tc>
          <w:tcPr>
            <w:tcW w:w="270" w:type="pct"/>
            <w:tcBorders>
              <w:left w:val="single" w:sz="18" w:space="0" w:color="auto"/>
            </w:tcBorders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55" w:type="pct"/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89" w:type="pct"/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10" w:type="pct"/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</w:tr>
      <w:tr w:rsidR="00604C1E" w:rsidRPr="00F42546" w:rsidTr="00B17A47">
        <w:trPr>
          <w:trHeight w:val="50"/>
        </w:trPr>
        <w:tc>
          <w:tcPr>
            <w:tcW w:w="137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604C1E" w:rsidRPr="00F42546" w:rsidRDefault="00604C1E" w:rsidP="00604C1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8" w:type="pct"/>
            <w:tcBorders>
              <w:left w:val="single" w:sz="18" w:space="0" w:color="auto"/>
            </w:tcBorders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55" w:type="pct"/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333" w:type="pct"/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10" w:type="pct"/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186" w:type="pct"/>
            <w:tcBorders>
              <w:right w:val="single" w:sz="18" w:space="0" w:color="auto"/>
            </w:tcBorders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76" w:type="pct"/>
            <w:tcBorders>
              <w:left w:val="single" w:sz="18" w:space="0" w:color="auto"/>
            </w:tcBorders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55" w:type="pct"/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300" w:type="pct"/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10" w:type="pct"/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77" w:type="pct"/>
            <w:tcBorders>
              <w:left w:val="single" w:sz="18" w:space="0" w:color="auto"/>
            </w:tcBorders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4C5F84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ENG-2204</w:t>
            </w:r>
          </w:p>
        </w:tc>
        <w:tc>
          <w:tcPr>
            <w:tcW w:w="255" w:type="pct"/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4C5F84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DMA</w:t>
            </w:r>
          </w:p>
        </w:tc>
        <w:tc>
          <w:tcPr>
            <w:tcW w:w="259" w:type="pct"/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4C5F84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63</w:t>
            </w:r>
            <w:r w:rsidRPr="004C5F84">
              <w:rPr>
                <w:rFonts w:ascii="Times New Roman" w:hAnsi="Times New Roman"/>
                <w:i/>
                <w:color w:val="00B050"/>
                <w:sz w:val="18"/>
                <w:szCs w:val="18"/>
                <w:vertAlign w:val="superscript"/>
              </w:rPr>
              <w:t>rd</w:t>
            </w:r>
            <w:r w:rsidRPr="004C5F84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 xml:space="preserve"> </w:t>
            </w:r>
          </w:p>
        </w:tc>
        <w:tc>
          <w:tcPr>
            <w:tcW w:w="210" w:type="pct"/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607</w:t>
            </w: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4C5F84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40</w:t>
            </w:r>
          </w:p>
        </w:tc>
        <w:tc>
          <w:tcPr>
            <w:tcW w:w="270" w:type="pct"/>
            <w:tcBorders>
              <w:left w:val="single" w:sz="18" w:space="0" w:color="auto"/>
            </w:tcBorders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4C5F84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ELC-2</w:t>
            </w:r>
          </w:p>
        </w:tc>
        <w:tc>
          <w:tcPr>
            <w:tcW w:w="255" w:type="pct"/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4C5F84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JK</w:t>
            </w:r>
          </w:p>
        </w:tc>
        <w:tc>
          <w:tcPr>
            <w:tcW w:w="289" w:type="pct"/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4C5F84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63</w:t>
            </w:r>
            <w:r w:rsidRPr="004C5F84">
              <w:rPr>
                <w:rFonts w:ascii="Times New Roman" w:hAnsi="Times New Roman"/>
                <w:i/>
                <w:color w:val="00B050"/>
                <w:sz w:val="18"/>
                <w:szCs w:val="18"/>
                <w:vertAlign w:val="superscript"/>
              </w:rPr>
              <w:t>rd</w:t>
            </w:r>
            <w:r w:rsidRPr="004C5F84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 xml:space="preserve"> </w:t>
            </w:r>
          </w:p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4C5F84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ENG</w:t>
            </w:r>
          </w:p>
        </w:tc>
        <w:tc>
          <w:tcPr>
            <w:tcW w:w="210" w:type="pct"/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4C5F84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612</w:t>
            </w: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4C5F84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36</w:t>
            </w:r>
          </w:p>
        </w:tc>
      </w:tr>
      <w:tr w:rsidR="00604C1E" w:rsidRPr="00F42546" w:rsidTr="00B17A47">
        <w:trPr>
          <w:trHeight w:val="50"/>
        </w:trPr>
        <w:tc>
          <w:tcPr>
            <w:tcW w:w="137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604C1E" w:rsidRPr="00F42546" w:rsidRDefault="00604C1E" w:rsidP="00604C1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8" w:type="pct"/>
            <w:tcBorders>
              <w:left w:val="single" w:sz="18" w:space="0" w:color="auto"/>
            </w:tcBorders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55" w:type="pct"/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333" w:type="pct"/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10" w:type="pct"/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186" w:type="pct"/>
            <w:tcBorders>
              <w:right w:val="single" w:sz="18" w:space="0" w:color="auto"/>
            </w:tcBorders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76" w:type="pct"/>
            <w:tcBorders>
              <w:left w:val="single" w:sz="18" w:space="0" w:color="auto"/>
            </w:tcBorders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4C5F84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ENG-2103</w:t>
            </w:r>
          </w:p>
        </w:tc>
        <w:tc>
          <w:tcPr>
            <w:tcW w:w="255" w:type="pct"/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4C5F84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RU</w:t>
            </w:r>
          </w:p>
        </w:tc>
        <w:tc>
          <w:tcPr>
            <w:tcW w:w="300" w:type="pct"/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4C5F84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62</w:t>
            </w:r>
            <w:r w:rsidRPr="004C5F84">
              <w:rPr>
                <w:rFonts w:ascii="Times New Roman" w:hAnsi="Times New Roman"/>
                <w:i/>
                <w:color w:val="00B050"/>
                <w:sz w:val="18"/>
                <w:szCs w:val="18"/>
                <w:vertAlign w:val="superscript"/>
              </w:rPr>
              <w:t>nd</w:t>
            </w:r>
            <w:r w:rsidRPr="004C5F84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 xml:space="preserve"> </w:t>
            </w:r>
          </w:p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4C5F84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ENG</w:t>
            </w:r>
          </w:p>
        </w:tc>
        <w:tc>
          <w:tcPr>
            <w:tcW w:w="210" w:type="pct"/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4C5F84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607</w:t>
            </w: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4C5F84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30</w:t>
            </w:r>
          </w:p>
        </w:tc>
        <w:tc>
          <w:tcPr>
            <w:tcW w:w="277" w:type="pct"/>
            <w:tcBorders>
              <w:left w:val="single" w:sz="18" w:space="0" w:color="auto"/>
            </w:tcBorders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4C5F84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BDS-2105</w:t>
            </w:r>
          </w:p>
        </w:tc>
        <w:tc>
          <w:tcPr>
            <w:tcW w:w="255" w:type="pct"/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4C5F84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ARS</w:t>
            </w:r>
          </w:p>
        </w:tc>
        <w:tc>
          <w:tcPr>
            <w:tcW w:w="259" w:type="pct"/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4C5F84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62</w:t>
            </w:r>
            <w:r w:rsidRPr="004C5F84">
              <w:rPr>
                <w:rFonts w:ascii="Times New Roman" w:hAnsi="Times New Roman"/>
                <w:i/>
                <w:color w:val="00B050"/>
                <w:sz w:val="18"/>
                <w:szCs w:val="18"/>
                <w:vertAlign w:val="superscript"/>
              </w:rPr>
              <w:t>nd</w:t>
            </w:r>
            <w:r w:rsidRPr="004C5F84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 xml:space="preserve"> </w:t>
            </w:r>
          </w:p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4C5F84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ENG</w:t>
            </w:r>
          </w:p>
        </w:tc>
        <w:tc>
          <w:tcPr>
            <w:tcW w:w="210" w:type="pct"/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608</w:t>
            </w: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4C5F84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40</w:t>
            </w:r>
          </w:p>
        </w:tc>
        <w:tc>
          <w:tcPr>
            <w:tcW w:w="270" w:type="pct"/>
            <w:tcBorders>
              <w:left w:val="single" w:sz="18" w:space="0" w:color="auto"/>
            </w:tcBorders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4C5F84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ENG-2102</w:t>
            </w:r>
          </w:p>
        </w:tc>
        <w:tc>
          <w:tcPr>
            <w:tcW w:w="255" w:type="pct"/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4C5F84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BKD</w:t>
            </w:r>
          </w:p>
        </w:tc>
        <w:tc>
          <w:tcPr>
            <w:tcW w:w="289" w:type="pct"/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4C5F84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62</w:t>
            </w:r>
            <w:r w:rsidRPr="004C5F84">
              <w:rPr>
                <w:rFonts w:ascii="Times New Roman" w:hAnsi="Times New Roman"/>
                <w:i/>
                <w:color w:val="00B050"/>
                <w:sz w:val="18"/>
                <w:szCs w:val="18"/>
                <w:vertAlign w:val="superscript"/>
              </w:rPr>
              <w:t>nd</w:t>
            </w:r>
            <w:r w:rsidRPr="004C5F84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 xml:space="preserve"> </w:t>
            </w:r>
          </w:p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4C5F84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ENG</w:t>
            </w:r>
          </w:p>
        </w:tc>
        <w:tc>
          <w:tcPr>
            <w:tcW w:w="210" w:type="pct"/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4C5F84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607</w:t>
            </w: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4C5F84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30</w:t>
            </w:r>
          </w:p>
        </w:tc>
      </w:tr>
      <w:tr w:rsidR="00604C1E" w:rsidRPr="00F42546" w:rsidTr="00B17A47">
        <w:trPr>
          <w:trHeight w:val="50"/>
        </w:trPr>
        <w:tc>
          <w:tcPr>
            <w:tcW w:w="137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604C1E" w:rsidRPr="00F42546" w:rsidRDefault="00604C1E" w:rsidP="00604C1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8" w:type="pct"/>
            <w:tcBorders>
              <w:left w:val="single" w:sz="18" w:space="0" w:color="auto"/>
            </w:tcBorders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55" w:type="pct"/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333" w:type="pct"/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10" w:type="pct"/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186" w:type="pct"/>
            <w:tcBorders>
              <w:right w:val="single" w:sz="18" w:space="0" w:color="auto"/>
            </w:tcBorders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76" w:type="pct"/>
            <w:tcBorders>
              <w:left w:val="single" w:sz="18" w:space="0" w:color="auto"/>
            </w:tcBorders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55" w:type="pct"/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300" w:type="pct"/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10" w:type="pct"/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77" w:type="pct"/>
            <w:tcBorders>
              <w:left w:val="single" w:sz="18" w:space="0" w:color="auto"/>
            </w:tcBorders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55" w:type="pct"/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59" w:type="pct"/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10" w:type="pct"/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70" w:type="pct"/>
            <w:tcBorders>
              <w:left w:val="single" w:sz="18" w:space="0" w:color="auto"/>
            </w:tcBorders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55" w:type="pct"/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89" w:type="pct"/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10" w:type="pct"/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</w:tr>
      <w:tr w:rsidR="00604C1E" w:rsidRPr="00F42546" w:rsidTr="00B17A47">
        <w:trPr>
          <w:trHeight w:val="50"/>
        </w:trPr>
        <w:tc>
          <w:tcPr>
            <w:tcW w:w="137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604C1E" w:rsidRPr="00F42546" w:rsidRDefault="00604C1E" w:rsidP="00604C1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8" w:type="pct"/>
            <w:tcBorders>
              <w:left w:val="single" w:sz="18" w:space="0" w:color="auto"/>
            </w:tcBorders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4C5F84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ENG- 1102</w:t>
            </w:r>
          </w:p>
        </w:tc>
        <w:tc>
          <w:tcPr>
            <w:tcW w:w="255" w:type="pct"/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4C5F84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DMA</w:t>
            </w:r>
          </w:p>
        </w:tc>
        <w:tc>
          <w:tcPr>
            <w:tcW w:w="333" w:type="pct"/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4C5F84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64</w:t>
            </w:r>
            <w:r w:rsidRPr="004C5F84">
              <w:rPr>
                <w:rFonts w:ascii="Times New Roman" w:hAnsi="Times New Roman"/>
                <w:i/>
                <w:color w:val="00B050"/>
                <w:sz w:val="18"/>
                <w:szCs w:val="18"/>
                <w:vertAlign w:val="superscript"/>
              </w:rPr>
              <w:t>th</w:t>
            </w:r>
            <w:r w:rsidRPr="004C5F84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 xml:space="preserve"> </w:t>
            </w:r>
          </w:p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4C5F84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BBA</w:t>
            </w:r>
          </w:p>
        </w:tc>
        <w:tc>
          <w:tcPr>
            <w:tcW w:w="210" w:type="pct"/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4C5F84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708</w:t>
            </w:r>
          </w:p>
        </w:tc>
        <w:tc>
          <w:tcPr>
            <w:tcW w:w="186" w:type="pct"/>
            <w:tcBorders>
              <w:right w:val="single" w:sz="18" w:space="0" w:color="auto"/>
            </w:tcBorders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4C5F84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50+</w:t>
            </w:r>
          </w:p>
        </w:tc>
        <w:tc>
          <w:tcPr>
            <w:tcW w:w="276" w:type="pct"/>
            <w:tcBorders>
              <w:left w:val="single" w:sz="18" w:space="0" w:color="auto"/>
            </w:tcBorders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55" w:type="pct"/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300" w:type="pct"/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10" w:type="pct"/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77" w:type="pct"/>
            <w:tcBorders>
              <w:left w:val="single" w:sz="18" w:space="0" w:color="auto"/>
            </w:tcBorders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4C5F84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ENG- 1201</w:t>
            </w:r>
          </w:p>
        </w:tc>
        <w:tc>
          <w:tcPr>
            <w:tcW w:w="255" w:type="pct"/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4C5F84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NT-1</w:t>
            </w:r>
          </w:p>
        </w:tc>
        <w:tc>
          <w:tcPr>
            <w:tcW w:w="259" w:type="pct"/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4C5F84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63</w:t>
            </w:r>
            <w:r w:rsidRPr="004C5F84">
              <w:rPr>
                <w:rFonts w:ascii="Times New Roman" w:hAnsi="Times New Roman"/>
                <w:i/>
                <w:color w:val="00B050"/>
                <w:sz w:val="18"/>
                <w:szCs w:val="18"/>
                <w:vertAlign w:val="superscript"/>
              </w:rPr>
              <w:t>rd</w:t>
            </w:r>
            <w:r w:rsidRPr="004C5F84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 xml:space="preserve"> A</w:t>
            </w:r>
          </w:p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4C5F84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BBA</w:t>
            </w:r>
          </w:p>
        </w:tc>
        <w:tc>
          <w:tcPr>
            <w:tcW w:w="210" w:type="pct"/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4C5F84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709</w:t>
            </w: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4C5F84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40</w:t>
            </w:r>
          </w:p>
        </w:tc>
        <w:tc>
          <w:tcPr>
            <w:tcW w:w="270" w:type="pct"/>
            <w:tcBorders>
              <w:left w:val="single" w:sz="18" w:space="0" w:color="auto"/>
            </w:tcBorders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55" w:type="pct"/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89" w:type="pct"/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10" w:type="pct"/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</w:tr>
      <w:tr w:rsidR="00604C1E" w:rsidRPr="00F42546" w:rsidTr="00B17A47">
        <w:trPr>
          <w:trHeight w:val="50"/>
        </w:trPr>
        <w:tc>
          <w:tcPr>
            <w:tcW w:w="137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604C1E" w:rsidRPr="00F42546" w:rsidRDefault="00604C1E" w:rsidP="00604C1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8" w:type="pct"/>
            <w:tcBorders>
              <w:left w:val="single" w:sz="18" w:space="0" w:color="auto"/>
            </w:tcBorders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4C5F84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ENG- 1201</w:t>
            </w:r>
          </w:p>
        </w:tc>
        <w:tc>
          <w:tcPr>
            <w:tcW w:w="255" w:type="pct"/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N</w:t>
            </w:r>
            <w:r w:rsidRPr="004C5F84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T</w:t>
            </w:r>
            <w:r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-</w:t>
            </w:r>
            <w:r w:rsidRPr="004C5F84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1</w:t>
            </w:r>
          </w:p>
        </w:tc>
        <w:tc>
          <w:tcPr>
            <w:tcW w:w="333" w:type="pct"/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4C5F84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63</w:t>
            </w:r>
            <w:r w:rsidRPr="004C5F84">
              <w:rPr>
                <w:rFonts w:ascii="Times New Roman" w:hAnsi="Times New Roman"/>
                <w:i/>
                <w:color w:val="00B050"/>
                <w:sz w:val="18"/>
                <w:szCs w:val="18"/>
                <w:vertAlign w:val="superscript"/>
              </w:rPr>
              <w:t>rd</w:t>
            </w:r>
            <w:r w:rsidRPr="004C5F84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 xml:space="preserve"> B</w:t>
            </w:r>
          </w:p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4C5F84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BBA</w:t>
            </w:r>
          </w:p>
        </w:tc>
        <w:tc>
          <w:tcPr>
            <w:tcW w:w="210" w:type="pct"/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4C5F84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709</w:t>
            </w:r>
          </w:p>
        </w:tc>
        <w:tc>
          <w:tcPr>
            <w:tcW w:w="186" w:type="pct"/>
            <w:tcBorders>
              <w:right w:val="single" w:sz="18" w:space="0" w:color="auto"/>
            </w:tcBorders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4C5F84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40</w:t>
            </w:r>
          </w:p>
        </w:tc>
        <w:tc>
          <w:tcPr>
            <w:tcW w:w="276" w:type="pct"/>
            <w:tcBorders>
              <w:left w:val="single" w:sz="18" w:space="0" w:color="auto"/>
            </w:tcBorders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4C5F84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BDS-2105</w:t>
            </w:r>
          </w:p>
        </w:tc>
        <w:tc>
          <w:tcPr>
            <w:tcW w:w="255" w:type="pct"/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4C5F84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ARS</w:t>
            </w:r>
          </w:p>
        </w:tc>
        <w:tc>
          <w:tcPr>
            <w:tcW w:w="300" w:type="pct"/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4C5F84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7</w:t>
            </w:r>
            <w:r w:rsidRPr="004C5F84">
              <w:rPr>
                <w:rFonts w:ascii="Times New Roman" w:hAnsi="Times New Roman"/>
                <w:i/>
                <w:color w:val="00B050"/>
                <w:sz w:val="18"/>
                <w:szCs w:val="18"/>
                <w:vertAlign w:val="superscript"/>
              </w:rPr>
              <w:t>th</w:t>
            </w:r>
            <w:r w:rsidRPr="004C5F84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 xml:space="preserve"> D </w:t>
            </w:r>
          </w:p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4C5F84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CE</w:t>
            </w:r>
          </w:p>
        </w:tc>
        <w:tc>
          <w:tcPr>
            <w:tcW w:w="210" w:type="pct"/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4C5F84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906</w:t>
            </w: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4C5F84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40</w:t>
            </w:r>
          </w:p>
        </w:tc>
        <w:tc>
          <w:tcPr>
            <w:tcW w:w="277" w:type="pct"/>
            <w:tcBorders>
              <w:left w:val="single" w:sz="18" w:space="0" w:color="auto"/>
            </w:tcBorders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4C5F84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BDS-2105</w:t>
            </w:r>
          </w:p>
        </w:tc>
        <w:tc>
          <w:tcPr>
            <w:tcW w:w="255" w:type="pct"/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4C5F84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RU</w:t>
            </w:r>
          </w:p>
        </w:tc>
        <w:tc>
          <w:tcPr>
            <w:tcW w:w="259" w:type="pct"/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4C5F84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62</w:t>
            </w:r>
            <w:r w:rsidRPr="004C5F84">
              <w:rPr>
                <w:rFonts w:ascii="Times New Roman" w:hAnsi="Times New Roman"/>
                <w:i/>
                <w:color w:val="00B050"/>
                <w:sz w:val="18"/>
                <w:szCs w:val="18"/>
                <w:vertAlign w:val="superscript"/>
              </w:rPr>
              <w:t>nd</w:t>
            </w:r>
            <w:r w:rsidRPr="004C5F84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 xml:space="preserve"> </w:t>
            </w:r>
          </w:p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4C5F84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BBA</w:t>
            </w:r>
          </w:p>
        </w:tc>
        <w:tc>
          <w:tcPr>
            <w:tcW w:w="210" w:type="pct"/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4C5F84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708</w:t>
            </w: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4C5F84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40</w:t>
            </w:r>
          </w:p>
        </w:tc>
        <w:tc>
          <w:tcPr>
            <w:tcW w:w="270" w:type="pct"/>
            <w:tcBorders>
              <w:left w:val="single" w:sz="18" w:space="0" w:color="auto"/>
            </w:tcBorders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55" w:type="pct"/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89" w:type="pct"/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10" w:type="pct"/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</w:tr>
      <w:tr w:rsidR="00604C1E" w:rsidRPr="00F42546" w:rsidTr="00B17A47">
        <w:trPr>
          <w:trHeight w:val="50"/>
        </w:trPr>
        <w:tc>
          <w:tcPr>
            <w:tcW w:w="137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604C1E" w:rsidRPr="00F42546" w:rsidRDefault="00604C1E" w:rsidP="00604C1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8" w:type="pct"/>
            <w:tcBorders>
              <w:left w:val="single" w:sz="18" w:space="0" w:color="auto"/>
            </w:tcBorders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4C5F84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HEB- 1203</w:t>
            </w:r>
          </w:p>
        </w:tc>
        <w:tc>
          <w:tcPr>
            <w:tcW w:w="255" w:type="pct"/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4C5F84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ARS</w:t>
            </w:r>
          </w:p>
        </w:tc>
        <w:tc>
          <w:tcPr>
            <w:tcW w:w="333" w:type="pct"/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4C5F84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63</w:t>
            </w:r>
            <w:r w:rsidRPr="004C5F84">
              <w:rPr>
                <w:rFonts w:ascii="Times New Roman" w:hAnsi="Times New Roman"/>
                <w:i/>
                <w:color w:val="00B050"/>
                <w:sz w:val="18"/>
                <w:szCs w:val="18"/>
                <w:vertAlign w:val="superscript"/>
              </w:rPr>
              <w:t>rd</w:t>
            </w:r>
            <w:r w:rsidRPr="004C5F84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 xml:space="preserve"> A</w:t>
            </w:r>
          </w:p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4C5F84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BBA</w:t>
            </w:r>
          </w:p>
        </w:tc>
        <w:tc>
          <w:tcPr>
            <w:tcW w:w="210" w:type="pct"/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4C5F84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712</w:t>
            </w:r>
          </w:p>
        </w:tc>
        <w:tc>
          <w:tcPr>
            <w:tcW w:w="186" w:type="pct"/>
            <w:tcBorders>
              <w:right w:val="single" w:sz="18" w:space="0" w:color="auto"/>
            </w:tcBorders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4C5F84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40</w:t>
            </w:r>
          </w:p>
        </w:tc>
        <w:tc>
          <w:tcPr>
            <w:tcW w:w="276" w:type="pct"/>
            <w:tcBorders>
              <w:left w:val="single" w:sz="18" w:space="0" w:color="auto"/>
            </w:tcBorders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55" w:type="pct"/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300" w:type="pct"/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10" w:type="pct"/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77" w:type="pct"/>
            <w:tcBorders>
              <w:left w:val="single" w:sz="18" w:space="0" w:color="auto"/>
            </w:tcBorders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4C5F84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BDS-2105</w:t>
            </w:r>
          </w:p>
        </w:tc>
        <w:tc>
          <w:tcPr>
            <w:tcW w:w="255" w:type="pct"/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4C5F84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NT</w:t>
            </w:r>
          </w:p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4C5F84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BH</w:t>
            </w:r>
          </w:p>
        </w:tc>
        <w:tc>
          <w:tcPr>
            <w:tcW w:w="259" w:type="pct"/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4C5F84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62</w:t>
            </w:r>
            <w:r w:rsidRPr="004C5F84">
              <w:rPr>
                <w:rFonts w:ascii="Times New Roman" w:hAnsi="Times New Roman"/>
                <w:i/>
                <w:color w:val="00B050"/>
                <w:sz w:val="18"/>
                <w:szCs w:val="18"/>
                <w:vertAlign w:val="superscript"/>
              </w:rPr>
              <w:t xml:space="preserve">nd </w:t>
            </w:r>
            <w:r w:rsidRPr="004C5F84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CSE &amp; EEE</w:t>
            </w:r>
          </w:p>
        </w:tc>
        <w:tc>
          <w:tcPr>
            <w:tcW w:w="210" w:type="pct"/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4C5F84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509</w:t>
            </w: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4C5F84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40</w:t>
            </w:r>
          </w:p>
        </w:tc>
        <w:tc>
          <w:tcPr>
            <w:tcW w:w="270" w:type="pct"/>
            <w:tcBorders>
              <w:left w:val="single" w:sz="18" w:space="0" w:color="auto"/>
            </w:tcBorders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55" w:type="pct"/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89" w:type="pct"/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10" w:type="pct"/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</w:tr>
      <w:tr w:rsidR="00604C1E" w:rsidRPr="00F42546" w:rsidTr="00B17A47">
        <w:trPr>
          <w:trHeight w:val="50"/>
        </w:trPr>
        <w:tc>
          <w:tcPr>
            <w:tcW w:w="137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604C1E" w:rsidRPr="00F42546" w:rsidRDefault="00604C1E" w:rsidP="00604C1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8" w:type="pct"/>
            <w:tcBorders>
              <w:left w:val="single" w:sz="18" w:space="0" w:color="auto"/>
            </w:tcBorders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55" w:type="pct"/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333" w:type="pct"/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10" w:type="pct"/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186" w:type="pct"/>
            <w:tcBorders>
              <w:right w:val="single" w:sz="18" w:space="0" w:color="auto"/>
            </w:tcBorders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76" w:type="pct"/>
            <w:tcBorders>
              <w:left w:val="single" w:sz="18" w:space="0" w:color="auto"/>
            </w:tcBorders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55" w:type="pct"/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300" w:type="pct"/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10" w:type="pct"/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77" w:type="pct"/>
            <w:tcBorders>
              <w:left w:val="single" w:sz="18" w:space="0" w:color="auto"/>
            </w:tcBorders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55" w:type="pct"/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59" w:type="pct"/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10" w:type="pct"/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70" w:type="pct"/>
            <w:tcBorders>
              <w:left w:val="single" w:sz="18" w:space="0" w:color="auto"/>
            </w:tcBorders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55" w:type="pct"/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89" w:type="pct"/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10" w:type="pct"/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</w:tr>
      <w:tr w:rsidR="00604C1E" w:rsidRPr="00F42546" w:rsidTr="00B17A47">
        <w:trPr>
          <w:trHeight w:val="50"/>
        </w:trPr>
        <w:tc>
          <w:tcPr>
            <w:tcW w:w="137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604C1E" w:rsidRPr="00F42546" w:rsidRDefault="00604C1E" w:rsidP="00604C1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8" w:type="pct"/>
            <w:tcBorders>
              <w:left w:val="single" w:sz="18" w:space="0" w:color="auto"/>
            </w:tcBorders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55" w:type="pct"/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333" w:type="pct"/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10" w:type="pct"/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186" w:type="pct"/>
            <w:tcBorders>
              <w:right w:val="single" w:sz="18" w:space="0" w:color="auto"/>
            </w:tcBorders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</w:p>
        </w:tc>
        <w:tc>
          <w:tcPr>
            <w:tcW w:w="276" w:type="pct"/>
            <w:tcBorders>
              <w:left w:val="single" w:sz="18" w:space="0" w:color="auto"/>
            </w:tcBorders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4C5F8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214</w:t>
            </w:r>
          </w:p>
        </w:tc>
        <w:tc>
          <w:tcPr>
            <w:tcW w:w="255" w:type="pct"/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4C5F8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AAT</w:t>
            </w:r>
          </w:p>
        </w:tc>
        <w:tc>
          <w:tcPr>
            <w:tcW w:w="300" w:type="pct"/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4C5F8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</w:t>
            </w:r>
            <w:r w:rsidRPr="004C5F84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st</w:t>
            </w:r>
            <w:r w:rsidRPr="004C5F8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210" w:type="pct"/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4C5F8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6</w:t>
            </w: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4C5F8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3</w:t>
            </w:r>
          </w:p>
        </w:tc>
        <w:tc>
          <w:tcPr>
            <w:tcW w:w="277" w:type="pct"/>
            <w:tcBorders>
              <w:left w:val="single" w:sz="18" w:space="0" w:color="auto"/>
            </w:tcBorders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4C5F8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211</w:t>
            </w:r>
          </w:p>
        </w:tc>
        <w:tc>
          <w:tcPr>
            <w:tcW w:w="255" w:type="pct"/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4C5F8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JA</w:t>
            </w:r>
          </w:p>
        </w:tc>
        <w:tc>
          <w:tcPr>
            <w:tcW w:w="259" w:type="pct"/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4C5F8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</w:t>
            </w:r>
            <w:r w:rsidRPr="004C5F84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st</w:t>
            </w:r>
            <w:r w:rsidRPr="004C5F8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210" w:type="pct"/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6</w:t>
            </w: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4C5F8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3</w:t>
            </w:r>
          </w:p>
        </w:tc>
        <w:tc>
          <w:tcPr>
            <w:tcW w:w="270" w:type="pct"/>
            <w:tcBorders>
              <w:left w:val="single" w:sz="18" w:space="0" w:color="auto"/>
            </w:tcBorders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4C5F8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112</w:t>
            </w:r>
          </w:p>
        </w:tc>
        <w:tc>
          <w:tcPr>
            <w:tcW w:w="255" w:type="pct"/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4C5F8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PUA</w:t>
            </w:r>
          </w:p>
        </w:tc>
        <w:tc>
          <w:tcPr>
            <w:tcW w:w="289" w:type="pct"/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4C5F8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2</w:t>
            </w:r>
            <w:r w:rsidRPr="004C5F84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nd</w:t>
            </w:r>
            <w:r w:rsidRPr="004C5F8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to 7</w:t>
            </w:r>
            <w:r w:rsidRPr="004C5F84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4C5F8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4C5F8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ngla</w:t>
            </w:r>
          </w:p>
        </w:tc>
        <w:tc>
          <w:tcPr>
            <w:tcW w:w="210" w:type="pct"/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4C5F8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1</w:t>
            </w: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4C5F8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1</w:t>
            </w:r>
          </w:p>
        </w:tc>
      </w:tr>
      <w:tr w:rsidR="00604C1E" w:rsidRPr="00F42546" w:rsidTr="00B17A47">
        <w:trPr>
          <w:trHeight w:val="50"/>
        </w:trPr>
        <w:tc>
          <w:tcPr>
            <w:tcW w:w="137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604C1E" w:rsidRPr="00F42546" w:rsidRDefault="00604C1E" w:rsidP="00604C1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8" w:type="pct"/>
            <w:tcBorders>
              <w:left w:val="single" w:sz="18" w:space="0" w:color="auto"/>
            </w:tcBorders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5" w:type="pct"/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33" w:type="pct"/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0" w:type="pct"/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6" w:type="pct"/>
            <w:tcBorders>
              <w:right w:val="single" w:sz="18" w:space="0" w:color="auto"/>
            </w:tcBorders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6" w:type="pct"/>
            <w:tcBorders>
              <w:left w:val="single" w:sz="18" w:space="0" w:color="auto"/>
            </w:tcBorders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4C5F8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225</w:t>
            </w:r>
          </w:p>
        </w:tc>
        <w:tc>
          <w:tcPr>
            <w:tcW w:w="255" w:type="pct"/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4C5F8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DAA</w:t>
            </w:r>
          </w:p>
        </w:tc>
        <w:tc>
          <w:tcPr>
            <w:tcW w:w="300" w:type="pct"/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4C5F8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9</w:t>
            </w:r>
            <w:r w:rsidRPr="004C5F84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4C5F8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&amp;60</w:t>
            </w:r>
            <w:r w:rsidRPr="004C5F84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</w:p>
        </w:tc>
        <w:tc>
          <w:tcPr>
            <w:tcW w:w="210" w:type="pct"/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8</w:t>
            </w: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4C5F8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5</w:t>
            </w:r>
          </w:p>
        </w:tc>
        <w:tc>
          <w:tcPr>
            <w:tcW w:w="277" w:type="pct"/>
            <w:tcBorders>
              <w:left w:val="single" w:sz="18" w:space="0" w:color="auto"/>
            </w:tcBorders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4C5F8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</w:t>
            </w:r>
          </w:p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4C5F8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22</w:t>
            </w:r>
          </w:p>
        </w:tc>
        <w:tc>
          <w:tcPr>
            <w:tcW w:w="255" w:type="pct"/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4C5F8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SQ</w:t>
            </w:r>
          </w:p>
        </w:tc>
        <w:tc>
          <w:tcPr>
            <w:tcW w:w="259" w:type="pct"/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</w:pPr>
            <w:r w:rsidRPr="004C5F8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6</w:t>
            </w:r>
            <w:r w:rsidRPr="004C5F84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4C5F8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,57</w:t>
            </w:r>
            <w:r w:rsidRPr="004C5F84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</w:p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4C5F8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&amp;58</w:t>
            </w:r>
            <w:r w:rsidRPr="004C5F84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</w:p>
        </w:tc>
        <w:tc>
          <w:tcPr>
            <w:tcW w:w="210" w:type="pct"/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4C5F8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0</w:t>
            </w: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4C5F8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0</w:t>
            </w:r>
          </w:p>
        </w:tc>
        <w:tc>
          <w:tcPr>
            <w:tcW w:w="270" w:type="pct"/>
            <w:tcBorders>
              <w:left w:val="single" w:sz="18" w:space="0" w:color="auto"/>
            </w:tcBorders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4C5F8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PHI-226</w:t>
            </w:r>
          </w:p>
        </w:tc>
        <w:tc>
          <w:tcPr>
            <w:tcW w:w="255" w:type="pct"/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4C5F8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JA </w:t>
            </w:r>
          </w:p>
        </w:tc>
        <w:tc>
          <w:tcPr>
            <w:tcW w:w="289" w:type="pct"/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4C5F8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9</w:t>
            </w:r>
            <w:r w:rsidRPr="004C5F84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4C5F8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&amp;60</w:t>
            </w:r>
            <w:r w:rsidRPr="004C5F84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</w:p>
        </w:tc>
        <w:tc>
          <w:tcPr>
            <w:tcW w:w="210" w:type="pct"/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4C5F8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8</w:t>
            </w: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4C5F8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5</w:t>
            </w:r>
          </w:p>
        </w:tc>
      </w:tr>
      <w:tr w:rsidR="00604C1E" w:rsidRPr="00F42546" w:rsidTr="00B17A47">
        <w:tc>
          <w:tcPr>
            <w:tcW w:w="137" w:type="pct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604C1E" w:rsidRPr="00F42546" w:rsidRDefault="00604C1E" w:rsidP="00604C1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8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4C5F84">
              <w:rPr>
                <w:rFonts w:ascii="Times New Roman" w:hAnsi="Times New Roman"/>
                <w:sz w:val="18"/>
                <w:szCs w:val="18"/>
              </w:rPr>
              <w:t xml:space="preserve">BDS 211 </w:t>
            </w:r>
          </w:p>
        </w:tc>
        <w:tc>
          <w:tcPr>
            <w:tcW w:w="255" w:type="pct"/>
            <w:tcBorders>
              <w:bottom w:val="single" w:sz="18" w:space="0" w:color="auto"/>
            </w:tcBorders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4C5F8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KD</w:t>
            </w:r>
          </w:p>
        </w:tc>
        <w:tc>
          <w:tcPr>
            <w:tcW w:w="333" w:type="pct"/>
            <w:tcBorders>
              <w:bottom w:val="single" w:sz="18" w:space="0" w:color="auto"/>
            </w:tcBorders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4C5F84">
              <w:rPr>
                <w:rFonts w:ascii="Times New Roman" w:hAnsi="Times New Roman"/>
                <w:sz w:val="18"/>
                <w:szCs w:val="18"/>
              </w:rPr>
              <w:t>61D, G-A (CSE)</w:t>
            </w:r>
          </w:p>
        </w:tc>
        <w:tc>
          <w:tcPr>
            <w:tcW w:w="210" w:type="pct"/>
            <w:tcBorders>
              <w:bottom w:val="single" w:sz="18" w:space="0" w:color="auto"/>
            </w:tcBorders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4C5F8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09</w:t>
            </w:r>
          </w:p>
        </w:tc>
        <w:tc>
          <w:tcPr>
            <w:tcW w:w="186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4C5F8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0</w:t>
            </w:r>
          </w:p>
        </w:tc>
        <w:tc>
          <w:tcPr>
            <w:tcW w:w="276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4C5F8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324</w:t>
            </w:r>
          </w:p>
        </w:tc>
        <w:tc>
          <w:tcPr>
            <w:tcW w:w="255" w:type="pct"/>
            <w:tcBorders>
              <w:bottom w:val="single" w:sz="18" w:space="0" w:color="auto"/>
            </w:tcBorders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4C5F8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PUA</w:t>
            </w:r>
          </w:p>
        </w:tc>
        <w:tc>
          <w:tcPr>
            <w:tcW w:w="300" w:type="pct"/>
            <w:tcBorders>
              <w:bottom w:val="single" w:sz="18" w:space="0" w:color="auto"/>
            </w:tcBorders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</w:pPr>
            <w:r w:rsidRPr="004C5F8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6</w:t>
            </w:r>
            <w:r w:rsidRPr="004C5F84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4C5F8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,57</w:t>
            </w:r>
            <w:r w:rsidRPr="004C5F84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</w:p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4C5F8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&amp;58</w:t>
            </w:r>
            <w:r w:rsidRPr="004C5F84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</w:p>
        </w:tc>
        <w:tc>
          <w:tcPr>
            <w:tcW w:w="210" w:type="pct"/>
            <w:tcBorders>
              <w:bottom w:val="single" w:sz="18" w:space="0" w:color="auto"/>
            </w:tcBorders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0</w:t>
            </w:r>
          </w:p>
        </w:tc>
        <w:tc>
          <w:tcPr>
            <w:tcW w:w="185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4C5F8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0</w:t>
            </w:r>
          </w:p>
        </w:tc>
        <w:tc>
          <w:tcPr>
            <w:tcW w:w="277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4C5F8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311</w:t>
            </w:r>
          </w:p>
        </w:tc>
        <w:tc>
          <w:tcPr>
            <w:tcW w:w="255" w:type="pct"/>
            <w:tcBorders>
              <w:bottom w:val="single" w:sz="18" w:space="0" w:color="auto"/>
            </w:tcBorders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4C5F8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PUA </w:t>
            </w:r>
          </w:p>
        </w:tc>
        <w:tc>
          <w:tcPr>
            <w:tcW w:w="259" w:type="pct"/>
            <w:tcBorders>
              <w:bottom w:val="single" w:sz="18" w:space="0" w:color="auto"/>
            </w:tcBorders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</w:pPr>
            <w:r w:rsidRPr="004C5F8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9</w:t>
            </w:r>
            <w:r w:rsidRPr="004C5F84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</w:p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4C5F8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&amp;60</w:t>
            </w:r>
            <w:r w:rsidRPr="004C5F84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</w:p>
        </w:tc>
        <w:tc>
          <w:tcPr>
            <w:tcW w:w="210" w:type="pct"/>
            <w:tcBorders>
              <w:bottom w:val="single" w:sz="18" w:space="0" w:color="auto"/>
            </w:tcBorders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4C5F8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3</w:t>
            </w:r>
          </w:p>
        </w:tc>
        <w:tc>
          <w:tcPr>
            <w:tcW w:w="185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4C5F8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5</w:t>
            </w:r>
          </w:p>
        </w:tc>
        <w:tc>
          <w:tcPr>
            <w:tcW w:w="270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4C5F8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316</w:t>
            </w:r>
          </w:p>
        </w:tc>
        <w:tc>
          <w:tcPr>
            <w:tcW w:w="255" w:type="pct"/>
            <w:tcBorders>
              <w:bottom w:val="single" w:sz="18" w:space="0" w:color="auto"/>
            </w:tcBorders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4C5F8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AAT</w:t>
            </w:r>
          </w:p>
        </w:tc>
        <w:tc>
          <w:tcPr>
            <w:tcW w:w="289" w:type="pct"/>
            <w:tcBorders>
              <w:bottom w:val="single" w:sz="18" w:space="0" w:color="auto"/>
            </w:tcBorders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</w:pPr>
            <w:r w:rsidRPr="004C5F8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6</w:t>
            </w:r>
            <w:r w:rsidRPr="004C5F84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4C5F8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,57</w:t>
            </w:r>
            <w:r w:rsidRPr="004C5F84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</w:p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4C5F8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&amp;58</w:t>
            </w:r>
            <w:r w:rsidRPr="004C5F84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</w:p>
        </w:tc>
        <w:tc>
          <w:tcPr>
            <w:tcW w:w="210" w:type="pct"/>
            <w:tcBorders>
              <w:bottom w:val="single" w:sz="18" w:space="0" w:color="auto"/>
            </w:tcBorders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6</w:t>
            </w:r>
          </w:p>
        </w:tc>
        <w:tc>
          <w:tcPr>
            <w:tcW w:w="185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604C1E" w:rsidRPr="004C5F84" w:rsidRDefault="00604C1E" w:rsidP="00604C1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4C5F8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0</w:t>
            </w:r>
          </w:p>
        </w:tc>
      </w:tr>
    </w:tbl>
    <w:p w:rsidR="00AD01B5" w:rsidRPr="00F42546" w:rsidRDefault="009E25ED" w:rsidP="00C56304">
      <w:pPr>
        <w:pStyle w:val="NoSpacing"/>
        <w:jc w:val="center"/>
        <w:rPr>
          <w:rFonts w:ascii="Times New Roman" w:hAnsi="Times New Roman"/>
          <w:bCs/>
          <w:color w:val="000000" w:themeColor="text1"/>
          <w:sz w:val="18"/>
          <w:szCs w:val="18"/>
        </w:rPr>
      </w:pPr>
      <w:r w:rsidRPr="00F42546">
        <w:rPr>
          <w:rFonts w:ascii="Times New Roman" w:hAnsi="Times New Roman"/>
          <w:color w:val="000000" w:themeColor="text1"/>
          <w:sz w:val="18"/>
          <w:szCs w:val="18"/>
        </w:rPr>
        <w:t xml:space="preserve">“DAA-Prof. Dr. M. Arshad Ali”, “DMA-Dr. Md. Abdul </w:t>
      </w:r>
      <w:proofErr w:type="spellStart"/>
      <w:r w:rsidRPr="00F42546">
        <w:rPr>
          <w:rFonts w:ascii="Times New Roman" w:hAnsi="Times New Roman"/>
          <w:color w:val="000000" w:themeColor="text1"/>
          <w:sz w:val="18"/>
          <w:szCs w:val="18"/>
        </w:rPr>
        <w:t>Awal</w:t>
      </w:r>
      <w:proofErr w:type="spellEnd"/>
      <w:r w:rsidRPr="00F42546">
        <w:rPr>
          <w:rFonts w:ascii="Times New Roman" w:hAnsi="Times New Roman"/>
          <w:color w:val="000000" w:themeColor="text1"/>
          <w:sz w:val="18"/>
          <w:szCs w:val="18"/>
        </w:rPr>
        <w:t xml:space="preserve">”, “JA-Md. </w:t>
      </w:r>
      <w:proofErr w:type="spellStart"/>
      <w:r w:rsidRPr="00F42546">
        <w:rPr>
          <w:rFonts w:ascii="Times New Roman" w:hAnsi="Times New Roman"/>
          <w:color w:val="000000" w:themeColor="text1"/>
          <w:sz w:val="18"/>
          <w:szCs w:val="18"/>
        </w:rPr>
        <w:t>Jahidul</w:t>
      </w:r>
      <w:proofErr w:type="spellEnd"/>
      <w:r w:rsidRPr="00F42546">
        <w:rPr>
          <w:rFonts w:ascii="Times New Roman" w:hAnsi="Times New Roman"/>
          <w:color w:val="000000" w:themeColor="text1"/>
          <w:sz w:val="18"/>
          <w:szCs w:val="18"/>
        </w:rPr>
        <w:t xml:space="preserve"> Azad”, “RU-</w:t>
      </w:r>
      <w:proofErr w:type="spellStart"/>
      <w:r w:rsidRPr="00F42546">
        <w:rPr>
          <w:rFonts w:ascii="Times New Roman" w:hAnsi="Times New Roman"/>
          <w:color w:val="000000" w:themeColor="text1"/>
          <w:sz w:val="18"/>
          <w:szCs w:val="18"/>
        </w:rPr>
        <w:t>Rakib</w:t>
      </w:r>
      <w:proofErr w:type="spellEnd"/>
      <w:r w:rsidRPr="00F42546">
        <w:rPr>
          <w:rFonts w:ascii="Times New Roman" w:hAnsi="Times New Roman"/>
          <w:color w:val="000000" w:themeColor="text1"/>
          <w:sz w:val="18"/>
          <w:szCs w:val="18"/>
        </w:rPr>
        <w:t xml:space="preserve"> Uddin”, “SQ-A.S.M. </w:t>
      </w:r>
      <w:proofErr w:type="spellStart"/>
      <w:r w:rsidRPr="00F42546">
        <w:rPr>
          <w:rFonts w:ascii="Times New Roman" w:hAnsi="Times New Roman"/>
          <w:color w:val="000000" w:themeColor="text1"/>
          <w:sz w:val="18"/>
          <w:szCs w:val="18"/>
        </w:rPr>
        <w:t>Saadul</w:t>
      </w:r>
      <w:proofErr w:type="spellEnd"/>
      <w:r w:rsidRPr="00F42546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proofErr w:type="spellStart"/>
      <w:r w:rsidRPr="00F42546">
        <w:rPr>
          <w:rFonts w:ascii="Times New Roman" w:hAnsi="Times New Roman"/>
          <w:color w:val="000000" w:themeColor="text1"/>
          <w:sz w:val="18"/>
          <w:szCs w:val="18"/>
        </w:rPr>
        <w:t>Quader</w:t>
      </w:r>
      <w:proofErr w:type="spellEnd"/>
      <w:r w:rsidRPr="00F42546">
        <w:rPr>
          <w:rFonts w:ascii="Times New Roman" w:hAnsi="Times New Roman"/>
          <w:color w:val="000000" w:themeColor="text1"/>
          <w:sz w:val="18"/>
          <w:szCs w:val="18"/>
        </w:rPr>
        <w:t>”, “AAT-</w:t>
      </w:r>
      <w:proofErr w:type="spellStart"/>
      <w:r w:rsidRPr="00F42546">
        <w:rPr>
          <w:rFonts w:ascii="Times New Roman" w:hAnsi="Times New Roman"/>
          <w:color w:val="000000" w:themeColor="text1"/>
          <w:sz w:val="18"/>
          <w:szCs w:val="18"/>
        </w:rPr>
        <w:t>Aysha</w:t>
      </w:r>
      <w:proofErr w:type="spellEnd"/>
      <w:r w:rsidRPr="00F42546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proofErr w:type="spellStart"/>
      <w:r w:rsidRPr="00F42546">
        <w:rPr>
          <w:rFonts w:ascii="Times New Roman" w:hAnsi="Times New Roman"/>
          <w:color w:val="000000" w:themeColor="text1"/>
          <w:sz w:val="18"/>
          <w:szCs w:val="18"/>
        </w:rPr>
        <w:t>Alam</w:t>
      </w:r>
      <w:proofErr w:type="spellEnd"/>
      <w:r w:rsidRPr="00F42546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proofErr w:type="spellStart"/>
      <w:r w:rsidRPr="00F42546">
        <w:rPr>
          <w:rFonts w:ascii="Times New Roman" w:hAnsi="Times New Roman"/>
          <w:color w:val="000000" w:themeColor="text1"/>
          <w:sz w:val="18"/>
          <w:szCs w:val="18"/>
        </w:rPr>
        <w:t>Talukder</w:t>
      </w:r>
      <w:proofErr w:type="spellEnd"/>
      <w:r w:rsidRPr="00F42546">
        <w:rPr>
          <w:rFonts w:ascii="Times New Roman" w:hAnsi="Times New Roman"/>
          <w:color w:val="000000" w:themeColor="text1"/>
          <w:sz w:val="18"/>
          <w:szCs w:val="18"/>
        </w:rPr>
        <w:t>”, “PUA-</w:t>
      </w:r>
      <w:proofErr w:type="spellStart"/>
      <w:r w:rsidRPr="00F42546">
        <w:rPr>
          <w:rFonts w:ascii="Times New Roman" w:hAnsi="Times New Roman"/>
          <w:color w:val="000000" w:themeColor="text1"/>
          <w:sz w:val="18"/>
          <w:szCs w:val="18"/>
        </w:rPr>
        <w:t>Prova</w:t>
      </w:r>
      <w:proofErr w:type="spellEnd"/>
      <w:r w:rsidRPr="00F42546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proofErr w:type="spellStart"/>
      <w:r w:rsidRPr="00F42546">
        <w:rPr>
          <w:rFonts w:ascii="Times New Roman" w:hAnsi="Times New Roman"/>
          <w:color w:val="000000" w:themeColor="text1"/>
          <w:sz w:val="18"/>
          <w:szCs w:val="18"/>
        </w:rPr>
        <w:t>Ummay</w:t>
      </w:r>
      <w:proofErr w:type="spellEnd"/>
      <w:r w:rsidRPr="00F42546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proofErr w:type="spellStart"/>
      <w:r w:rsidRPr="00F42546">
        <w:rPr>
          <w:rFonts w:ascii="Times New Roman" w:hAnsi="Times New Roman"/>
          <w:color w:val="000000" w:themeColor="text1"/>
          <w:sz w:val="18"/>
          <w:szCs w:val="18"/>
        </w:rPr>
        <w:t>Afzalean</w:t>
      </w:r>
      <w:proofErr w:type="spellEnd"/>
      <w:r w:rsidRPr="00F42546">
        <w:rPr>
          <w:rFonts w:ascii="Times New Roman" w:hAnsi="Times New Roman"/>
          <w:color w:val="000000" w:themeColor="text1"/>
          <w:sz w:val="18"/>
          <w:szCs w:val="18"/>
        </w:rPr>
        <w:t>”, “BKD-</w:t>
      </w:r>
      <w:proofErr w:type="spellStart"/>
      <w:r w:rsidRPr="00F42546">
        <w:rPr>
          <w:rFonts w:ascii="Times New Roman" w:hAnsi="Times New Roman"/>
          <w:color w:val="000000" w:themeColor="text1"/>
          <w:sz w:val="18"/>
          <w:szCs w:val="18"/>
        </w:rPr>
        <w:t>Bidduth</w:t>
      </w:r>
      <w:proofErr w:type="spellEnd"/>
      <w:r w:rsidRPr="00F42546">
        <w:rPr>
          <w:rFonts w:ascii="Times New Roman" w:hAnsi="Times New Roman"/>
          <w:color w:val="000000" w:themeColor="text1"/>
          <w:sz w:val="18"/>
          <w:szCs w:val="18"/>
        </w:rPr>
        <w:t xml:space="preserve"> Kumar Dutta”, “ARS-</w:t>
      </w:r>
      <w:proofErr w:type="spellStart"/>
      <w:r w:rsidRPr="00F42546">
        <w:rPr>
          <w:rFonts w:ascii="Times New Roman" w:hAnsi="Times New Roman"/>
          <w:bCs/>
          <w:color w:val="000000" w:themeColor="text1"/>
          <w:sz w:val="18"/>
          <w:szCs w:val="18"/>
          <w:shd w:val="clear" w:color="auto" w:fill="F4F8F9"/>
        </w:rPr>
        <w:t>Asma</w:t>
      </w:r>
      <w:proofErr w:type="spellEnd"/>
      <w:r w:rsidRPr="00F42546">
        <w:rPr>
          <w:rFonts w:ascii="Times New Roman" w:hAnsi="Times New Roman"/>
          <w:bCs/>
          <w:color w:val="000000" w:themeColor="text1"/>
          <w:sz w:val="18"/>
          <w:szCs w:val="18"/>
          <w:shd w:val="clear" w:color="auto" w:fill="F4F8F9"/>
        </w:rPr>
        <w:t xml:space="preserve"> </w:t>
      </w:r>
      <w:proofErr w:type="spellStart"/>
      <w:r w:rsidRPr="00F42546">
        <w:rPr>
          <w:rFonts w:ascii="Times New Roman" w:hAnsi="Times New Roman"/>
          <w:bCs/>
          <w:color w:val="000000" w:themeColor="text1"/>
          <w:sz w:val="18"/>
          <w:szCs w:val="18"/>
          <w:shd w:val="clear" w:color="auto" w:fill="F4F8F9"/>
        </w:rPr>
        <w:t>Royhana</w:t>
      </w:r>
      <w:proofErr w:type="spellEnd"/>
      <w:r w:rsidRPr="00F42546">
        <w:rPr>
          <w:rFonts w:ascii="Times New Roman" w:hAnsi="Times New Roman"/>
          <w:bCs/>
          <w:color w:val="000000" w:themeColor="text1"/>
          <w:sz w:val="18"/>
          <w:szCs w:val="18"/>
          <w:shd w:val="clear" w:color="auto" w:fill="F4F8F9"/>
        </w:rPr>
        <w:t xml:space="preserve"> </w:t>
      </w:r>
      <w:proofErr w:type="spellStart"/>
      <w:r w:rsidRPr="00F42546">
        <w:rPr>
          <w:rFonts w:ascii="Times New Roman" w:hAnsi="Times New Roman"/>
          <w:bCs/>
          <w:color w:val="000000" w:themeColor="text1"/>
          <w:sz w:val="18"/>
          <w:szCs w:val="18"/>
          <w:shd w:val="clear" w:color="auto" w:fill="F4F8F9"/>
        </w:rPr>
        <w:t>Sarker</w:t>
      </w:r>
      <w:proofErr w:type="spellEnd"/>
      <w:r w:rsidRPr="00F42546">
        <w:rPr>
          <w:rFonts w:ascii="Times New Roman" w:hAnsi="Times New Roman"/>
          <w:color w:val="000000" w:themeColor="text1"/>
          <w:sz w:val="18"/>
          <w:szCs w:val="18"/>
        </w:rPr>
        <w:t xml:space="preserve">”, “AAJ-Most </w:t>
      </w:r>
      <w:proofErr w:type="spellStart"/>
      <w:r w:rsidRPr="00F42546">
        <w:rPr>
          <w:rFonts w:ascii="Times New Roman" w:hAnsi="Times New Roman"/>
          <w:color w:val="000000" w:themeColor="text1"/>
          <w:sz w:val="18"/>
          <w:szCs w:val="18"/>
        </w:rPr>
        <w:t>Alpona</w:t>
      </w:r>
      <w:proofErr w:type="spellEnd"/>
      <w:r w:rsidRPr="00F42546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proofErr w:type="spellStart"/>
      <w:r w:rsidRPr="00F42546">
        <w:rPr>
          <w:rFonts w:ascii="Times New Roman" w:hAnsi="Times New Roman"/>
          <w:color w:val="000000" w:themeColor="text1"/>
          <w:sz w:val="18"/>
          <w:szCs w:val="18"/>
        </w:rPr>
        <w:t>Akter</w:t>
      </w:r>
      <w:proofErr w:type="spellEnd"/>
      <w:r w:rsidRPr="00F42546">
        <w:rPr>
          <w:rFonts w:ascii="Times New Roman" w:hAnsi="Times New Roman"/>
          <w:color w:val="000000" w:themeColor="text1"/>
          <w:sz w:val="18"/>
          <w:szCs w:val="18"/>
        </w:rPr>
        <w:t xml:space="preserve"> Jahan”, &amp;</w:t>
      </w:r>
      <w:r w:rsidRPr="00F42546">
        <w:rPr>
          <w:rStyle w:val="Hyperlink"/>
          <w:rFonts w:ascii="Times New Roman" w:hAnsi="Times New Roman"/>
          <w:color w:val="000000" w:themeColor="text1"/>
          <w:sz w:val="18"/>
          <w:szCs w:val="18"/>
          <w:u w:val="none"/>
        </w:rPr>
        <w:t>“AA-</w:t>
      </w:r>
      <w:r w:rsidRPr="00F42546">
        <w:rPr>
          <w:rFonts w:ascii="Times New Roman" w:hAnsi="Times New Roman"/>
          <w:bCs/>
          <w:color w:val="000000" w:themeColor="text1"/>
          <w:sz w:val="18"/>
          <w:szCs w:val="18"/>
        </w:rPr>
        <w:t xml:space="preserve">Md. </w:t>
      </w:r>
      <w:proofErr w:type="spellStart"/>
      <w:r w:rsidRPr="00F42546">
        <w:rPr>
          <w:rFonts w:ascii="Times New Roman" w:hAnsi="Times New Roman"/>
          <w:bCs/>
          <w:color w:val="000000" w:themeColor="text1"/>
          <w:sz w:val="18"/>
          <w:szCs w:val="18"/>
        </w:rPr>
        <w:t>Alaul</w:t>
      </w:r>
      <w:proofErr w:type="spellEnd"/>
      <w:r w:rsidRPr="00F42546">
        <w:rPr>
          <w:rFonts w:ascii="Times New Roman" w:hAnsi="Times New Roman"/>
          <w:bCs/>
          <w:color w:val="000000" w:themeColor="text1"/>
          <w:sz w:val="18"/>
          <w:szCs w:val="18"/>
        </w:rPr>
        <w:t xml:space="preserve"> </w:t>
      </w:r>
      <w:proofErr w:type="spellStart"/>
      <w:r w:rsidRPr="00F42546">
        <w:rPr>
          <w:rFonts w:ascii="Times New Roman" w:hAnsi="Times New Roman"/>
          <w:bCs/>
          <w:color w:val="000000" w:themeColor="text1"/>
          <w:sz w:val="18"/>
          <w:szCs w:val="18"/>
        </w:rPr>
        <w:t>Alam</w:t>
      </w:r>
      <w:proofErr w:type="spellEnd"/>
      <w:r w:rsidRPr="00F42546">
        <w:rPr>
          <w:rFonts w:ascii="Times New Roman" w:hAnsi="Times New Roman"/>
          <w:bCs/>
          <w:color w:val="000000" w:themeColor="text1"/>
          <w:sz w:val="18"/>
          <w:szCs w:val="18"/>
        </w:rPr>
        <w:t xml:space="preserve">”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86"/>
        <w:gridCol w:w="796"/>
        <w:gridCol w:w="636"/>
        <w:gridCol w:w="657"/>
        <w:gridCol w:w="577"/>
      </w:tblGrid>
      <w:tr w:rsidR="00E27712" w:rsidRPr="00F42546" w:rsidTr="00626DC8">
        <w:trPr>
          <w:jc w:val="center"/>
        </w:trPr>
        <w:tc>
          <w:tcPr>
            <w:tcW w:w="0" w:type="auto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E27712" w:rsidRPr="00F42546" w:rsidRDefault="00E27712" w:rsidP="00E2771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03:45PM – 05:15PM</w:t>
            </w:r>
          </w:p>
        </w:tc>
      </w:tr>
      <w:tr w:rsidR="00E27712" w:rsidRPr="00F42546" w:rsidTr="00626DC8">
        <w:trPr>
          <w:jc w:val="center"/>
        </w:trPr>
        <w:tc>
          <w:tcPr>
            <w:tcW w:w="0" w:type="auto"/>
            <w:tcBorders>
              <w:left w:val="single" w:sz="18" w:space="0" w:color="auto"/>
            </w:tcBorders>
            <w:vAlign w:val="center"/>
          </w:tcPr>
          <w:p w:rsidR="00E27712" w:rsidRPr="00F42546" w:rsidRDefault="00E27712" w:rsidP="000221A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urse</w:t>
            </w:r>
          </w:p>
          <w:p w:rsidR="00E27712" w:rsidRPr="00F42546" w:rsidRDefault="00E27712" w:rsidP="000221A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de</w:t>
            </w:r>
          </w:p>
        </w:tc>
        <w:tc>
          <w:tcPr>
            <w:tcW w:w="0" w:type="auto"/>
            <w:vAlign w:val="center"/>
          </w:tcPr>
          <w:p w:rsidR="00E27712" w:rsidRPr="00F42546" w:rsidRDefault="00E27712" w:rsidP="000221A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0" w:type="auto"/>
            <w:vAlign w:val="center"/>
          </w:tcPr>
          <w:p w:rsidR="00E27712" w:rsidRPr="00F42546" w:rsidRDefault="00E27712" w:rsidP="000221A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0" w:type="auto"/>
            <w:vAlign w:val="center"/>
          </w:tcPr>
          <w:p w:rsidR="00E27712" w:rsidRPr="00F42546" w:rsidRDefault="00E27712" w:rsidP="000221A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0" w:type="auto"/>
            <w:tcBorders>
              <w:right w:val="single" w:sz="18" w:space="0" w:color="auto"/>
            </w:tcBorders>
            <w:vAlign w:val="center"/>
          </w:tcPr>
          <w:p w:rsidR="00E27712" w:rsidRPr="00F42546" w:rsidRDefault="00E27712" w:rsidP="000221A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NOS</w:t>
            </w:r>
          </w:p>
        </w:tc>
      </w:tr>
      <w:tr w:rsidR="001611B7" w:rsidRPr="00F42546" w:rsidTr="006A6934">
        <w:trPr>
          <w:trHeight w:val="50"/>
          <w:jc w:val="center"/>
        </w:trPr>
        <w:tc>
          <w:tcPr>
            <w:tcW w:w="0" w:type="auto"/>
            <w:tcBorders>
              <w:left w:val="single" w:sz="18" w:space="0" w:color="auto"/>
              <w:bottom w:val="single" w:sz="12" w:space="0" w:color="auto"/>
            </w:tcBorders>
            <w:vAlign w:val="center"/>
          </w:tcPr>
          <w:p w:rsidR="001611B7" w:rsidRPr="00F42546" w:rsidRDefault="001611B7" w:rsidP="001611B7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 xml:space="preserve">HEB-1203 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vAlign w:val="center"/>
          </w:tcPr>
          <w:p w:rsidR="001611B7" w:rsidRPr="00F42546" w:rsidRDefault="001611B7" w:rsidP="001611B7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NT</w:t>
            </w:r>
          </w:p>
          <w:p w:rsidR="001611B7" w:rsidRPr="00F42546" w:rsidRDefault="001611B7" w:rsidP="001611B7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BH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vAlign w:val="center"/>
          </w:tcPr>
          <w:p w:rsidR="001611B7" w:rsidRPr="00F42546" w:rsidRDefault="001611B7" w:rsidP="001611B7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63</w:t>
            </w:r>
            <w:r w:rsidRPr="00F42546">
              <w:rPr>
                <w:rFonts w:ascii="Times New Roman" w:hAnsi="Times New Roman"/>
                <w:i/>
                <w:color w:val="00B050"/>
                <w:sz w:val="18"/>
                <w:szCs w:val="18"/>
                <w:vertAlign w:val="superscript"/>
              </w:rPr>
              <w:t>rd</w:t>
            </w:r>
            <w:r w:rsidRPr="00F4254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 xml:space="preserve"> </w:t>
            </w:r>
          </w:p>
          <w:p w:rsidR="001611B7" w:rsidRPr="00F42546" w:rsidRDefault="001611B7" w:rsidP="001611B7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CSE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vAlign w:val="center"/>
          </w:tcPr>
          <w:p w:rsidR="001611B7" w:rsidRPr="00F42546" w:rsidRDefault="001611B7" w:rsidP="001611B7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513</w:t>
            </w:r>
          </w:p>
        </w:tc>
        <w:tc>
          <w:tcPr>
            <w:tcW w:w="0" w:type="auto"/>
            <w:tcBorders>
              <w:bottom w:val="single" w:sz="12" w:space="0" w:color="auto"/>
              <w:right w:val="single" w:sz="18" w:space="0" w:color="auto"/>
            </w:tcBorders>
            <w:vAlign w:val="center"/>
          </w:tcPr>
          <w:p w:rsidR="001611B7" w:rsidRPr="00F42546" w:rsidRDefault="001611B7" w:rsidP="001611B7">
            <w:pPr>
              <w:pStyle w:val="NoSpacing"/>
              <w:jc w:val="center"/>
              <w:rPr>
                <w:rFonts w:ascii="Times New Roman" w:hAnsi="Times New Roman"/>
                <w:i/>
                <w:color w:val="00B050"/>
                <w:sz w:val="18"/>
                <w:szCs w:val="18"/>
              </w:rPr>
            </w:pPr>
            <w:r w:rsidRPr="00F42546">
              <w:rPr>
                <w:rFonts w:ascii="Times New Roman" w:hAnsi="Times New Roman"/>
                <w:i/>
                <w:color w:val="00B050"/>
                <w:sz w:val="18"/>
                <w:szCs w:val="18"/>
              </w:rPr>
              <w:t>40</w:t>
            </w:r>
          </w:p>
        </w:tc>
      </w:tr>
    </w:tbl>
    <w:p w:rsidR="00E27712" w:rsidRPr="00F42546" w:rsidRDefault="00E27712" w:rsidP="00C56304">
      <w:pPr>
        <w:pStyle w:val="NoSpacing"/>
        <w:jc w:val="center"/>
        <w:rPr>
          <w:rFonts w:ascii="Times New Roman" w:hAnsi="Times New Roman"/>
          <w:bCs/>
          <w:color w:val="000000" w:themeColor="text1"/>
          <w:sz w:val="18"/>
          <w:szCs w:val="18"/>
        </w:rPr>
      </w:pPr>
    </w:p>
    <w:sectPr w:rsidR="00E27712" w:rsidRPr="00F42546" w:rsidSect="00E1043E">
      <w:headerReference w:type="default" r:id="rId8"/>
      <w:footerReference w:type="default" r:id="rId9"/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D7B0C" w:rsidRDefault="00ED7B0C" w:rsidP="009B2D7B">
      <w:pPr>
        <w:spacing w:after="0" w:line="240" w:lineRule="auto"/>
      </w:pPr>
      <w:r>
        <w:separator/>
      </w:r>
    </w:p>
  </w:endnote>
  <w:endnote w:type="continuationSeparator" w:id="0">
    <w:p w:rsidR="00ED7B0C" w:rsidRDefault="00ED7B0C" w:rsidP="009B2D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205"/>
      <w:gridCol w:w="5206"/>
      <w:gridCol w:w="5203"/>
    </w:tblGrid>
    <w:tr w:rsidR="00CD7581" w:rsidTr="00DB6DBE">
      <w:tc>
        <w:tcPr>
          <w:tcW w:w="1667" w:type="pct"/>
        </w:tcPr>
        <w:p w:rsidR="00CD7581" w:rsidRDefault="00CD7581" w:rsidP="00D63D6D">
          <w:pPr>
            <w:pStyle w:val="NoSpacing"/>
            <w:jc w:val="both"/>
            <w:rPr>
              <w:rFonts w:ascii="Times New Roman" w:hAnsi="Times New Roman"/>
              <w:b/>
              <w:color w:val="000000" w:themeColor="text1"/>
              <w:sz w:val="24"/>
              <w:szCs w:val="24"/>
              <w:lang w:val="en-GB"/>
            </w:rPr>
          </w:pPr>
          <w:r>
            <w:rPr>
              <w:rFonts w:ascii="Times New Roman" w:hAnsi="Times New Roman"/>
              <w:b/>
              <w:color w:val="000000" w:themeColor="text1"/>
              <w:sz w:val="24"/>
              <w:szCs w:val="24"/>
              <w:lang w:val="en-GB"/>
            </w:rPr>
            <w:t>(</w:t>
          </w:r>
          <w:proofErr w:type="spellStart"/>
          <w:r>
            <w:rPr>
              <w:rFonts w:ascii="Times New Roman" w:hAnsi="Times New Roman"/>
              <w:b/>
              <w:color w:val="000000" w:themeColor="text1"/>
              <w:sz w:val="24"/>
              <w:szCs w:val="24"/>
              <w:lang w:val="en-GB"/>
            </w:rPr>
            <w:t>Rakib</w:t>
          </w:r>
          <w:proofErr w:type="spellEnd"/>
          <w:r>
            <w:rPr>
              <w:rFonts w:ascii="Times New Roman" w:hAnsi="Times New Roman"/>
              <w:b/>
              <w:color w:val="000000" w:themeColor="text1"/>
              <w:sz w:val="24"/>
              <w:szCs w:val="24"/>
              <w:lang w:val="en-GB"/>
            </w:rPr>
            <w:t xml:space="preserve"> Uddin)</w:t>
          </w:r>
        </w:p>
        <w:p w:rsidR="00CD7581" w:rsidRDefault="00CD7581" w:rsidP="00D63D6D">
          <w:pPr>
            <w:pStyle w:val="NoSpacing"/>
            <w:jc w:val="both"/>
            <w:rPr>
              <w:rFonts w:ascii="Times New Roman" w:hAnsi="Times New Roman"/>
              <w:color w:val="000000" w:themeColor="text1"/>
              <w:sz w:val="24"/>
              <w:szCs w:val="24"/>
              <w:lang w:val="en-GB"/>
            </w:rPr>
          </w:pPr>
          <w:r>
            <w:rPr>
              <w:rFonts w:ascii="Times New Roman" w:hAnsi="Times New Roman"/>
              <w:color w:val="000000" w:themeColor="text1"/>
              <w:sz w:val="24"/>
              <w:szCs w:val="24"/>
              <w:lang w:val="en-GB"/>
            </w:rPr>
            <w:t>Coordinator, B</w:t>
          </w:r>
          <w:r w:rsidRPr="0059556A">
            <w:rPr>
              <w:rFonts w:ascii="Times New Roman" w:hAnsi="Times New Roman"/>
              <w:sz w:val="24"/>
              <w:szCs w:val="24"/>
            </w:rPr>
            <w:t>A</w:t>
          </w:r>
          <w:r>
            <w:rPr>
              <w:rFonts w:ascii="Times New Roman" w:hAnsi="Times New Roman"/>
              <w:sz w:val="24"/>
              <w:szCs w:val="24"/>
            </w:rPr>
            <w:t>(Hons)</w:t>
          </w:r>
          <w:r w:rsidRPr="0059556A">
            <w:rPr>
              <w:rFonts w:ascii="Times New Roman" w:hAnsi="Times New Roman"/>
              <w:sz w:val="24"/>
              <w:szCs w:val="24"/>
            </w:rPr>
            <w:t xml:space="preserve"> Program</w:t>
          </w:r>
        </w:p>
        <w:p w:rsidR="00CD7581" w:rsidRDefault="00CD7581" w:rsidP="00D63D6D">
          <w:pPr>
            <w:pStyle w:val="NoSpacing"/>
            <w:jc w:val="both"/>
            <w:rPr>
              <w:rFonts w:ascii="Times New Roman" w:hAnsi="Times New Roman"/>
              <w:color w:val="000000" w:themeColor="text1"/>
              <w:sz w:val="24"/>
              <w:szCs w:val="24"/>
              <w:lang w:val="en-GB"/>
            </w:rPr>
          </w:pPr>
          <w:r>
            <w:rPr>
              <w:rFonts w:ascii="Times New Roman" w:hAnsi="Times New Roman"/>
              <w:color w:val="000000" w:themeColor="text1"/>
              <w:sz w:val="24"/>
              <w:szCs w:val="24"/>
              <w:lang w:val="en-GB"/>
            </w:rPr>
            <w:t xml:space="preserve">Assistant Professor, Department of English </w:t>
          </w:r>
        </w:p>
        <w:p w:rsidR="00CD7581" w:rsidRDefault="00CD7581" w:rsidP="00D63D6D">
          <w:pPr>
            <w:pStyle w:val="NoSpacing"/>
            <w:rPr>
              <w:lang w:val="en-GB"/>
            </w:rPr>
          </w:pPr>
          <w:r>
            <w:rPr>
              <w:rFonts w:ascii="Times New Roman" w:hAnsi="Times New Roman"/>
              <w:color w:val="000000" w:themeColor="text1"/>
              <w:sz w:val="24"/>
              <w:szCs w:val="24"/>
              <w:lang w:val="en-GB"/>
            </w:rPr>
            <w:t>Prime University</w:t>
          </w:r>
        </w:p>
      </w:tc>
      <w:tc>
        <w:tcPr>
          <w:tcW w:w="1667" w:type="pct"/>
        </w:tcPr>
        <w:p w:rsidR="00CD7581" w:rsidRPr="0059556A" w:rsidRDefault="00CD7581" w:rsidP="00D63D6D">
          <w:pPr>
            <w:pStyle w:val="NoSpacing"/>
            <w:jc w:val="center"/>
            <w:rPr>
              <w:rFonts w:ascii="Times New Roman" w:hAnsi="Times New Roman"/>
              <w:b/>
              <w:sz w:val="24"/>
              <w:szCs w:val="24"/>
            </w:rPr>
          </w:pPr>
          <w:r>
            <w:rPr>
              <w:rFonts w:ascii="Times New Roman" w:hAnsi="Times New Roman"/>
              <w:b/>
              <w:sz w:val="24"/>
              <w:szCs w:val="24"/>
            </w:rPr>
            <w:t xml:space="preserve">(Dr. M. Abdul </w:t>
          </w:r>
          <w:proofErr w:type="spellStart"/>
          <w:r>
            <w:rPr>
              <w:rFonts w:ascii="Times New Roman" w:hAnsi="Times New Roman"/>
              <w:b/>
              <w:sz w:val="24"/>
              <w:szCs w:val="24"/>
            </w:rPr>
            <w:t>Awal</w:t>
          </w:r>
          <w:proofErr w:type="spellEnd"/>
          <w:r>
            <w:rPr>
              <w:rFonts w:ascii="Times New Roman" w:hAnsi="Times New Roman"/>
              <w:b/>
              <w:sz w:val="24"/>
              <w:szCs w:val="24"/>
            </w:rPr>
            <w:t>)</w:t>
          </w:r>
        </w:p>
        <w:p w:rsidR="00CD7581" w:rsidRPr="0059556A" w:rsidRDefault="00CD7581" w:rsidP="00D63D6D">
          <w:pPr>
            <w:pStyle w:val="NoSpacing"/>
            <w:jc w:val="center"/>
            <w:rPr>
              <w:rFonts w:ascii="Times New Roman" w:hAnsi="Times New Roman"/>
              <w:sz w:val="24"/>
              <w:szCs w:val="24"/>
              <w:lang w:val="en-GB"/>
            </w:rPr>
          </w:pPr>
          <w:r w:rsidRPr="0059556A">
            <w:rPr>
              <w:rFonts w:ascii="Times New Roman" w:hAnsi="Times New Roman"/>
              <w:sz w:val="24"/>
              <w:szCs w:val="24"/>
            </w:rPr>
            <w:t>Coordinator, MA Program</w:t>
          </w:r>
          <w:r>
            <w:rPr>
              <w:rFonts w:ascii="Times New Roman" w:hAnsi="Times New Roman"/>
              <w:sz w:val="24"/>
              <w:szCs w:val="24"/>
            </w:rPr>
            <w:t>s</w:t>
          </w:r>
        </w:p>
        <w:p w:rsidR="00CD7581" w:rsidRPr="0059556A" w:rsidRDefault="00CD7581" w:rsidP="00D63D6D">
          <w:pPr>
            <w:pStyle w:val="NoSpacing"/>
            <w:jc w:val="center"/>
            <w:rPr>
              <w:rFonts w:ascii="Times New Roman" w:hAnsi="Times New Roman"/>
              <w:sz w:val="24"/>
              <w:szCs w:val="24"/>
              <w:lang w:val="en-GB"/>
            </w:rPr>
          </w:pPr>
          <w:r>
            <w:rPr>
              <w:rFonts w:ascii="Times New Roman" w:hAnsi="Times New Roman"/>
              <w:sz w:val="24"/>
              <w:szCs w:val="24"/>
            </w:rPr>
            <w:t>Associate Professor,</w:t>
          </w:r>
          <w:r w:rsidRPr="0059556A">
            <w:rPr>
              <w:rFonts w:ascii="Times New Roman" w:hAnsi="Times New Roman"/>
              <w:sz w:val="24"/>
              <w:szCs w:val="24"/>
            </w:rPr>
            <w:t xml:space="preserve"> </w:t>
          </w:r>
          <w:r w:rsidRPr="0059556A">
            <w:rPr>
              <w:rFonts w:ascii="Times New Roman" w:hAnsi="Times New Roman"/>
              <w:sz w:val="24"/>
              <w:szCs w:val="24"/>
              <w:lang w:val="en-GB"/>
            </w:rPr>
            <w:t>Department of English</w:t>
          </w:r>
        </w:p>
        <w:p w:rsidR="00CD7581" w:rsidRDefault="00CD7581" w:rsidP="00D63D6D">
          <w:pPr>
            <w:pStyle w:val="NoSpacing"/>
            <w:jc w:val="center"/>
            <w:rPr>
              <w:rFonts w:ascii="Times New Roman" w:hAnsi="Times New Roman"/>
              <w:b/>
              <w:bCs/>
              <w:color w:val="000000" w:themeColor="text1"/>
              <w:sz w:val="24"/>
              <w:szCs w:val="24"/>
              <w:lang w:val="en-GB"/>
            </w:rPr>
          </w:pPr>
          <w:r w:rsidRPr="0059556A">
            <w:rPr>
              <w:rFonts w:ascii="Times New Roman" w:hAnsi="Times New Roman"/>
              <w:sz w:val="24"/>
              <w:szCs w:val="24"/>
              <w:lang w:val="en-GB"/>
            </w:rPr>
            <w:t>Prime University</w:t>
          </w:r>
        </w:p>
      </w:tc>
      <w:tc>
        <w:tcPr>
          <w:tcW w:w="1666" w:type="pct"/>
        </w:tcPr>
        <w:p w:rsidR="00CD7581" w:rsidRDefault="00CD7581" w:rsidP="00D63D6D">
          <w:pPr>
            <w:pStyle w:val="NoSpacing"/>
            <w:jc w:val="right"/>
            <w:rPr>
              <w:rFonts w:ascii="Times New Roman" w:hAnsi="Times New Roman"/>
              <w:b/>
              <w:color w:val="000000" w:themeColor="text1"/>
              <w:sz w:val="24"/>
              <w:szCs w:val="24"/>
              <w:lang w:val="en-GB"/>
            </w:rPr>
          </w:pPr>
          <w:r>
            <w:rPr>
              <w:rFonts w:ascii="Times New Roman" w:hAnsi="Times New Roman"/>
              <w:b/>
              <w:bCs/>
              <w:color w:val="000000" w:themeColor="text1"/>
              <w:sz w:val="24"/>
              <w:szCs w:val="24"/>
              <w:lang w:val="en-GB"/>
            </w:rPr>
            <w:t>(</w:t>
          </w:r>
          <w:proofErr w:type="spellStart"/>
          <w:r>
            <w:rPr>
              <w:rFonts w:ascii="Times New Roman" w:hAnsi="Times New Roman"/>
              <w:b/>
              <w:bCs/>
              <w:color w:val="000000" w:themeColor="text1"/>
              <w:sz w:val="24"/>
              <w:szCs w:val="24"/>
              <w:lang w:val="en-GB"/>
            </w:rPr>
            <w:t>Prof.</w:t>
          </w:r>
          <w:proofErr w:type="spellEnd"/>
          <w:r>
            <w:rPr>
              <w:rFonts w:ascii="Times New Roman" w:hAnsi="Times New Roman"/>
              <w:b/>
              <w:bCs/>
              <w:color w:val="000000" w:themeColor="text1"/>
              <w:sz w:val="24"/>
              <w:szCs w:val="24"/>
              <w:lang w:val="en-GB"/>
            </w:rPr>
            <w:t xml:space="preserve"> </w:t>
          </w:r>
          <w:proofErr w:type="spellStart"/>
          <w:r>
            <w:rPr>
              <w:rFonts w:ascii="Times New Roman" w:hAnsi="Times New Roman"/>
              <w:b/>
              <w:bCs/>
              <w:color w:val="000000" w:themeColor="text1"/>
              <w:sz w:val="24"/>
              <w:szCs w:val="24"/>
              <w:lang w:val="en-GB"/>
            </w:rPr>
            <w:t>Dr.</w:t>
          </w:r>
          <w:proofErr w:type="spellEnd"/>
          <w:r>
            <w:rPr>
              <w:rFonts w:ascii="Times New Roman" w:hAnsi="Times New Roman"/>
              <w:b/>
              <w:bCs/>
              <w:color w:val="000000" w:themeColor="text1"/>
              <w:sz w:val="24"/>
              <w:szCs w:val="24"/>
              <w:lang w:val="en-GB"/>
            </w:rPr>
            <w:t xml:space="preserve"> M. Arshad Ali)</w:t>
          </w:r>
        </w:p>
        <w:p w:rsidR="00CD7581" w:rsidRDefault="00CD7581" w:rsidP="00D63D6D">
          <w:pPr>
            <w:pStyle w:val="NoSpacing"/>
            <w:jc w:val="right"/>
            <w:rPr>
              <w:rFonts w:ascii="Times New Roman" w:hAnsi="Times New Roman"/>
              <w:color w:val="000000" w:themeColor="text1"/>
              <w:sz w:val="24"/>
              <w:szCs w:val="24"/>
              <w:lang w:val="en-GB"/>
            </w:rPr>
          </w:pPr>
          <w:r>
            <w:rPr>
              <w:rFonts w:ascii="Times New Roman" w:hAnsi="Times New Roman"/>
              <w:color w:val="000000" w:themeColor="text1"/>
              <w:sz w:val="24"/>
              <w:szCs w:val="24"/>
              <w:lang w:val="en-GB"/>
            </w:rPr>
            <w:t xml:space="preserve">Head, Department of English and </w:t>
          </w:r>
        </w:p>
        <w:p w:rsidR="00CD7581" w:rsidRDefault="00CD7581" w:rsidP="00D63D6D">
          <w:pPr>
            <w:pStyle w:val="NoSpacing"/>
            <w:jc w:val="right"/>
            <w:rPr>
              <w:rFonts w:ascii="Times New Roman" w:hAnsi="Times New Roman"/>
              <w:color w:val="000000" w:themeColor="text1"/>
              <w:sz w:val="24"/>
              <w:szCs w:val="24"/>
              <w:lang w:val="en-GB"/>
            </w:rPr>
          </w:pPr>
          <w:r>
            <w:rPr>
              <w:rFonts w:ascii="Times New Roman" w:hAnsi="Times New Roman"/>
              <w:color w:val="000000" w:themeColor="text1"/>
              <w:sz w:val="24"/>
              <w:szCs w:val="24"/>
              <w:lang w:val="en-GB"/>
            </w:rPr>
            <w:t>Dean, Faculty of Arts and Social Sciences</w:t>
          </w:r>
        </w:p>
        <w:p w:rsidR="00CD7581" w:rsidRDefault="00CD7581" w:rsidP="00D63D6D">
          <w:pPr>
            <w:pStyle w:val="NoSpacing"/>
            <w:jc w:val="right"/>
            <w:rPr>
              <w:rFonts w:ascii="Times New Roman" w:hAnsi="Times New Roman"/>
              <w:color w:val="000000" w:themeColor="text1"/>
              <w:sz w:val="24"/>
              <w:szCs w:val="24"/>
              <w:lang w:val="en-GB"/>
            </w:rPr>
          </w:pPr>
          <w:r>
            <w:rPr>
              <w:rFonts w:ascii="Times New Roman" w:hAnsi="Times New Roman"/>
              <w:color w:val="000000" w:themeColor="text1"/>
              <w:sz w:val="24"/>
              <w:szCs w:val="24"/>
              <w:lang w:val="en-GB"/>
            </w:rPr>
            <w:t>Prime University</w:t>
          </w:r>
        </w:p>
      </w:tc>
    </w:tr>
  </w:tbl>
  <w:p w:rsidR="00CD7581" w:rsidRPr="00D63D6D" w:rsidRDefault="00CD7581" w:rsidP="00D63D6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D7B0C" w:rsidRDefault="00ED7B0C" w:rsidP="009B2D7B">
      <w:pPr>
        <w:spacing w:after="0" w:line="240" w:lineRule="auto"/>
      </w:pPr>
      <w:r>
        <w:separator/>
      </w:r>
    </w:p>
  </w:footnote>
  <w:footnote w:type="continuationSeparator" w:id="0">
    <w:p w:rsidR="00ED7B0C" w:rsidRDefault="00ED7B0C" w:rsidP="009B2D7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D7581" w:rsidRPr="00BC1FF8" w:rsidRDefault="00CD7581" w:rsidP="00AF130A">
    <w:pPr>
      <w:pStyle w:val="NoSpacing"/>
      <w:jc w:val="center"/>
      <w:rPr>
        <w:rFonts w:ascii="Times New Roman" w:hAnsi="Times New Roman"/>
        <w:b/>
        <w:sz w:val="28"/>
        <w:szCs w:val="28"/>
      </w:rPr>
    </w:pPr>
    <w:r w:rsidRPr="00D535B9">
      <w:rPr>
        <w:rFonts w:ascii="Times New Roman" w:hAnsi="Times New Roman"/>
        <w:b/>
        <w:noProof/>
        <w:sz w:val="32"/>
        <w:szCs w:val="28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1162685</wp:posOffset>
          </wp:positionH>
          <wp:positionV relativeFrom="paragraph">
            <wp:posOffset>45085</wp:posOffset>
          </wp:positionV>
          <wp:extent cx="619125" cy="685800"/>
          <wp:effectExtent l="19050" t="0" r="9525" b="0"/>
          <wp:wrapNone/>
          <wp:docPr id="10" name="Picture 2" descr="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9125" cy="6858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Pr="00D535B9">
      <w:rPr>
        <w:rFonts w:ascii="Times New Roman" w:hAnsi="Times New Roman"/>
        <w:b/>
        <w:sz w:val="32"/>
        <w:szCs w:val="28"/>
      </w:rPr>
      <w:t>Prime University</w:t>
    </w:r>
  </w:p>
  <w:p w:rsidR="00CD7581" w:rsidRPr="00BC1FF8" w:rsidRDefault="00CD7581" w:rsidP="00AF130A">
    <w:pPr>
      <w:pStyle w:val="NoSpacing"/>
      <w:jc w:val="center"/>
      <w:rPr>
        <w:rFonts w:ascii="Times New Roman" w:hAnsi="Times New Roman"/>
        <w:b/>
        <w:sz w:val="24"/>
        <w:szCs w:val="24"/>
      </w:rPr>
    </w:pPr>
    <w:r w:rsidRPr="00BC1FF8">
      <w:rPr>
        <w:rFonts w:ascii="Times New Roman" w:hAnsi="Times New Roman"/>
        <w:b/>
        <w:sz w:val="24"/>
        <w:szCs w:val="24"/>
      </w:rPr>
      <w:t>Department of English</w:t>
    </w:r>
  </w:p>
  <w:p w:rsidR="00CD7581" w:rsidRPr="00BC1FF8" w:rsidRDefault="00CD7581" w:rsidP="00AF130A">
    <w:pPr>
      <w:pStyle w:val="NoSpacing"/>
      <w:jc w:val="center"/>
      <w:rPr>
        <w:rFonts w:ascii="Times New Roman" w:hAnsi="Times New Roman"/>
        <w:b/>
        <w:sz w:val="24"/>
        <w:szCs w:val="24"/>
      </w:rPr>
    </w:pPr>
    <w:r w:rsidRPr="00BC1FF8">
      <w:rPr>
        <w:rFonts w:ascii="Times New Roman" w:hAnsi="Times New Roman"/>
        <w:b/>
        <w:sz w:val="24"/>
        <w:szCs w:val="24"/>
      </w:rPr>
      <w:t>Program: BA (Hons)</w:t>
    </w:r>
  </w:p>
  <w:p w:rsidR="00CD7581" w:rsidRPr="006F5424" w:rsidRDefault="00CD7581" w:rsidP="00B7641C">
    <w:pPr>
      <w:pStyle w:val="NoSpacing"/>
      <w:jc w:val="center"/>
      <w:rPr>
        <w:rFonts w:ascii="Times New Roman" w:hAnsi="Times New Roman"/>
        <w:b/>
        <w:sz w:val="10"/>
        <w:szCs w:val="10"/>
      </w:rPr>
    </w:pPr>
    <w:r>
      <w:rPr>
        <w:rFonts w:ascii="Times New Roman" w:hAnsi="Times New Roman"/>
        <w:b/>
        <w:sz w:val="24"/>
        <w:szCs w:val="24"/>
      </w:rPr>
      <w:t>Class Routine, Spring-2024 (6 Month Semester) and Fall-2023 (4 Month Semester)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zc1trAwMTA3NjE3sDBW0lEKTi0uzszPAykwrAUAIGXA9CwAAAA="/>
  </w:docVars>
  <w:rsids>
    <w:rsidRoot w:val="009B2D7B"/>
    <w:rsid w:val="0000000F"/>
    <w:rsid w:val="000004A9"/>
    <w:rsid w:val="00000959"/>
    <w:rsid w:val="00001746"/>
    <w:rsid w:val="000029FE"/>
    <w:rsid w:val="0000348F"/>
    <w:rsid w:val="00003720"/>
    <w:rsid w:val="00004D52"/>
    <w:rsid w:val="00004FBB"/>
    <w:rsid w:val="00004FDC"/>
    <w:rsid w:val="00005255"/>
    <w:rsid w:val="00006236"/>
    <w:rsid w:val="00006324"/>
    <w:rsid w:val="000068D3"/>
    <w:rsid w:val="00006B1F"/>
    <w:rsid w:val="000073D8"/>
    <w:rsid w:val="00010902"/>
    <w:rsid w:val="00011119"/>
    <w:rsid w:val="000115D0"/>
    <w:rsid w:val="000116CB"/>
    <w:rsid w:val="00011D20"/>
    <w:rsid w:val="00012AF8"/>
    <w:rsid w:val="00013D4E"/>
    <w:rsid w:val="000144DA"/>
    <w:rsid w:val="00015251"/>
    <w:rsid w:val="00016611"/>
    <w:rsid w:val="00016629"/>
    <w:rsid w:val="0001750E"/>
    <w:rsid w:val="00017DF3"/>
    <w:rsid w:val="00020465"/>
    <w:rsid w:val="00020A0A"/>
    <w:rsid w:val="000216D3"/>
    <w:rsid w:val="00021DB8"/>
    <w:rsid w:val="000221A6"/>
    <w:rsid w:val="00022F0C"/>
    <w:rsid w:val="00024A4A"/>
    <w:rsid w:val="00025440"/>
    <w:rsid w:val="000263F7"/>
    <w:rsid w:val="00027327"/>
    <w:rsid w:val="00027433"/>
    <w:rsid w:val="000276A5"/>
    <w:rsid w:val="00030DC8"/>
    <w:rsid w:val="0003121A"/>
    <w:rsid w:val="00031C17"/>
    <w:rsid w:val="00031FEA"/>
    <w:rsid w:val="000321D4"/>
    <w:rsid w:val="000329A5"/>
    <w:rsid w:val="0003356E"/>
    <w:rsid w:val="00033E71"/>
    <w:rsid w:val="00034559"/>
    <w:rsid w:val="000349B7"/>
    <w:rsid w:val="00035753"/>
    <w:rsid w:val="00036270"/>
    <w:rsid w:val="00036352"/>
    <w:rsid w:val="00037962"/>
    <w:rsid w:val="00040267"/>
    <w:rsid w:val="00042377"/>
    <w:rsid w:val="00042ABE"/>
    <w:rsid w:val="00042BF7"/>
    <w:rsid w:val="00042D9C"/>
    <w:rsid w:val="00043CB4"/>
    <w:rsid w:val="00044404"/>
    <w:rsid w:val="00044C77"/>
    <w:rsid w:val="00045DB7"/>
    <w:rsid w:val="000466C4"/>
    <w:rsid w:val="00047377"/>
    <w:rsid w:val="00047ED2"/>
    <w:rsid w:val="00047EE5"/>
    <w:rsid w:val="00050225"/>
    <w:rsid w:val="0005048C"/>
    <w:rsid w:val="0005097B"/>
    <w:rsid w:val="00050B56"/>
    <w:rsid w:val="00052000"/>
    <w:rsid w:val="00052196"/>
    <w:rsid w:val="00052337"/>
    <w:rsid w:val="000527D9"/>
    <w:rsid w:val="00054420"/>
    <w:rsid w:val="000546D1"/>
    <w:rsid w:val="000547B5"/>
    <w:rsid w:val="000555EC"/>
    <w:rsid w:val="00055AC1"/>
    <w:rsid w:val="000565E0"/>
    <w:rsid w:val="00057059"/>
    <w:rsid w:val="000572F7"/>
    <w:rsid w:val="00057679"/>
    <w:rsid w:val="00060226"/>
    <w:rsid w:val="000604E7"/>
    <w:rsid w:val="000614EB"/>
    <w:rsid w:val="0006153D"/>
    <w:rsid w:val="0006186A"/>
    <w:rsid w:val="000618D7"/>
    <w:rsid w:val="00061B01"/>
    <w:rsid w:val="00062DF4"/>
    <w:rsid w:val="0006309A"/>
    <w:rsid w:val="00063635"/>
    <w:rsid w:val="00063FF9"/>
    <w:rsid w:val="00064AEC"/>
    <w:rsid w:val="00065310"/>
    <w:rsid w:val="000656CF"/>
    <w:rsid w:val="00066F2C"/>
    <w:rsid w:val="000679DD"/>
    <w:rsid w:val="00067F2C"/>
    <w:rsid w:val="0007030D"/>
    <w:rsid w:val="000703D7"/>
    <w:rsid w:val="00070C9A"/>
    <w:rsid w:val="0007164E"/>
    <w:rsid w:val="0007192E"/>
    <w:rsid w:val="000729EB"/>
    <w:rsid w:val="00072F95"/>
    <w:rsid w:val="0007306C"/>
    <w:rsid w:val="0007313B"/>
    <w:rsid w:val="00074160"/>
    <w:rsid w:val="00074B9A"/>
    <w:rsid w:val="00076758"/>
    <w:rsid w:val="0007683A"/>
    <w:rsid w:val="000776B6"/>
    <w:rsid w:val="0008057E"/>
    <w:rsid w:val="000814DD"/>
    <w:rsid w:val="0008259F"/>
    <w:rsid w:val="00083D41"/>
    <w:rsid w:val="0008494C"/>
    <w:rsid w:val="00085001"/>
    <w:rsid w:val="00085071"/>
    <w:rsid w:val="00085090"/>
    <w:rsid w:val="000853AB"/>
    <w:rsid w:val="000855F3"/>
    <w:rsid w:val="00085D0B"/>
    <w:rsid w:val="000860A6"/>
    <w:rsid w:val="0008671B"/>
    <w:rsid w:val="00087329"/>
    <w:rsid w:val="0008760C"/>
    <w:rsid w:val="000906CA"/>
    <w:rsid w:val="00090F79"/>
    <w:rsid w:val="000922C4"/>
    <w:rsid w:val="000923DE"/>
    <w:rsid w:val="00093433"/>
    <w:rsid w:val="000934F0"/>
    <w:rsid w:val="0009431F"/>
    <w:rsid w:val="0009455D"/>
    <w:rsid w:val="00094A5B"/>
    <w:rsid w:val="00096461"/>
    <w:rsid w:val="0009744D"/>
    <w:rsid w:val="000A1E53"/>
    <w:rsid w:val="000A2789"/>
    <w:rsid w:val="000A2D2D"/>
    <w:rsid w:val="000A3F07"/>
    <w:rsid w:val="000A4413"/>
    <w:rsid w:val="000A4A65"/>
    <w:rsid w:val="000A52C7"/>
    <w:rsid w:val="000A56F7"/>
    <w:rsid w:val="000A5B65"/>
    <w:rsid w:val="000A5CB9"/>
    <w:rsid w:val="000A5D40"/>
    <w:rsid w:val="000A67F8"/>
    <w:rsid w:val="000A6C80"/>
    <w:rsid w:val="000A72A9"/>
    <w:rsid w:val="000A741B"/>
    <w:rsid w:val="000A797A"/>
    <w:rsid w:val="000B0D65"/>
    <w:rsid w:val="000B1942"/>
    <w:rsid w:val="000B1A7C"/>
    <w:rsid w:val="000B21BC"/>
    <w:rsid w:val="000B23C8"/>
    <w:rsid w:val="000B34C4"/>
    <w:rsid w:val="000B35CD"/>
    <w:rsid w:val="000B374C"/>
    <w:rsid w:val="000B3761"/>
    <w:rsid w:val="000B3CB0"/>
    <w:rsid w:val="000B4924"/>
    <w:rsid w:val="000B4A45"/>
    <w:rsid w:val="000B5597"/>
    <w:rsid w:val="000B58CD"/>
    <w:rsid w:val="000B5C4E"/>
    <w:rsid w:val="000B679A"/>
    <w:rsid w:val="000B689D"/>
    <w:rsid w:val="000B6C35"/>
    <w:rsid w:val="000B6E5F"/>
    <w:rsid w:val="000B6EDB"/>
    <w:rsid w:val="000B730C"/>
    <w:rsid w:val="000B73EC"/>
    <w:rsid w:val="000B78F7"/>
    <w:rsid w:val="000C00C2"/>
    <w:rsid w:val="000C0141"/>
    <w:rsid w:val="000C1AEC"/>
    <w:rsid w:val="000C4283"/>
    <w:rsid w:val="000C4667"/>
    <w:rsid w:val="000C46AB"/>
    <w:rsid w:val="000C47C2"/>
    <w:rsid w:val="000C5125"/>
    <w:rsid w:val="000C556C"/>
    <w:rsid w:val="000C64D9"/>
    <w:rsid w:val="000C78EE"/>
    <w:rsid w:val="000C7DEE"/>
    <w:rsid w:val="000D03B2"/>
    <w:rsid w:val="000D03FB"/>
    <w:rsid w:val="000D061D"/>
    <w:rsid w:val="000D11DD"/>
    <w:rsid w:val="000D1556"/>
    <w:rsid w:val="000D17FE"/>
    <w:rsid w:val="000D1909"/>
    <w:rsid w:val="000D1CDF"/>
    <w:rsid w:val="000D2148"/>
    <w:rsid w:val="000D2240"/>
    <w:rsid w:val="000D356F"/>
    <w:rsid w:val="000D4694"/>
    <w:rsid w:val="000D53FE"/>
    <w:rsid w:val="000D56C6"/>
    <w:rsid w:val="000D56DB"/>
    <w:rsid w:val="000D638E"/>
    <w:rsid w:val="000D78B4"/>
    <w:rsid w:val="000E0AAD"/>
    <w:rsid w:val="000E0E80"/>
    <w:rsid w:val="000E1971"/>
    <w:rsid w:val="000E2A8D"/>
    <w:rsid w:val="000E4FF7"/>
    <w:rsid w:val="000E58AA"/>
    <w:rsid w:val="000E6008"/>
    <w:rsid w:val="000E6DE8"/>
    <w:rsid w:val="000E6F5E"/>
    <w:rsid w:val="000E7069"/>
    <w:rsid w:val="000E7B58"/>
    <w:rsid w:val="000F06C5"/>
    <w:rsid w:val="000F075B"/>
    <w:rsid w:val="000F0888"/>
    <w:rsid w:val="000F0C28"/>
    <w:rsid w:val="000F134B"/>
    <w:rsid w:val="000F2133"/>
    <w:rsid w:val="000F24C4"/>
    <w:rsid w:val="000F2C1D"/>
    <w:rsid w:val="000F2CE8"/>
    <w:rsid w:val="000F2DF2"/>
    <w:rsid w:val="000F393A"/>
    <w:rsid w:val="000F3952"/>
    <w:rsid w:val="000F4CBC"/>
    <w:rsid w:val="000F4EBF"/>
    <w:rsid w:val="000F5847"/>
    <w:rsid w:val="000F5939"/>
    <w:rsid w:val="000F66FC"/>
    <w:rsid w:val="000F6BDD"/>
    <w:rsid w:val="000F6F19"/>
    <w:rsid w:val="000F7008"/>
    <w:rsid w:val="000F7324"/>
    <w:rsid w:val="001004BB"/>
    <w:rsid w:val="00100672"/>
    <w:rsid w:val="00100A66"/>
    <w:rsid w:val="00101583"/>
    <w:rsid w:val="00101CF2"/>
    <w:rsid w:val="001025CF"/>
    <w:rsid w:val="00102BD2"/>
    <w:rsid w:val="00103600"/>
    <w:rsid w:val="001042C1"/>
    <w:rsid w:val="001066E2"/>
    <w:rsid w:val="00106B1C"/>
    <w:rsid w:val="00107C04"/>
    <w:rsid w:val="001109E5"/>
    <w:rsid w:val="00110CDA"/>
    <w:rsid w:val="00111222"/>
    <w:rsid w:val="001124BA"/>
    <w:rsid w:val="001126AF"/>
    <w:rsid w:val="00113A6D"/>
    <w:rsid w:val="00113E8A"/>
    <w:rsid w:val="001146E8"/>
    <w:rsid w:val="001149D4"/>
    <w:rsid w:val="00115299"/>
    <w:rsid w:val="001161DF"/>
    <w:rsid w:val="00116AB9"/>
    <w:rsid w:val="001204F0"/>
    <w:rsid w:val="00120670"/>
    <w:rsid w:val="00122311"/>
    <w:rsid w:val="00122706"/>
    <w:rsid w:val="00123683"/>
    <w:rsid w:val="00123990"/>
    <w:rsid w:val="001269D1"/>
    <w:rsid w:val="00126E05"/>
    <w:rsid w:val="001302B4"/>
    <w:rsid w:val="00131182"/>
    <w:rsid w:val="00131639"/>
    <w:rsid w:val="00131656"/>
    <w:rsid w:val="001318BE"/>
    <w:rsid w:val="00131CBB"/>
    <w:rsid w:val="00131EDE"/>
    <w:rsid w:val="00134A9D"/>
    <w:rsid w:val="00135365"/>
    <w:rsid w:val="00135B15"/>
    <w:rsid w:val="0013625F"/>
    <w:rsid w:val="00136553"/>
    <w:rsid w:val="001369BC"/>
    <w:rsid w:val="00136C5C"/>
    <w:rsid w:val="00136DDA"/>
    <w:rsid w:val="00137328"/>
    <w:rsid w:val="00137DAC"/>
    <w:rsid w:val="00137E4F"/>
    <w:rsid w:val="00140C9D"/>
    <w:rsid w:val="00141A46"/>
    <w:rsid w:val="0014409F"/>
    <w:rsid w:val="001458F5"/>
    <w:rsid w:val="00147016"/>
    <w:rsid w:val="00147FF5"/>
    <w:rsid w:val="001511E6"/>
    <w:rsid w:val="00151450"/>
    <w:rsid w:val="00152AB9"/>
    <w:rsid w:val="00152F50"/>
    <w:rsid w:val="001535C5"/>
    <w:rsid w:val="001541F0"/>
    <w:rsid w:val="001554F9"/>
    <w:rsid w:val="00155FE9"/>
    <w:rsid w:val="001563EB"/>
    <w:rsid w:val="00156C43"/>
    <w:rsid w:val="00156FF6"/>
    <w:rsid w:val="00157405"/>
    <w:rsid w:val="001578C9"/>
    <w:rsid w:val="00157BD2"/>
    <w:rsid w:val="001611B7"/>
    <w:rsid w:val="00161371"/>
    <w:rsid w:val="00161A04"/>
    <w:rsid w:val="00161F3E"/>
    <w:rsid w:val="00162290"/>
    <w:rsid w:val="001638AF"/>
    <w:rsid w:val="00163B78"/>
    <w:rsid w:val="001647BF"/>
    <w:rsid w:val="001656F9"/>
    <w:rsid w:val="00165F9E"/>
    <w:rsid w:val="00171130"/>
    <w:rsid w:val="001723FA"/>
    <w:rsid w:val="00172FD5"/>
    <w:rsid w:val="0017335D"/>
    <w:rsid w:val="00175828"/>
    <w:rsid w:val="00176130"/>
    <w:rsid w:val="0017794C"/>
    <w:rsid w:val="00177B41"/>
    <w:rsid w:val="001805BD"/>
    <w:rsid w:val="00182B18"/>
    <w:rsid w:val="001835DB"/>
    <w:rsid w:val="001835FA"/>
    <w:rsid w:val="00183677"/>
    <w:rsid w:val="00183C2B"/>
    <w:rsid w:val="00183EAC"/>
    <w:rsid w:val="00184D93"/>
    <w:rsid w:val="0018641E"/>
    <w:rsid w:val="00186F9F"/>
    <w:rsid w:val="0018713F"/>
    <w:rsid w:val="001878A8"/>
    <w:rsid w:val="00187992"/>
    <w:rsid w:val="001902BF"/>
    <w:rsid w:val="001908FE"/>
    <w:rsid w:val="00190942"/>
    <w:rsid w:val="001913DA"/>
    <w:rsid w:val="00191752"/>
    <w:rsid w:val="001917BE"/>
    <w:rsid w:val="00192629"/>
    <w:rsid w:val="001936E5"/>
    <w:rsid w:val="001954E6"/>
    <w:rsid w:val="00195A1B"/>
    <w:rsid w:val="001960BE"/>
    <w:rsid w:val="00196401"/>
    <w:rsid w:val="001A042D"/>
    <w:rsid w:val="001A0786"/>
    <w:rsid w:val="001A10E4"/>
    <w:rsid w:val="001A1120"/>
    <w:rsid w:val="001A151F"/>
    <w:rsid w:val="001A1593"/>
    <w:rsid w:val="001A180C"/>
    <w:rsid w:val="001A1B07"/>
    <w:rsid w:val="001A1E46"/>
    <w:rsid w:val="001A23E2"/>
    <w:rsid w:val="001A27EF"/>
    <w:rsid w:val="001A3FA8"/>
    <w:rsid w:val="001A44D3"/>
    <w:rsid w:val="001A4D4B"/>
    <w:rsid w:val="001A51A2"/>
    <w:rsid w:val="001A563C"/>
    <w:rsid w:val="001A57C0"/>
    <w:rsid w:val="001A5BB9"/>
    <w:rsid w:val="001A6874"/>
    <w:rsid w:val="001A73B2"/>
    <w:rsid w:val="001A7A01"/>
    <w:rsid w:val="001B04AC"/>
    <w:rsid w:val="001B096C"/>
    <w:rsid w:val="001B134D"/>
    <w:rsid w:val="001B1B82"/>
    <w:rsid w:val="001B1DFC"/>
    <w:rsid w:val="001B2333"/>
    <w:rsid w:val="001B5F38"/>
    <w:rsid w:val="001B6423"/>
    <w:rsid w:val="001C0F7E"/>
    <w:rsid w:val="001C29F3"/>
    <w:rsid w:val="001C2DEC"/>
    <w:rsid w:val="001C3082"/>
    <w:rsid w:val="001C3EDE"/>
    <w:rsid w:val="001C4666"/>
    <w:rsid w:val="001C46A1"/>
    <w:rsid w:val="001C4AA5"/>
    <w:rsid w:val="001C4B5A"/>
    <w:rsid w:val="001C5586"/>
    <w:rsid w:val="001C60BE"/>
    <w:rsid w:val="001C666C"/>
    <w:rsid w:val="001C675F"/>
    <w:rsid w:val="001C6DB2"/>
    <w:rsid w:val="001D09C7"/>
    <w:rsid w:val="001D10BD"/>
    <w:rsid w:val="001D2159"/>
    <w:rsid w:val="001D2AC4"/>
    <w:rsid w:val="001D3326"/>
    <w:rsid w:val="001D3CED"/>
    <w:rsid w:val="001D4610"/>
    <w:rsid w:val="001D484C"/>
    <w:rsid w:val="001D4CF6"/>
    <w:rsid w:val="001D5B34"/>
    <w:rsid w:val="001D62EB"/>
    <w:rsid w:val="001D709E"/>
    <w:rsid w:val="001D7FAA"/>
    <w:rsid w:val="001E104C"/>
    <w:rsid w:val="001E138D"/>
    <w:rsid w:val="001E23D6"/>
    <w:rsid w:val="001E24E4"/>
    <w:rsid w:val="001E2C2E"/>
    <w:rsid w:val="001E2DB8"/>
    <w:rsid w:val="001E2F57"/>
    <w:rsid w:val="001E3E87"/>
    <w:rsid w:val="001E43BA"/>
    <w:rsid w:val="001E5E54"/>
    <w:rsid w:val="001E6694"/>
    <w:rsid w:val="001E6C09"/>
    <w:rsid w:val="001E6D6A"/>
    <w:rsid w:val="001E6DED"/>
    <w:rsid w:val="001E6FD7"/>
    <w:rsid w:val="001E757F"/>
    <w:rsid w:val="001F006C"/>
    <w:rsid w:val="001F01DA"/>
    <w:rsid w:val="001F0859"/>
    <w:rsid w:val="001F0BD6"/>
    <w:rsid w:val="001F0CC2"/>
    <w:rsid w:val="001F0D3C"/>
    <w:rsid w:val="001F0FAE"/>
    <w:rsid w:val="001F1FBB"/>
    <w:rsid w:val="001F298A"/>
    <w:rsid w:val="001F33D3"/>
    <w:rsid w:val="001F39C1"/>
    <w:rsid w:val="001F3EDA"/>
    <w:rsid w:val="001F456E"/>
    <w:rsid w:val="001F4E0A"/>
    <w:rsid w:val="001F6CC5"/>
    <w:rsid w:val="001F6EDF"/>
    <w:rsid w:val="001F77C3"/>
    <w:rsid w:val="0020075C"/>
    <w:rsid w:val="00201DBA"/>
    <w:rsid w:val="00201E4A"/>
    <w:rsid w:val="00202235"/>
    <w:rsid w:val="00203179"/>
    <w:rsid w:val="00203C5E"/>
    <w:rsid w:val="002046C9"/>
    <w:rsid w:val="00204BBA"/>
    <w:rsid w:val="00204BCC"/>
    <w:rsid w:val="00205606"/>
    <w:rsid w:val="00205B71"/>
    <w:rsid w:val="00205C07"/>
    <w:rsid w:val="00205E8E"/>
    <w:rsid w:val="00206753"/>
    <w:rsid w:val="00206B48"/>
    <w:rsid w:val="002072E0"/>
    <w:rsid w:val="00210B94"/>
    <w:rsid w:val="00210BC3"/>
    <w:rsid w:val="00210C34"/>
    <w:rsid w:val="002110B2"/>
    <w:rsid w:val="0021187D"/>
    <w:rsid w:val="00211F89"/>
    <w:rsid w:val="00212624"/>
    <w:rsid w:val="00212B34"/>
    <w:rsid w:val="00213804"/>
    <w:rsid w:val="002141A6"/>
    <w:rsid w:val="002148F7"/>
    <w:rsid w:val="00215ED3"/>
    <w:rsid w:val="0021643F"/>
    <w:rsid w:val="00216753"/>
    <w:rsid w:val="00216A03"/>
    <w:rsid w:val="00217825"/>
    <w:rsid w:val="00217B7B"/>
    <w:rsid w:val="00217E30"/>
    <w:rsid w:val="002202F5"/>
    <w:rsid w:val="00220965"/>
    <w:rsid w:val="00220A48"/>
    <w:rsid w:val="00221546"/>
    <w:rsid w:val="00221733"/>
    <w:rsid w:val="00221FC2"/>
    <w:rsid w:val="00221FD1"/>
    <w:rsid w:val="00223F59"/>
    <w:rsid w:val="0022457C"/>
    <w:rsid w:val="00226388"/>
    <w:rsid w:val="00226701"/>
    <w:rsid w:val="002267E5"/>
    <w:rsid w:val="0022726D"/>
    <w:rsid w:val="00227DED"/>
    <w:rsid w:val="0023059B"/>
    <w:rsid w:val="00230687"/>
    <w:rsid w:val="00231F19"/>
    <w:rsid w:val="00231F3C"/>
    <w:rsid w:val="00232CBA"/>
    <w:rsid w:val="00232CE6"/>
    <w:rsid w:val="00232DDB"/>
    <w:rsid w:val="00232EC8"/>
    <w:rsid w:val="00232F45"/>
    <w:rsid w:val="00232F8E"/>
    <w:rsid w:val="0023335E"/>
    <w:rsid w:val="00233430"/>
    <w:rsid w:val="00233438"/>
    <w:rsid w:val="0023350B"/>
    <w:rsid w:val="0023398A"/>
    <w:rsid w:val="002345EC"/>
    <w:rsid w:val="00235E8C"/>
    <w:rsid w:val="00235F2C"/>
    <w:rsid w:val="002364E3"/>
    <w:rsid w:val="0024006A"/>
    <w:rsid w:val="00240B64"/>
    <w:rsid w:val="002430DA"/>
    <w:rsid w:val="002440F2"/>
    <w:rsid w:val="0024452C"/>
    <w:rsid w:val="002453BA"/>
    <w:rsid w:val="00245DB2"/>
    <w:rsid w:val="00246320"/>
    <w:rsid w:val="00246ED5"/>
    <w:rsid w:val="002476B2"/>
    <w:rsid w:val="002503AF"/>
    <w:rsid w:val="00251F3D"/>
    <w:rsid w:val="002521F8"/>
    <w:rsid w:val="00252F83"/>
    <w:rsid w:val="00253602"/>
    <w:rsid w:val="00253765"/>
    <w:rsid w:val="002538EB"/>
    <w:rsid w:val="002541BE"/>
    <w:rsid w:val="00254DDC"/>
    <w:rsid w:val="002556B6"/>
    <w:rsid w:val="0025686C"/>
    <w:rsid w:val="00256FA8"/>
    <w:rsid w:val="0025757C"/>
    <w:rsid w:val="002576EA"/>
    <w:rsid w:val="00257F9A"/>
    <w:rsid w:val="002615A8"/>
    <w:rsid w:val="00262014"/>
    <w:rsid w:val="0026318C"/>
    <w:rsid w:val="002638F6"/>
    <w:rsid w:val="00263C73"/>
    <w:rsid w:val="00263FC4"/>
    <w:rsid w:val="002649F5"/>
    <w:rsid w:val="00265DEC"/>
    <w:rsid w:val="0026701D"/>
    <w:rsid w:val="002673DB"/>
    <w:rsid w:val="0026788A"/>
    <w:rsid w:val="00267BF7"/>
    <w:rsid w:val="002706A9"/>
    <w:rsid w:val="00271AA6"/>
    <w:rsid w:val="00271D83"/>
    <w:rsid w:val="002723CA"/>
    <w:rsid w:val="002723E2"/>
    <w:rsid w:val="0027240C"/>
    <w:rsid w:val="002730E0"/>
    <w:rsid w:val="002739C9"/>
    <w:rsid w:val="00274561"/>
    <w:rsid w:val="002754D4"/>
    <w:rsid w:val="0027550B"/>
    <w:rsid w:val="00276966"/>
    <w:rsid w:val="00276D57"/>
    <w:rsid w:val="00276FFD"/>
    <w:rsid w:val="00280C7F"/>
    <w:rsid w:val="0028213E"/>
    <w:rsid w:val="00282642"/>
    <w:rsid w:val="00283285"/>
    <w:rsid w:val="00284F48"/>
    <w:rsid w:val="00285343"/>
    <w:rsid w:val="00285A6A"/>
    <w:rsid w:val="00285FD3"/>
    <w:rsid w:val="002872A2"/>
    <w:rsid w:val="002873BE"/>
    <w:rsid w:val="00287B80"/>
    <w:rsid w:val="0029306D"/>
    <w:rsid w:val="0029322D"/>
    <w:rsid w:val="0029346B"/>
    <w:rsid w:val="00293535"/>
    <w:rsid w:val="00293634"/>
    <w:rsid w:val="00293985"/>
    <w:rsid w:val="0029426F"/>
    <w:rsid w:val="0029427E"/>
    <w:rsid w:val="00294991"/>
    <w:rsid w:val="00295365"/>
    <w:rsid w:val="00295937"/>
    <w:rsid w:val="00295C14"/>
    <w:rsid w:val="002960AC"/>
    <w:rsid w:val="002966C2"/>
    <w:rsid w:val="00297BE4"/>
    <w:rsid w:val="00297DF9"/>
    <w:rsid w:val="002A0D86"/>
    <w:rsid w:val="002A1F89"/>
    <w:rsid w:val="002A24EF"/>
    <w:rsid w:val="002A2E8D"/>
    <w:rsid w:val="002A3968"/>
    <w:rsid w:val="002A39E2"/>
    <w:rsid w:val="002A3C28"/>
    <w:rsid w:val="002A444B"/>
    <w:rsid w:val="002A53C5"/>
    <w:rsid w:val="002A53C6"/>
    <w:rsid w:val="002A5734"/>
    <w:rsid w:val="002A5EFF"/>
    <w:rsid w:val="002A5F52"/>
    <w:rsid w:val="002A66A4"/>
    <w:rsid w:val="002A6BEB"/>
    <w:rsid w:val="002A6C66"/>
    <w:rsid w:val="002A7033"/>
    <w:rsid w:val="002A70F6"/>
    <w:rsid w:val="002A784C"/>
    <w:rsid w:val="002A7B6A"/>
    <w:rsid w:val="002A7E4C"/>
    <w:rsid w:val="002B00C0"/>
    <w:rsid w:val="002B035A"/>
    <w:rsid w:val="002B0546"/>
    <w:rsid w:val="002B1669"/>
    <w:rsid w:val="002B1BA8"/>
    <w:rsid w:val="002B1F0A"/>
    <w:rsid w:val="002B2C5A"/>
    <w:rsid w:val="002B2F63"/>
    <w:rsid w:val="002B5D4B"/>
    <w:rsid w:val="002B62E0"/>
    <w:rsid w:val="002B6CB4"/>
    <w:rsid w:val="002B7C37"/>
    <w:rsid w:val="002C03F0"/>
    <w:rsid w:val="002C0B14"/>
    <w:rsid w:val="002C1DAA"/>
    <w:rsid w:val="002C2D2A"/>
    <w:rsid w:val="002C3376"/>
    <w:rsid w:val="002C3A83"/>
    <w:rsid w:val="002C4378"/>
    <w:rsid w:val="002C4F0B"/>
    <w:rsid w:val="002C5827"/>
    <w:rsid w:val="002C60AA"/>
    <w:rsid w:val="002C6FDC"/>
    <w:rsid w:val="002C7E01"/>
    <w:rsid w:val="002C7E5A"/>
    <w:rsid w:val="002D0614"/>
    <w:rsid w:val="002D0623"/>
    <w:rsid w:val="002D10F3"/>
    <w:rsid w:val="002D1FDF"/>
    <w:rsid w:val="002D25B2"/>
    <w:rsid w:val="002D3226"/>
    <w:rsid w:val="002D358C"/>
    <w:rsid w:val="002D3CAF"/>
    <w:rsid w:val="002D3E87"/>
    <w:rsid w:val="002D4D92"/>
    <w:rsid w:val="002D5D28"/>
    <w:rsid w:val="002D5FAB"/>
    <w:rsid w:val="002D6442"/>
    <w:rsid w:val="002D65D6"/>
    <w:rsid w:val="002D6B9B"/>
    <w:rsid w:val="002D73D7"/>
    <w:rsid w:val="002D73DC"/>
    <w:rsid w:val="002D7597"/>
    <w:rsid w:val="002D7599"/>
    <w:rsid w:val="002D789A"/>
    <w:rsid w:val="002D7A5B"/>
    <w:rsid w:val="002E0708"/>
    <w:rsid w:val="002E11FC"/>
    <w:rsid w:val="002E1EE3"/>
    <w:rsid w:val="002E20D6"/>
    <w:rsid w:val="002E33D1"/>
    <w:rsid w:val="002E3EDC"/>
    <w:rsid w:val="002E4282"/>
    <w:rsid w:val="002E440A"/>
    <w:rsid w:val="002E545C"/>
    <w:rsid w:val="002E66EA"/>
    <w:rsid w:val="002E6A49"/>
    <w:rsid w:val="002E6A8C"/>
    <w:rsid w:val="002E6DAB"/>
    <w:rsid w:val="002E6DF5"/>
    <w:rsid w:val="002E7CCA"/>
    <w:rsid w:val="002F0790"/>
    <w:rsid w:val="002F07FB"/>
    <w:rsid w:val="002F0903"/>
    <w:rsid w:val="002F0CC8"/>
    <w:rsid w:val="002F0FBD"/>
    <w:rsid w:val="002F10B9"/>
    <w:rsid w:val="002F23E0"/>
    <w:rsid w:val="002F292E"/>
    <w:rsid w:val="002F3EB6"/>
    <w:rsid w:val="002F5757"/>
    <w:rsid w:val="002F6B8E"/>
    <w:rsid w:val="002F6FDD"/>
    <w:rsid w:val="002F7E24"/>
    <w:rsid w:val="0030006C"/>
    <w:rsid w:val="00302423"/>
    <w:rsid w:val="00303C18"/>
    <w:rsid w:val="00303F96"/>
    <w:rsid w:val="0030454B"/>
    <w:rsid w:val="00305991"/>
    <w:rsid w:val="0030601F"/>
    <w:rsid w:val="00306231"/>
    <w:rsid w:val="00306990"/>
    <w:rsid w:val="00306B61"/>
    <w:rsid w:val="00307245"/>
    <w:rsid w:val="00307428"/>
    <w:rsid w:val="00307C34"/>
    <w:rsid w:val="00307EB8"/>
    <w:rsid w:val="003119CF"/>
    <w:rsid w:val="003130F5"/>
    <w:rsid w:val="0031313D"/>
    <w:rsid w:val="003140CB"/>
    <w:rsid w:val="00314772"/>
    <w:rsid w:val="00315152"/>
    <w:rsid w:val="00315244"/>
    <w:rsid w:val="0031794C"/>
    <w:rsid w:val="0032041A"/>
    <w:rsid w:val="00320A05"/>
    <w:rsid w:val="00321C5C"/>
    <w:rsid w:val="00321FC5"/>
    <w:rsid w:val="00323444"/>
    <w:rsid w:val="0032353C"/>
    <w:rsid w:val="00323930"/>
    <w:rsid w:val="003242B7"/>
    <w:rsid w:val="00324E65"/>
    <w:rsid w:val="003263D5"/>
    <w:rsid w:val="00326B48"/>
    <w:rsid w:val="00326C03"/>
    <w:rsid w:val="00327462"/>
    <w:rsid w:val="00327958"/>
    <w:rsid w:val="0033016B"/>
    <w:rsid w:val="003308E0"/>
    <w:rsid w:val="00331427"/>
    <w:rsid w:val="00331907"/>
    <w:rsid w:val="00332033"/>
    <w:rsid w:val="003328ED"/>
    <w:rsid w:val="003330FE"/>
    <w:rsid w:val="00333BDD"/>
    <w:rsid w:val="0033437B"/>
    <w:rsid w:val="003347EE"/>
    <w:rsid w:val="00334B49"/>
    <w:rsid w:val="0033600B"/>
    <w:rsid w:val="003361D7"/>
    <w:rsid w:val="00336393"/>
    <w:rsid w:val="00336575"/>
    <w:rsid w:val="00336870"/>
    <w:rsid w:val="00336A39"/>
    <w:rsid w:val="003402BC"/>
    <w:rsid w:val="00340583"/>
    <w:rsid w:val="00340B98"/>
    <w:rsid w:val="00340FF3"/>
    <w:rsid w:val="00341D99"/>
    <w:rsid w:val="00342FAB"/>
    <w:rsid w:val="0034391B"/>
    <w:rsid w:val="00343CDE"/>
    <w:rsid w:val="0034431F"/>
    <w:rsid w:val="003445DD"/>
    <w:rsid w:val="003448B8"/>
    <w:rsid w:val="00345F27"/>
    <w:rsid w:val="00346163"/>
    <w:rsid w:val="00346330"/>
    <w:rsid w:val="00346701"/>
    <w:rsid w:val="00346EA8"/>
    <w:rsid w:val="003472FA"/>
    <w:rsid w:val="00347792"/>
    <w:rsid w:val="003478B3"/>
    <w:rsid w:val="00347AB4"/>
    <w:rsid w:val="003503A8"/>
    <w:rsid w:val="00350DAF"/>
    <w:rsid w:val="00351BDB"/>
    <w:rsid w:val="00351D95"/>
    <w:rsid w:val="00351F02"/>
    <w:rsid w:val="00352232"/>
    <w:rsid w:val="00352867"/>
    <w:rsid w:val="003538DC"/>
    <w:rsid w:val="003540FB"/>
    <w:rsid w:val="0035427F"/>
    <w:rsid w:val="003547A8"/>
    <w:rsid w:val="00355F7F"/>
    <w:rsid w:val="00356151"/>
    <w:rsid w:val="00356867"/>
    <w:rsid w:val="00356CCD"/>
    <w:rsid w:val="00357D64"/>
    <w:rsid w:val="0036079C"/>
    <w:rsid w:val="003614F3"/>
    <w:rsid w:val="00363AC8"/>
    <w:rsid w:val="0036528D"/>
    <w:rsid w:val="00365F6A"/>
    <w:rsid w:val="0036653B"/>
    <w:rsid w:val="0036686C"/>
    <w:rsid w:val="00366A52"/>
    <w:rsid w:val="00366AD0"/>
    <w:rsid w:val="00366F3E"/>
    <w:rsid w:val="0036722F"/>
    <w:rsid w:val="00370270"/>
    <w:rsid w:val="00370B78"/>
    <w:rsid w:val="00372341"/>
    <w:rsid w:val="003728C8"/>
    <w:rsid w:val="00372F2D"/>
    <w:rsid w:val="00373453"/>
    <w:rsid w:val="00373CC1"/>
    <w:rsid w:val="0037489D"/>
    <w:rsid w:val="003751F9"/>
    <w:rsid w:val="003755A8"/>
    <w:rsid w:val="00376A4E"/>
    <w:rsid w:val="00376CFB"/>
    <w:rsid w:val="00377557"/>
    <w:rsid w:val="00382A2C"/>
    <w:rsid w:val="00382AC8"/>
    <w:rsid w:val="003835CA"/>
    <w:rsid w:val="00383A53"/>
    <w:rsid w:val="00384196"/>
    <w:rsid w:val="00384B4D"/>
    <w:rsid w:val="003862C8"/>
    <w:rsid w:val="00386C8B"/>
    <w:rsid w:val="003878D7"/>
    <w:rsid w:val="003901B5"/>
    <w:rsid w:val="00390A83"/>
    <w:rsid w:val="003921FB"/>
    <w:rsid w:val="003928AF"/>
    <w:rsid w:val="00393240"/>
    <w:rsid w:val="003936B7"/>
    <w:rsid w:val="00394963"/>
    <w:rsid w:val="0039553B"/>
    <w:rsid w:val="0039620C"/>
    <w:rsid w:val="0039795C"/>
    <w:rsid w:val="003A00C6"/>
    <w:rsid w:val="003A1D27"/>
    <w:rsid w:val="003A2CCD"/>
    <w:rsid w:val="003A2EE7"/>
    <w:rsid w:val="003A33A7"/>
    <w:rsid w:val="003A49DD"/>
    <w:rsid w:val="003B0070"/>
    <w:rsid w:val="003B15F0"/>
    <w:rsid w:val="003B1C41"/>
    <w:rsid w:val="003B364C"/>
    <w:rsid w:val="003B4307"/>
    <w:rsid w:val="003B49BD"/>
    <w:rsid w:val="003B5298"/>
    <w:rsid w:val="003B61CE"/>
    <w:rsid w:val="003B6306"/>
    <w:rsid w:val="003B6C6C"/>
    <w:rsid w:val="003B79D1"/>
    <w:rsid w:val="003C0046"/>
    <w:rsid w:val="003C097F"/>
    <w:rsid w:val="003C3EAC"/>
    <w:rsid w:val="003C49EF"/>
    <w:rsid w:val="003C4E4C"/>
    <w:rsid w:val="003C667B"/>
    <w:rsid w:val="003C6BC5"/>
    <w:rsid w:val="003C76CD"/>
    <w:rsid w:val="003D015B"/>
    <w:rsid w:val="003D3AE2"/>
    <w:rsid w:val="003D3D75"/>
    <w:rsid w:val="003D4CC1"/>
    <w:rsid w:val="003D5F8C"/>
    <w:rsid w:val="003D67CB"/>
    <w:rsid w:val="003D6A22"/>
    <w:rsid w:val="003D7ACB"/>
    <w:rsid w:val="003E16F1"/>
    <w:rsid w:val="003E19B9"/>
    <w:rsid w:val="003E1A9A"/>
    <w:rsid w:val="003E1E28"/>
    <w:rsid w:val="003E3204"/>
    <w:rsid w:val="003E3331"/>
    <w:rsid w:val="003E3A71"/>
    <w:rsid w:val="003E4067"/>
    <w:rsid w:val="003E4FE7"/>
    <w:rsid w:val="003E5BD5"/>
    <w:rsid w:val="003E7124"/>
    <w:rsid w:val="003F0614"/>
    <w:rsid w:val="003F0848"/>
    <w:rsid w:val="003F2676"/>
    <w:rsid w:val="003F35A1"/>
    <w:rsid w:val="003F37F6"/>
    <w:rsid w:val="003F3A83"/>
    <w:rsid w:val="003F3EBE"/>
    <w:rsid w:val="003F416C"/>
    <w:rsid w:val="003F51D7"/>
    <w:rsid w:val="003F52DA"/>
    <w:rsid w:val="003F58E3"/>
    <w:rsid w:val="003F58F6"/>
    <w:rsid w:val="003F67B7"/>
    <w:rsid w:val="003F7971"/>
    <w:rsid w:val="003F7C41"/>
    <w:rsid w:val="00400A83"/>
    <w:rsid w:val="00400C27"/>
    <w:rsid w:val="004010C8"/>
    <w:rsid w:val="00401693"/>
    <w:rsid w:val="004016C3"/>
    <w:rsid w:val="004018E8"/>
    <w:rsid w:val="00401F7E"/>
    <w:rsid w:val="004022CF"/>
    <w:rsid w:val="00402D7A"/>
    <w:rsid w:val="00403436"/>
    <w:rsid w:val="004034B7"/>
    <w:rsid w:val="00403B34"/>
    <w:rsid w:val="00404D52"/>
    <w:rsid w:val="004052B7"/>
    <w:rsid w:val="0040572C"/>
    <w:rsid w:val="00406574"/>
    <w:rsid w:val="00406C86"/>
    <w:rsid w:val="00406D43"/>
    <w:rsid w:val="00406DD9"/>
    <w:rsid w:val="004074C5"/>
    <w:rsid w:val="004079A3"/>
    <w:rsid w:val="00407E19"/>
    <w:rsid w:val="00410A8A"/>
    <w:rsid w:val="0041173C"/>
    <w:rsid w:val="0041259F"/>
    <w:rsid w:val="004130B8"/>
    <w:rsid w:val="00413295"/>
    <w:rsid w:val="00413BCF"/>
    <w:rsid w:val="0041437C"/>
    <w:rsid w:val="004148C6"/>
    <w:rsid w:val="00414E1C"/>
    <w:rsid w:val="0041548E"/>
    <w:rsid w:val="00415C1B"/>
    <w:rsid w:val="0041642A"/>
    <w:rsid w:val="00416A5F"/>
    <w:rsid w:val="00417A99"/>
    <w:rsid w:val="004206B1"/>
    <w:rsid w:val="00420865"/>
    <w:rsid w:val="00420A22"/>
    <w:rsid w:val="00420C93"/>
    <w:rsid w:val="00420E44"/>
    <w:rsid w:val="00421CB9"/>
    <w:rsid w:val="004227E3"/>
    <w:rsid w:val="00423CF9"/>
    <w:rsid w:val="00424159"/>
    <w:rsid w:val="0042655E"/>
    <w:rsid w:val="00427C3F"/>
    <w:rsid w:val="00427D1F"/>
    <w:rsid w:val="0043061B"/>
    <w:rsid w:val="00430EF9"/>
    <w:rsid w:val="00431301"/>
    <w:rsid w:val="00431CF9"/>
    <w:rsid w:val="00432294"/>
    <w:rsid w:val="00432933"/>
    <w:rsid w:val="00432E73"/>
    <w:rsid w:val="00433839"/>
    <w:rsid w:val="00433DC4"/>
    <w:rsid w:val="004348F3"/>
    <w:rsid w:val="00434B05"/>
    <w:rsid w:val="00434C9D"/>
    <w:rsid w:val="004374D7"/>
    <w:rsid w:val="00437C42"/>
    <w:rsid w:val="00440D15"/>
    <w:rsid w:val="00440FB9"/>
    <w:rsid w:val="00441ABA"/>
    <w:rsid w:val="0044312A"/>
    <w:rsid w:val="0044404B"/>
    <w:rsid w:val="00444EB9"/>
    <w:rsid w:val="00445824"/>
    <w:rsid w:val="00445C90"/>
    <w:rsid w:val="00446D3E"/>
    <w:rsid w:val="00450D3F"/>
    <w:rsid w:val="00450DF1"/>
    <w:rsid w:val="00450FAA"/>
    <w:rsid w:val="004518CA"/>
    <w:rsid w:val="00451BF3"/>
    <w:rsid w:val="004523C5"/>
    <w:rsid w:val="00452B65"/>
    <w:rsid w:val="00456ADE"/>
    <w:rsid w:val="00457671"/>
    <w:rsid w:val="004609BB"/>
    <w:rsid w:val="00460D85"/>
    <w:rsid w:val="00461838"/>
    <w:rsid w:val="00461A1A"/>
    <w:rsid w:val="00461F24"/>
    <w:rsid w:val="004623E6"/>
    <w:rsid w:val="0046258D"/>
    <w:rsid w:val="00462DA9"/>
    <w:rsid w:val="00463333"/>
    <w:rsid w:val="0046377C"/>
    <w:rsid w:val="004653D4"/>
    <w:rsid w:val="00465CF1"/>
    <w:rsid w:val="00466DEC"/>
    <w:rsid w:val="00466E80"/>
    <w:rsid w:val="004675CE"/>
    <w:rsid w:val="00467904"/>
    <w:rsid w:val="00467978"/>
    <w:rsid w:val="004709B0"/>
    <w:rsid w:val="00470D32"/>
    <w:rsid w:val="00471572"/>
    <w:rsid w:val="004715CD"/>
    <w:rsid w:val="004724FB"/>
    <w:rsid w:val="00472BBB"/>
    <w:rsid w:val="004734FF"/>
    <w:rsid w:val="0047432D"/>
    <w:rsid w:val="00474DF2"/>
    <w:rsid w:val="00474F8D"/>
    <w:rsid w:val="00475045"/>
    <w:rsid w:val="00475CF6"/>
    <w:rsid w:val="004801CC"/>
    <w:rsid w:val="004803D3"/>
    <w:rsid w:val="00480F1B"/>
    <w:rsid w:val="0048215D"/>
    <w:rsid w:val="00482765"/>
    <w:rsid w:val="00482C09"/>
    <w:rsid w:val="004830D9"/>
    <w:rsid w:val="0048311A"/>
    <w:rsid w:val="004831DD"/>
    <w:rsid w:val="00483581"/>
    <w:rsid w:val="00483753"/>
    <w:rsid w:val="00483A6F"/>
    <w:rsid w:val="004844D0"/>
    <w:rsid w:val="00484D0C"/>
    <w:rsid w:val="00484F41"/>
    <w:rsid w:val="00485BAA"/>
    <w:rsid w:val="00485D62"/>
    <w:rsid w:val="00485F8C"/>
    <w:rsid w:val="0048621C"/>
    <w:rsid w:val="00486FEC"/>
    <w:rsid w:val="00487374"/>
    <w:rsid w:val="004873A3"/>
    <w:rsid w:val="00487E2E"/>
    <w:rsid w:val="004910DC"/>
    <w:rsid w:val="00491384"/>
    <w:rsid w:val="00492E2E"/>
    <w:rsid w:val="00493335"/>
    <w:rsid w:val="00493C1D"/>
    <w:rsid w:val="004941AD"/>
    <w:rsid w:val="00494793"/>
    <w:rsid w:val="004949F9"/>
    <w:rsid w:val="00496851"/>
    <w:rsid w:val="00496E8C"/>
    <w:rsid w:val="00497466"/>
    <w:rsid w:val="00497AC0"/>
    <w:rsid w:val="004A0487"/>
    <w:rsid w:val="004A0824"/>
    <w:rsid w:val="004A0BDA"/>
    <w:rsid w:val="004A1134"/>
    <w:rsid w:val="004A30C4"/>
    <w:rsid w:val="004A44DB"/>
    <w:rsid w:val="004A49C1"/>
    <w:rsid w:val="004A5DB3"/>
    <w:rsid w:val="004A5DF0"/>
    <w:rsid w:val="004A6290"/>
    <w:rsid w:val="004A68B5"/>
    <w:rsid w:val="004A7579"/>
    <w:rsid w:val="004B083B"/>
    <w:rsid w:val="004B12DE"/>
    <w:rsid w:val="004B30B9"/>
    <w:rsid w:val="004B3496"/>
    <w:rsid w:val="004B364D"/>
    <w:rsid w:val="004B36B3"/>
    <w:rsid w:val="004B4D3A"/>
    <w:rsid w:val="004B5871"/>
    <w:rsid w:val="004B6845"/>
    <w:rsid w:val="004B79B2"/>
    <w:rsid w:val="004C0366"/>
    <w:rsid w:val="004C0CB5"/>
    <w:rsid w:val="004C14AB"/>
    <w:rsid w:val="004C1D4D"/>
    <w:rsid w:val="004C2159"/>
    <w:rsid w:val="004C2AD1"/>
    <w:rsid w:val="004C3DE6"/>
    <w:rsid w:val="004C4A62"/>
    <w:rsid w:val="004C56CC"/>
    <w:rsid w:val="004C5992"/>
    <w:rsid w:val="004C5E50"/>
    <w:rsid w:val="004C5F84"/>
    <w:rsid w:val="004C6E7E"/>
    <w:rsid w:val="004C76FB"/>
    <w:rsid w:val="004C780D"/>
    <w:rsid w:val="004C7FAA"/>
    <w:rsid w:val="004D1243"/>
    <w:rsid w:val="004D328F"/>
    <w:rsid w:val="004D3D9F"/>
    <w:rsid w:val="004D3DB6"/>
    <w:rsid w:val="004D43CD"/>
    <w:rsid w:val="004D4451"/>
    <w:rsid w:val="004D4616"/>
    <w:rsid w:val="004D63BF"/>
    <w:rsid w:val="004D64CF"/>
    <w:rsid w:val="004D71EF"/>
    <w:rsid w:val="004D750B"/>
    <w:rsid w:val="004D7F1F"/>
    <w:rsid w:val="004E056C"/>
    <w:rsid w:val="004E1301"/>
    <w:rsid w:val="004E158F"/>
    <w:rsid w:val="004E3EF4"/>
    <w:rsid w:val="004E4792"/>
    <w:rsid w:val="004E5405"/>
    <w:rsid w:val="004E58DB"/>
    <w:rsid w:val="004E5F28"/>
    <w:rsid w:val="004E5FFA"/>
    <w:rsid w:val="004E6935"/>
    <w:rsid w:val="004E72DC"/>
    <w:rsid w:val="004E7435"/>
    <w:rsid w:val="004F03D2"/>
    <w:rsid w:val="004F0EAE"/>
    <w:rsid w:val="004F153D"/>
    <w:rsid w:val="004F1604"/>
    <w:rsid w:val="004F17B6"/>
    <w:rsid w:val="004F1CD8"/>
    <w:rsid w:val="004F2BAD"/>
    <w:rsid w:val="004F591C"/>
    <w:rsid w:val="004F616A"/>
    <w:rsid w:val="004F6F1F"/>
    <w:rsid w:val="004F77AB"/>
    <w:rsid w:val="00500C95"/>
    <w:rsid w:val="00501277"/>
    <w:rsid w:val="005015C3"/>
    <w:rsid w:val="00501633"/>
    <w:rsid w:val="0050242A"/>
    <w:rsid w:val="005029F5"/>
    <w:rsid w:val="00502E4C"/>
    <w:rsid w:val="005035E7"/>
    <w:rsid w:val="00503C25"/>
    <w:rsid w:val="00505034"/>
    <w:rsid w:val="005051BD"/>
    <w:rsid w:val="0050527C"/>
    <w:rsid w:val="005054F9"/>
    <w:rsid w:val="005058EA"/>
    <w:rsid w:val="00505EA2"/>
    <w:rsid w:val="005067A8"/>
    <w:rsid w:val="00506ACB"/>
    <w:rsid w:val="00506E5F"/>
    <w:rsid w:val="00507084"/>
    <w:rsid w:val="00507792"/>
    <w:rsid w:val="0050794F"/>
    <w:rsid w:val="00510D5C"/>
    <w:rsid w:val="005111BB"/>
    <w:rsid w:val="00512749"/>
    <w:rsid w:val="0051275B"/>
    <w:rsid w:val="00512D9A"/>
    <w:rsid w:val="00512E26"/>
    <w:rsid w:val="0051303C"/>
    <w:rsid w:val="0051348F"/>
    <w:rsid w:val="00513813"/>
    <w:rsid w:val="00513BEB"/>
    <w:rsid w:val="00514F80"/>
    <w:rsid w:val="00515116"/>
    <w:rsid w:val="00515332"/>
    <w:rsid w:val="0051650E"/>
    <w:rsid w:val="00516A66"/>
    <w:rsid w:val="00516CC9"/>
    <w:rsid w:val="0051734E"/>
    <w:rsid w:val="0051764B"/>
    <w:rsid w:val="005210A3"/>
    <w:rsid w:val="005214FD"/>
    <w:rsid w:val="005229F1"/>
    <w:rsid w:val="00522AA1"/>
    <w:rsid w:val="00522E21"/>
    <w:rsid w:val="00523715"/>
    <w:rsid w:val="0052414E"/>
    <w:rsid w:val="0052482A"/>
    <w:rsid w:val="00524FBB"/>
    <w:rsid w:val="00525020"/>
    <w:rsid w:val="0052579A"/>
    <w:rsid w:val="00526285"/>
    <w:rsid w:val="00530A67"/>
    <w:rsid w:val="00530AE9"/>
    <w:rsid w:val="005323E2"/>
    <w:rsid w:val="00533BB6"/>
    <w:rsid w:val="00536104"/>
    <w:rsid w:val="005368E3"/>
    <w:rsid w:val="00536C62"/>
    <w:rsid w:val="00536E2E"/>
    <w:rsid w:val="00537412"/>
    <w:rsid w:val="00540208"/>
    <w:rsid w:val="00540303"/>
    <w:rsid w:val="005411DB"/>
    <w:rsid w:val="00541961"/>
    <w:rsid w:val="00541BC8"/>
    <w:rsid w:val="00546A34"/>
    <w:rsid w:val="00547140"/>
    <w:rsid w:val="0054725F"/>
    <w:rsid w:val="005472D5"/>
    <w:rsid w:val="0054730D"/>
    <w:rsid w:val="00547FA5"/>
    <w:rsid w:val="00551268"/>
    <w:rsid w:val="005530AE"/>
    <w:rsid w:val="005537BF"/>
    <w:rsid w:val="0055473F"/>
    <w:rsid w:val="005551A4"/>
    <w:rsid w:val="0055687E"/>
    <w:rsid w:val="00557266"/>
    <w:rsid w:val="00557A69"/>
    <w:rsid w:val="00560E4C"/>
    <w:rsid w:val="0056206F"/>
    <w:rsid w:val="00565536"/>
    <w:rsid w:val="00565B4A"/>
    <w:rsid w:val="0056792E"/>
    <w:rsid w:val="00570229"/>
    <w:rsid w:val="005712BD"/>
    <w:rsid w:val="00571D08"/>
    <w:rsid w:val="00571F62"/>
    <w:rsid w:val="00572CA1"/>
    <w:rsid w:val="00573218"/>
    <w:rsid w:val="005736BD"/>
    <w:rsid w:val="005737FB"/>
    <w:rsid w:val="00574D44"/>
    <w:rsid w:val="005750A0"/>
    <w:rsid w:val="0057607A"/>
    <w:rsid w:val="00576FC8"/>
    <w:rsid w:val="00577386"/>
    <w:rsid w:val="00580C36"/>
    <w:rsid w:val="005810C3"/>
    <w:rsid w:val="005820F8"/>
    <w:rsid w:val="00582385"/>
    <w:rsid w:val="00582FEE"/>
    <w:rsid w:val="005833B0"/>
    <w:rsid w:val="00583EAA"/>
    <w:rsid w:val="00583EDF"/>
    <w:rsid w:val="005848BA"/>
    <w:rsid w:val="00585098"/>
    <w:rsid w:val="005854B1"/>
    <w:rsid w:val="00585B20"/>
    <w:rsid w:val="005862B9"/>
    <w:rsid w:val="0058729F"/>
    <w:rsid w:val="00587520"/>
    <w:rsid w:val="005875D0"/>
    <w:rsid w:val="00587B3D"/>
    <w:rsid w:val="00587B42"/>
    <w:rsid w:val="00590D0F"/>
    <w:rsid w:val="00590D8D"/>
    <w:rsid w:val="0059180A"/>
    <w:rsid w:val="00591A06"/>
    <w:rsid w:val="00592825"/>
    <w:rsid w:val="00592A08"/>
    <w:rsid w:val="005930C7"/>
    <w:rsid w:val="005931FF"/>
    <w:rsid w:val="00593371"/>
    <w:rsid w:val="005948A5"/>
    <w:rsid w:val="00595A7E"/>
    <w:rsid w:val="00596B2B"/>
    <w:rsid w:val="00596C53"/>
    <w:rsid w:val="00596EDE"/>
    <w:rsid w:val="00597730"/>
    <w:rsid w:val="005A0F87"/>
    <w:rsid w:val="005A1B88"/>
    <w:rsid w:val="005A1D4B"/>
    <w:rsid w:val="005A20AE"/>
    <w:rsid w:val="005A2DA9"/>
    <w:rsid w:val="005A3550"/>
    <w:rsid w:val="005A4814"/>
    <w:rsid w:val="005A4E37"/>
    <w:rsid w:val="005A4F4F"/>
    <w:rsid w:val="005A5743"/>
    <w:rsid w:val="005A5926"/>
    <w:rsid w:val="005A5A1A"/>
    <w:rsid w:val="005A638C"/>
    <w:rsid w:val="005A6565"/>
    <w:rsid w:val="005A705F"/>
    <w:rsid w:val="005A75FC"/>
    <w:rsid w:val="005B0CE7"/>
    <w:rsid w:val="005B14DB"/>
    <w:rsid w:val="005B151F"/>
    <w:rsid w:val="005B2B83"/>
    <w:rsid w:val="005B2CC0"/>
    <w:rsid w:val="005B31CA"/>
    <w:rsid w:val="005B632E"/>
    <w:rsid w:val="005B7302"/>
    <w:rsid w:val="005B7552"/>
    <w:rsid w:val="005B7586"/>
    <w:rsid w:val="005C03AC"/>
    <w:rsid w:val="005C03FC"/>
    <w:rsid w:val="005C1D73"/>
    <w:rsid w:val="005C282A"/>
    <w:rsid w:val="005C3A22"/>
    <w:rsid w:val="005C406B"/>
    <w:rsid w:val="005C42D4"/>
    <w:rsid w:val="005C46EF"/>
    <w:rsid w:val="005C49B6"/>
    <w:rsid w:val="005C54A7"/>
    <w:rsid w:val="005C59E6"/>
    <w:rsid w:val="005C5A15"/>
    <w:rsid w:val="005C5DE7"/>
    <w:rsid w:val="005C6724"/>
    <w:rsid w:val="005C6823"/>
    <w:rsid w:val="005C7237"/>
    <w:rsid w:val="005D033D"/>
    <w:rsid w:val="005D1529"/>
    <w:rsid w:val="005D2AAB"/>
    <w:rsid w:val="005D2B23"/>
    <w:rsid w:val="005D36AC"/>
    <w:rsid w:val="005D3721"/>
    <w:rsid w:val="005D5652"/>
    <w:rsid w:val="005D7DCD"/>
    <w:rsid w:val="005D7E80"/>
    <w:rsid w:val="005D7E96"/>
    <w:rsid w:val="005E09BD"/>
    <w:rsid w:val="005E1AF9"/>
    <w:rsid w:val="005E1C69"/>
    <w:rsid w:val="005E1DC7"/>
    <w:rsid w:val="005E3217"/>
    <w:rsid w:val="005E3765"/>
    <w:rsid w:val="005E37D3"/>
    <w:rsid w:val="005E5D61"/>
    <w:rsid w:val="005E6BD4"/>
    <w:rsid w:val="005E795B"/>
    <w:rsid w:val="005F019D"/>
    <w:rsid w:val="005F1618"/>
    <w:rsid w:val="005F1B7B"/>
    <w:rsid w:val="005F1E15"/>
    <w:rsid w:val="005F2C0C"/>
    <w:rsid w:val="005F2DB0"/>
    <w:rsid w:val="005F2F97"/>
    <w:rsid w:val="005F3C49"/>
    <w:rsid w:val="005F404C"/>
    <w:rsid w:val="005F4B30"/>
    <w:rsid w:val="005F51A5"/>
    <w:rsid w:val="005F54E8"/>
    <w:rsid w:val="005F57F6"/>
    <w:rsid w:val="005F5EC8"/>
    <w:rsid w:val="005F6257"/>
    <w:rsid w:val="005F6BA3"/>
    <w:rsid w:val="005F7CF6"/>
    <w:rsid w:val="0060000E"/>
    <w:rsid w:val="00601697"/>
    <w:rsid w:val="00601AAC"/>
    <w:rsid w:val="00601B49"/>
    <w:rsid w:val="0060259A"/>
    <w:rsid w:val="00602687"/>
    <w:rsid w:val="00603C4E"/>
    <w:rsid w:val="00604C1E"/>
    <w:rsid w:val="00604F89"/>
    <w:rsid w:val="00605587"/>
    <w:rsid w:val="0060576B"/>
    <w:rsid w:val="00605B7A"/>
    <w:rsid w:val="00605C96"/>
    <w:rsid w:val="00605F63"/>
    <w:rsid w:val="006068CB"/>
    <w:rsid w:val="00606B76"/>
    <w:rsid w:val="00606BF9"/>
    <w:rsid w:val="0060771F"/>
    <w:rsid w:val="00607B48"/>
    <w:rsid w:val="00611312"/>
    <w:rsid w:val="0061136C"/>
    <w:rsid w:val="006117EE"/>
    <w:rsid w:val="00611ACD"/>
    <w:rsid w:val="00611D44"/>
    <w:rsid w:val="00611DE0"/>
    <w:rsid w:val="0061234D"/>
    <w:rsid w:val="00612630"/>
    <w:rsid w:val="00612904"/>
    <w:rsid w:val="0061290E"/>
    <w:rsid w:val="00612F04"/>
    <w:rsid w:val="00613221"/>
    <w:rsid w:val="00613F6A"/>
    <w:rsid w:val="0061408E"/>
    <w:rsid w:val="006159C0"/>
    <w:rsid w:val="00615DC5"/>
    <w:rsid w:val="00615DF7"/>
    <w:rsid w:val="00617293"/>
    <w:rsid w:val="006176F9"/>
    <w:rsid w:val="00617BB9"/>
    <w:rsid w:val="006207E9"/>
    <w:rsid w:val="00620E82"/>
    <w:rsid w:val="00620F00"/>
    <w:rsid w:val="006228BB"/>
    <w:rsid w:val="00623497"/>
    <w:rsid w:val="00623672"/>
    <w:rsid w:val="006236B6"/>
    <w:rsid w:val="0062372A"/>
    <w:rsid w:val="00623AA5"/>
    <w:rsid w:val="00623D32"/>
    <w:rsid w:val="00624518"/>
    <w:rsid w:val="00624AA6"/>
    <w:rsid w:val="006259C0"/>
    <w:rsid w:val="0062660B"/>
    <w:rsid w:val="00626DC8"/>
    <w:rsid w:val="00626EF1"/>
    <w:rsid w:val="00626F5A"/>
    <w:rsid w:val="00627203"/>
    <w:rsid w:val="00627F50"/>
    <w:rsid w:val="006303B8"/>
    <w:rsid w:val="00630866"/>
    <w:rsid w:val="00631246"/>
    <w:rsid w:val="006317A7"/>
    <w:rsid w:val="00631808"/>
    <w:rsid w:val="00631B3A"/>
    <w:rsid w:val="006321F5"/>
    <w:rsid w:val="0063253D"/>
    <w:rsid w:val="00632B0C"/>
    <w:rsid w:val="00632B3B"/>
    <w:rsid w:val="00632CD7"/>
    <w:rsid w:val="006344E9"/>
    <w:rsid w:val="0063523B"/>
    <w:rsid w:val="00635860"/>
    <w:rsid w:val="00635CB7"/>
    <w:rsid w:val="006364BC"/>
    <w:rsid w:val="00636A16"/>
    <w:rsid w:val="0063760A"/>
    <w:rsid w:val="0063798C"/>
    <w:rsid w:val="00637C07"/>
    <w:rsid w:val="00637C41"/>
    <w:rsid w:val="00640F55"/>
    <w:rsid w:val="006418F2"/>
    <w:rsid w:val="00641AEA"/>
    <w:rsid w:val="00641F6B"/>
    <w:rsid w:val="00642306"/>
    <w:rsid w:val="00644426"/>
    <w:rsid w:val="006454C7"/>
    <w:rsid w:val="00645619"/>
    <w:rsid w:val="0064590A"/>
    <w:rsid w:val="00646114"/>
    <w:rsid w:val="00646949"/>
    <w:rsid w:val="006473ED"/>
    <w:rsid w:val="0065031E"/>
    <w:rsid w:val="0065074F"/>
    <w:rsid w:val="006509DD"/>
    <w:rsid w:val="00651400"/>
    <w:rsid w:val="006525E7"/>
    <w:rsid w:val="006527DB"/>
    <w:rsid w:val="006529EA"/>
    <w:rsid w:val="00652AF4"/>
    <w:rsid w:val="00653A32"/>
    <w:rsid w:val="00653E6F"/>
    <w:rsid w:val="00654168"/>
    <w:rsid w:val="00655340"/>
    <w:rsid w:val="0065577A"/>
    <w:rsid w:val="00656CB6"/>
    <w:rsid w:val="006573B4"/>
    <w:rsid w:val="00657E29"/>
    <w:rsid w:val="006601B4"/>
    <w:rsid w:val="00660ECC"/>
    <w:rsid w:val="0066224D"/>
    <w:rsid w:val="006625E9"/>
    <w:rsid w:val="00662BA3"/>
    <w:rsid w:val="00662C7D"/>
    <w:rsid w:val="00663680"/>
    <w:rsid w:val="006642AE"/>
    <w:rsid w:val="00664449"/>
    <w:rsid w:val="006648D2"/>
    <w:rsid w:val="0066574F"/>
    <w:rsid w:val="0066584D"/>
    <w:rsid w:val="00666628"/>
    <w:rsid w:val="006670AA"/>
    <w:rsid w:val="0067155C"/>
    <w:rsid w:val="0067180A"/>
    <w:rsid w:val="00671A3C"/>
    <w:rsid w:val="00672F1D"/>
    <w:rsid w:val="00673146"/>
    <w:rsid w:val="00673198"/>
    <w:rsid w:val="00675036"/>
    <w:rsid w:val="006758AD"/>
    <w:rsid w:val="00676D6E"/>
    <w:rsid w:val="00680925"/>
    <w:rsid w:val="0068186D"/>
    <w:rsid w:val="00683104"/>
    <w:rsid w:val="00684FC7"/>
    <w:rsid w:val="0068630E"/>
    <w:rsid w:val="00686EB4"/>
    <w:rsid w:val="00686EBC"/>
    <w:rsid w:val="006872E0"/>
    <w:rsid w:val="006876FE"/>
    <w:rsid w:val="006905CD"/>
    <w:rsid w:val="00690B67"/>
    <w:rsid w:val="006911CE"/>
    <w:rsid w:val="00691A1A"/>
    <w:rsid w:val="00691EB1"/>
    <w:rsid w:val="00692747"/>
    <w:rsid w:val="00692CDA"/>
    <w:rsid w:val="006932A4"/>
    <w:rsid w:val="00693DA2"/>
    <w:rsid w:val="00694A5F"/>
    <w:rsid w:val="00695536"/>
    <w:rsid w:val="006968AA"/>
    <w:rsid w:val="00696F20"/>
    <w:rsid w:val="00697602"/>
    <w:rsid w:val="006A0123"/>
    <w:rsid w:val="006A0707"/>
    <w:rsid w:val="006A0811"/>
    <w:rsid w:val="006A12CE"/>
    <w:rsid w:val="006A1B39"/>
    <w:rsid w:val="006A23DD"/>
    <w:rsid w:val="006A519D"/>
    <w:rsid w:val="006A63C7"/>
    <w:rsid w:val="006A6934"/>
    <w:rsid w:val="006A7126"/>
    <w:rsid w:val="006A788B"/>
    <w:rsid w:val="006B0C45"/>
    <w:rsid w:val="006B0D0B"/>
    <w:rsid w:val="006B0E37"/>
    <w:rsid w:val="006B142E"/>
    <w:rsid w:val="006B29BA"/>
    <w:rsid w:val="006B3152"/>
    <w:rsid w:val="006B3B92"/>
    <w:rsid w:val="006B3EE9"/>
    <w:rsid w:val="006B46CD"/>
    <w:rsid w:val="006B4A22"/>
    <w:rsid w:val="006B562E"/>
    <w:rsid w:val="006B664F"/>
    <w:rsid w:val="006B690B"/>
    <w:rsid w:val="006B6AA3"/>
    <w:rsid w:val="006B6B9D"/>
    <w:rsid w:val="006B7CD9"/>
    <w:rsid w:val="006C0651"/>
    <w:rsid w:val="006C0CD4"/>
    <w:rsid w:val="006C1970"/>
    <w:rsid w:val="006C1E80"/>
    <w:rsid w:val="006C24FC"/>
    <w:rsid w:val="006C263E"/>
    <w:rsid w:val="006C2E80"/>
    <w:rsid w:val="006C2F2B"/>
    <w:rsid w:val="006C3C88"/>
    <w:rsid w:val="006C3C99"/>
    <w:rsid w:val="006C440E"/>
    <w:rsid w:val="006C560D"/>
    <w:rsid w:val="006C5BEC"/>
    <w:rsid w:val="006C6813"/>
    <w:rsid w:val="006C6B31"/>
    <w:rsid w:val="006C6E9B"/>
    <w:rsid w:val="006C7648"/>
    <w:rsid w:val="006C7C1C"/>
    <w:rsid w:val="006C7D74"/>
    <w:rsid w:val="006C7D9D"/>
    <w:rsid w:val="006D0EDB"/>
    <w:rsid w:val="006D198B"/>
    <w:rsid w:val="006D31D9"/>
    <w:rsid w:val="006D3ADC"/>
    <w:rsid w:val="006D3EFE"/>
    <w:rsid w:val="006D48D8"/>
    <w:rsid w:val="006D4C55"/>
    <w:rsid w:val="006D54F6"/>
    <w:rsid w:val="006D5857"/>
    <w:rsid w:val="006D5B5A"/>
    <w:rsid w:val="006D6034"/>
    <w:rsid w:val="006D6813"/>
    <w:rsid w:val="006E00E6"/>
    <w:rsid w:val="006E09A5"/>
    <w:rsid w:val="006E09D0"/>
    <w:rsid w:val="006E3CA0"/>
    <w:rsid w:val="006E40CB"/>
    <w:rsid w:val="006E44EF"/>
    <w:rsid w:val="006E523D"/>
    <w:rsid w:val="006E58FA"/>
    <w:rsid w:val="006E67C4"/>
    <w:rsid w:val="006E6D8E"/>
    <w:rsid w:val="006E6FF4"/>
    <w:rsid w:val="006E7088"/>
    <w:rsid w:val="006E71AD"/>
    <w:rsid w:val="006E71FE"/>
    <w:rsid w:val="006E73F8"/>
    <w:rsid w:val="006F02AE"/>
    <w:rsid w:val="006F151C"/>
    <w:rsid w:val="006F17C6"/>
    <w:rsid w:val="006F1DB2"/>
    <w:rsid w:val="006F2A16"/>
    <w:rsid w:val="006F2D58"/>
    <w:rsid w:val="006F3ED1"/>
    <w:rsid w:val="006F451D"/>
    <w:rsid w:val="006F4833"/>
    <w:rsid w:val="006F4B98"/>
    <w:rsid w:val="006F5424"/>
    <w:rsid w:val="006F5650"/>
    <w:rsid w:val="006F6B9D"/>
    <w:rsid w:val="00700E5F"/>
    <w:rsid w:val="00703415"/>
    <w:rsid w:val="00704DD1"/>
    <w:rsid w:val="0070517B"/>
    <w:rsid w:val="00705793"/>
    <w:rsid w:val="00706408"/>
    <w:rsid w:val="00706655"/>
    <w:rsid w:val="007070A1"/>
    <w:rsid w:val="00707548"/>
    <w:rsid w:val="007101B7"/>
    <w:rsid w:val="0071064D"/>
    <w:rsid w:val="00711D26"/>
    <w:rsid w:val="0071283D"/>
    <w:rsid w:val="00713583"/>
    <w:rsid w:val="0071436C"/>
    <w:rsid w:val="00715045"/>
    <w:rsid w:val="0071556F"/>
    <w:rsid w:val="00717088"/>
    <w:rsid w:val="00717DBF"/>
    <w:rsid w:val="007203C0"/>
    <w:rsid w:val="007205AB"/>
    <w:rsid w:val="00720640"/>
    <w:rsid w:val="00720F77"/>
    <w:rsid w:val="00723CEF"/>
    <w:rsid w:val="0072438E"/>
    <w:rsid w:val="00724943"/>
    <w:rsid w:val="0072573E"/>
    <w:rsid w:val="007265F5"/>
    <w:rsid w:val="00726B3B"/>
    <w:rsid w:val="00726DBF"/>
    <w:rsid w:val="00730D69"/>
    <w:rsid w:val="007317EB"/>
    <w:rsid w:val="00733E5F"/>
    <w:rsid w:val="0073606A"/>
    <w:rsid w:val="00736F75"/>
    <w:rsid w:val="00737E01"/>
    <w:rsid w:val="007400ED"/>
    <w:rsid w:val="007405B6"/>
    <w:rsid w:val="00740FED"/>
    <w:rsid w:val="00741658"/>
    <w:rsid w:val="0074258E"/>
    <w:rsid w:val="00742668"/>
    <w:rsid w:val="00742F38"/>
    <w:rsid w:val="0074368E"/>
    <w:rsid w:val="00743D58"/>
    <w:rsid w:val="00745227"/>
    <w:rsid w:val="00746211"/>
    <w:rsid w:val="0074719C"/>
    <w:rsid w:val="00747648"/>
    <w:rsid w:val="00747671"/>
    <w:rsid w:val="00747734"/>
    <w:rsid w:val="00747C93"/>
    <w:rsid w:val="00750144"/>
    <w:rsid w:val="00750920"/>
    <w:rsid w:val="00751493"/>
    <w:rsid w:val="007518B7"/>
    <w:rsid w:val="00752312"/>
    <w:rsid w:val="007523B1"/>
    <w:rsid w:val="0075330D"/>
    <w:rsid w:val="00754BE9"/>
    <w:rsid w:val="00755328"/>
    <w:rsid w:val="00756337"/>
    <w:rsid w:val="00756791"/>
    <w:rsid w:val="00756B60"/>
    <w:rsid w:val="00757036"/>
    <w:rsid w:val="007576D5"/>
    <w:rsid w:val="0075784C"/>
    <w:rsid w:val="00757A62"/>
    <w:rsid w:val="00757EAF"/>
    <w:rsid w:val="0076033C"/>
    <w:rsid w:val="0076093B"/>
    <w:rsid w:val="0076102C"/>
    <w:rsid w:val="007611E4"/>
    <w:rsid w:val="007615C3"/>
    <w:rsid w:val="00761AF6"/>
    <w:rsid w:val="00761DE3"/>
    <w:rsid w:val="00761EEE"/>
    <w:rsid w:val="007639B6"/>
    <w:rsid w:val="00763EB3"/>
    <w:rsid w:val="00764164"/>
    <w:rsid w:val="00765449"/>
    <w:rsid w:val="007654D9"/>
    <w:rsid w:val="0076563D"/>
    <w:rsid w:val="00765743"/>
    <w:rsid w:val="00765B36"/>
    <w:rsid w:val="00765CFC"/>
    <w:rsid w:val="00766AA3"/>
    <w:rsid w:val="007675FB"/>
    <w:rsid w:val="00767D3A"/>
    <w:rsid w:val="00770DD9"/>
    <w:rsid w:val="00770EC3"/>
    <w:rsid w:val="007715CD"/>
    <w:rsid w:val="0077168F"/>
    <w:rsid w:val="00771D45"/>
    <w:rsid w:val="007722B6"/>
    <w:rsid w:val="00772472"/>
    <w:rsid w:val="007733DC"/>
    <w:rsid w:val="00776234"/>
    <w:rsid w:val="00776362"/>
    <w:rsid w:val="007767E7"/>
    <w:rsid w:val="00777233"/>
    <w:rsid w:val="0077789E"/>
    <w:rsid w:val="00780871"/>
    <w:rsid w:val="00780B47"/>
    <w:rsid w:val="00780C8B"/>
    <w:rsid w:val="007821C9"/>
    <w:rsid w:val="007829AA"/>
    <w:rsid w:val="00782AF7"/>
    <w:rsid w:val="00783A55"/>
    <w:rsid w:val="00784A7D"/>
    <w:rsid w:val="0078582B"/>
    <w:rsid w:val="00786578"/>
    <w:rsid w:val="007865F0"/>
    <w:rsid w:val="00787423"/>
    <w:rsid w:val="00787883"/>
    <w:rsid w:val="00787F4E"/>
    <w:rsid w:val="0079008F"/>
    <w:rsid w:val="00791FDF"/>
    <w:rsid w:val="007923C5"/>
    <w:rsid w:val="00792BA7"/>
    <w:rsid w:val="007936DC"/>
    <w:rsid w:val="00793893"/>
    <w:rsid w:val="00793927"/>
    <w:rsid w:val="00793D26"/>
    <w:rsid w:val="00793EE0"/>
    <w:rsid w:val="0079575B"/>
    <w:rsid w:val="00795C5E"/>
    <w:rsid w:val="007962C6"/>
    <w:rsid w:val="00796C31"/>
    <w:rsid w:val="00797310"/>
    <w:rsid w:val="00797D2D"/>
    <w:rsid w:val="007A0A4C"/>
    <w:rsid w:val="007A11FB"/>
    <w:rsid w:val="007A3A14"/>
    <w:rsid w:val="007A3B03"/>
    <w:rsid w:val="007A3C23"/>
    <w:rsid w:val="007A572E"/>
    <w:rsid w:val="007A5919"/>
    <w:rsid w:val="007A5D6C"/>
    <w:rsid w:val="007A64C9"/>
    <w:rsid w:val="007A6666"/>
    <w:rsid w:val="007A7719"/>
    <w:rsid w:val="007A78B3"/>
    <w:rsid w:val="007B00B9"/>
    <w:rsid w:val="007B01F5"/>
    <w:rsid w:val="007B1471"/>
    <w:rsid w:val="007B16BE"/>
    <w:rsid w:val="007B17E9"/>
    <w:rsid w:val="007B1859"/>
    <w:rsid w:val="007B199C"/>
    <w:rsid w:val="007B19DC"/>
    <w:rsid w:val="007B1E20"/>
    <w:rsid w:val="007B27B3"/>
    <w:rsid w:val="007B2E0C"/>
    <w:rsid w:val="007B3090"/>
    <w:rsid w:val="007B34DF"/>
    <w:rsid w:val="007B49F4"/>
    <w:rsid w:val="007B5C10"/>
    <w:rsid w:val="007B5F0A"/>
    <w:rsid w:val="007B7239"/>
    <w:rsid w:val="007B7999"/>
    <w:rsid w:val="007C0871"/>
    <w:rsid w:val="007C0B02"/>
    <w:rsid w:val="007C1401"/>
    <w:rsid w:val="007C2AD2"/>
    <w:rsid w:val="007C2CF4"/>
    <w:rsid w:val="007C3F7D"/>
    <w:rsid w:val="007C4443"/>
    <w:rsid w:val="007C596A"/>
    <w:rsid w:val="007D22FC"/>
    <w:rsid w:val="007D2376"/>
    <w:rsid w:val="007D23E8"/>
    <w:rsid w:val="007D245D"/>
    <w:rsid w:val="007D2BFB"/>
    <w:rsid w:val="007D2DBE"/>
    <w:rsid w:val="007D2F9B"/>
    <w:rsid w:val="007D3556"/>
    <w:rsid w:val="007D3D2D"/>
    <w:rsid w:val="007D4DC9"/>
    <w:rsid w:val="007D5363"/>
    <w:rsid w:val="007D6771"/>
    <w:rsid w:val="007D6EC1"/>
    <w:rsid w:val="007E0C75"/>
    <w:rsid w:val="007E1722"/>
    <w:rsid w:val="007E1BBB"/>
    <w:rsid w:val="007E2F6C"/>
    <w:rsid w:val="007E311D"/>
    <w:rsid w:val="007E4899"/>
    <w:rsid w:val="007E579E"/>
    <w:rsid w:val="007E68A1"/>
    <w:rsid w:val="007F247A"/>
    <w:rsid w:val="007F2FEC"/>
    <w:rsid w:val="007F35ED"/>
    <w:rsid w:val="007F3CA9"/>
    <w:rsid w:val="007F3DA5"/>
    <w:rsid w:val="007F3E32"/>
    <w:rsid w:val="007F5B87"/>
    <w:rsid w:val="007F642D"/>
    <w:rsid w:val="007F73D3"/>
    <w:rsid w:val="007F7449"/>
    <w:rsid w:val="007F7804"/>
    <w:rsid w:val="007F7CEB"/>
    <w:rsid w:val="0080044E"/>
    <w:rsid w:val="008008B1"/>
    <w:rsid w:val="008008F9"/>
    <w:rsid w:val="0080105D"/>
    <w:rsid w:val="00801F56"/>
    <w:rsid w:val="00803228"/>
    <w:rsid w:val="008038D1"/>
    <w:rsid w:val="008039FD"/>
    <w:rsid w:val="00803F28"/>
    <w:rsid w:val="00804086"/>
    <w:rsid w:val="00805596"/>
    <w:rsid w:val="008062C9"/>
    <w:rsid w:val="00806B09"/>
    <w:rsid w:val="0080779A"/>
    <w:rsid w:val="00810620"/>
    <w:rsid w:val="00811E33"/>
    <w:rsid w:val="008120EF"/>
    <w:rsid w:val="00812FB2"/>
    <w:rsid w:val="0081316F"/>
    <w:rsid w:val="00813E8E"/>
    <w:rsid w:val="0081477B"/>
    <w:rsid w:val="00814E70"/>
    <w:rsid w:val="00815004"/>
    <w:rsid w:val="00815D95"/>
    <w:rsid w:val="008165A9"/>
    <w:rsid w:val="00816940"/>
    <w:rsid w:val="00816C71"/>
    <w:rsid w:val="00816FE9"/>
    <w:rsid w:val="008173BD"/>
    <w:rsid w:val="00817759"/>
    <w:rsid w:val="00820415"/>
    <w:rsid w:val="00821A16"/>
    <w:rsid w:val="00821ABC"/>
    <w:rsid w:val="00823813"/>
    <w:rsid w:val="00823A1D"/>
    <w:rsid w:val="0082420F"/>
    <w:rsid w:val="00826501"/>
    <w:rsid w:val="00826814"/>
    <w:rsid w:val="00827CBE"/>
    <w:rsid w:val="00827CFA"/>
    <w:rsid w:val="0083085B"/>
    <w:rsid w:val="00831D9E"/>
    <w:rsid w:val="00832985"/>
    <w:rsid w:val="008329C0"/>
    <w:rsid w:val="008336C6"/>
    <w:rsid w:val="008345E8"/>
    <w:rsid w:val="008362BD"/>
    <w:rsid w:val="00836411"/>
    <w:rsid w:val="00837584"/>
    <w:rsid w:val="008402A5"/>
    <w:rsid w:val="008408C0"/>
    <w:rsid w:val="0084117F"/>
    <w:rsid w:val="0084164C"/>
    <w:rsid w:val="00842E4D"/>
    <w:rsid w:val="00843758"/>
    <w:rsid w:val="00843A0A"/>
    <w:rsid w:val="00844FC2"/>
    <w:rsid w:val="00845067"/>
    <w:rsid w:val="008450E8"/>
    <w:rsid w:val="0084662D"/>
    <w:rsid w:val="00846A0C"/>
    <w:rsid w:val="008470E4"/>
    <w:rsid w:val="008478B3"/>
    <w:rsid w:val="00847CD5"/>
    <w:rsid w:val="008502C5"/>
    <w:rsid w:val="00850C33"/>
    <w:rsid w:val="00852AFA"/>
    <w:rsid w:val="008530FF"/>
    <w:rsid w:val="00853222"/>
    <w:rsid w:val="00853809"/>
    <w:rsid w:val="00857622"/>
    <w:rsid w:val="0086057C"/>
    <w:rsid w:val="00860610"/>
    <w:rsid w:val="0086099D"/>
    <w:rsid w:val="00860F8E"/>
    <w:rsid w:val="00861842"/>
    <w:rsid w:val="00862297"/>
    <w:rsid w:val="008622F6"/>
    <w:rsid w:val="00862B04"/>
    <w:rsid w:val="00862C70"/>
    <w:rsid w:val="00863576"/>
    <w:rsid w:val="0086396B"/>
    <w:rsid w:val="008643E8"/>
    <w:rsid w:val="008646D8"/>
    <w:rsid w:val="0086625B"/>
    <w:rsid w:val="008664DD"/>
    <w:rsid w:val="008665ED"/>
    <w:rsid w:val="00866E83"/>
    <w:rsid w:val="0086723C"/>
    <w:rsid w:val="00870AB2"/>
    <w:rsid w:val="00870AD2"/>
    <w:rsid w:val="00873D9B"/>
    <w:rsid w:val="00874050"/>
    <w:rsid w:val="00874851"/>
    <w:rsid w:val="00875310"/>
    <w:rsid w:val="00875C22"/>
    <w:rsid w:val="00875F8B"/>
    <w:rsid w:val="0087697C"/>
    <w:rsid w:val="00876EA3"/>
    <w:rsid w:val="00880694"/>
    <w:rsid w:val="008806B9"/>
    <w:rsid w:val="008815A1"/>
    <w:rsid w:val="0088268F"/>
    <w:rsid w:val="00882B99"/>
    <w:rsid w:val="00884307"/>
    <w:rsid w:val="0088442B"/>
    <w:rsid w:val="00884ABA"/>
    <w:rsid w:val="00884B0C"/>
    <w:rsid w:val="008856FB"/>
    <w:rsid w:val="00886537"/>
    <w:rsid w:val="00886894"/>
    <w:rsid w:val="00886F80"/>
    <w:rsid w:val="00887006"/>
    <w:rsid w:val="008876CE"/>
    <w:rsid w:val="008877D2"/>
    <w:rsid w:val="00890CD1"/>
    <w:rsid w:val="0089105A"/>
    <w:rsid w:val="00891D63"/>
    <w:rsid w:val="00892086"/>
    <w:rsid w:val="00892271"/>
    <w:rsid w:val="00892560"/>
    <w:rsid w:val="00892CD8"/>
    <w:rsid w:val="00893AC4"/>
    <w:rsid w:val="00894F3D"/>
    <w:rsid w:val="00895302"/>
    <w:rsid w:val="008959C8"/>
    <w:rsid w:val="00897CBB"/>
    <w:rsid w:val="008A07E6"/>
    <w:rsid w:val="008A0EA2"/>
    <w:rsid w:val="008A233C"/>
    <w:rsid w:val="008A2F97"/>
    <w:rsid w:val="008A41A7"/>
    <w:rsid w:val="008A44CA"/>
    <w:rsid w:val="008A4A9A"/>
    <w:rsid w:val="008A4DFA"/>
    <w:rsid w:val="008A697A"/>
    <w:rsid w:val="008A6C80"/>
    <w:rsid w:val="008A72E3"/>
    <w:rsid w:val="008B1580"/>
    <w:rsid w:val="008B1B69"/>
    <w:rsid w:val="008B1B90"/>
    <w:rsid w:val="008B1E8C"/>
    <w:rsid w:val="008B1ECD"/>
    <w:rsid w:val="008B2448"/>
    <w:rsid w:val="008B2BBF"/>
    <w:rsid w:val="008B44B6"/>
    <w:rsid w:val="008B44CB"/>
    <w:rsid w:val="008B46F5"/>
    <w:rsid w:val="008B47BA"/>
    <w:rsid w:val="008B4FF4"/>
    <w:rsid w:val="008B5C66"/>
    <w:rsid w:val="008B5F03"/>
    <w:rsid w:val="008B607B"/>
    <w:rsid w:val="008B64B7"/>
    <w:rsid w:val="008B7B22"/>
    <w:rsid w:val="008C04AA"/>
    <w:rsid w:val="008C0B02"/>
    <w:rsid w:val="008C0DB9"/>
    <w:rsid w:val="008C13E9"/>
    <w:rsid w:val="008C193B"/>
    <w:rsid w:val="008C1B63"/>
    <w:rsid w:val="008C278F"/>
    <w:rsid w:val="008C4493"/>
    <w:rsid w:val="008C4945"/>
    <w:rsid w:val="008C520F"/>
    <w:rsid w:val="008C6B2D"/>
    <w:rsid w:val="008C6E5C"/>
    <w:rsid w:val="008C6F7E"/>
    <w:rsid w:val="008C7A4C"/>
    <w:rsid w:val="008D00F0"/>
    <w:rsid w:val="008D0795"/>
    <w:rsid w:val="008D0AAF"/>
    <w:rsid w:val="008D1191"/>
    <w:rsid w:val="008D316E"/>
    <w:rsid w:val="008D5C12"/>
    <w:rsid w:val="008D61D4"/>
    <w:rsid w:val="008D687F"/>
    <w:rsid w:val="008D6A4D"/>
    <w:rsid w:val="008D70FB"/>
    <w:rsid w:val="008D7396"/>
    <w:rsid w:val="008D7CA1"/>
    <w:rsid w:val="008D7E8B"/>
    <w:rsid w:val="008E0652"/>
    <w:rsid w:val="008E0765"/>
    <w:rsid w:val="008E0955"/>
    <w:rsid w:val="008E1D29"/>
    <w:rsid w:val="008E262E"/>
    <w:rsid w:val="008E299C"/>
    <w:rsid w:val="008E3350"/>
    <w:rsid w:val="008E3398"/>
    <w:rsid w:val="008E34A2"/>
    <w:rsid w:val="008E4D5D"/>
    <w:rsid w:val="008E4DE3"/>
    <w:rsid w:val="008E57E6"/>
    <w:rsid w:val="008E58E1"/>
    <w:rsid w:val="008E66D7"/>
    <w:rsid w:val="008E7379"/>
    <w:rsid w:val="008F0F25"/>
    <w:rsid w:val="008F15FF"/>
    <w:rsid w:val="008F173E"/>
    <w:rsid w:val="008F1E41"/>
    <w:rsid w:val="008F3B34"/>
    <w:rsid w:val="008F3C74"/>
    <w:rsid w:val="008F46A8"/>
    <w:rsid w:val="008F4A2E"/>
    <w:rsid w:val="008F4D32"/>
    <w:rsid w:val="008F50BA"/>
    <w:rsid w:val="008F5276"/>
    <w:rsid w:val="008F560C"/>
    <w:rsid w:val="008F5656"/>
    <w:rsid w:val="008F60CB"/>
    <w:rsid w:val="008F6CA1"/>
    <w:rsid w:val="008F7E9C"/>
    <w:rsid w:val="00900219"/>
    <w:rsid w:val="009004A4"/>
    <w:rsid w:val="00900E42"/>
    <w:rsid w:val="00900F40"/>
    <w:rsid w:val="009016F8"/>
    <w:rsid w:val="00902794"/>
    <w:rsid w:val="00902B54"/>
    <w:rsid w:val="00903321"/>
    <w:rsid w:val="00903D18"/>
    <w:rsid w:val="00904D34"/>
    <w:rsid w:val="00904E50"/>
    <w:rsid w:val="00905A53"/>
    <w:rsid w:val="009067B3"/>
    <w:rsid w:val="0091024F"/>
    <w:rsid w:val="00910A44"/>
    <w:rsid w:val="00910C58"/>
    <w:rsid w:val="00911737"/>
    <w:rsid w:val="0091247F"/>
    <w:rsid w:val="00914D2D"/>
    <w:rsid w:val="0091556D"/>
    <w:rsid w:val="009156EA"/>
    <w:rsid w:val="00915C46"/>
    <w:rsid w:val="00916487"/>
    <w:rsid w:val="009173A6"/>
    <w:rsid w:val="00917CFE"/>
    <w:rsid w:val="0092266C"/>
    <w:rsid w:val="00922A73"/>
    <w:rsid w:val="00922D74"/>
    <w:rsid w:val="00923F73"/>
    <w:rsid w:val="009244A6"/>
    <w:rsid w:val="009248A8"/>
    <w:rsid w:val="00925276"/>
    <w:rsid w:val="00925395"/>
    <w:rsid w:val="00927905"/>
    <w:rsid w:val="009304DC"/>
    <w:rsid w:val="00930651"/>
    <w:rsid w:val="0093143E"/>
    <w:rsid w:val="00931A80"/>
    <w:rsid w:val="009324FA"/>
    <w:rsid w:val="009330AD"/>
    <w:rsid w:val="0093389A"/>
    <w:rsid w:val="00933C89"/>
    <w:rsid w:val="00935C01"/>
    <w:rsid w:val="0093613D"/>
    <w:rsid w:val="00936478"/>
    <w:rsid w:val="009364CE"/>
    <w:rsid w:val="00937905"/>
    <w:rsid w:val="00940352"/>
    <w:rsid w:val="009430DD"/>
    <w:rsid w:val="00943742"/>
    <w:rsid w:val="00943F91"/>
    <w:rsid w:val="00944036"/>
    <w:rsid w:val="0094412F"/>
    <w:rsid w:val="00944470"/>
    <w:rsid w:val="0094475A"/>
    <w:rsid w:val="00945759"/>
    <w:rsid w:val="00946374"/>
    <w:rsid w:val="00950891"/>
    <w:rsid w:val="00951C3F"/>
    <w:rsid w:val="009522E7"/>
    <w:rsid w:val="0095291C"/>
    <w:rsid w:val="009531C7"/>
    <w:rsid w:val="00953967"/>
    <w:rsid w:val="009544EB"/>
    <w:rsid w:val="00955906"/>
    <w:rsid w:val="00955966"/>
    <w:rsid w:val="00955AD6"/>
    <w:rsid w:val="00956545"/>
    <w:rsid w:val="0095685D"/>
    <w:rsid w:val="00957700"/>
    <w:rsid w:val="009577E5"/>
    <w:rsid w:val="009579C1"/>
    <w:rsid w:val="00960EDB"/>
    <w:rsid w:val="009617DE"/>
    <w:rsid w:val="00962A6E"/>
    <w:rsid w:val="00962C31"/>
    <w:rsid w:val="00963A59"/>
    <w:rsid w:val="00963CA4"/>
    <w:rsid w:val="0096446B"/>
    <w:rsid w:val="00964FCF"/>
    <w:rsid w:val="00965794"/>
    <w:rsid w:val="00965D14"/>
    <w:rsid w:val="00966485"/>
    <w:rsid w:val="009666A9"/>
    <w:rsid w:val="009667A1"/>
    <w:rsid w:val="00966B37"/>
    <w:rsid w:val="0096777D"/>
    <w:rsid w:val="0097023E"/>
    <w:rsid w:val="009705E4"/>
    <w:rsid w:val="00970674"/>
    <w:rsid w:val="00971470"/>
    <w:rsid w:val="00971552"/>
    <w:rsid w:val="00971CE1"/>
    <w:rsid w:val="00971D08"/>
    <w:rsid w:val="00972398"/>
    <w:rsid w:val="00972727"/>
    <w:rsid w:val="009730F8"/>
    <w:rsid w:val="00973328"/>
    <w:rsid w:val="0097394B"/>
    <w:rsid w:val="009739C7"/>
    <w:rsid w:val="00974554"/>
    <w:rsid w:val="00974E5E"/>
    <w:rsid w:val="00974EEA"/>
    <w:rsid w:val="00975BB3"/>
    <w:rsid w:val="00975CEF"/>
    <w:rsid w:val="00977BDC"/>
    <w:rsid w:val="009807F1"/>
    <w:rsid w:val="00980A47"/>
    <w:rsid w:val="00980ABE"/>
    <w:rsid w:val="009820C6"/>
    <w:rsid w:val="0098267A"/>
    <w:rsid w:val="009826B4"/>
    <w:rsid w:val="009827D2"/>
    <w:rsid w:val="0098373C"/>
    <w:rsid w:val="00984052"/>
    <w:rsid w:val="00984783"/>
    <w:rsid w:val="009856AE"/>
    <w:rsid w:val="00986617"/>
    <w:rsid w:val="00987F3F"/>
    <w:rsid w:val="00990BD3"/>
    <w:rsid w:val="0099156C"/>
    <w:rsid w:val="009930C6"/>
    <w:rsid w:val="00993960"/>
    <w:rsid w:val="00994276"/>
    <w:rsid w:val="00994F6D"/>
    <w:rsid w:val="009958A7"/>
    <w:rsid w:val="0099693F"/>
    <w:rsid w:val="009A1484"/>
    <w:rsid w:val="009A1893"/>
    <w:rsid w:val="009A1897"/>
    <w:rsid w:val="009A19EA"/>
    <w:rsid w:val="009A3B0D"/>
    <w:rsid w:val="009A5D60"/>
    <w:rsid w:val="009A5E32"/>
    <w:rsid w:val="009A6B6E"/>
    <w:rsid w:val="009B0CBE"/>
    <w:rsid w:val="009B1CAB"/>
    <w:rsid w:val="009B2D7B"/>
    <w:rsid w:val="009B30DB"/>
    <w:rsid w:val="009B447E"/>
    <w:rsid w:val="009B48E4"/>
    <w:rsid w:val="009B4EC0"/>
    <w:rsid w:val="009B525A"/>
    <w:rsid w:val="009B682F"/>
    <w:rsid w:val="009B717E"/>
    <w:rsid w:val="009B7422"/>
    <w:rsid w:val="009C04C0"/>
    <w:rsid w:val="009C24EF"/>
    <w:rsid w:val="009C2CD9"/>
    <w:rsid w:val="009C383D"/>
    <w:rsid w:val="009C40F5"/>
    <w:rsid w:val="009C446E"/>
    <w:rsid w:val="009C4495"/>
    <w:rsid w:val="009C63EB"/>
    <w:rsid w:val="009C66FE"/>
    <w:rsid w:val="009C6FFF"/>
    <w:rsid w:val="009C7B92"/>
    <w:rsid w:val="009D03BD"/>
    <w:rsid w:val="009D07D2"/>
    <w:rsid w:val="009D0ED1"/>
    <w:rsid w:val="009D176D"/>
    <w:rsid w:val="009D3940"/>
    <w:rsid w:val="009D3FB0"/>
    <w:rsid w:val="009D4A7E"/>
    <w:rsid w:val="009D4D0E"/>
    <w:rsid w:val="009D50D1"/>
    <w:rsid w:val="009D590D"/>
    <w:rsid w:val="009D7CD6"/>
    <w:rsid w:val="009D7E5F"/>
    <w:rsid w:val="009D7ED7"/>
    <w:rsid w:val="009E025F"/>
    <w:rsid w:val="009E07E3"/>
    <w:rsid w:val="009E0E5E"/>
    <w:rsid w:val="009E196B"/>
    <w:rsid w:val="009E25ED"/>
    <w:rsid w:val="009E3678"/>
    <w:rsid w:val="009E39C2"/>
    <w:rsid w:val="009E3DCD"/>
    <w:rsid w:val="009E4C5D"/>
    <w:rsid w:val="009E636A"/>
    <w:rsid w:val="009E66E8"/>
    <w:rsid w:val="009E6FC6"/>
    <w:rsid w:val="009E7072"/>
    <w:rsid w:val="009E713B"/>
    <w:rsid w:val="009F0D50"/>
    <w:rsid w:val="009F0EB3"/>
    <w:rsid w:val="009F1451"/>
    <w:rsid w:val="009F15E6"/>
    <w:rsid w:val="009F1C99"/>
    <w:rsid w:val="009F1E97"/>
    <w:rsid w:val="009F25FE"/>
    <w:rsid w:val="009F2C49"/>
    <w:rsid w:val="009F333D"/>
    <w:rsid w:val="009F3393"/>
    <w:rsid w:val="009F35F1"/>
    <w:rsid w:val="009F3EAC"/>
    <w:rsid w:val="009F4D25"/>
    <w:rsid w:val="009F60F7"/>
    <w:rsid w:val="009F7D34"/>
    <w:rsid w:val="00A00617"/>
    <w:rsid w:val="00A00845"/>
    <w:rsid w:val="00A01364"/>
    <w:rsid w:val="00A01532"/>
    <w:rsid w:val="00A01606"/>
    <w:rsid w:val="00A01900"/>
    <w:rsid w:val="00A02492"/>
    <w:rsid w:val="00A03721"/>
    <w:rsid w:val="00A0429F"/>
    <w:rsid w:val="00A05901"/>
    <w:rsid w:val="00A06179"/>
    <w:rsid w:val="00A06668"/>
    <w:rsid w:val="00A06D46"/>
    <w:rsid w:val="00A07A6C"/>
    <w:rsid w:val="00A07D0F"/>
    <w:rsid w:val="00A1008A"/>
    <w:rsid w:val="00A10566"/>
    <w:rsid w:val="00A11296"/>
    <w:rsid w:val="00A113AC"/>
    <w:rsid w:val="00A1144D"/>
    <w:rsid w:val="00A11BE3"/>
    <w:rsid w:val="00A11BF4"/>
    <w:rsid w:val="00A13E39"/>
    <w:rsid w:val="00A14ADD"/>
    <w:rsid w:val="00A15143"/>
    <w:rsid w:val="00A152B1"/>
    <w:rsid w:val="00A1552C"/>
    <w:rsid w:val="00A15E9A"/>
    <w:rsid w:val="00A16BD4"/>
    <w:rsid w:val="00A173E8"/>
    <w:rsid w:val="00A17684"/>
    <w:rsid w:val="00A17E52"/>
    <w:rsid w:val="00A20997"/>
    <w:rsid w:val="00A21191"/>
    <w:rsid w:val="00A21CF8"/>
    <w:rsid w:val="00A220B0"/>
    <w:rsid w:val="00A22F78"/>
    <w:rsid w:val="00A2334B"/>
    <w:rsid w:val="00A233A0"/>
    <w:rsid w:val="00A234C1"/>
    <w:rsid w:val="00A23FEF"/>
    <w:rsid w:val="00A24904"/>
    <w:rsid w:val="00A24BD2"/>
    <w:rsid w:val="00A25C21"/>
    <w:rsid w:val="00A279E2"/>
    <w:rsid w:val="00A306FB"/>
    <w:rsid w:val="00A31040"/>
    <w:rsid w:val="00A31120"/>
    <w:rsid w:val="00A3142E"/>
    <w:rsid w:val="00A31616"/>
    <w:rsid w:val="00A31D90"/>
    <w:rsid w:val="00A32E07"/>
    <w:rsid w:val="00A33547"/>
    <w:rsid w:val="00A345A4"/>
    <w:rsid w:val="00A34B4D"/>
    <w:rsid w:val="00A35A3F"/>
    <w:rsid w:val="00A35F99"/>
    <w:rsid w:val="00A36D49"/>
    <w:rsid w:val="00A40118"/>
    <w:rsid w:val="00A40D23"/>
    <w:rsid w:val="00A417B7"/>
    <w:rsid w:val="00A417D0"/>
    <w:rsid w:val="00A41F12"/>
    <w:rsid w:val="00A4214E"/>
    <w:rsid w:val="00A4246D"/>
    <w:rsid w:val="00A427F5"/>
    <w:rsid w:val="00A42EC8"/>
    <w:rsid w:val="00A42F80"/>
    <w:rsid w:val="00A44061"/>
    <w:rsid w:val="00A44170"/>
    <w:rsid w:val="00A4490B"/>
    <w:rsid w:val="00A4692D"/>
    <w:rsid w:val="00A47F60"/>
    <w:rsid w:val="00A5136A"/>
    <w:rsid w:val="00A51A77"/>
    <w:rsid w:val="00A532B4"/>
    <w:rsid w:val="00A53B3D"/>
    <w:rsid w:val="00A55E3F"/>
    <w:rsid w:val="00A5611A"/>
    <w:rsid w:val="00A563F9"/>
    <w:rsid w:val="00A5799B"/>
    <w:rsid w:val="00A57E25"/>
    <w:rsid w:val="00A604FA"/>
    <w:rsid w:val="00A611FF"/>
    <w:rsid w:val="00A61548"/>
    <w:rsid w:val="00A628AF"/>
    <w:rsid w:val="00A62F61"/>
    <w:rsid w:val="00A6433D"/>
    <w:rsid w:val="00A6454C"/>
    <w:rsid w:val="00A6472E"/>
    <w:rsid w:val="00A64827"/>
    <w:rsid w:val="00A64A3C"/>
    <w:rsid w:val="00A6645E"/>
    <w:rsid w:val="00A66677"/>
    <w:rsid w:val="00A670B6"/>
    <w:rsid w:val="00A67377"/>
    <w:rsid w:val="00A673C8"/>
    <w:rsid w:val="00A6761A"/>
    <w:rsid w:val="00A67CF8"/>
    <w:rsid w:val="00A702FC"/>
    <w:rsid w:val="00A703DE"/>
    <w:rsid w:val="00A70624"/>
    <w:rsid w:val="00A709BE"/>
    <w:rsid w:val="00A70CFE"/>
    <w:rsid w:val="00A70FF9"/>
    <w:rsid w:val="00A71059"/>
    <w:rsid w:val="00A71F53"/>
    <w:rsid w:val="00A72B1D"/>
    <w:rsid w:val="00A72C61"/>
    <w:rsid w:val="00A72DB3"/>
    <w:rsid w:val="00A72F13"/>
    <w:rsid w:val="00A7315E"/>
    <w:rsid w:val="00A733E4"/>
    <w:rsid w:val="00A7370C"/>
    <w:rsid w:val="00A7390E"/>
    <w:rsid w:val="00A746FA"/>
    <w:rsid w:val="00A75B60"/>
    <w:rsid w:val="00A75B71"/>
    <w:rsid w:val="00A76D29"/>
    <w:rsid w:val="00A76E5A"/>
    <w:rsid w:val="00A775A3"/>
    <w:rsid w:val="00A775D0"/>
    <w:rsid w:val="00A77FF0"/>
    <w:rsid w:val="00A80296"/>
    <w:rsid w:val="00A804F5"/>
    <w:rsid w:val="00A81017"/>
    <w:rsid w:val="00A811AF"/>
    <w:rsid w:val="00A81645"/>
    <w:rsid w:val="00A82716"/>
    <w:rsid w:val="00A827F4"/>
    <w:rsid w:val="00A82800"/>
    <w:rsid w:val="00A8323D"/>
    <w:rsid w:val="00A8413C"/>
    <w:rsid w:val="00A844FF"/>
    <w:rsid w:val="00A8532F"/>
    <w:rsid w:val="00A86400"/>
    <w:rsid w:val="00A86715"/>
    <w:rsid w:val="00A8759D"/>
    <w:rsid w:val="00A90A04"/>
    <w:rsid w:val="00A91B5C"/>
    <w:rsid w:val="00A92C15"/>
    <w:rsid w:val="00A93631"/>
    <w:rsid w:val="00A93716"/>
    <w:rsid w:val="00A94BAB"/>
    <w:rsid w:val="00A94F2B"/>
    <w:rsid w:val="00A95699"/>
    <w:rsid w:val="00A96095"/>
    <w:rsid w:val="00A9653C"/>
    <w:rsid w:val="00A96D50"/>
    <w:rsid w:val="00A9722E"/>
    <w:rsid w:val="00A979F6"/>
    <w:rsid w:val="00AA0667"/>
    <w:rsid w:val="00AA096B"/>
    <w:rsid w:val="00AA09C6"/>
    <w:rsid w:val="00AA0C87"/>
    <w:rsid w:val="00AA0DBD"/>
    <w:rsid w:val="00AA13ED"/>
    <w:rsid w:val="00AA1638"/>
    <w:rsid w:val="00AA2EF1"/>
    <w:rsid w:val="00AA3684"/>
    <w:rsid w:val="00AA5085"/>
    <w:rsid w:val="00AA51C3"/>
    <w:rsid w:val="00AA5AA9"/>
    <w:rsid w:val="00AA68AE"/>
    <w:rsid w:val="00AA6D59"/>
    <w:rsid w:val="00AA7ABA"/>
    <w:rsid w:val="00AB0909"/>
    <w:rsid w:val="00AB0934"/>
    <w:rsid w:val="00AB0C3A"/>
    <w:rsid w:val="00AB0D35"/>
    <w:rsid w:val="00AB1C09"/>
    <w:rsid w:val="00AB226E"/>
    <w:rsid w:val="00AB251F"/>
    <w:rsid w:val="00AB280F"/>
    <w:rsid w:val="00AB2B97"/>
    <w:rsid w:val="00AB3386"/>
    <w:rsid w:val="00AB3B38"/>
    <w:rsid w:val="00AB3C85"/>
    <w:rsid w:val="00AB4BBA"/>
    <w:rsid w:val="00AB4DF6"/>
    <w:rsid w:val="00AB511F"/>
    <w:rsid w:val="00AB56CC"/>
    <w:rsid w:val="00AB78D7"/>
    <w:rsid w:val="00AB7F14"/>
    <w:rsid w:val="00AC0119"/>
    <w:rsid w:val="00AC02D3"/>
    <w:rsid w:val="00AC0691"/>
    <w:rsid w:val="00AC0999"/>
    <w:rsid w:val="00AC1AFD"/>
    <w:rsid w:val="00AC1BDC"/>
    <w:rsid w:val="00AC2F9D"/>
    <w:rsid w:val="00AC3337"/>
    <w:rsid w:val="00AC3FEF"/>
    <w:rsid w:val="00AC5495"/>
    <w:rsid w:val="00AD01B5"/>
    <w:rsid w:val="00AD0BFA"/>
    <w:rsid w:val="00AD2CA5"/>
    <w:rsid w:val="00AD34AA"/>
    <w:rsid w:val="00AD3DE1"/>
    <w:rsid w:val="00AD4063"/>
    <w:rsid w:val="00AD406D"/>
    <w:rsid w:val="00AD71EA"/>
    <w:rsid w:val="00AD7A27"/>
    <w:rsid w:val="00AD7BD0"/>
    <w:rsid w:val="00AD7DC7"/>
    <w:rsid w:val="00AD7F6B"/>
    <w:rsid w:val="00AE0A33"/>
    <w:rsid w:val="00AE1E76"/>
    <w:rsid w:val="00AE262B"/>
    <w:rsid w:val="00AE3F6D"/>
    <w:rsid w:val="00AE43A6"/>
    <w:rsid w:val="00AE447D"/>
    <w:rsid w:val="00AE631F"/>
    <w:rsid w:val="00AE6743"/>
    <w:rsid w:val="00AE6E9B"/>
    <w:rsid w:val="00AF0588"/>
    <w:rsid w:val="00AF130A"/>
    <w:rsid w:val="00AF1CEB"/>
    <w:rsid w:val="00AF25BC"/>
    <w:rsid w:val="00AF39FC"/>
    <w:rsid w:val="00AF4506"/>
    <w:rsid w:val="00AF473C"/>
    <w:rsid w:val="00AF5E96"/>
    <w:rsid w:val="00AF72C4"/>
    <w:rsid w:val="00AF7AFF"/>
    <w:rsid w:val="00AF7B26"/>
    <w:rsid w:val="00AF7B48"/>
    <w:rsid w:val="00B0091A"/>
    <w:rsid w:val="00B012B8"/>
    <w:rsid w:val="00B02B26"/>
    <w:rsid w:val="00B02D34"/>
    <w:rsid w:val="00B03350"/>
    <w:rsid w:val="00B037EC"/>
    <w:rsid w:val="00B03A0A"/>
    <w:rsid w:val="00B03D85"/>
    <w:rsid w:val="00B03E73"/>
    <w:rsid w:val="00B044EC"/>
    <w:rsid w:val="00B046C3"/>
    <w:rsid w:val="00B04C33"/>
    <w:rsid w:val="00B050CC"/>
    <w:rsid w:val="00B05809"/>
    <w:rsid w:val="00B05E17"/>
    <w:rsid w:val="00B06B59"/>
    <w:rsid w:val="00B078E2"/>
    <w:rsid w:val="00B079D1"/>
    <w:rsid w:val="00B07B77"/>
    <w:rsid w:val="00B10A53"/>
    <w:rsid w:val="00B113FD"/>
    <w:rsid w:val="00B130A3"/>
    <w:rsid w:val="00B13C9D"/>
    <w:rsid w:val="00B14AE0"/>
    <w:rsid w:val="00B14B0C"/>
    <w:rsid w:val="00B15979"/>
    <w:rsid w:val="00B15A2B"/>
    <w:rsid w:val="00B17A47"/>
    <w:rsid w:val="00B21518"/>
    <w:rsid w:val="00B21B09"/>
    <w:rsid w:val="00B229C4"/>
    <w:rsid w:val="00B24E58"/>
    <w:rsid w:val="00B2545F"/>
    <w:rsid w:val="00B25FBE"/>
    <w:rsid w:val="00B26F2F"/>
    <w:rsid w:val="00B26FF2"/>
    <w:rsid w:val="00B27347"/>
    <w:rsid w:val="00B27A10"/>
    <w:rsid w:val="00B31D77"/>
    <w:rsid w:val="00B32325"/>
    <w:rsid w:val="00B339FE"/>
    <w:rsid w:val="00B368BD"/>
    <w:rsid w:val="00B37BCA"/>
    <w:rsid w:val="00B37C85"/>
    <w:rsid w:val="00B402F8"/>
    <w:rsid w:val="00B41603"/>
    <w:rsid w:val="00B42441"/>
    <w:rsid w:val="00B42BC7"/>
    <w:rsid w:val="00B431E3"/>
    <w:rsid w:val="00B433C6"/>
    <w:rsid w:val="00B43DA0"/>
    <w:rsid w:val="00B44487"/>
    <w:rsid w:val="00B4503C"/>
    <w:rsid w:val="00B45174"/>
    <w:rsid w:val="00B45266"/>
    <w:rsid w:val="00B4559D"/>
    <w:rsid w:val="00B51D4C"/>
    <w:rsid w:val="00B52682"/>
    <w:rsid w:val="00B535A1"/>
    <w:rsid w:val="00B53762"/>
    <w:rsid w:val="00B53A97"/>
    <w:rsid w:val="00B5443B"/>
    <w:rsid w:val="00B54D37"/>
    <w:rsid w:val="00B55C1E"/>
    <w:rsid w:val="00B55CFA"/>
    <w:rsid w:val="00B5706F"/>
    <w:rsid w:val="00B60033"/>
    <w:rsid w:val="00B60D8A"/>
    <w:rsid w:val="00B611F9"/>
    <w:rsid w:val="00B6129A"/>
    <w:rsid w:val="00B61D7A"/>
    <w:rsid w:val="00B63AA9"/>
    <w:rsid w:val="00B63D84"/>
    <w:rsid w:val="00B640BD"/>
    <w:rsid w:val="00B65669"/>
    <w:rsid w:val="00B67C83"/>
    <w:rsid w:val="00B71262"/>
    <w:rsid w:val="00B71FAC"/>
    <w:rsid w:val="00B72357"/>
    <w:rsid w:val="00B72811"/>
    <w:rsid w:val="00B733A4"/>
    <w:rsid w:val="00B73613"/>
    <w:rsid w:val="00B73927"/>
    <w:rsid w:val="00B74424"/>
    <w:rsid w:val="00B75355"/>
    <w:rsid w:val="00B75502"/>
    <w:rsid w:val="00B75670"/>
    <w:rsid w:val="00B7641C"/>
    <w:rsid w:val="00B76420"/>
    <w:rsid w:val="00B769A6"/>
    <w:rsid w:val="00B77293"/>
    <w:rsid w:val="00B7763B"/>
    <w:rsid w:val="00B77AE7"/>
    <w:rsid w:val="00B80270"/>
    <w:rsid w:val="00B808B6"/>
    <w:rsid w:val="00B83869"/>
    <w:rsid w:val="00B83C91"/>
    <w:rsid w:val="00B840AF"/>
    <w:rsid w:val="00B85CD3"/>
    <w:rsid w:val="00B87617"/>
    <w:rsid w:val="00B91F73"/>
    <w:rsid w:val="00B91FB0"/>
    <w:rsid w:val="00B9248D"/>
    <w:rsid w:val="00B9256F"/>
    <w:rsid w:val="00B92675"/>
    <w:rsid w:val="00B94F99"/>
    <w:rsid w:val="00B95761"/>
    <w:rsid w:val="00B97571"/>
    <w:rsid w:val="00BA06C5"/>
    <w:rsid w:val="00BA0A78"/>
    <w:rsid w:val="00BA1231"/>
    <w:rsid w:val="00BA17C1"/>
    <w:rsid w:val="00BA1D63"/>
    <w:rsid w:val="00BA2E1B"/>
    <w:rsid w:val="00BA33AB"/>
    <w:rsid w:val="00BA3D90"/>
    <w:rsid w:val="00BA445C"/>
    <w:rsid w:val="00BA4FF6"/>
    <w:rsid w:val="00BA58C1"/>
    <w:rsid w:val="00BB09EB"/>
    <w:rsid w:val="00BB10ED"/>
    <w:rsid w:val="00BB17D9"/>
    <w:rsid w:val="00BB2DC6"/>
    <w:rsid w:val="00BB317F"/>
    <w:rsid w:val="00BB35A9"/>
    <w:rsid w:val="00BB3930"/>
    <w:rsid w:val="00BB4912"/>
    <w:rsid w:val="00BB6022"/>
    <w:rsid w:val="00BB6B53"/>
    <w:rsid w:val="00BB707E"/>
    <w:rsid w:val="00BB7E19"/>
    <w:rsid w:val="00BC0CF7"/>
    <w:rsid w:val="00BC13EB"/>
    <w:rsid w:val="00BC158A"/>
    <w:rsid w:val="00BC22BE"/>
    <w:rsid w:val="00BC3229"/>
    <w:rsid w:val="00BC32EB"/>
    <w:rsid w:val="00BC3447"/>
    <w:rsid w:val="00BC34A4"/>
    <w:rsid w:val="00BC36F0"/>
    <w:rsid w:val="00BC3751"/>
    <w:rsid w:val="00BC3A8B"/>
    <w:rsid w:val="00BC541D"/>
    <w:rsid w:val="00BC65A3"/>
    <w:rsid w:val="00BC6645"/>
    <w:rsid w:val="00BC67FF"/>
    <w:rsid w:val="00BC72FE"/>
    <w:rsid w:val="00BC7D37"/>
    <w:rsid w:val="00BD008C"/>
    <w:rsid w:val="00BD037D"/>
    <w:rsid w:val="00BD1049"/>
    <w:rsid w:val="00BD11CD"/>
    <w:rsid w:val="00BD1F4A"/>
    <w:rsid w:val="00BD2364"/>
    <w:rsid w:val="00BD3307"/>
    <w:rsid w:val="00BD362D"/>
    <w:rsid w:val="00BD3AC8"/>
    <w:rsid w:val="00BD3AC9"/>
    <w:rsid w:val="00BD3C9D"/>
    <w:rsid w:val="00BD4465"/>
    <w:rsid w:val="00BD470E"/>
    <w:rsid w:val="00BD6108"/>
    <w:rsid w:val="00BD7C4F"/>
    <w:rsid w:val="00BE06AC"/>
    <w:rsid w:val="00BE0C17"/>
    <w:rsid w:val="00BE0DAE"/>
    <w:rsid w:val="00BE0DB5"/>
    <w:rsid w:val="00BE122A"/>
    <w:rsid w:val="00BE16DC"/>
    <w:rsid w:val="00BE1BCB"/>
    <w:rsid w:val="00BE1DA9"/>
    <w:rsid w:val="00BE218C"/>
    <w:rsid w:val="00BE2242"/>
    <w:rsid w:val="00BE2A60"/>
    <w:rsid w:val="00BE2CE1"/>
    <w:rsid w:val="00BE2E9C"/>
    <w:rsid w:val="00BE39B3"/>
    <w:rsid w:val="00BE3F72"/>
    <w:rsid w:val="00BE40C6"/>
    <w:rsid w:val="00BE441B"/>
    <w:rsid w:val="00BE4CDC"/>
    <w:rsid w:val="00BE5584"/>
    <w:rsid w:val="00BE5905"/>
    <w:rsid w:val="00BE6003"/>
    <w:rsid w:val="00BE6125"/>
    <w:rsid w:val="00BE7747"/>
    <w:rsid w:val="00BE78D1"/>
    <w:rsid w:val="00BF021A"/>
    <w:rsid w:val="00BF0971"/>
    <w:rsid w:val="00BF0DBE"/>
    <w:rsid w:val="00BF20B1"/>
    <w:rsid w:val="00BF2C37"/>
    <w:rsid w:val="00BF2C8B"/>
    <w:rsid w:val="00BF3156"/>
    <w:rsid w:val="00BF37F3"/>
    <w:rsid w:val="00BF3973"/>
    <w:rsid w:val="00BF471E"/>
    <w:rsid w:val="00BF505E"/>
    <w:rsid w:val="00BF5282"/>
    <w:rsid w:val="00BF53D2"/>
    <w:rsid w:val="00BF54AA"/>
    <w:rsid w:val="00BF58C5"/>
    <w:rsid w:val="00BF6157"/>
    <w:rsid w:val="00BF6F5B"/>
    <w:rsid w:val="00BF7993"/>
    <w:rsid w:val="00C00786"/>
    <w:rsid w:val="00C00D5D"/>
    <w:rsid w:val="00C00D89"/>
    <w:rsid w:val="00C0196B"/>
    <w:rsid w:val="00C01BE9"/>
    <w:rsid w:val="00C01E26"/>
    <w:rsid w:val="00C02E5D"/>
    <w:rsid w:val="00C03A60"/>
    <w:rsid w:val="00C04405"/>
    <w:rsid w:val="00C04414"/>
    <w:rsid w:val="00C04634"/>
    <w:rsid w:val="00C049F1"/>
    <w:rsid w:val="00C04E85"/>
    <w:rsid w:val="00C062E5"/>
    <w:rsid w:val="00C065A9"/>
    <w:rsid w:val="00C07B63"/>
    <w:rsid w:val="00C07F82"/>
    <w:rsid w:val="00C102DC"/>
    <w:rsid w:val="00C10918"/>
    <w:rsid w:val="00C126A4"/>
    <w:rsid w:val="00C12810"/>
    <w:rsid w:val="00C1330B"/>
    <w:rsid w:val="00C166EE"/>
    <w:rsid w:val="00C16CA7"/>
    <w:rsid w:val="00C1751A"/>
    <w:rsid w:val="00C1758F"/>
    <w:rsid w:val="00C200FB"/>
    <w:rsid w:val="00C20595"/>
    <w:rsid w:val="00C209F5"/>
    <w:rsid w:val="00C21284"/>
    <w:rsid w:val="00C214B1"/>
    <w:rsid w:val="00C21C6A"/>
    <w:rsid w:val="00C21D59"/>
    <w:rsid w:val="00C2202F"/>
    <w:rsid w:val="00C2243E"/>
    <w:rsid w:val="00C22AFB"/>
    <w:rsid w:val="00C23593"/>
    <w:rsid w:val="00C23BF2"/>
    <w:rsid w:val="00C24023"/>
    <w:rsid w:val="00C24C94"/>
    <w:rsid w:val="00C2526C"/>
    <w:rsid w:val="00C2549C"/>
    <w:rsid w:val="00C25952"/>
    <w:rsid w:val="00C26144"/>
    <w:rsid w:val="00C2746C"/>
    <w:rsid w:val="00C3049B"/>
    <w:rsid w:val="00C32346"/>
    <w:rsid w:val="00C32E9C"/>
    <w:rsid w:val="00C33814"/>
    <w:rsid w:val="00C34056"/>
    <w:rsid w:val="00C34350"/>
    <w:rsid w:val="00C346B6"/>
    <w:rsid w:val="00C34CAF"/>
    <w:rsid w:val="00C34F66"/>
    <w:rsid w:val="00C36675"/>
    <w:rsid w:val="00C3690D"/>
    <w:rsid w:val="00C37F05"/>
    <w:rsid w:val="00C40256"/>
    <w:rsid w:val="00C41653"/>
    <w:rsid w:val="00C41E85"/>
    <w:rsid w:val="00C42928"/>
    <w:rsid w:val="00C43703"/>
    <w:rsid w:val="00C4375B"/>
    <w:rsid w:val="00C43A80"/>
    <w:rsid w:val="00C44B4A"/>
    <w:rsid w:val="00C44BC7"/>
    <w:rsid w:val="00C46248"/>
    <w:rsid w:val="00C46815"/>
    <w:rsid w:val="00C46F66"/>
    <w:rsid w:val="00C47483"/>
    <w:rsid w:val="00C478E0"/>
    <w:rsid w:val="00C50394"/>
    <w:rsid w:val="00C506FE"/>
    <w:rsid w:val="00C50E5A"/>
    <w:rsid w:val="00C51013"/>
    <w:rsid w:val="00C517C1"/>
    <w:rsid w:val="00C5194F"/>
    <w:rsid w:val="00C51A9B"/>
    <w:rsid w:val="00C51EE0"/>
    <w:rsid w:val="00C5218B"/>
    <w:rsid w:val="00C52DBA"/>
    <w:rsid w:val="00C53A7E"/>
    <w:rsid w:val="00C544F4"/>
    <w:rsid w:val="00C54A34"/>
    <w:rsid w:val="00C55449"/>
    <w:rsid w:val="00C56304"/>
    <w:rsid w:val="00C56A7A"/>
    <w:rsid w:val="00C5784C"/>
    <w:rsid w:val="00C57D4D"/>
    <w:rsid w:val="00C57FA0"/>
    <w:rsid w:val="00C604E3"/>
    <w:rsid w:val="00C60AEE"/>
    <w:rsid w:val="00C611CE"/>
    <w:rsid w:val="00C61428"/>
    <w:rsid w:val="00C6252B"/>
    <w:rsid w:val="00C629DF"/>
    <w:rsid w:val="00C63237"/>
    <w:rsid w:val="00C6447E"/>
    <w:rsid w:val="00C649D5"/>
    <w:rsid w:val="00C64FC4"/>
    <w:rsid w:val="00C6575A"/>
    <w:rsid w:val="00C657C3"/>
    <w:rsid w:val="00C66075"/>
    <w:rsid w:val="00C67380"/>
    <w:rsid w:val="00C6778D"/>
    <w:rsid w:val="00C67AC8"/>
    <w:rsid w:val="00C70E06"/>
    <w:rsid w:val="00C712F4"/>
    <w:rsid w:val="00C7186E"/>
    <w:rsid w:val="00C7203A"/>
    <w:rsid w:val="00C748CE"/>
    <w:rsid w:val="00C74F53"/>
    <w:rsid w:val="00C761B3"/>
    <w:rsid w:val="00C76792"/>
    <w:rsid w:val="00C76A60"/>
    <w:rsid w:val="00C76F54"/>
    <w:rsid w:val="00C8099E"/>
    <w:rsid w:val="00C80FC1"/>
    <w:rsid w:val="00C81175"/>
    <w:rsid w:val="00C81498"/>
    <w:rsid w:val="00C81A25"/>
    <w:rsid w:val="00C837C7"/>
    <w:rsid w:val="00C83B4F"/>
    <w:rsid w:val="00C83CE5"/>
    <w:rsid w:val="00C83FC1"/>
    <w:rsid w:val="00C85038"/>
    <w:rsid w:val="00C85355"/>
    <w:rsid w:val="00C86756"/>
    <w:rsid w:val="00C8719C"/>
    <w:rsid w:val="00C87220"/>
    <w:rsid w:val="00C879A9"/>
    <w:rsid w:val="00C9094F"/>
    <w:rsid w:val="00C916BD"/>
    <w:rsid w:val="00C91D09"/>
    <w:rsid w:val="00C92666"/>
    <w:rsid w:val="00C92B7B"/>
    <w:rsid w:val="00C92D90"/>
    <w:rsid w:val="00C93185"/>
    <w:rsid w:val="00C93F97"/>
    <w:rsid w:val="00C94252"/>
    <w:rsid w:val="00C955C4"/>
    <w:rsid w:val="00C95711"/>
    <w:rsid w:val="00C9699C"/>
    <w:rsid w:val="00C9768F"/>
    <w:rsid w:val="00CA0DF1"/>
    <w:rsid w:val="00CA0EAF"/>
    <w:rsid w:val="00CA1C95"/>
    <w:rsid w:val="00CA2CA4"/>
    <w:rsid w:val="00CA3605"/>
    <w:rsid w:val="00CA40BC"/>
    <w:rsid w:val="00CA416B"/>
    <w:rsid w:val="00CA612E"/>
    <w:rsid w:val="00CA6352"/>
    <w:rsid w:val="00CA6A0C"/>
    <w:rsid w:val="00CA6E9C"/>
    <w:rsid w:val="00CA6F0F"/>
    <w:rsid w:val="00CA70A8"/>
    <w:rsid w:val="00CA7DAB"/>
    <w:rsid w:val="00CA7EF3"/>
    <w:rsid w:val="00CB044B"/>
    <w:rsid w:val="00CB1A71"/>
    <w:rsid w:val="00CB2670"/>
    <w:rsid w:val="00CB2DE5"/>
    <w:rsid w:val="00CB2EF1"/>
    <w:rsid w:val="00CB494B"/>
    <w:rsid w:val="00CB54F2"/>
    <w:rsid w:val="00CB5D4A"/>
    <w:rsid w:val="00CB6BB0"/>
    <w:rsid w:val="00CB6E82"/>
    <w:rsid w:val="00CB7477"/>
    <w:rsid w:val="00CB7606"/>
    <w:rsid w:val="00CB7C16"/>
    <w:rsid w:val="00CC0E1D"/>
    <w:rsid w:val="00CC1386"/>
    <w:rsid w:val="00CC2344"/>
    <w:rsid w:val="00CC269C"/>
    <w:rsid w:val="00CC2CB9"/>
    <w:rsid w:val="00CC3050"/>
    <w:rsid w:val="00CC3C04"/>
    <w:rsid w:val="00CC4537"/>
    <w:rsid w:val="00CC45C6"/>
    <w:rsid w:val="00CC485C"/>
    <w:rsid w:val="00CC5FA8"/>
    <w:rsid w:val="00CC635D"/>
    <w:rsid w:val="00CC688E"/>
    <w:rsid w:val="00CC71D1"/>
    <w:rsid w:val="00CD02D8"/>
    <w:rsid w:val="00CD07A5"/>
    <w:rsid w:val="00CD0C74"/>
    <w:rsid w:val="00CD0E64"/>
    <w:rsid w:val="00CD11ED"/>
    <w:rsid w:val="00CD1431"/>
    <w:rsid w:val="00CD14BC"/>
    <w:rsid w:val="00CD25C9"/>
    <w:rsid w:val="00CD2615"/>
    <w:rsid w:val="00CD401B"/>
    <w:rsid w:val="00CD4594"/>
    <w:rsid w:val="00CD555C"/>
    <w:rsid w:val="00CD5DE9"/>
    <w:rsid w:val="00CD708D"/>
    <w:rsid w:val="00CD747D"/>
    <w:rsid w:val="00CD7581"/>
    <w:rsid w:val="00CD75AB"/>
    <w:rsid w:val="00CD7A7B"/>
    <w:rsid w:val="00CE045E"/>
    <w:rsid w:val="00CE08B6"/>
    <w:rsid w:val="00CE0FE8"/>
    <w:rsid w:val="00CE17BF"/>
    <w:rsid w:val="00CE25B4"/>
    <w:rsid w:val="00CE2818"/>
    <w:rsid w:val="00CE3865"/>
    <w:rsid w:val="00CE3A62"/>
    <w:rsid w:val="00CE3D2D"/>
    <w:rsid w:val="00CE424D"/>
    <w:rsid w:val="00CE47C5"/>
    <w:rsid w:val="00CE6A8D"/>
    <w:rsid w:val="00CE7343"/>
    <w:rsid w:val="00CE79B5"/>
    <w:rsid w:val="00CF041D"/>
    <w:rsid w:val="00CF0C00"/>
    <w:rsid w:val="00CF0F64"/>
    <w:rsid w:val="00CF199E"/>
    <w:rsid w:val="00CF1A30"/>
    <w:rsid w:val="00CF2431"/>
    <w:rsid w:val="00CF2DA6"/>
    <w:rsid w:val="00CF305D"/>
    <w:rsid w:val="00CF3DD0"/>
    <w:rsid w:val="00CF4C6F"/>
    <w:rsid w:val="00CF5472"/>
    <w:rsid w:val="00CF6138"/>
    <w:rsid w:val="00CF6F63"/>
    <w:rsid w:val="00CF7319"/>
    <w:rsid w:val="00CF773C"/>
    <w:rsid w:val="00D00108"/>
    <w:rsid w:val="00D0083D"/>
    <w:rsid w:val="00D01F79"/>
    <w:rsid w:val="00D02AB2"/>
    <w:rsid w:val="00D03C71"/>
    <w:rsid w:val="00D03CD1"/>
    <w:rsid w:val="00D04F03"/>
    <w:rsid w:val="00D05307"/>
    <w:rsid w:val="00D05E88"/>
    <w:rsid w:val="00D06034"/>
    <w:rsid w:val="00D06AC2"/>
    <w:rsid w:val="00D06C0C"/>
    <w:rsid w:val="00D07173"/>
    <w:rsid w:val="00D072BC"/>
    <w:rsid w:val="00D077BE"/>
    <w:rsid w:val="00D07B2C"/>
    <w:rsid w:val="00D104DE"/>
    <w:rsid w:val="00D115AC"/>
    <w:rsid w:val="00D138BE"/>
    <w:rsid w:val="00D13C03"/>
    <w:rsid w:val="00D14F36"/>
    <w:rsid w:val="00D168AE"/>
    <w:rsid w:val="00D16C5D"/>
    <w:rsid w:val="00D172F0"/>
    <w:rsid w:val="00D202E1"/>
    <w:rsid w:val="00D20C82"/>
    <w:rsid w:val="00D21D49"/>
    <w:rsid w:val="00D2207B"/>
    <w:rsid w:val="00D22371"/>
    <w:rsid w:val="00D24B14"/>
    <w:rsid w:val="00D25394"/>
    <w:rsid w:val="00D25447"/>
    <w:rsid w:val="00D2663D"/>
    <w:rsid w:val="00D266F7"/>
    <w:rsid w:val="00D26A84"/>
    <w:rsid w:val="00D275AE"/>
    <w:rsid w:val="00D27680"/>
    <w:rsid w:val="00D30C7C"/>
    <w:rsid w:val="00D31016"/>
    <w:rsid w:val="00D3134D"/>
    <w:rsid w:val="00D32878"/>
    <w:rsid w:val="00D3365A"/>
    <w:rsid w:val="00D3386A"/>
    <w:rsid w:val="00D3394E"/>
    <w:rsid w:val="00D34BBB"/>
    <w:rsid w:val="00D35884"/>
    <w:rsid w:val="00D36256"/>
    <w:rsid w:val="00D375D8"/>
    <w:rsid w:val="00D401EC"/>
    <w:rsid w:val="00D4075C"/>
    <w:rsid w:val="00D40E8D"/>
    <w:rsid w:val="00D411DB"/>
    <w:rsid w:val="00D415A6"/>
    <w:rsid w:val="00D41C44"/>
    <w:rsid w:val="00D424B6"/>
    <w:rsid w:val="00D42C7F"/>
    <w:rsid w:val="00D42C95"/>
    <w:rsid w:val="00D447B6"/>
    <w:rsid w:val="00D4553F"/>
    <w:rsid w:val="00D467E4"/>
    <w:rsid w:val="00D46D51"/>
    <w:rsid w:val="00D47D73"/>
    <w:rsid w:val="00D51550"/>
    <w:rsid w:val="00D52B68"/>
    <w:rsid w:val="00D535B9"/>
    <w:rsid w:val="00D53F85"/>
    <w:rsid w:val="00D566F5"/>
    <w:rsid w:val="00D56CF6"/>
    <w:rsid w:val="00D572AF"/>
    <w:rsid w:val="00D57AE3"/>
    <w:rsid w:val="00D57C02"/>
    <w:rsid w:val="00D603DF"/>
    <w:rsid w:val="00D624BD"/>
    <w:rsid w:val="00D62A46"/>
    <w:rsid w:val="00D63ABA"/>
    <w:rsid w:val="00D63B27"/>
    <w:rsid w:val="00D63D6D"/>
    <w:rsid w:val="00D658C6"/>
    <w:rsid w:val="00D65C6E"/>
    <w:rsid w:val="00D6789D"/>
    <w:rsid w:val="00D721D8"/>
    <w:rsid w:val="00D72DC7"/>
    <w:rsid w:val="00D731D8"/>
    <w:rsid w:val="00D73550"/>
    <w:rsid w:val="00D738F1"/>
    <w:rsid w:val="00D74D39"/>
    <w:rsid w:val="00D74FF2"/>
    <w:rsid w:val="00D75756"/>
    <w:rsid w:val="00D75E18"/>
    <w:rsid w:val="00D76E00"/>
    <w:rsid w:val="00D77085"/>
    <w:rsid w:val="00D77546"/>
    <w:rsid w:val="00D77DCC"/>
    <w:rsid w:val="00D8096B"/>
    <w:rsid w:val="00D809CB"/>
    <w:rsid w:val="00D80CF7"/>
    <w:rsid w:val="00D81E32"/>
    <w:rsid w:val="00D82669"/>
    <w:rsid w:val="00D8316C"/>
    <w:rsid w:val="00D8602E"/>
    <w:rsid w:val="00D863EF"/>
    <w:rsid w:val="00D87A7E"/>
    <w:rsid w:val="00D87C0A"/>
    <w:rsid w:val="00D9011C"/>
    <w:rsid w:val="00D92530"/>
    <w:rsid w:val="00D925D3"/>
    <w:rsid w:val="00D93C1C"/>
    <w:rsid w:val="00D93D3E"/>
    <w:rsid w:val="00D94412"/>
    <w:rsid w:val="00D94D55"/>
    <w:rsid w:val="00D95488"/>
    <w:rsid w:val="00D965D7"/>
    <w:rsid w:val="00D9690E"/>
    <w:rsid w:val="00D96B20"/>
    <w:rsid w:val="00D96E4B"/>
    <w:rsid w:val="00D96E5F"/>
    <w:rsid w:val="00D970DB"/>
    <w:rsid w:val="00D97288"/>
    <w:rsid w:val="00DA013F"/>
    <w:rsid w:val="00DA04B0"/>
    <w:rsid w:val="00DA164C"/>
    <w:rsid w:val="00DA19DA"/>
    <w:rsid w:val="00DA20BB"/>
    <w:rsid w:val="00DA20F2"/>
    <w:rsid w:val="00DA27E4"/>
    <w:rsid w:val="00DA298B"/>
    <w:rsid w:val="00DA4420"/>
    <w:rsid w:val="00DA4B7C"/>
    <w:rsid w:val="00DA4C7B"/>
    <w:rsid w:val="00DA5080"/>
    <w:rsid w:val="00DA6481"/>
    <w:rsid w:val="00DA67C4"/>
    <w:rsid w:val="00DA79BB"/>
    <w:rsid w:val="00DA7B5B"/>
    <w:rsid w:val="00DA7C5C"/>
    <w:rsid w:val="00DA7C8E"/>
    <w:rsid w:val="00DB023B"/>
    <w:rsid w:val="00DB07B6"/>
    <w:rsid w:val="00DB1153"/>
    <w:rsid w:val="00DB1DB7"/>
    <w:rsid w:val="00DB2DCE"/>
    <w:rsid w:val="00DB4132"/>
    <w:rsid w:val="00DB42FD"/>
    <w:rsid w:val="00DB4932"/>
    <w:rsid w:val="00DB4FB7"/>
    <w:rsid w:val="00DB5AA6"/>
    <w:rsid w:val="00DB67CA"/>
    <w:rsid w:val="00DB68AD"/>
    <w:rsid w:val="00DB6DAA"/>
    <w:rsid w:val="00DB6DBE"/>
    <w:rsid w:val="00DB7612"/>
    <w:rsid w:val="00DB7DAF"/>
    <w:rsid w:val="00DC00C5"/>
    <w:rsid w:val="00DC04DE"/>
    <w:rsid w:val="00DC0A5F"/>
    <w:rsid w:val="00DC1C39"/>
    <w:rsid w:val="00DC249E"/>
    <w:rsid w:val="00DC26FE"/>
    <w:rsid w:val="00DC2DF6"/>
    <w:rsid w:val="00DC2EC2"/>
    <w:rsid w:val="00DC3051"/>
    <w:rsid w:val="00DC32AF"/>
    <w:rsid w:val="00DC3D99"/>
    <w:rsid w:val="00DC3E5E"/>
    <w:rsid w:val="00DC5A29"/>
    <w:rsid w:val="00DD0269"/>
    <w:rsid w:val="00DD050B"/>
    <w:rsid w:val="00DD0D38"/>
    <w:rsid w:val="00DD0F98"/>
    <w:rsid w:val="00DD2ACE"/>
    <w:rsid w:val="00DD358E"/>
    <w:rsid w:val="00DD3ACD"/>
    <w:rsid w:val="00DD41CD"/>
    <w:rsid w:val="00DD4A09"/>
    <w:rsid w:val="00DD4FB1"/>
    <w:rsid w:val="00DD587D"/>
    <w:rsid w:val="00DD5C76"/>
    <w:rsid w:val="00DD68F7"/>
    <w:rsid w:val="00DE0F1D"/>
    <w:rsid w:val="00DE1196"/>
    <w:rsid w:val="00DE1AC6"/>
    <w:rsid w:val="00DE1EF7"/>
    <w:rsid w:val="00DE23B1"/>
    <w:rsid w:val="00DE2580"/>
    <w:rsid w:val="00DE3B1A"/>
    <w:rsid w:val="00DE43D9"/>
    <w:rsid w:val="00DE5773"/>
    <w:rsid w:val="00DE65BC"/>
    <w:rsid w:val="00DE6651"/>
    <w:rsid w:val="00DE7BC7"/>
    <w:rsid w:val="00DE7E7D"/>
    <w:rsid w:val="00DF01C8"/>
    <w:rsid w:val="00DF1244"/>
    <w:rsid w:val="00DF18DE"/>
    <w:rsid w:val="00DF2A11"/>
    <w:rsid w:val="00DF352D"/>
    <w:rsid w:val="00DF354D"/>
    <w:rsid w:val="00DF404B"/>
    <w:rsid w:val="00DF4305"/>
    <w:rsid w:val="00DF52B1"/>
    <w:rsid w:val="00DF71CE"/>
    <w:rsid w:val="00DF77CE"/>
    <w:rsid w:val="00DF7887"/>
    <w:rsid w:val="00E00CDB"/>
    <w:rsid w:val="00E01650"/>
    <w:rsid w:val="00E01C72"/>
    <w:rsid w:val="00E01D78"/>
    <w:rsid w:val="00E01DE7"/>
    <w:rsid w:val="00E020D4"/>
    <w:rsid w:val="00E0272A"/>
    <w:rsid w:val="00E02EDB"/>
    <w:rsid w:val="00E033A8"/>
    <w:rsid w:val="00E034BE"/>
    <w:rsid w:val="00E03907"/>
    <w:rsid w:val="00E05BD6"/>
    <w:rsid w:val="00E06BA8"/>
    <w:rsid w:val="00E103B9"/>
    <w:rsid w:val="00E1043E"/>
    <w:rsid w:val="00E1072B"/>
    <w:rsid w:val="00E10BC7"/>
    <w:rsid w:val="00E11B10"/>
    <w:rsid w:val="00E1210A"/>
    <w:rsid w:val="00E1265B"/>
    <w:rsid w:val="00E128B1"/>
    <w:rsid w:val="00E1298B"/>
    <w:rsid w:val="00E12B14"/>
    <w:rsid w:val="00E145B7"/>
    <w:rsid w:val="00E1489D"/>
    <w:rsid w:val="00E14979"/>
    <w:rsid w:val="00E149B9"/>
    <w:rsid w:val="00E163D8"/>
    <w:rsid w:val="00E1694D"/>
    <w:rsid w:val="00E16CDB"/>
    <w:rsid w:val="00E17600"/>
    <w:rsid w:val="00E17B8C"/>
    <w:rsid w:val="00E207C6"/>
    <w:rsid w:val="00E20C77"/>
    <w:rsid w:val="00E21D9E"/>
    <w:rsid w:val="00E22261"/>
    <w:rsid w:val="00E222C9"/>
    <w:rsid w:val="00E23489"/>
    <w:rsid w:val="00E23706"/>
    <w:rsid w:val="00E2451A"/>
    <w:rsid w:val="00E25A39"/>
    <w:rsid w:val="00E276A0"/>
    <w:rsid w:val="00E27712"/>
    <w:rsid w:val="00E31487"/>
    <w:rsid w:val="00E31640"/>
    <w:rsid w:val="00E31F24"/>
    <w:rsid w:val="00E321D8"/>
    <w:rsid w:val="00E32906"/>
    <w:rsid w:val="00E32FCB"/>
    <w:rsid w:val="00E3362F"/>
    <w:rsid w:val="00E33EFE"/>
    <w:rsid w:val="00E33FD5"/>
    <w:rsid w:val="00E3427F"/>
    <w:rsid w:val="00E34818"/>
    <w:rsid w:val="00E3754F"/>
    <w:rsid w:val="00E418BC"/>
    <w:rsid w:val="00E42095"/>
    <w:rsid w:val="00E428F9"/>
    <w:rsid w:val="00E43761"/>
    <w:rsid w:val="00E43FC1"/>
    <w:rsid w:val="00E4460F"/>
    <w:rsid w:val="00E447AD"/>
    <w:rsid w:val="00E44C8F"/>
    <w:rsid w:val="00E4511C"/>
    <w:rsid w:val="00E45871"/>
    <w:rsid w:val="00E4613C"/>
    <w:rsid w:val="00E46592"/>
    <w:rsid w:val="00E46B70"/>
    <w:rsid w:val="00E501CE"/>
    <w:rsid w:val="00E502EC"/>
    <w:rsid w:val="00E50E8F"/>
    <w:rsid w:val="00E51EA5"/>
    <w:rsid w:val="00E52CDC"/>
    <w:rsid w:val="00E53255"/>
    <w:rsid w:val="00E53361"/>
    <w:rsid w:val="00E542CE"/>
    <w:rsid w:val="00E5468A"/>
    <w:rsid w:val="00E549BA"/>
    <w:rsid w:val="00E54F9E"/>
    <w:rsid w:val="00E5503D"/>
    <w:rsid w:val="00E5522E"/>
    <w:rsid w:val="00E556CF"/>
    <w:rsid w:val="00E55B57"/>
    <w:rsid w:val="00E56015"/>
    <w:rsid w:val="00E56354"/>
    <w:rsid w:val="00E56468"/>
    <w:rsid w:val="00E568ED"/>
    <w:rsid w:val="00E600BB"/>
    <w:rsid w:val="00E6013C"/>
    <w:rsid w:val="00E60736"/>
    <w:rsid w:val="00E6087A"/>
    <w:rsid w:val="00E61DE7"/>
    <w:rsid w:val="00E629DF"/>
    <w:rsid w:val="00E6355C"/>
    <w:rsid w:val="00E636B0"/>
    <w:rsid w:val="00E662CF"/>
    <w:rsid w:val="00E66CF8"/>
    <w:rsid w:val="00E67D18"/>
    <w:rsid w:val="00E70370"/>
    <w:rsid w:val="00E711C3"/>
    <w:rsid w:val="00E7135C"/>
    <w:rsid w:val="00E71855"/>
    <w:rsid w:val="00E7189F"/>
    <w:rsid w:val="00E725F5"/>
    <w:rsid w:val="00E732CF"/>
    <w:rsid w:val="00E73585"/>
    <w:rsid w:val="00E74F8D"/>
    <w:rsid w:val="00E7613D"/>
    <w:rsid w:val="00E77127"/>
    <w:rsid w:val="00E771FD"/>
    <w:rsid w:val="00E779C3"/>
    <w:rsid w:val="00E812F9"/>
    <w:rsid w:val="00E821EE"/>
    <w:rsid w:val="00E83159"/>
    <w:rsid w:val="00E83297"/>
    <w:rsid w:val="00E836F8"/>
    <w:rsid w:val="00E8409F"/>
    <w:rsid w:val="00E845EB"/>
    <w:rsid w:val="00E84A79"/>
    <w:rsid w:val="00E84B05"/>
    <w:rsid w:val="00E85324"/>
    <w:rsid w:val="00E85B5B"/>
    <w:rsid w:val="00E87E8F"/>
    <w:rsid w:val="00E9088E"/>
    <w:rsid w:val="00E90F41"/>
    <w:rsid w:val="00E91312"/>
    <w:rsid w:val="00E917BD"/>
    <w:rsid w:val="00E91B6B"/>
    <w:rsid w:val="00E92EAA"/>
    <w:rsid w:val="00E932DE"/>
    <w:rsid w:val="00E9361A"/>
    <w:rsid w:val="00E937C8"/>
    <w:rsid w:val="00E93D78"/>
    <w:rsid w:val="00E94AE0"/>
    <w:rsid w:val="00E94E25"/>
    <w:rsid w:val="00E96542"/>
    <w:rsid w:val="00E96780"/>
    <w:rsid w:val="00E9754E"/>
    <w:rsid w:val="00E975FF"/>
    <w:rsid w:val="00E9760B"/>
    <w:rsid w:val="00EA012E"/>
    <w:rsid w:val="00EA023A"/>
    <w:rsid w:val="00EA05BA"/>
    <w:rsid w:val="00EA0633"/>
    <w:rsid w:val="00EA06C6"/>
    <w:rsid w:val="00EA0A78"/>
    <w:rsid w:val="00EA1614"/>
    <w:rsid w:val="00EA168A"/>
    <w:rsid w:val="00EA17FA"/>
    <w:rsid w:val="00EA1D41"/>
    <w:rsid w:val="00EA2152"/>
    <w:rsid w:val="00EA30C2"/>
    <w:rsid w:val="00EA3939"/>
    <w:rsid w:val="00EA4A42"/>
    <w:rsid w:val="00EA581E"/>
    <w:rsid w:val="00EA606C"/>
    <w:rsid w:val="00EA67E5"/>
    <w:rsid w:val="00EA7423"/>
    <w:rsid w:val="00EB229B"/>
    <w:rsid w:val="00EB355C"/>
    <w:rsid w:val="00EB3A98"/>
    <w:rsid w:val="00EB435B"/>
    <w:rsid w:val="00EB4CCE"/>
    <w:rsid w:val="00EB500F"/>
    <w:rsid w:val="00EB6BD1"/>
    <w:rsid w:val="00EB747E"/>
    <w:rsid w:val="00EC007B"/>
    <w:rsid w:val="00EC05E2"/>
    <w:rsid w:val="00EC1240"/>
    <w:rsid w:val="00EC18E5"/>
    <w:rsid w:val="00EC2493"/>
    <w:rsid w:val="00EC2AB6"/>
    <w:rsid w:val="00EC2EF7"/>
    <w:rsid w:val="00EC3D7D"/>
    <w:rsid w:val="00EC4913"/>
    <w:rsid w:val="00EC4A4D"/>
    <w:rsid w:val="00ED0228"/>
    <w:rsid w:val="00ED09AC"/>
    <w:rsid w:val="00ED127C"/>
    <w:rsid w:val="00ED1B4B"/>
    <w:rsid w:val="00ED1E54"/>
    <w:rsid w:val="00ED2FE7"/>
    <w:rsid w:val="00ED4780"/>
    <w:rsid w:val="00ED4AF7"/>
    <w:rsid w:val="00ED5CA8"/>
    <w:rsid w:val="00ED69EB"/>
    <w:rsid w:val="00ED7B0C"/>
    <w:rsid w:val="00ED7CF5"/>
    <w:rsid w:val="00EE2052"/>
    <w:rsid w:val="00EE3DA1"/>
    <w:rsid w:val="00EE4236"/>
    <w:rsid w:val="00EE4AD6"/>
    <w:rsid w:val="00EE4F06"/>
    <w:rsid w:val="00EE5D3F"/>
    <w:rsid w:val="00EE61BA"/>
    <w:rsid w:val="00EE65D0"/>
    <w:rsid w:val="00EE6B74"/>
    <w:rsid w:val="00EE6BDC"/>
    <w:rsid w:val="00EE6BFF"/>
    <w:rsid w:val="00EE701C"/>
    <w:rsid w:val="00EE74AD"/>
    <w:rsid w:val="00EE7648"/>
    <w:rsid w:val="00EE7870"/>
    <w:rsid w:val="00EE78FB"/>
    <w:rsid w:val="00EE7C5C"/>
    <w:rsid w:val="00EF0191"/>
    <w:rsid w:val="00EF06BF"/>
    <w:rsid w:val="00EF0AE9"/>
    <w:rsid w:val="00EF1089"/>
    <w:rsid w:val="00EF194D"/>
    <w:rsid w:val="00EF2412"/>
    <w:rsid w:val="00EF27B8"/>
    <w:rsid w:val="00EF5408"/>
    <w:rsid w:val="00EF6E97"/>
    <w:rsid w:val="00EF79A9"/>
    <w:rsid w:val="00F00534"/>
    <w:rsid w:val="00F00A64"/>
    <w:rsid w:val="00F030C1"/>
    <w:rsid w:val="00F0345C"/>
    <w:rsid w:val="00F036A9"/>
    <w:rsid w:val="00F03AD8"/>
    <w:rsid w:val="00F03F26"/>
    <w:rsid w:val="00F04572"/>
    <w:rsid w:val="00F047AD"/>
    <w:rsid w:val="00F05FE7"/>
    <w:rsid w:val="00F0602E"/>
    <w:rsid w:val="00F10D85"/>
    <w:rsid w:val="00F11221"/>
    <w:rsid w:val="00F112B3"/>
    <w:rsid w:val="00F118C2"/>
    <w:rsid w:val="00F11D3A"/>
    <w:rsid w:val="00F11D5D"/>
    <w:rsid w:val="00F11FCB"/>
    <w:rsid w:val="00F12A56"/>
    <w:rsid w:val="00F13EB5"/>
    <w:rsid w:val="00F1515D"/>
    <w:rsid w:val="00F1700E"/>
    <w:rsid w:val="00F1783A"/>
    <w:rsid w:val="00F17AB8"/>
    <w:rsid w:val="00F2117D"/>
    <w:rsid w:val="00F2123F"/>
    <w:rsid w:val="00F21B8E"/>
    <w:rsid w:val="00F225EC"/>
    <w:rsid w:val="00F2299B"/>
    <w:rsid w:val="00F249C3"/>
    <w:rsid w:val="00F2551A"/>
    <w:rsid w:val="00F257A5"/>
    <w:rsid w:val="00F264B8"/>
    <w:rsid w:val="00F266A4"/>
    <w:rsid w:val="00F272E2"/>
    <w:rsid w:val="00F276F1"/>
    <w:rsid w:val="00F27C04"/>
    <w:rsid w:val="00F302D5"/>
    <w:rsid w:val="00F32F89"/>
    <w:rsid w:val="00F36FCB"/>
    <w:rsid w:val="00F37292"/>
    <w:rsid w:val="00F373A1"/>
    <w:rsid w:val="00F3792E"/>
    <w:rsid w:val="00F37AD0"/>
    <w:rsid w:val="00F4005A"/>
    <w:rsid w:val="00F40272"/>
    <w:rsid w:val="00F40610"/>
    <w:rsid w:val="00F416F2"/>
    <w:rsid w:val="00F41FEE"/>
    <w:rsid w:val="00F42126"/>
    <w:rsid w:val="00F42546"/>
    <w:rsid w:val="00F42C95"/>
    <w:rsid w:val="00F439FD"/>
    <w:rsid w:val="00F43DAC"/>
    <w:rsid w:val="00F44A3E"/>
    <w:rsid w:val="00F45550"/>
    <w:rsid w:val="00F45AA8"/>
    <w:rsid w:val="00F46495"/>
    <w:rsid w:val="00F46870"/>
    <w:rsid w:val="00F46D6A"/>
    <w:rsid w:val="00F47CBE"/>
    <w:rsid w:val="00F50052"/>
    <w:rsid w:val="00F50C85"/>
    <w:rsid w:val="00F510B9"/>
    <w:rsid w:val="00F515DD"/>
    <w:rsid w:val="00F516B1"/>
    <w:rsid w:val="00F518E0"/>
    <w:rsid w:val="00F51EA8"/>
    <w:rsid w:val="00F52F3E"/>
    <w:rsid w:val="00F53AF9"/>
    <w:rsid w:val="00F55B71"/>
    <w:rsid w:val="00F55FBF"/>
    <w:rsid w:val="00F5624B"/>
    <w:rsid w:val="00F5680B"/>
    <w:rsid w:val="00F56A4C"/>
    <w:rsid w:val="00F56B5D"/>
    <w:rsid w:val="00F575DE"/>
    <w:rsid w:val="00F57ED5"/>
    <w:rsid w:val="00F57F29"/>
    <w:rsid w:val="00F603D9"/>
    <w:rsid w:val="00F608FB"/>
    <w:rsid w:val="00F60A6B"/>
    <w:rsid w:val="00F61283"/>
    <w:rsid w:val="00F613B1"/>
    <w:rsid w:val="00F61CFD"/>
    <w:rsid w:val="00F61F66"/>
    <w:rsid w:val="00F63456"/>
    <w:rsid w:val="00F63E95"/>
    <w:rsid w:val="00F64320"/>
    <w:rsid w:val="00F64A8C"/>
    <w:rsid w:val="00F64D44"/>
    <w:rsid w:val="00F64ECE"/>
    <w:rsid w:val="00F65581"/>
    <w:rsid w:val="00F65DF6"/>
    <w:rsid w:val="00F66570"/>
    <w:rsid w:val="00F66A96"/>
    <w:rsid w:val="00F66F24"/>
    <w:rsid w:val="00F67AEF"/>
    <w:rsid w:val="00F70179"/>
    <w:rsid w:val="00F719CF"/>
    <w:rsid w:val="00F71FA1"/>
    <w:rsid w:val="00F72487"/>
    <w:rsid w:val="00F736A9"/>
    <w:rsid w:val="00F74376"/>
    <w:rsid w:val="00F74B78"/>
    <w:rsid w:val="00F75740"/>
    <w:rsid w:val="00F778F1"/>
    <w:rsid w:val="00F77E43"/>
    <w:rsid w:val="00F8008F"/>
    <w:rsid w:val="00F802BF"/>
    <w:rsid w:val="00F81984"/>
    <w:rsid w:val="00F81A52"/>
    <w:rsid w:val="00F838A5"/>
    <w:rsid w:val="00F840DF"/>
    <w:rsid w:val="00F84104"/>
    <w:rsid w:val="00F84787"/>
    <w:rsid w:val="00F858A2"/>
    <w:rsid w:val="00F85E3F"/>
    <w:rsid w:val="00F85F27"/>
    <w:rsid w:val="00F90305"/>
    <w:rsid w:val="00F9108A"/>
    <w:rsid w:val="00F920E0"/>
    <w:rsid w:val="00F921CC"/>
    <w:rsid w:val="00F926E1"/>
    <w:rsid w:val="00F92A01"/>
    <w:rsid w:val="00F93AB6"/>
    <w:rsid w:val="00F940A9"/>
    <w:rsid w:val="00F96CFB"/>
    <w:rsid w:val="00F97706"/>
    <w:rsid w:val="00F97F02"/>
    <w:rsid w:val="00FA090F"/>
    <w:rsid w:val="00FA0FAF"/>
    <w:rsid w:val="00FA1572"/>
    <w:rsid w:val="00FA178C"/>
    <w:rsid w:val="00FA1A03"/>
    <w:rsid w:val="00FA1E45"/>
    <w:rsid w:val="00FA3113"/>
    <w:rsid w:val="00FA44E2"/>
    <w:rsid w:val="00FA4836"/>
    <w:rsid w:val="00FA4AC0"/>
    <w:rsid w:val="00FA5A5B"/>
    <w:rsid w:val="00FA5A7E"/>
    <w:rsid w:val="00FA61B9"/>
    <w:rsid w:val="00FA6444"/>
    <w:rsid w:val="00FA66F1"/>
    <w:rsid w:val="00FA71FC"/>
    <w:rsid w:val="00FA733A"/>
    <w:rsid w:val="00FA7903"/>
    <w:rsid w:val="00FA7FFC"/>
    <w:rsid w:val="00FB0140"/>
    <w:rsid w:val="00FB07A5"/>
    <w:rsid w:val="00FB0AE4"/>
    <w:rsid w:val="00FB128D"/>
    <w:rsid w:val="00FB2460"/>
    <w:rsid w:val="00FB2AA3"/>
    <w:rsid w:val="00FB3DB5"/>
    <w:rsid w:val="00FB5257"/>
    <w:rsid w:val="00FB58C8"/>
    <w:rsid w:val="00FB59A6"/>
    <w:rsid w:val="00FB5CB8"/>
    <w:rsid w:val="00FB674D"/>
    <w:rsid w:val="00FB74DC"/>
    <w:rsid w:val="00FB7E6A"/>
    <w:rsid w:val="00FC0B69"/>
    <w:rsid w:val="00FC0F43"/>
    <w:rsid w:val="00FC1C25"/>
    <w:rsid w:val="00FC1C9E"/>
    <w:rsid w:val="00FC38DC"/>
    <w:rsid w:val="00FC4984"/>
    <w:rsid w:val="00FC4C45"/>
    <w:rsid w:val="00FC5A1D"/>
    <w:rsid w:val="00FC6117"/>
    <w:rsid w:val="00FC614F"/>
    <w:rsid w:val="00FC7167"/>
    <w:rsid w:val="00FD052C"/>
    <w:rsid w:val="00FD23BA"/>
    <w:rsid w:val="00FD36D5"/>
    <w:rsid w:val="00FD371E"/>
    <w:rsid w:val="00FD444D"/>
    <w:rsid w:val="00FD4842"/>
    <w:rsid w:val="00FD4FAD"/>
    <w:rsid w:val="00FD552D"/>
    <w:rsid w:val="00FD6AB2"/>
    <w:rsid w:val="00FD6C46"/>
    <w:rsid w:val="00FD7402"/>
    <w:rsid w:val="00FE0A04"/>
    <w:rsid w:val="00FE0D26"/>
    <w:rsid w:val="00FE1267"/>
    <w:rsid w:val="00FE1293"/>
    <w:rsid w:val="00FE13E7"/>
    <w:rsid w:val="00FE1BE8"/>
    <w:rsid w:val="00FE1D47"/>
    <w:rsid w:val="00FE2E52"/>
    <w:rsid w:val="00FE4377"/>
    <w:rsid w:val="00FE4B12"/>
    <w:rsid w:val="00FE5B5E"/>
    <w:rsid w:val="00FE5EF3"/>
    <w:rsid w:val="00FE7DE3"/>
    <w:rsid w:val="00FF0F3F"/>
    <w:rsid w:val="00FF181C"/>
    <w:rsid w:val="00FF1E17"/>
    <w:rsid w:val="00FF2966"/>
    <w:rsid w:val="00FF3375"/>
    <w:rsid w:val="00FF376C"/>
    <w:rsid w:val="00FF3ADA"/>
    <w:rsid w:val="00FF4854"/>
    <w:rsid w:val="00FF4B58"/>
    <w:rsid w:val="00FF5828"/>
    <w:rsid w:val="00FF6F2C"/>
    <w:rsid w:val="00FF705B"/>
    <w:rsid w:val="00FF79A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57266"/>
    <w:pPr>
      <w:spacing w:after="160" w:line="259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B2D7B"/>
    <w:pPr>
      <w:tabs>
        <w:tab w:val="center" w:pos="4513"/>
        <w:tab w:val="right" w:pos="9026"/>
      </w:tabs>
      <w:spacing w:after="0" w:line="240" w:lineRule="auto"/>
    </w:pPr>
    <w:rPr>
      <w:lang w:val="en-GB"/>
    </w:rPr>
  </w:style>
  <w:style w:type="character" w:customStyle="1" w:styleId="HeaderChar">
    <w:name w:val="Header Char"/>
    <w:basedOn w:val="DefaultParagraphFont"/>
    <w:link w:val="Header"/>
    <w:uiPriority w:val="99"/>
    <w:rsid w:val="009B2D7B"/>
  </w:style>
  <w:style w:type="paragraph" w:styleId="Footer">
    <w:name w:val="footer"/>
    <w:basedOn w:val="Normal"/>
    <w:link w:val="FooterChar"/>
    <w:uiPriority w:val="99"/>
    <w:unhideWhenUsed/>
    <w:rsid w:val="009B2D7B"/>
    <w:pPr>
      <w:tabs>
        <w:tab w:val="center" w:pos="4513"/>
        <w:tab w:val="right" w:pos="9026"/>
      </w:tabs>
      <w:spacing w:after="0" w:line="240" w:lineRule="auto"/>
    </w:pPr>
    <w:rPr>
      <w:lang w:val="en-GB"/>
    </w:rPr>
  </w:style>
  <w:style w:type="character" w:customStyle="1" w:styleId="FooterChar">
    <w:name w:val="Footer Char"/>
    <w:basedOn w:val="DefaultParagraphFont"/>
    <w:link w:val="Footer"/>
    <w:uiPriority w:val="99"/>
    <w:rsid w:val="009B2D7B"/>
  </w:style>
  <w:style w:type="paragraph" w:styleId="NoSpacing">
    <w:name w:val="No Spacing"/>
    <w:uiPriority w:val="1"/>
    <w:qFormat/>
    <w:rsid w:val="009B2D7B"/>
    <w:pPr>
      <w:spacing w:after="0" w:line="240" w:lineRule="auto"/>
    </w:pPr>
    <w:rPr>
      <w:rFonts w:ascii="Calibri" w:eastAsia="Calibri" w:hAnsi="Calibri" w:cs="Times New Roman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B2D7B"/>
    <w:pPr>
      <w:spacing w:after="0" w:line="240" w:lineRule="auto"/>
    </w:pPr>
    <w:rPr>
      <w:rFonts w:ascii="Tahoma" w:hAnsi="Tahoma" w:cs="Tahoma"/>
      <w:sz w:val="16"/>
      <w:szCs w:val="16"/>
      <w:lang w:val="en-GB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2D7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F5828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unhideWhenUsed/>
    <w:rsid w:val="00974E5E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7953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15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67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49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C64AEE-FEE5-4424-9F98-25372D2C86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53</TotalTime>
  <Pages>5</Pages>
  <Words>1017</Words>
  <Characters>5797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kib Uddin</dc:creator>
  <cp:lastModifiedBy>so</cp:lastModifiedBy>
  <cp:revision>2591</cp:revision>
  <cp:lastPrinted>2024-01-02T11:31:00Z</cp:lastPrinted>
  <dcterms:created xsi:type="dcterms:W3CDTF">2021-10-02T03:31:00Z</dcterms:created>
  <dcterms:modified xsi:type="dcterms:W3CDTF">2024-01-02T11:32:00Z</dcterms:modified>
</cp:coreProperties>
</file>